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69C2EB5A" w14:textId="77777777" w:rsidR="004F3FE6" w:rsidRDefault="004F3FE6" w:rsidP="004F3FE6">
      <w:pPr>
        <w:jc w:val="center"/>
        <w:rPr>
          <w:color w:val="2E74B5" w:themeColor="accent1" w:themeShade="BF"/>
          <w:sz w:val="58"/>
        </w:rPr>
      </w:pPr>
      <w:r>
        <w:rPr>
          <w:color w:val="2E74B5" w:themeColor="accent1" w:themeShade="BF"/>
          <w:sz w:val="58"/>
        </w:rPr>
        <w:t>FURNITURE UPHOLSTERE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74BE4DF9" w:rsidR="004F3FE6" w:rsidRPr="0064587B" w:rsidRDefault="00FF227B" w:rsidP="004F3FE6">
      <w:pPr>
        <w:jc w:val="center"/>
      </w:pPr>
      <w:r>
        <w:rPr>
          <w:color w:val="2E74B5" w:themeColor="accent1" w:themeShade="BF"/>
          <w:sz w:val="58"/>
        </w:rPr>
        <w:t>FACILITATOR</w:t>
      </w:r>
      <w:bookmarkStart w:id="0" w:name="_GoBack"/>
      <w:bookmarkEnd w:id="0"/>
      <w:r w:rsidR="004F3FE6" w:rsidRPr="00C24515">
        <w:rPr>
          <w:color w:val="2E74B5" w:themeColor="accent1" w:themeShade="BF"/>
          <w:sz w:val="58"/>
        </w:rPr>
        <w:t xml:space="preserve"> GUIDE</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6A513AED" w14:textId="77777777" w:rsidR="00A83287" w:rsidRPr="00D47779" w:rsidRDefault="00A83287" w:rsidP="00A83287">
      <w:pPr>
        <w:pStyle w:val="Style36ptBoldCentered"/>
        <w:jc w:val="left"/>
        <w:rPr>
          <w:rFonts w:ascii="Century Gothic" w:hAnsi="Century Gothic" w:cs="Arial"/>
          <w:b w:val="0"/>
          <w:sz w:val="20"/>
          <w:lang w:val="en-ZA"/>
        </w:rPr>
      </w:pPr>
    </w:p>
    <w:p w14:paraId="0A37501D" w14:textId="77777777" w:rsidR="00A83287" w:rsidRPr="00D47779" w:rsidRDefault="00A83287" w:rsidP="00D30D8C">
      <w:pPr>
        <w:pStyle w:val="Style36ptBoldCentered"/>
        <w:rPr>
          <w:rFonts w:ascii="Century Gothic" w:hAnsi="Century Gothic" w:cs="Arial"/>
          <w:b w:val="0"/>
          <w:sz w:val="20"/>
          <w:lang w:val="en-ZA"/>
        </w:rPr>
      </w:pPr>
    </w:p>
    <w:tbl>
      <w:tblPr>
        <w:tblpPr w:leftFromText="180" w:rightFromText="180" w:vertAnchor="page" w:horzAnchor="margin" w:tblpY="2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4F3FE6" w:rsidRPr="00D47779" w14:paraId="6163C7C1" w14:textId="77777777" w:rsidTr="004F3FE6">
        <w:tc>
          <w:tcPr>
            <w:tcW w:w="1286" w:type="pct"/>
            <w:shd w:val="clear" w:color="auto" w:fill="CCCCCC"/>
          </w:tcPr>
          <w:p w14:paraId="2ED32E9E"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Module </w:t>
            </w:r>
          </w:p>
        </w:tc>
        <w:tc>
          <w:tcPr>
            <w:tcW w:w="3714" w:type="pct"/>
          </w:tcPr>
          <w:p w14:paraId="76B03810"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PM-01</w:t>
            </w:r>
          </w:p>
        </w:tc>
      </w:tr>
      <w:tr w:rsidR="004F3FE6" w:rsidRPr="00D47779" w14:paraId="11E635EF" w14:textId="77777777" w:rsidTr="004F3FE6">
        <w:tc>
          <w:tcPr>
            <w:tcW w:w="1286" w:type="pct"/>
            <w:shd w:val="clear" w:color="auto" w:fill="CCCCCC"/>
          </w:tcPr>
          <w:p w14:paraId="4BF3206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QF Level</w:t>
            </w:r>
          </w:p>
        </w:tc>
        <w:tc>
          <w:tcPr>
            <w:tcW w:w="3714" w:type="pct"/>
          </w:tcPr>
          <w:p w14:paraId="492E57AC"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Level 2</w:t>
            </w:r>
          </w:p>
        </w:tc>
      </w:tr>
      <w:tr w:rsidR="004F3FE6" w:rsidRPr="00D47779" w14:paraId="69F7AD9F" w14:textId="77777777" w:rsidTr="004F3FE6">
        <w:tc>
          <w:tcPr>
            <w:tcW w:w="1286" w:type="pct"/>
            <w:shd w:val="clear" w:color="auto" w:fill="CCCCCC"/>
          </w:tcPr>
          <w:p w14:paraId="47AFBA23"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Notional hours</w:t>
            </w:r>
          </w:p>
        </w:tc>
        <w:tc>
          <w:tcPr>
            <w:tcW w:w="3714" w:type="pct"/>
          </w:tcPr>
          <w:p w14:paraId="3B849FEA"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0</w:t>
            </w:r>
          </w:p>
        </w:tc>
      </w:tr>
      <w:tr w:rsidR="004F3FE6" w:rsidRPr="00D47779" w14:paraId="53CB383B" w14:textId="77777777" w:rsidTr="004F3FE6">
        <w:tc>
          <w:tcPr>
            <w:tcW w:w="1286" w:type="pct"/>
            <w:shd w:val="clear" w:color="auto" w:fill="CCCCCC"/>
          </w:tcPr>
          <w:p w14:paraId="5DCC8FE4"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Credit(s)</w:t>
            </w:r>
          </w:p>
        </w:tc>
        <w:tc>
          <w:tcPr>
            <w:tcW w:w="3714" w:type="pct"/>
          </w:tcPr>
          <w:p w14:paraId="0BB90396" w14:textId="77777777" w:rsidR="004F3FE6" w:rsidRPr="00D47779" w:rsidRDefault="004F3FE6" w:rsidP="004F3FE6">
            <w:pPr>
              <w:spacing w:before="0" w:after="0" w:line="276" w:lineRule="auto"/>
              <w:rPr>
                <w:rFonts w:ascii="Century Gothic" w:hAnsi="Century Gothic" w:cs="Arial"/>
                <w:color w:val="000000"/>
                <w:sz w:val="24"/>
                <w:lang w:val="en-ZA"/>
              </w:rPr>
            </w:pPr>
            <w:r w:rsidRPr="00D47779">
              <w:rPr>
                <w:rFonts w:ascii="Century Gothic" w:hAnsi="Century Gothic" w:cs="Arial"/>
                <w:color w:val="000000"/>
                <w:sz w:val="24"/>
                <w:lang w:val="en-ZA"/>
              </w:rPr>
              <w:t>20</w:t>
            </w:r>
          </w:p>
        </w:tc>
      </w:tr>
      <w:tr w:rsidR="004F3FE6" w:rsidRPr="00D47779" w14:paraId="0EC211FA" w14:textId="77777777" w:rsidTr="004F3FE6">
        <w:tc>
          <w:tcPr>
            <w:tcW w:w="1286" w:type="pct"/>
            <w:shd w:val="clear" w:color="auto" w:fill="CCCCCC"/>
          </w:tcPr>
          <w:p w14:paraId="363905C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Occupational Code</w:t>
            </w:r>
          </w:p>
        </w:tc>
        <w:tc>
          <w:tcPr>
            <w:tcW w:w="3714" w:type="pct"/>
          </w:tcPr>
          <w:p w14:paraId="449E7A2E" w14:textId="3A75E500" w:rsidR="004F3FE6" w:rsidRPr="004F3FE6" w:rsidRDefault="004F3FE6" w:rsidP="004F3FE6">
            <w:pPr>
              <w:autoSpaceDE w:val="0"/>
              <w:autoSpaceDN w:val="0"/>
              <w:adjustRightInd w:val="0"/>
              <w:spacing w:before="0" w:after="0"/>
              <w:jc w:val="left"/>
              <w:rPr>
                <w:rFonts w:ascii="Arial" w:eastAsiaTheme="minorHAnsi" w:hAnsi="Arial" w:cs="Arial"/>
                <w:color w:val="000000"/>
                <w:sz w:val="24"/>
                <w:lang w:val="en-ZA"/>
              </w:rPr>
            </w:pPr>
            <w:r>
              <w:rPr>
                <w:rFonts w:ascii="Arial" w:eastAsiaTheme="minorHAnsi" w:hAnsi="Arial" w:cs="Arial"/>
                <w:color w:val="000000"/>
                <w:sz w:val="24"/>
                <w:lang w:val="en-ZA"/>
              </w:rPr>
              <w:t>683401000</w:t>
            </w:r>
          </w:p>
        </w:tc>
      </w:tr>
      <w:tr w:rsidR="004F3FE6" w:rsidRPr="00D47779" w14:paraId="3BC6AA35" w14:textId="77777777" w:rsidTr="004F3FE6">
        <w:tc>
          <w:tcPr>
            <w:tcW w:w="1286" w:type="pct"/>
            <w:shd w:val="clear" w:color="auto" w:fill="CCCCCC"/>
          </w:tcPr>
          <w:p w14:paraId="46386070"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SAQA QUAL ID</w:t>
            </w:r>
          </w:p>
        </w:tc>
        <w:tc>
          <w:tcPr>
            <w:tcW w:w="3714" w:type="pct"/>
          </w:tcPr>
          <w:p w14:paraId="7BD88080" w14:textId="0409D6DB" w:rsidR="004F3FE6" w:rsidRPr="00D47779" w:rsidRDefault="004F3FE6" w:rsidP="004F3FE6">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4F3FE6" w:rsidRPr="00D47779" w14:paraId="504AE2D7" w14:textId="77777777" w:rsidTr="004F3FE6">
        <w:tc>
          <w:tcPr>
            <w:tcW w:w="1286" w:type="pct"/>
            <w:shd w:val="clear" w:color="auto" w:fill="CCCCCC"/>
          </w:tcPr>
          <w:p w14:paraId="4F7C88E5" w14:textId="77777777" w:rsidR="004F3FE6" w:rsidRPr="00D47779" w:rsidRDefault="004F3FE6" w:rsidP="004F3FE6">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Qualification Title</w:t>
            </w:r>
          </w:p>
        </w:tc>
        <w:tc>
          <w:tcPr>
            <w:tcW w:w="3714" w:type="pct"/>
          </w:tcPr>
          <w:p w14:paraId="779CAAA1" w14:textId="79C614A4" w:rsidR="004F3FE6" w:rsidRPr="00D47779" w:rsidRDefault="004F3FE6" w:rsidP="004F3FE6">
            <w:pPr>
              <w:spacing w:before="0" w:after="0"/>
              <w:rPr>
                <w:rFonts w:ascii="Century Gothic" w:hAnsi="Century Gothic" w:cs="Arial"/>
                <w:color w:val="000000"/>
                <w:sz w:val="24"/>
                <w:lang w:val="en-ZA"/>
              </w:rPr>
            </w:pPr>
            <w:r w:rsidRPr="00D47779">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Furniture Upholsterer</w:t>
            </w:r>
          </w:p>
        </w:tc>
      </w:tr>
    </w:tbl>
    <w:p w14:paraId="5DAB6C7B" w14:textId="77777777" w:rsidR="00D30D8C" w:rsidRPr="00D47779" w:rsidRDefault="00D30D8C" w:rsidP="00D30D8C">
      <w:pPr>
        <w:pStyle w:val="Style36ptBoldCentered"/>
        <w:rPr>
          <w:rFonts w:ascii="Century Gothic" w:hAnsi="Century Gothic" w:cs="Arial"/>
          <w:sz w:val="36"/>
          <w:szCs w:val="36"/>
          <w:lang w:val="en-ZA"/>
        </w:rPr>
      </w:pPr>
    </w:p>
    <w:p w14:paraId="41C8F396" w14:textId="77777777" w:rsidR="00D30D8C" w:rsidRPr="00D47779" w:rsidRDefault="00D30D8C" w:rsidP="00A83287">
      <w:pPr>
        <w:pStyle w:val="Style36ptBoldCentered"/>
        <w:spacing w:line="360" w:lineRule="auto"/>
        <w:rPr>
          <w:rFonts w:ascii="Century Gothic" w:hAnsi="Century Gothic" w:cs="Arial"/>
          <w:sz w:val="36"/>
          <w:szCs w:val="36"/>
          <w:lang w:val="en-ZA"/>
        </w:rPr>
      </w:pPr>
    </w:p>
    <w:p w14:paraId="72A3D3EC"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0D0B940D" w14:textId="77777777" w:rsidR="00A83287" w:rsidRPr="00D47779" w:rsidRDefault="00A83287" w:rsidP="00A83287">
      <w:pPr>
        <w:pStyle w:val="Style36ptBoldCentered"/>
        <w:spacing w:line="360" w:lineRule="auto"/>
        <w:rPr>
          <w:rFonts w:ascii="Century Gothic" w:hAnsi="Century Gothic" w:cs="Arial"/>
          <w:sz w:val="36"/>
          <w:szCs w:val="36"/>
          <w:lang w:val="en-ZA"/>
        </w:rPr>
      </w:pPr>
    </w:p>
    <w:p w14:paraId="44EAFD9C" w14:textId="77777777" w:rsidR="00A83287" w:rsidRPr="00D47779" w:rsidRDefault="00A83287" w:rsidP="00A83287">
      <w:pPr>
        <w:rPr>
          <w:rFonts w:ascii="Century Gothic" w:hAnsi="Century Gothic" w:cs="Arial"/>
          <w:b/>
          <w:sz w:val="36"/>
          <w:szCs w:val="36"/>
          <w:lang w:val="en-ZA"/>
        </w:rPr>
      </w:pPr>
      <w:bookmarkStart w:id="1" w:name="_Toc67119273"/>
    </w:p>
    <w:p w14:paraId="4B94D5A5" w14:textId="77777777" w:rsidR="00A83287" w:rsidRPr="00D47779" w:rsidRDefault="00A83287" w:rsidP="00A83287">
      <w:pPr>
        <w:rPr>
          <w:rFonts w:ascii="Century Gothic" w:hAnsi="Century Gothic" w:cs="Arial"/>
          <w:b/>
          <w:sz w:val="36"/>
          <w:szCs w:val="36"/>
          <w:lang w:val="en-ZA"/>
        </w:rPr>
      </w:pPr>
    </w:p>
    <w:p w14:paraId="3DEEC669" w14:textId="77777777" w:rsidR="00A83287" w:rsidRPr="00D47779" w:rsidRDefault="00A83287" w:rsidP="00A83287">
      <w:pPr>
        <w:rPr>
          <w:rFonts w:ascii="Century Gothic" w:hAnsi="Century Gothic" w:cs="Arial"/>
          <w:b/>
          <w:sz w:val="36"/>
          <w:szCs w:val="36"/>
          <w:lang w:val="en-ZA"/>
        </w:rPr>
      </w:pPr>
    </w:p>
    <w:p w14:paraId="3656B9AB" w14:textId="77777777" w:rsidR="00A83287" w:rsidRPr="00D47779" w:rsidRDefault="00A83287" w:rsidP="00A83287">
      <w:pPr>
        <w:rPr>
          <w:rFonts w:ascii="Century Gothic" w:hAnsi="Century Gothic" w:cs="Arial"/>
          <w:b/>
          <w:sz w:val="36"/>
          <w:szCs w:val="36"/>
          <w:lang w:val="en-ZA"/>
        </w:rPr>
      </w:pP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06664DA6" w14:textId="77777777" w:rsidR="00D47779" w:rsidRPr="00D47779" w:rsidRDefault="00A83287">
      <w:pPr>
        <w:pStyle w:val="TOC1"/>
        <w:tabs>
          <w:tab w:val="right" w:leader="dot" w:pos="9350"/>
        </w:tabs>
        <w:rPr>
          <w:rFonts w:ascii="Century Gothic" w:eastAsiaTheme="minorEastAsia" w:hAnsi="Century Gothic"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77544585" w:history="1">
        <w:r w:rsidR="00D47779" w:rsidRPr="00D47779">
          <w:rPr>
            <w:rStyle w:val="Hyperlink"/>
            <w:rFonts w:ascii="Century Gothic" w:hAnsi="Century Gothic" w:cs="Arial"/>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w:t>
        </w:r>
        <w:r w:rsidR="00D47779" w:rsidRPr="00D47779">
          <w:rPr>
            <w:rFonts w:ascii="Century Gothic" w:hAnsi="Century Gothic"/>
            <w:noProof/>
            <w:webHidden/>
            <w:lang w:val="en-ZA"/>
          </w:rPr>
          <w:fldChar w:fldCharType="end"/>
        </w:r>
      </w:hyperlink>
    </w:p>
    <w:p w14:paraId="4D25AE6D"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86" w:history="1">
        <w:r w:rsidR="00D47779" w:rsidRPr="00D47779">
          <w:rPr>
            <w:rStyle w:val="Hyperlink"/>
            <w:rFonts w:ascii="Century Gothic" w:hAnsi="Century Gothic"/>
            <w:noProof/>
            <w:lang w:val="en-ZA"/>
          </w:rPr>
          <w:t>Declaration of Authentic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w:t>
        </w:r>
        <w:r w:rsidR="00D47779" w:rsidRPr="00D47779">
          <w:rPr>
            <w:rFonts w:ascii="Century Gothic" w:hAnsi="Century Gothic"/>
            <w:noProof/>
            <w:webHidden/>
            <w:lang w:val="en-ZA"/>
          </w:rPr>
          <w:fldChar w:fldCharType="end"/>
        </w:r>
      </w:hyperlink>
    </w:p>
    <w:p w14:paraId="00E8F78D"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87" w:history="1">
        <w:r w:rsidR="00D47779" w:rsidRPr="00D47779">
          <w:rPr>
            <w:rStyle w:val="Hyperlink"/>
            <w:rFonts w:ascii="Century Gothic" w:hAnsi="Century Gothic"/>
            <w:noProof/>
            <w:lang w:val="en-ZA"/>
          </w:rPr>
          <w:t>REQUIREMENT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w:t>
        </w:r>
        <w:r w:rsidR="00D47779" w:rsidRPr="00D47779">
          <w:rPr>
            <w:rFonts w:ascii="Century Gothic" w:hAnsi="Century Gothic"/>
            <w:noProof/>
            <w:webHidden/>
            <w:lang w:val="en-ZA"/>
          </w:rPr>
          <w:fldChar w:fldCharType="end"/>
        </w:r>
      </w:hyperlink>
    </w:p>
    <w:p w14:paraId="74815AFA"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88" w:history="1">
        <w:r w:rsidR="00D47779" w:rsidRPr="00D47779">
          <w:rPr>
            <w:rStyle w:val="Hyperlink"/>
            <w:rFonts w:ascii="Century Gothic" w:hAnsi="Century Gothic"/>
            <w:noProof/>
            <w:lang w:val="en-ZA"/>
          </w:rPr>
          <w:t>PRACTICAL SKILL MODULE SPECIFICATION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w:t>
        </w:r>
        <w:r w:rsidR="00D47779" w:rsidRPr="00D47779">
          <w:rPr>
            <w:rFonts w:ascii="Century Gothic" w:hAnsi="Century Gothic"/>
            <w:noProof/>
            <w:webHidden/>
            <w:lang w:val="en-ZA"/>
          </w:rPr>
          <w:fldChar w:fldCharType="end"/>
        </w:r>
      </w:hyperlink>
    </w:p>
    <w:p w14:paraId="35F08397"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89" w:history="1">
        <w:r w:rsidR="00D47779" w:rsidRPr="00D47779">
          <w:rPr>
            <w:rStyle w:val="Hyperlink"/>
            <w:rFonts w:ascii="Century Gothic" w:hAnsi="Century Gothic"/>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w:t>
        </w:r>
        <w:r w:rsidR="00D47779" w:rsidRPr="00D47779">
          <w:rPr>
            <w:rFonts w:ascii="Century Gothic" w:hAnsi="Century Gothic"/>
            <w:noProof/>
            <w:webHidden/>
            <w:lang w:val="en-ZA"/>
          </w:rPr>
          <w:fldChar w:fldCharType="end"/>
        </w:r>
      </w:hyperlink>
    </w:p>
    <w:p w14:paraId="3AD0C718" w14:textId="77777777" w:rsidR="00D47779" w:rsidRPr="00D47779" w:rsidRDefault="0014520D">
      <w:pPr>
        <w:pStyle w:val="TOC1"/>
        <w:tabs>
          <w:tab w:val="right" w:leader="dot" w:pos="9350"/>
        </w:tabs>
        <w:rPr>
          <w:rFonts w:ascii="Century Gothic" w:eastAsiaTheme="minorEastAsia" w:hAnsi="Century Gothic" w:cstheme="minorBidi"/>
          <w:noProof/>
          <w:sz w:val="22"/>
          <w:szCs w:val="22"/>
          <w:lang w:val="en-ZA" w:eastAsia="en-ZA"/>
        </w:rPr>
      </w:pPr>
      <w:hyperlink w:anchor="_Toc177544590" w:history="1">
        <w:r w:rsidR="00D47779" w:rsidRPr="00D47779">
          <w:rPr>
            <w:rStyle w:val="Hyperlink"/>
            <w:rFonts w:ascii="Century Gothic" w:hAnsi="Century Gothic"/>
            <w:noProof/>
            <w:lang w:val="en-ZA"/>
          </w:rPr>
          <w:t>PM-01, Prepare Foundations for Upholstered Frames, NQF Level 2, Credits 20</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w:t>
        </w:r>
        <w:r w:rsidR="00D47779" w:rsidRPr="00D47779">
          <w:rPr>
            <w:rFonts w:ascii="Century Gothic" w:hAnsi="Century Gothic"/>
            <w:noProof/>
            <w:webHidden/>
            <w:lang w:val="en-ZA"/>
          </w:rPr>
          <w:fldChar w:fldCharType="end"/>
        </w:r>
      </w:hyperlink>
    </w:p>
    <w:p w14:paraId="482BA2AA"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1" w:history="1">
        <w:r w:rsidR="00D47779" w:rsidRPr="00D47779">
          <w:rPr>
            <w:rStyle w:val="Hyperlink"/>
            <w:rFonts w:ascii="Century Gothic" w:hAnsi="Century Gothic"/>
            <w:noProof/>
            <w:lang w:val="en-ZA"/>
          </w:rPr>
          <w:t xml:space="preserve">Introduction to </w:t>
        </w:r>
        <w:r w:rsidR="00D47779" w:rsidRPr="00D47779">
          <w:rPr>
            <w:rStyle w:val="Hyperlink"/>
            <w:rFonts w:ascii="Century Gothic" w:hAnsi="Century Gothic" w:cs="Arial"/>
            <w:bCs/>
            <w:noProof/>
            <w:lang w:val="en-ZA"/>
          </w:rPr>
          <w:t>PM-01-PS01:</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and categorise typical upholstered furniture products and accessories according to styles and us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w:t>
        </w:r>
        <w:r w:rsidR="00D47779" w:rsidRPr="00D47779">
          <w:rPr>
            <w:rFonts w:ascii="Century Gothic" w:hAnsi="Century Gothic"/>
            <w:noProof/>
            <w:webHidden/>
            <w:lang w:val="en-ZA"/>
          </w:rPr>
          <w:fldChar w:fldCharType="end"/>
        </w:r>
      </w:hyperlink>
    </w:p>
    <w:p w14:paraId="5AA0002E"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w:t>
        </w:r>
        <w:r w:rsidR="00D47779" w:rsidRPr="00D47779">
          <w:rPr>
            <w:rFonts w:ascii="Century Gothic" w:hAnsi="Century Gothic"/>
            <w:noProof/>
            <w:webHidden/>
            <w:lang w:val="en-ZA"/>
          </w:rPr>
          <w:fldChar w:fldCharType="end"/>
        </w:r>
      </w:hyperlink>
    </w:p>
    <w:p w14:paraId="1D7A78AB"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3" w:history="1">
        <w:r w:rsidR="00D47779" w:rsidRPr="00D47779">
          <w:rPr>
            <w:rStyle w:val="Hyperlink"/>
            <w:rFonts w:ascii="Century Gothic" w:hAnsi="Century Gothic" w:cs="Arial"/>
            <w:bCs/>
            <w:noProof/>
            <w:lang w:val="en-ZA"/>
          </w:rPr>
          <w:t>PM-01-PS02</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various types of furniture frame construction and frame component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31</w:t>
        </w:r>
        <w:r w:rsidR="00D47779" w:rsidRPr="00D47779">
          <w:rPr>
            <w:rFonts w:ascii="Century Gothic" w:hAnsi="Century Gothic"/>
            <w:noProof/>
            <w:webHidden/>
            <w:lang w:val="en-ZA"/>
          </w:rPr>
          <w:fldChar w:fldCharType="end"/>
        </w:r>
      </w:hyperlink>
    </w:p>
    <w:p w14:paraId="2F639CE9"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0</w:t>
        </w:r>
        <w:r w:rsidR="00D47779" w:rsidRPr="00D47779">
          <w:rPr>
            <w:rFonts w:ascii="Century Gothic" w:hAnsi="Century Gothic"/>
            <w:noProof/>
            <w:webHidden/>
            <w:lang w:val="en-ZA"/>
          </w:rPr>
          <w:fldChar w:fldCharType="end"/>
        </w:r>
      </w:hyperlink>
    </w:p>
    <w:p w14:paraId="6F05C74D"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5" w:history="1">
        <w:r w:rsidR="00D47779" w:rsidRPr="00D47779">
          <w:rPr>
            <w:rStyle w:val="Hyperlink"/>
            <w:rFonts w:ascii="Century Gothic" w:hAnsi="Century Gothic"/>
            <w:noProof/>
            <w:lang w:val="en-ZA"/>
          </w:rPr>
          <w:t>PM-01-PS03: Identify raw materials for the springing and webbing of frames process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5</w:t>
        </w:r>
        <w:r w:rsidR="00D47779" w:rsidRPr="00D47779">
          <w:rPr>
            <w:rFonts w:ascii="Century Gothic" w:hAnsi="Century Gothic"/>
            <w:noProof/>
            <w:webHidden/>
            <w:lang w:val="en-ZA"/>
          </w:rPr>
          <w:fldChar w:fldCharType="end"/>
        </w:r>
      </w:hyperlink>
    </w:p>
    <w:p w14:paraId="542C7FA9"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9</w:t>
        </w:r>
        <w:r w:rsidR="00D47779" w:rsidRPr="00D47779">
          <w:rPr>
            <w:rFonts w:ascii="Century Gothic" w:hAnsi="Century Gothic"/>
            <w:noProof/>
            <w:webHidden/>
            <w:lang w:val="en-ZA"/>
          </w:rPr>
          <w:fldChar w:fldCharType="end"/>
        </w:r>
      </w:hyperlink>
    </w:p>
    <w:p w14:paraId="517F9953"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7" w:history="1">
        <w:r w:rsidR="00D47779" w:rsidRPr="00D47779">
          <w:rPr>
            <w:rStyle w:val="Hyperlink"/>
            <w:rFonts w:ascii="Century Gothic" w:hAnsi="Century Gothic"/>
            <w:noProof/>
            <w:lang w:val="en-ZA"/>
          </w:rPr>
          <w:t>PM-01-PS04: Identify raw materials and consumables for attaching foam and or padding to sprung and webbed fram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3</w:t>
        </w:r>
        <w:r w:rsidR="00D47779" w:rsidRPr="00D47779">
          <w:rPr>
            <w:rFonts w:ascii="Century Gothic" w:hAnsi="Century Gothic"/>
            <w:noProof/>
            <w:webHidden/>
            <w:lang w:val="en-ZA"/>
          </w:rPr>
          <w:fldChar w:fldCharType="end"/>
        </w:r>
      </w:hyperlink>
    </w:p>
    <w:p w14:paraId="4FA47466"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9</w:t>
        </w:r>
        <w:r w:rsidR="00D47779" w:rsidRPr="00D47779">
          <w:rPr>
            <w:rFonts w:ascii="Century Gothic" w:hAnsi="Century Gothic"/>
            <w:noProof/>
            <w:webHidden/>
            <w:lang w:val="en-ZA"/>
          </w:rPr>
          <w:fldChar w:fldCharType="end"/>
        </w:r>
      </w:hyperlink>
    </w:p>
    <w:p w14:paraId="11E3F0CC"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599" w:history="1">
        <w:r w:rsidR="00D47779" w:rsidRPr="00D47779">
          <w:rPr>
            <w:rStyle w:val="Hyperlink"/>
            <w:rFonts w:ascii="Century Gothic" w:hAnsi="Century Gothic"/>
            <w:noProof/>
            <w:lang w:val="en-ZA"/>
          </w:rPr>
          <w:t>PM-01-PS05: Identify and safely apply hand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4</w:t>
        </w:r>
        <w:r w:rsidR="00D47779" w:rsidRPr="00D47779">
          <w:rPr>
            <w:rFonts w:ascii="Century Gothic" w:hAnsi="Century Gothic"/>
            <w:noProof/>
            <w:webHidden/>
            <w:lang w:val="en-ZA"/>
          </w:rPr>
          <w:fldChar w:fldCharType="end"/>
        </w:r>
      </w:hyperlink>
    </w:p>
    <w:p w14:paraId="228F789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4</w:t>
        </w:r>
        <w:r w:rsidR="00D47779" w:rsidRPr="00D47779">
          <w:rPr>
            <w:rFonts w:ascii="Century Gothic" w:hAnsi="Century Gothic"/>
            <w:noProof/>
            <w:webHidden/>
            <w:lang w:val="en-ZA"/>
          </w:rPr>
          <w:fldChar w:fldCharType="end"/>
        </w:r>
      </w:hyperlink>
    </w:p>
    <w:p w14:paraId="140817BE"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1" w:history="1">
        <w:r w:rsidR="00D47779" w:rsidRPr="00D47779">
          <w:rPr>
            <w:rStyle w:val="Hyperlink"/>
            <w:rFonts w:ascii="Century Gothic" w:hAnsi="Century Gothic"/>
            <w:noProof/>
            <w:lang w:val="en-ZA"/>
          </w:rPr>
          <w:t>PM-01-PS06: Identify and safely operate pneumatic and power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9</w:t>
        </w:r>
        <w:r w:rsidR="00D47779" w:rsidRPr="00D47779">
          <w:rPr>
            <w:rFonts w:ascii="Century Gothic" w:hAnsi="Century Gothic"/>
            <w:noProof/>
            <w:webHidden/>
            <w:lang w:val="en-ZA"/>
          </w:rPr>
          <w:fldChar w:fldCharType="end"/>
        </w:r>
      </w:hyperlink>
    </w:p>
    <w:p w14:paraId="76E650CC"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88</w:t>
        </w:r>
        <w:r w:rsidR="00D47779" w:rsidRPr="00D47779">
          <w:rPr>
            <w:rFonts w:ascii="Century Gothic" w:hAnsi="Century Gothic"/>
            <w:noProof/>
            <w:webHidden/>
            <w:lang w:val="en-ZA"/>
          </w:rPr>
          <w:fldChar w:fldCharType="end"/>
        </w:r>
      </w:hyperlink>
    </w:p>
    <w:p w14:paraId="77C7286F"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3" w:history="1">
        <w:r w:rsidR="00D47779" w:rsidRPr="00D47779">
          <w:rPr>
            <w:rStyle w:val="Hyperlink"/>
            <w:rFonts w:ascii="Century Gothic" w:hAnsi="Century Gothic"/>
            <w:noProof/>
            <w:lang w:val="en-ZA"/>
          </w:rPr>
          <w:t>PM-01-PS07: Read and interpret material safety data sheets (MSDS) of chemicals (adhesives and solvents) to determine and apply the correct safety, handling and application proced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3</w:t>
        </w:r>
        <w:r w:rsidR="00D47779" w:rsidRPr="00D47779">
          <w:rPr>
            <w:rFonts w:ascii="Century Gothic" w:hAnsi="Century Gothic"/>
            <w:noProof/>
            <w:webHidden/>
            <w:lang w:val="en-ZA"/>
          </w:rPr>
          <w:fldChar w:fldCharType="end"/>
        </w:r>
      </w:hyperlink>
    </w:p>
    <w:p w14:paraId="01E0721D"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3</w:t>
        </w:r>
        <w:r w:rsidR="00D47779" w:rsidRPr="00D47779">
          <w:rPr>
            <w:rFonts w:ascii="Century Gothic" w:hAnsi="Century Gothic"/>
            <w:noProof/>
            <w:webHidden/>
            <w:lang w:val="en-ZA"/>
          </w:rPr>
          <w:fldChar w:fldCharType="end"/>
        </w:r>
      </w:hyperlink>
    </w:p>
    <w:p w14:paraId="14F1D293"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5" w:history="1">
        <w:r w:rsidR="00D47779" w:rsidRPr="00D47779">
          <w:rPr>
            <w:rStyle w:val="Hyperlink"/>
            <w:rFonts w:ascii="Century Gothic" w:hAnsi="Century Gothic"/>
            <w:noProof/>
            <w:lang w:val="en-ZA"/>
          </w:rPr>
          <w:t>PM-01-PS08: Clean chemical spillages with consideration to occupational health and safety and environmental impac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8</w:t>
        </w:r>
        <w:r w:rsidR="00D47779" w:rsidRPr="00D47779">
          <w:rPr>
            <w:rFonts w:ascii="Century Gothic" w:hAnsi="Century Gothic"/>
            <w:noProof/>
            <w:webHidden/>
            <w:lang w:val="en-ZA"/>
          </w:rPr>
          <w:fldChar w:fldCharType="end"/>
        </w:r>
      </w:hyperlink>
    </w:p>
    <w:p w14:paraId="734EFB03"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18</w:t>
        </w:r>
        <w:r w:rsidR="00D47779" w:rsidRPr="00D47779">
          <w:rPr>
            <w:rFonts w:ascii="Century Gothic" w:hAnsi="Century Gothic"/>
            <w:noProof/>
            <w:webHidden/>
            <w:lang w:val="en-ZA"/>
          </w:rPr>
          <w:fldChar w:fldCharType="end"/>
        </w:r>
      </w:hyperlink>
    </w:p>
    <w:p w14:paraId="3AAB5F1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7" w:history="1">
        <w:r w:rsidR="00D47779" w:rsidRPr="00D47779">
          <w:rPr>
            <w:rStyle w:val="Hyperlink"/>
            <w:rFonts w:ascii="Century Gothic" w:hAnsi="Century Gothic"/>
            <w:noProof/>
            <w:lang w:val="en-ZA"/>
          </w:rPr>
          <w:t>PM-01-PS09: Safely start, operate and stop a compressor</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22</w:t>
        </w:r>
        <w:r w:rsidR="00D47779" w:rsidRPr="00D47779">
          <w:rPr>
            <w:rFonts w:ascii="Century Gothic" w:hAnsi="Century Gothic"/>
            <w:noProof/>
            <w:webHidden/>
            <w:lang w:val="en-ZA"/>
          </w:rPr>
          <w:fldChar w:fldCharType="end"/>
        </w:r>
      </w:hyperlink>
    </w:p>
    <w:p w14:paraId="34F4AC8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1</w:t>
        </w:r>
        <w:r w:rsidR="00D47779" w:rsidRPr="00D47779">
          <w:rPr>
            <w:rFonts w:ascii="Century Gothic" w:hAnsi="Century Gothic"/>
            <w:noProof/>
            <w:webHidden/>
            <w:lang w:val="en-ZA"/>
          </w:rPr>
          <w:fldChar w:fldCharType="end"/>
        </w:r>
      </w:hyperlink>
    </w:p>
    <w:p w14:paraId="038875B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09" w:history="1">
        <w:r w:rsidR="00D47779" w:rsidRPr="00D47779">
          <w:rPr>
            <w:rStyle w:val="Hyperlink"/>
            <w:rFonts w:ascii="Century Gothic" w:hAnsi="Century Gothic"/>
            <w:noProof/>
            <w:lang w:val="en-ZA"/>
          </w:rPr>
          <w:t>PM-01-PS10: Apply measuring techniques and calculations applicable to frame preparing</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5</w:t>
        </w:r>
        <w:r w:rsidR="00D47779" w:rsidRPr="00D47779">
          <w:rPr>
            <w:rFonts w:ascii="Century Gothic" w:hAnsi="Century Gothic"/>
            <w:noProof/>
            <w:webHidden/>
            <w:lang w:val="en-ZA"/>
          </w:rPr>
          <w:fldChar w:fldCharType="end"/>
        </w:r>
      </w:hyperlink>
    </w:p>
    <w:p w14:paraId="56DFC8EF"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5</w:t>
        </w:r>
        <w:r w:rsidR="00D47779" w:rsidRPr="00D47779">
          <w:rPr>
            <w:rFonts w:ascii="Century Gothic" w:hAnsi="Century Gothic"/>
            <w:noProof/>
            <w:webHidden/>
            <w:lang w:val="en-ZA"/>
          </w:rPr>
          <w:fldChar w:fldCharType="end"/>
        </w:r>
      </w:hyperlink>
    </w:p>
    <w:p w14:paraId="19F0B09F"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1" w:history="1">
        <w:r w:rsidR="00D47779" w:rsidRPr="00D47779">
          <w:rPr>
            <w:rStyle w:val="Hyperlink"/>
            <w:rFonts w:ascii="Century Gothic" w:hAnsi="Century Gothic"/>
            <w:noProof/>
            <w:lang w:val="en-ZA"/>
          </w:rPr>
          <w:t>PM-01-PS11: Plan and prepare for attaching foundations to the given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9</w:t>
        </w:r>
        <w:r w:rsidR="00D47779" w:rsidRPr="00D47779">
          <w:rPr>
            <w:rFonts w:ascii="Century Gothic" w:hAnsi="Century Gothic"/>
            <w:noProof/>
            <w:webHidden/>
            <w:lang w:val="en-ZA"/>
          </w:rPr>
          <w:fldChar w:fldCharType="end"/>
        </w:r>
      </w:hyperlink>
    </w:p>
    <w:p w14:paraId="7488600E"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5</w:t>
        </w:r>
        <w:r w:rsidR="00D47779" w:rsidRPr="00D47779">
          <w:rPr>
            <w:rFonts w:ascii="Century Gothic" w:hAnsi="Century Gothic"/>
            <w:noProof/>
            <w:webHidden/>
            <w:lang w:val="en-ZA"/>
          </w:rPr>
          <w:fldChar w:fldCharType="end"/>
        </w:r>
      </w:hyperlink>
    </w:p>
    <w:p w14:paraId="3FEF095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3" w:history="1">
        <w:r w:rsidR="00D47779" w:rsidRPr="00D47779">
          <w:rPr>
            <w:rStyle w:val="Hyperlink"/>
            <w:rFonts w:ascii="Century Gothic" w:hAnsi="Century Gothic"/>
            <w:noProof/>
            <w:lang w:val="en-ZA"/>
          </w:rPr>
          <w:t>PM-01-PS12: Interweave and fasten strips of webbing to the backs and seats of furniture, using hand tools and fasteners (Webbing up)</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9</w:t>
        </w:r>
        <w:r w:rsidR="00D47779" w:rsidRPr="00D47779">
          <w:rPr>
            <w:rFonts w:ascii="Century Gothic" w:hAnsi="Century Gothic"/>
            <w:noProof/>
            <w:webHidden/>
            <w:lang w:val="en-ZA"/>
          </w:rPr>
          <w:fldChar w:fldCharType="end"/>
        </w:r>
      </w:hyperlink>
    </w:p>
    <w:p w14:paraId="07499189"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67</w:t>
        </w:r>
        <w:r w:rsidR="00D47779" w:rsidRPr="00D47779">
          <w:rPr>
            <w:rFonts w:ascii="Century Gothic" w:hAnsi="Century Gothic"/>
            <w:noProof/>
            <w:webHidden/>
            <w:lang w:val="en-ZA"/>
          </w:rPr>
          <w:fldChar w:fldCharType="end"/>
        </w:r>
      </w:hyperlink>
    </w:p>
    <w:p w14:paraId="48E8A6D5"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5" w:history="1">
        <w:r w:rsidR="00D47779" w:rsidRPr="00D47779">
          <w:rPr>
            <w:rStyle w:val="Hyperlink"/>
            <w:rFonts w:ascii="Century Gothic" w:hAnsi="Century Gothic"/>
            <w:noProof/>
            <w:lang w:val="en-ZA"/>
          </w:rPr>
          <w:t>PM-01-PS13: Attach sig sag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73</w:t>
        </w:r>
        <w:r w:rsidR="00D47779" w:rsidRPr="00D47779">
          <w:rPr>
            <w:rFonts w:ascii="Century Gothic" w:hAnsi="Century Gothic"/>
            <w:noProof/>
            <w:webHidden/>
            <w:lang w:val="en-ZA"/>
          </w:rPr>
          <w:fldChar w:fldCharType="end"/>
        </w:r>
      </w:hyperlink>
    </w:p>
    <w:p w14:paraId="66D0DCB6"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1</w:t>
        </w:r>
        <w:r w:rsidR="00D47779" w:rsidRPr="00D47779">
          <w:rPr>
            <w:rFonts w:ascii="Century Gothic" w:hAnsi="Century Gothic"/>
            <w:noProof/>
            <w:webHidden/>
            <w:lang w:val="en-ZA"/>
          </w:rPr>
          <w:fldChar w:fldCharType="end"/>
        </w:r>
      </w:hyperlink>
    </w:p>
    <w:p w14:paraId="45A13353"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7" w:history="1">
        <w:r w:rsidR="00D47779" w:rsidRPr="00D47779">
          <w:rPr>
            <w:rStyle w:val="Hyperlink"/>
            <w:rFonts w:ascii="Century Gothic" w:hAnsi="Century Gothic"/>
            <w:noProof/>
            <w:lang w:val="en-ZA"/>
          </w:rPr>
          <w:t>PM-01-PS14: Attach coil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7</w:t>
        </w:r>
        <w:r w:rsidR="00D47779" w:rsidRPr="00D47779">
          <w:rPr>
            <w:rFonts w:ascii="Century Gothic" w:hAnsi="Century Gothic"/>
            <w:noProof/>
            <w:webHidden/>
            <w:lang w:val="en-ZA"/>
          </w:rPr>
          <w:fldChar w:fldCharType="end"/>
        </w:r>
      </w:hyperlink>
    </w:p>
    <w:p w14:paraId="2258FF0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96</w:t>
        </w:r>
        <w:r w:rsidR="00D47779" w:rsidRPr="00D47779">
          <w:rPr>
            <w:rFonts w:ascii="Century Gothic" w:hAnsi="Century Gothic"/>
            <w:noProof/>
            <w:webHidden/>
            <w:lang w:val="en-ZA"/>
          </w:rPr>
          <w:fldChar w:fldCharType="end"/>
        </w:r>
      </w:hyperlink>
    </w:p>
    <w:p w14:paraId="332506D5"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19" w:history="1">
        <w:r w:rsidR="00D47779" w:rsidRPr="00D47779">
          <w:rPr>
            <w:rStyle w:val="Hyperlink"/>
            <w:rFonts w:ascii="Century Gothic" w:hAnsi="Century Gothic"/>
            <w:noProof/>
            <w:lang w:val="en-ZA"/>
          </w:rPr>
          <w:t>PM-01-PS15: Identify and inspect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2</w:t>
        </w:r>
        <w:r w:rsidR="00D47779" w:rsidRPr="00D47779">
          <w:rPr>
            <w:rFonts w:ascii="Century Gothic" w:hAnsi="Century Gothic"/>
            <w:noProof/>
            <w:webHidden/>
            <w:lang w:val="en-ZA"/>
          </w:rPr>
          <w:fldChar w:fldCharType="end"/>
        </w:r>
      </w:hyperlink>
    </w:p>
    <w:p w14:paraId="0965D8A4"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8</w:t>
        </w:r>
        <w:r w:rsidR="00D47779" w:rsidRPr="00D47779">
          <w:rPr>
            <w:rFonts w:ascii="Century Gothic" w:hAnsi="Century Gothic"/>
            <w:noProof/>
            <w:webHidden/>
            <w:lang w:val="en-ZA"/>
          </w:rPr>
          <w:fldChar w:fldCharType="end"/>
        </w:r>
      </w:hyperlink>
    </w:p>
    <w:p w14:paraId="359128BF"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1" w:history="1">
        <w:r w:rsidR="00D47779" w:rsidRPr="00D47779">
          <w:rPr>
            <w:rStyle w:val="Hyperlink"/>
            <w:rFonts w:ascii="Century Gothic" w:hAnsi="Century Gothic"/>
            <w:noProof/>
            <w:lang w:val="en-ZA"/>
          </w:rPr>
          <w:t>PM-01-PS16: Correctly attach foam and or padding to the seats and backs and arms of sprung and webbed frames using the correct tools, adhesives, solvents and raw materials and applying all safety meas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13</w:t>
        </w:r>
        <w:r w:rsidR="00D47779" w:rsidRPr="00D47779">
          <w:rPr>
            <w:rFonts w:ascii="Century Gothic" w:hAnsi="Century Gothic"/>
            <w:noProof/>
            <w:webHidden/>
            <w:lang w:val="en-ZA"/>
          </w:rPr>
          <w:fldChar w:fldCharType="end"/>
        </w:r>
      </w:hyperlink>
    </w:p>
    <w:p w14:paraId="194301D0"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1</w:t>
        </w:r>
        <w:r w:rsidR="00D47779" w:rsidRPr="00D47779">
          <w:rPr>
            <w:rFonts w:ascii="Century Gothic" w:hAnsi="Century Gothic"/>
            <w:noProof/>
            <w:webHidden/>
            <w:lang w:val="en-ZA"/>
          </w:rPr>
          <w:fldChar w:fldCharType="end"/>
        </w:r>
      </w:hyperlink>
    </w:p>
    <w:p w14:paraId="203EB34D"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3" w:history="1">
        <w:r w:rsidR="00D47779" w:rsidRPr="00D47779">
          <w:rPr>
            <w:rStyle w:val="Hyperlink"/>
            <w:rFonts w:ascii="Century Gothic" w:hAnsi="Century Gothic"/>
            <w:noProof/>
            <w:lang w:val="en-ZA"/>
          </w:rPr>
          <w:t>PM-01-PS17: Identify and inspect padded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6</w:t>
        </w:r>
        <w:r w:rsidR="00D47779" w:rsidRPr="00D47779">
          <w:rPr>
            <w:rFonts w:ascii="Century Gothic" w:hAnsi="Century Gothic"/>
            <w:noProof/>
            <w:webHidden/>
            <w:lang w:val="en-ZA"/>
          </w:rPr>
          <w:fldChar w:fldCharType="end"/>
        </w:r>
      </w:hyperlink>
    </w:p>
    <w:p w14:paraId="1416357F"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2</w:t>
        </w:r>
        <w:r w:rsidR="00D47779" w:rsidRPr="00D47779">
          <w:rPr>
            <w:rFonts w:ascii="Century Gothic" w:hAnsi="Century Gothic"/>
            <w:noProof/>
            <w:webHidden/>
            <w:lang w:val="en-ZA"/>
          </w:rPr>
          <w:fldChar w:fldCharType="end"/>
        </w:r>
      </w:hyperlink>
    </w:p>
    <w:p w14:paraId="2EF5415C"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5" w:history="1">
        <w:r w:rsidR="00D47779" w:rsidRPr="00D47779">
          <w:rPr>
            <w:rStyle w:val="Hyperlink"/>
            <w:rFonts w:ascii="Century Gothic" w:hAnsi="Century Gothic"/>
            <w:noProof/>
            <w:lang w:val="en-ZA"/>
          </w:rPr>
          <w:t>PM-01-PS18: Apply safety measures (related to tools, power tools, raw material and work area)</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7</w:t>
        </w:r>
        <w:r w:rsidR="00D47779" w:rsidRPr="00D47779">
          <w:rPr>
            <w:rFonts w:ascii="Century Gothic" w:hAnsi="Century Gothic"/>
            <w:noProof/>
            <w:webHidden/>
            <w:lang w:val="en-ZA"/>
          </w:rPr>
          <w:fldChar w:fldCharType="end"/>
        </w:r>
      </w:hyperlink>
    </w:p>
    <w:p w14:paraId="77C17822"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3</w:t>
        </w:r>
        <w:r w:rsidR="00D47779" w:rsidRPr="00D47779">
          <w:rPr>
            <w:rFonts w:ascii="Century Gothic" w:hAnsi="Century Gothic"/>
            <w:noProof/>
            <w:webHidden/>
            <w:lang w:val="en-ZA"/>
          </w:rPr>
          <w:fldChar w:fldCharType="end"/>
        </w:r>
      </w:hyperlink>
    </w:p>
    <w:p w14:paraId="04D7C731"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7" w:history="1">
        <w:r w:rsidR="00D47779" w:rsidRPr="00D47779">
          <w:rPr>
            <w:rStyle w:val="Hyperlink"/>
            <w:rFonts w:ascii="Century Gothic" w:hAnsi="Century Gothic"/>
            <w:noProof/>
            <w:lang w:val="en-ZA"/>
          </w:rPr>
          <w:t>PM-01-PS19: Perform routine cleaning, quality change cleaning and housekeeping of the work area and routine maintenance of tools and equipmen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8</w:t>
        </w:r>
        <w:r w:rsidR="00D47779" w:rsidRPr="00D47779">
          <w:rPr>
            <w:rFonts w:ascii="Century Gothic" w:hAnsi="Century Gothic"/>
            <w:noProof/>
            <w:webHidden/>
            <w:lang w:val="en-ZA"/>
          </w:rPr>
          <w:fldChar w:fldCharType="end"/>
        </w:r>
      </w:hyperlink>
    </w:p>
    <w:p w14:paraId="058FA3B3"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2</w:t>
        </w:r>
        <w:r w:rsidR="00D47779" w:rsidRPr="00D47779">
          <w:rPr>
            <w:rFonts w:ascii="Century Gothic" w:hAnsi="Century Gothic"/>
            <w:noProof/>
            <w:webHidden/>
            <w:lang w:val="en-ZA"/>
          </w:rPr>
          <w:fldChar w:fldCharType="end"/>
        </w:r>
      </w:hyperlink>
    </w:p>
    <w:p w14:paraId="051FC97B"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29" w:history="1">
        <w:r w:rsidR="00D47779" w:rsidRPr="00D47779">
          <w:rPr>
            <w:rStyle w:val="Hyperlink"/>
            <w:rFonts w:ascii="Century Gothic" w:hAnsi="Century Gothic"/>
            <w:noProof/>
            <w:lang w:val="en-ZA"/>
          </w:rPr>
          <w:t>PM-01-PS20: Record and report frame preparation production informa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7</w:t>
        </w:r>
        <w:r w:rsidR="00D47779" w:rsidRPr="00D47779">
          <w:rPr>
            <w:rFonts w:ascii="Century Gothic" w:hAnsi="Century Gothic"/>
            <w:noProof/>
            <w:webHidden/>
            <w:lang w:val="en-ZA"/>
          </w:rPr>
          <w:fldChar w:fldCharType="end"/>
        </w:r>
      </w:hyperlink>
    </w:p>
    <w:p w14:paraId="1F5F9017" w14:textId="77777777" w:rsidR="00D47779" w:rsidRPr="00D47779" w:rsidRDefault="0014520D">
      <w:pPr>
        <w:pStyle w:val="TOC2"/>
        <w:tabs>
          <w:tab w:val="right" w:leader="dot" w:pos="9350"/>
        </w:tabs>
        <w:rPr>
          <w:rFonts w:ascii="Century Gothic" w:eastAsiaTheme="minorEastAsia" w:hAnsi="Century Gothic" w:cstheme="minorBidi"/>
          <w:noProof/>
          <w:sz w:val="22"/>
          <w:szCs w:val="22"/>
          <w:lang w:val="en-ZA" w:eastAsia="en-ZA"/>
        </w:rPr>
      </w:pPr>
      <w:hyperlink w:anchor="_Toc17754463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3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64</w:t>
        </w:r>
        <w:r w:rsidR="00D47779" w:rsidRPr="00D47779">
          <w:rPr>
            <w:rFonts w:ascii="Century Gothic" w:hAnsi="Century Gothic"/>
            <w:noProof/>
            <w:webHidden/>
            <w:lang w:val="en-ZA"/>
          </w:rPr>
          <w:fldChar w:fldCharType="end"/>
        </w:r>
      </w:hyperlink>
    </w:p>
    <w:p w14:paraId="049F31CB" w14:textId="77777777"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77544585"/>
      <w:r w:rsidRPr="00D47779">
        <w:rPr>
          <w:rFonts w:ascii="Century Gothic" w:hAnsi="Century Gothic" w:cs="Arial"/>
          <w:lang w:val="en-ZA"/>
        </w:rPr>
        <w:lastRenderedPageBreak/>
        <w:t>INTRODUCTION</w:t>
      </w:r>
      <w:bookmarkEnd w:id="1"/>
      <w:bookmarkEnd w:id="2"/>
    </w:p>
    <w:p w14:paraId="0A3A7BAE" w14:textId="77777777"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83287">
      <w:pPr>
        <w:pStyle w:val="Heading3"/>
        <w:rPr>
          <w:rFonts w:ascii="Century Gothic" w:hAnsi="Century Gothic" w:cs="Arial"/>
          <w:lang w:val="en-ZA"/>
        </w:rPr>
      </w:pPr>
      <w:r w:rsidRPr="00D47779">
        <w:rPr>
          <w:rFonts w:ascii="Century Gothic" w:hAnsi="Century Gothic" w:cs="Arial"/>
          <w:lang w:val="en-ZA"/>
        </w:rPr>
        <w:t>Responsibilities of the learner include:</w:t>
      </w:r>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AED6290" w14:textId="77777777" w:rsidR="00A83287" w:rsidRPr="00D47779" w:rsidRDefault="00A83287" w:rsidP="00A83287">
      <w:pPr>
        <w:pStyle w:val="Heading2"/>
        <w:rPr>
          <w:rFonts w:ascii="Century Gothic" w:hAnsi="Century Gothic"/>
          <w:i w:val="0"/>
          <w:color w:val="000000"/>
          <w:szCs w:val="36"/>
          <w:lang w:val="en-ZA"/>
        </w:rPr>
      </w:pPr>
      <w:r w:rsidRPr="00D47779">
        <w:rPr>
          <w:rFonts w:ascii="Century Gothic" w:hAnsi="Century Gothic" w:cs="Arial"/>
          <w:lang w:val="en-ZA"/>
        </w:rPr>
        <w:br w:type="page"/>
      </w:r>
      <w:bookmarkStart w:id="3" w:name="_Toc493030434"/>
      <w:bookmarkStart w:id="4" w:name="_Toc493371693"/>
      <w:bookmarkStart w:id="5" w:name="_Toc177544586"/>
      <w:r w:rsidRPr="00D47779">
        <w:rPr>
          <w:rFonts w:ascii="Century Gothic" w:hAnsi="Century Gothic"/>
          <w:i w:val="0"/>
          <w:color w:val="000000"/>
          <w:szCs w:val="36"/>
          <w:lang w:val="en-ZA"/>
        </w:rPr>
        <w:lastRenderedPageBreak/>
        <w:t>Declaration of Authenticity</w:t>
      </w:r>
      <w:bookmarkEnd w:id="3"/>
      <w:bookmarkEnd w:id="4"/>
      <w:bookmarkEnd w:id="5"/>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186333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6F48A6">
      <w:pPr>
        <w:pStyle w:val="Heading2"/>
        <w:rPr>
          <w:rFonts w:ascii="Century Gothic" w:hAnsi="Century Gothic"/>
          <w:i w:val="0"/>
          <w:lang w:val="en-ZA"/>
        </w:rPr>
      </w:pPr>
      <w:bookmarkStart w:id="6" w:name="_Toc177544587"/>
      <w:r w:rsidRPr="00D47779">
        <w:rPr>
          <w:rFonts w:ascii="Century Gothic" w:hAnsi="Century Gothic"/>
          <w:i w:val="0"/>
          <w:lang w:val="en-ZA"/>
        </w:rPr>
        <w:lastRenderedPageBreak/>
        <w:t>REQUIREMENTS</w:t>
      </w:r>
      <w:bookmarkEnd w:id="6"/>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83287">
      <w:pPr>
        <w:pStyle w:val="ListBullet2"/>
        <w:numPr>
          <w:ilvl w:val="0"/>
          <w:numId w:val="0"/>
        </w:numPr>
        <w:ind w:left="284"/>
        <w:rPr>
          <w:rFonts w:ascii="Century Gothic" w:hAnsi="Century Gothic" w:cs="Arial"/>
          <w:lang w:val="en-ZA"/>
        </w:rPr>
      </w:pPr>
      <w:r w:rsidRPr="00D47779">
        <w:rPr>
          <w:rFonts w:ascii="Century Gothic" w:hAnsi="Century Gothic" w:cs="Arial"/>
          <w:b/>
          <w:sz w:val="36"/>
          <w:szCs w:val="28"/>
          <w:lang w:val="en-ZA"/>
        </w:rPr>
        <w:lastRenderedPageBreak/>
        <w:t>Provider Accreditation Requirements for the Module</w:t>
      </w:r>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Assessor (NQF 3 qualification with minimum of 3 years of clicking </w:t>
      </w:r>
      <w:proofErr w:type="gramStart"/>
      <w:r w:rsidRPr="00D47779">
        <w:rPr>
          <w:rFonts w:ascii="Century Gothic" w:hAnsi="Century Gothic" w:cs="Arial"/>
          <w:sz w:val="22"/>
          <w:szCs w:val="22"/>
          <w:lang w:val="en-ZA"/>
        </w:rPr>
        <w:t xml:space="preserve">experience,   </w:t>
      </w:r>
      <w:proofErr w:type="gramEnd"/>
      <w:r w:rsidRPr="00D47779">
        <w:rPr>
          <w:rFonts w:ascii="Century Gothic" w:hAnsi="Century Gothic" w:cs="Arial"/>
          <w:sz w:val="22"/>
          <w:szCs w:val="22"/>
          <w:lang w:val="en-ZA"/>
        </w:rPr>
        <w:t xml:space="preserv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Moderator (NQF 3 qualification with minimum of 3 years of clicking experience, registered assessor, minimum </w:t>
      </w:r>
      <w:proofErr w:type="gramStart"/>
      <w:r w:rsidRPr="00D47779">
        <w:rPr>
          <w:rFonts w:ascii="Century Gothic" w:hAnsi="Century Gothic" w:cs="Arial"/>
          <w:sz w:val="22"/>
          <w:szCs w:val="22"/>
          <w:lang w:val="en-ZA"/>
        </w:rPr>
        <w:t>1 year</w:t>
      </w:r>
      <w:proofErr w:type="gramEnd"/>
      <w:r w:rsidRPr="00D47779">
        <w:rPr>
          <w:rFonts w:ascii="Century Gothic" w:hAnsi="Century Gothic" w:cs="Arial"/>
          <w:sz w:val="22"/>
          <w:szCs w:val="22"/>
          <w:lang w:val="en-ZA"/>
        </w:rPr>
        <w:t xml:space="preserve">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0FB300BF" w14:textId="77777777" w:rsidR="00A83287" w:rsidRPr="00D47779" w:rsidRDefault="00A83287" w:rsidP="00A83287">
      <w:pPr>
        <w:pStyle w:val="Heading2"/>
        <w:rPr>
          <w:rFonts w:ascii="Century Gothic" w:hAnsi="Century Gothic"/>
          <w:i w:val="0"/>
          <w:lang w:val="en-ZA"/>
        </w:rPr>
      </w:pPr>
      <w:bookmarkStart w:id="7" w:name="_Toc177544588"/>
      <w:r w:rsidRPr="00D47779">
        <w:rPr>
          <w:rFonts w:ascii="Century Gothic" w:hAnsi="Century Gothic"/>
          <w:i w:val="0"/>
          <w:lang w:val="en-ZA"/>
        </w:rPr>
        <w:lastRenderedPageBreak/>
        <w:t>PRACTICAL SKILL MODULE SPECIFICATIONS</w:t>
      </w:r>
      <w:bookmarkEnd w:id="7"/>
    </w:p>
    <w:p w14:paraId="44E871BC" w14:textId="77777777" w:rsidR="00E45424" w:rsidRPr="00D47779"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14:paraId="6AFD4A40" w14:textId="77777777" w:rsidR="00A83287" w:rsidRPr="00D47779"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D47779">
        <w:rPr>
          <w:rFonts w:ascii="Century Gothic" w:hAnsi="Century Gothic" w:cs="Arial"/>
          <w:b/>
          <w:bCs/>
          <w:color w:val="000000"/>
          <w:spacing w:val="2"/>
          <w:sz w:val="22"/>
          <w:szCs w:val="22"/>
          <w:lang w:val="en-ZA" w:eastAsia="en-ZA"/>
        </w:rPr>
        <w:t>L</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4"/>
          <w:sz w:val="22"/>
          <w:szCs w:val="22"/>
          <w:lang w:val="en-ZA" w:eastAsia="en-ZA"/>
        </w:rPr>
        <w:t>s</w:t>
      </w:r>
      <w:r w:rsidRPr="00D47779">
        <w:rPr>
          <w:rFonts w:ascii="Century Gothic" w:hAnsi="Century Gothic" w:cs="Arial"/>
          <w:b/>
          <w:bCs/>
          <w:color w:val="000000"/>
          <w:sz w:val="22"/>
          <w:szCs w:val="22"/>
          <w:lang w:val="en-ZA" w:eastAsia="en-ZA"/>
        </w:rPr>
        <w:t>t</w:t>
      </w:r>
      <w:r w:rsidRPr="00D47779">
        <w:rPr>
          <w:rFonts w:ascii="Century Gothic" w:hAnsi="Century Gothic" w:cs="Arial"/>
          <w:b/>
          <w:bCs/>
          <w:color w:val="000000"/>
          <w:spacing w:val="6"/>
          <w:sz w:val="22"/>
          <w:szCs w:val="22"/>
          <w:lang w:val="en-ZA" w:eastAsia="en-ZA"/>
        </w:rPr>
        <w:t xml:space="preserve"> </w:t>
      </w:r>
      <w:r w:rsidRPr="00D47779">
        <w:rPr>
          <w:rFonts w:ascii="Century Gothic" w:hAnsi="Century Gothic" w:cs="Arial"/>
          <w:b/>
          <w:bCs/>
          <w:color w:val="000000"/>
          <w:spacing w:val="2"/>
          <w:sz w:val="22"/>
          <w:szCs w:val="22"/>
          <w:lang w:val="en-ZA" w:eastAsia="en-ZA"/>
        </w:rPr>
        <w:t>o</w:t>
      </w:r>
      <w:r w:rsidRPr="00D47779">
        <w:rPr>
          <w:rFonts w:ascii="Century Gothic" w:hAnsi="Century Gothic" w:cs="Arial"/>
          <w:b/>
          <w:bCs/>
          <w:color w:val="000000"/>
          <w:sz w:val="22"/>
          <w:szCs w:val="22"/>
          <w:lang w:val="en-ZA" w:eastAsia="en-ZA"/>
        </w:rPr>
        <w:t>f</w:t>
      </w:r>
      <w:r w:rsidRPr="00D47779">
        <w:rPr>
          <w:rFonts w:ascii="Century Gothic" w:hAnsi="Century Gothic" w:cs="Arial"/>
          <w:b/>
          <w:bCs/>
          <w:color w:val="000000"/>
          <w:spacing w:val="7"/>
          <w:sz w:val="22"/>
          <w:szCs w:val="22"/>
          <w:lang w:val="en-ZA" w:eastAsia="en-ZA"/>
        </w:rPr>
        <w:t xml:space="preserve"> </w:t>
      </w:r>
      <w:r w:rsidRPr="00D47779">
        <w:rPr>
          <w:rFonts w:ascii="Century Gothic" w:hAnsi="Century Gothic" w:cs="Arial"/>
          <w:b/>
          <w:bCs/>
          <w:color w:val="000000"/>
          <w:sz w:val="22"/>
          <w:szCs w:val="22"/>
          <w:lang w:val="en-ZA" w:eastAsia="en-ZA"/>
        </w:rPr>
        <w:t>P</w:t>
      </w:r>
      <w:r w:rsidRPr="00D47779">
        <w:rPr>
          <w:rFonts w:ascii="Century Gothic" w:hAnsi="Century Gothic" w:cs="Arial"/>
          <w:b/>
          <w:bCs/>
          <w:color w:val="000000"/>
          <w:spacing w:val="-3"/>
          <w:sz w:val="22"/>
          <w:szCs w:val="22"/>
          <w:lang w:val="en-ZA" w:eastAsia="en-ZA"/>
        </w:rPr>
        <w:t>r</w:t>
      </w:r>
      <w:r w:rsidRPr="00D47779">
        <w:rPr>
          <w:rFonts w:ascii="Century Gothic" w:hAnsi="Century Gothic" w:cs="Arial"/>
          <w:b/>
          <w:bCs/>
          <w:color w:val="000000"/>
          <w:sz w:val="22"/>
          <w:szCs w:val="22"/>
          <w:lang w:val="en-ZA" w:eastAsia="en-ZA"/>
        </w:rPr>
        <w:t>a</w:t>
      </w:r>
      <w:r w:rsidRPr="00D47779">
        <w:rPr>
          <w:rFonts w:ascii="Century Gothic" w:hAnsi="Century Gothic" w:cs="Arial"/>
          <w:b/>
          <w:bCs/>
          <w:color w:val="000000"/>
          <w:spacing w:val="4"/>
          <w:sz w:val="22"/>
          <w:szCs w:val="22"/>
          <w:lang w:val="en-ZA" w:eastAsia="en-ZA"/>
        </w:rPr>
        <w:t>c</w:t>
      </w:r>
      <w:r w:rsidRPr="00D47779">
        <w:rPr>
          <w:rFonts w:ascii="Century Gothic" w:hAnsi="Century Gothic" w:cs="Arial"/>
          <w:b/>
          <w:bCs/>
          <w:color w:val="000000"/>
          <w:spacing w:val="2"/>
          <w:sz w:val="22"/>
          <w:szCs w:val="22"/>
          <w:lang w:val="en-ZA" w:eastAsia="en-ZA"/>
        </w:rPr>
        <w:t>t</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5"/>
          <w:sz w:val="22"/>
          <w:szCs w:val="22"/>
          <w:lang w:val="en-ZA" w:eastAsia="en-ZA"/>
        </w:rPr>
        <w:t>c</w:t>
      </w:r>
      <w:r w:rsidRPr="00D47779">
        <w:rPr>
          <w:rFonts w:ascii="Century Gothic" w:hAnsi="Century Gothic" w:cs="Arial"/>
          <w:b/>
          <w:bCs/>
          <w:color w:val="000000"/>
          <w:sz w:val="22"/>
          <w:szCs w:val="22"/>
          <w:lang w:val="en-ZA" w:eastAsia="en-ZA"/>
        </w:rPr>
        <w:t>al</w:t>
      </w:r>
      <w:r w:rsidRPr="00D47779">
        <w:rPr>
          <w:rFonts w:ascii="Century Gothic" w:hAnsi="Century Gothic" w:cs="Arial"/>
          <w:b/>
          <w:bCs/>
          <w:color w:val="000000"/>
          <w:spacing w:val="24"/>
          <w:sz w:val="22"/>
          <w:szCs w:val="22"/>
          <w:lang w:val="en-ZA" w:eastAsia="en-ZA"/>
        </w:rPr>
        <w:t xml:space="preserve"> </w:t>
      </w:r>
      <w:r w:rsidRPr="00D47779">
        <w:rPr>
          <w:rFonts w:ascii="Century Gothic" w:hAnsi="Century Gothic" w:cs="Arial"/>
          <w:b/>
          <w:bCs/>
          <w:color w:val="000000"/>
          <w:sz w:val="22"/>
          <w:szCs w:val="22"/>
          <w:lang w:val="en-ZA" w:eastAsia="en-ZA"/>
        </w:rPr>
        <w:t>Skill</w:t>
      </w:r>
      <w:r w:rsidRPr="00D47779">
        <w:rPr>
          <w:rFonts w:ascii="Century Gothic" w:hAnsi="Century Gothic" w:cs="Arial"/>
          <w:b/>
          <w:bCs/>
          <w:color w:val="000000"/>
          <w:spacing w:val="13"/>
          <w:sz w:val="22"/>
          <w:szCs w:val="22"/>
          <w:lang w:val="en-ZA" w:eastAsia="en-ZA"/>
        </w:rPr>
        <w:t xml:space="preserve"> </w:t>
      </w:r>
      <w:r w:rsidRPr="00D47779">
        <w:rPr>
          <w:rFonts w:ascii="Century Gothic" w:hAnsi="Century Gothic" w:cs="Arial"/>
          <w:b/>
          <w:bCs/>
          <w:color w:val="000000"/>
          <w:spacing w:val="-5"/>
          <w:sz w:val="22"/>
          <w:szCs w:val="22"/>
          <w:lang w:val="en-ZA" w:eastAsia="en-ZA"/>
        </w:rPr>
        <w:t>M</w:t>
      </w:r>
      <w:r w:rsidRPr="00D47779">
        <w:rPr>
          <w:rFonts w:ascii="Century Gothic" w:hAnsi="Century Gothic" w:cs="Arial"/>
          <w:b/>
          <w:bCs/>
          <w:color w:val="000000"/>
          <w:spacing w:val="2"/>
          <w:sz w:val="22"/>
          <w:szCs w:val="22"/>
          <w:lang w:val="en-ZA" w:eastAsia="en-ZA"/>
        </w:rPr>
        <w:t>odu</w:t>
      </w:r>
      <w:r w:rsidRPr="00D47779">
        <w:rPr>
          <w:rFonts w:ascii="Century Gothic" w:hAnsi="Century Gothic" w:cs="Arial"/>
          <w:b/>
          <w:bCs/>
          <w:color w:val="000000"/>
          <w:sz w:val="22"/>
          <w:szCs w:val="22"/>
          <w:lang w:val="en-ZA" w:eastAsia="en-ZA"/>
        </w:rPr>
        <w:t>le</w:t>
      </w:r>
      <w:r w:rsidRPr="00D47779">
        <w:rPr>
          <w:rFonts w:ascii="Century Gothic" w:hAnsi="Century Gothic" w:cs="Arial"/>
          <w:b/>
          <w:bCs/>
          <w:color w:val="000000"/>
          <w:spacing w:val="17"/>
          <w:sz w:val="22"/>
          <w:szCs w:val="22"/>
          <w:lang w:val="en-ZA" w:eastAsia="en-ZA"/>
        </w:rPr>
        <w:t xml:space="preserve"> </w:t>
      </w:r>
      <w:r w:rsidRPr="00D47779">
        <w:rPr>
          <w:rFonts w:ascii="Century Gothic" w:hAnsi="Century Gothic" w:cs="Arial"/>
          <w:b/>
          <w:bCs/>
          <w:color w:val="000000"/>
          <w:w w:val="102"/>
          <w:sz w:val="22"/>
          <w:szCs w:val="22"/>
          <w:lang w:val="en-ZA" w:eastAsia="en-ZA"/>
        </w:rPr>
        <w:t>S</w:t>
      </w:r>
      <w:r w:rsidRPr="00D47779">
        <w:rPr>
          <w:rFonts w:ascii="Century Gothic" w:hAnsi="Century Gothic" w:cs="Arial"/>
          <w:b/>
          <w:bCs/>
          <w:color w:val="000000"/>
          <w:spacing w:val="-1"/>
          <w:w w:val="102"/>
          <w:sz w:val="22"/>
          <w:szCs w:val="22"/>
          <w:lang w:val="en-ZA" w:eastAsia="en-ZA"/>
        </w:rPr>
        <w:t>p</w:t>
      </w:r>
      <w:r w:rsidRPr="00D47779">
        <w:rPr>
          <w:rFonts w:ascii="Century Gothic" w:hAnsi="Century Gothic" w:cs="Arial"/>
          <w:b/>
          <w:bCs/>
          <w:color w:val="000000"/>
          <w:w w:val="102"/>
          <w:sz w:val="22"/>
          <w:szCs w:val="22"/>
          <w:lang w:val="en-ZA" w:eastAsia="en-ZA"/>
        </w:rPr>
        <w:t>eci</w:t>
      </w:r>
      <w:r w:rsidRPr="00D47779">
        <w:rPr>
          <w:rFonts w:ascii="Century Gothic" w:hAnsi="Century Gothic" w:cs="Arial"/>
          <w:b/>
          <w:bCs/>
          <w:color w:val="000000"/>
          <w:spacing w:val="1"/>
          <w:w w:val="102"/>
          <w:sz w:val="22"/>
          <w:szCs w:val="22"/>
          <w:lang w:val="en-ZA" w:eastAsia="en-ZA"/>
        </w:rPr>
        <w:t>f</w:t>
      </w:r>
      <w:r w:rsidRPr="00D47779">
        <w:rPr>
          <w:rFonts w:ascii="Century Gothic" w:hAnsi="Century Gothic" w:cs="Arial"/>
          <w:b/>
          <w:bCs/>
          <w:color w:val="000000"/>
          <w:w w:val="102"/>
          <w:sz w:val="22"/>
          <w:szCs w:val="22"/>
          <w:lang w:val="en-ZA" w:eastAsia="en-ZA"/>
        </w:rPr>
        <w:t>ica</w:t>
      </w:r>
      <w:r w:rsidRPr="00D47779">
        <w:rPr>
          <w:rFonts w:ascii="Century Gothic" w:hAnsi="Century Gothic" w:cs="Arial"/>
          <w:b/>
          <w:bCs/>
          <w:color w:val="000000"/>
          <w:spacing w:val="1"/>
          <w:w w:val="102"/>
          <w:sz w:val="22"/>
          <w:szCs w:val="22"/>
          <w:lang w:val="en-ZA" w:eastAsia="en-ZA"/>
        </w:rPr>
        <w:t>t</w:t>
      </w:r>
      <w:r w:rsidRPr="00D47779">
        <w:rPr>
          <w:rFonts w:ascii="Century Gothic" w:hAnsi="Century Gothic" w:cs="Arial"/>
          <w:b/>
          <w:bCs/>
          <w:color w:val="000000"/>
          <w:w w:val="102"/>
          <w:sz w:val="22"/>
          <w:szCs w:val="22"/>
          <w:lang w:val="en-ZA" w:eastAsia="en-ZA"/>
        </w:rPr>
        <w:t>i</w:t>
      </w:r>
      <w:r w:rsidRPr="00D47779">
        <w:rPr>
          <w:rFonts w:ascii="Century Gothic" w:hAnsi="Century Gothic" w:cs="Arial"/>
          <w:b/>
          <w:bCs/>
          <w:color w:val="000000"/>
          <w:spacing w:val="1"/>
          <w:w w:val="102"/>
          <w:sz w:val="22"/>
          <w:szCs w:val="22"/>
          <w:lang w:val="en-ZA" w:eastAsia="en-ZA"/>
        </w:rPr>
        <w:t>o</w:t>
      </w:r>
      <w:r w:rsidRPr="00D47779">
        <w:rPr>
          <w:rFonts w:ascii="Century Gothic" w:hAnsi="Century Gothic" w:cs="Arial"/>
          <w:b/>
          <w:bCs/>
          <w:color w:val="000000"/>
          <w:spacing w:val="-3"/>
          <w:w w:val="102"/>
          <w:sz w:val="22"/>
          <w:szCs w:val="22"/>
          <w:lang w:val="en-ZA" w:eastAsia="en-ZA"/>
        </w:rPr>
        <w:t>n</w:t>
      </w:r>
      <w:r w:rsidRPr="00D47779">
        <w:rPr>
          <w:rFonts w:ascii="Century Gothic" w:hAnsi="Century Gothic" w:cs="Arial"/>
          <w:b/>
          <w:bCs/>
          <w:color w:val="000000"/>
          <w:w w:val="102"/>
          <w:sz w:val="22"/>
          <w:szCs w:val="22"/>
          <w:lang w:val="en-ZA" w:eastAsia="en-ZA"/>
        </w:rPr>
        <w:t>s</w:t>
      </w:r>
    </w:p>
    <w:p w14:paraId="144A5D23" w14:textId="77777777" w:rsidR="00A83287" w:rsidRPr="00D47779"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14:paraId="738610EB" w14:textId="77777777" w:rsidR="00E45424" w:rsidRPr="00D47779"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14:paraId="5B46AEFF"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D47779">
        <w:rPr>
          <w:rFonts w:ascii="Century Gothic" w:eastAsiaTheme="minorHAnsi" w:hAnsi="Century Gothic" w:cs="Arial"/>
          <w:b/>
          <w:color w:val="000000"/>
          <w:sz w:val="22"/>
          <w:szCs w:val="20"/>
          <w:lang w:val="en-ZA"/>
        </w:rPr>
        <w:t xml:space="preserve">PM-01, Prepare Foundations for Upholstered Frames, NQF Level 2, Credits 20 </w:t>
      </w:r>
    </w:p>
    <w:p w14:paraId="513C3E1D"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2, Cover Prepared Upholstered Frames with Fabric and Other Materials, NQF Level 2, Credits 20 </w:t>
      </w:r>
    </w:p>
    <w:p w14:paraId="77A9E9CC"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14:paraId="4AF7F3C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14:paraId="6D186153"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14:paraId="17E0E7E0"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14:paraId="11D03C4A"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14:paraId="10AF022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14:paraId="46DCE152"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9, Repair and Re-Upholster Upholstery Furniture, NQF Level 4, Credits 10 </w:t>
      </w:r>
    </w:p>
    <w:p w14:paraId="6AC8CF2B"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14:paraId="3F1EB959"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14:paraId="4A256796"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14:paraId="54410FCD" w14:textId="77777777" w:rsidR="00FD6A1F" w:rsidRPr="00D4777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14:paraId="637805D2" w14:textId="77777777" w:rsidR="00A83287" w:rsidRPr="00D47779" w:rsidRDefault="00A83287" w:rsidP="00B355E2">
      <w:pPr>
        <w:spacing w:line="360" w:lineRule="auto"/>
        <w:rPr>
          <w:rFonts w:ascii="Century Gothic" w:hAnsi="Century Gothic"/>
          <w:b/>
          <w:lang w:val="en-ZA"/>
        </w:rPr>
      </w:pPr>
    </w:p>
    <w:p w14:paraId="463F29E8" w14:textId="77777777" w:rsidR="00586227" w:rsidRPr="00D47779" w:rsidRDefault="00586227">
      <w:pPr>
        <w:spacing w:before="0" w:after="160" w:line="259" w:lineRule="auto"/>
        <w:jc w:val="left"/>
        <w:rPr>
          <w:rFonts w:ascii="Century Gothic" w:hAnsi="Century Gothic"/>
          <w:lang w:val="en-ZA"/>
        </w:rPr>
      </w:pPr>
      <w:r w:rsidRPr="00D47779">
        <w:rPr>
          <w:rFonts w:ascii="Century Gothic" w:hAnsi="Century Gothic"/>
          <w:lang w:val="en-ZA"/>
        </w:rPr>
        <w:br w:type="page"/>
      </w:r>
    </w:p>
    <w:p w14:paraId="1D032107" w14:textId="77777777" w:rsidR="00A83287" w:rsidRPr="00D47779" w:rsidRDefault="00EF7F02" w:rsidP="00AB0C8F">
      <w:pPr>
        <w:pStyle w:val="Heading2"/>
        <w:rPr>
          <w:rFonts w:ascii="Century Gothic" w:hAnsi="Century Gothic"/>
          <w:lang w:val="en-ZA"/>
        </w:rPr>
      </w:pPr>
      <w:r>
        <w:rPr>
          <w:rFonts w:ascii="Century Gothic" w:hAnsi="Century Gothic"/>
          <w:lang w:val="en-ZA"/>
        </w:rPr>
        <w:lastRenderedPageBreak/>
        <w:t>OVERVIEW</w:t>
      </w:r>
    </w:p>
    <w:p w14:paraId="3B7B4B86" w14:textId="77777777" w:rsidR="00AB0C8F" w:rsidRPr="00D47779" w:rsidRDefault="00AB0C8F" w:rsidP="00AB0C8F">
      <w:pPr>
        <w:rPr>
          <w:rFonts w:ascii="Century Gothic" w:hAnsi="Century Gothic"/>
          <w:lang w:val="en-ZA"/>
        </w:rPr>
      </w:pPr>
    </w:p>
    <w:p w14:paraId="100C5B58"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 xml:space="preserve"> </w:t>
      </w:r>
    </w:p>
    <w:p w14:paraId="040F25F1"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The</w:t>
      </w:r>
      <w:r w:rsidR="00F8011A" w:rsidRPr="00D4777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14:paraId="3A0FF5F2" w14:textId="77777777" w:rsidR="00F8011A" w:rsidRPr="00D47779" w:rsidRDefault="00F8011A" w:rsidP="00F8011A">
      <w:pPr>
        <w:tabs>
          <w:tab w:val="left" w:pos="2562"/>
        </w:tabs>
        <w:rPr>
          <w:rFonts w:ascii="Century Gothic" w:hAnsi="Century Gothic"/>
          <w:lang w:val="en-ZA"/>
        </w:rPr>
      </w:pPr>
    </w:p>
    <w:p w14:paraId="294A2983"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14:paraId="5630AD66" w14:textId="77777777" w:rsidR="00F8011A" w:rsidRPr="00D47779" w:rsidRDefault="00F8011A" w:rsidP="00F8011A">
      <w:pPr>
        <w:tabs>
          <w:tab w:val="left" w:pos="2562"/>
        </w:tabs>
        <w:rPr>
          <w:rFonts w:ascii="Century Gothic" w:hAnsi="Century Gothic"/>
          <w:lang w:val="en-ZA"/>
        </w:rPr>
      </w:pPr>
    </w:p>
    <w:p w14:paraId="483D16B6"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14:paraId="61829076" w14:textId="77777777" w:rsidR="00F8011A" w:rsidRPr="00D47779" w:rsidRDefault="00F8011A" w:rsidP="00F8011A">
      <w:pPr>
        <w:tabs>
          <w:tab w:val="left" w:pos="2562"/>
        </w:tabs>
        <w:rPr>
          <w:rFonts w:ascii="Century Gothic" w:hAnsi="Century Gothic"/>
          <w:lang w:val="en-ZA"/>
        </w:rPr>
      </w:pPr>
    </w:p>
    <w:p w14:paraId="43A95108"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14:paraId="2BA226A1" w14:textId="77777777" w:rsidR="00F8011A" w:rsidRPr="00D47779" w:rsidRDefault="00F8011A" w:rsidP="00F8011A">
      <w:pPr>
        <w:tabs>
          <w:tab w:val="left" w:pos="2562"/>
        </w:tabs>
        <w:rPr>
          <w:rFonts w:ascii="Century Gothic" w:hAnsi="Century Gothic"/>
          <w:lang w:val="en-ZA"/>
        </w:rPr>
      </w:pPr>
    </w:p>
    <w:p w14:paraId="4AFFD7A2"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14:paraId="17AD93B2" w14:textId="77777777" w:rsidR="00F8011A" w:rsidRPr="00D47779" w:rsidRDefault="00F8011A" w:rsidP="00F8011A">
      <w:pPr>
        <w:tabs>
          <w:tab w:val="left" w:pos="2562"/>
        </w:tabs>
        <w:rPr>
          <w:rFonts w:ascii="Century Gothic" w:hAnsi="Century Gothic"/>
          <w:lang w:val="en-ZA"/>
        </w:rPr>
      </w:pPr>
    </w:p>
    <w:p w14:paraId="12F40E89" w14:textId="77777777" w:rsidR="00A83287" w:rsidRPr="00D47779" w:rsidRDefault="00F8011A" w:rsidP="00F8011A">
      <w:pPr>
        <w:tabs>
          <w:tab w:val="left" w:pos="2562"/>
        </w:tabs>
        <w:rPr>
          <w:rFonts w:ascii="Century Gothic" w:hAnsi="Century Gothic"/>
          <w:lang w:val="en-ZA"/>
        </w:rPr>
      </w:pPr>
      <w:r w:rsidRPr="00D47779">
        <w:rPr>
          <w:rFonts w:ascii="Century Gothic" w:hAnsi="Century Gothic"/>
          <w:lang w:val="en-ZA"/>
        </w:rPr>
        <w:t xml:space="preserve"> </w:t>
      </w:r>
    </w:p>
    <w:p w14:paraId="0DE4B5B7" w14:textId="77777777" w:rsidR="00A83287" w:rsidRPr="00D47779" w:rsidRDefault="00A83287" w:rsidP="00A83287">
      <w:pPr>
        <w:tabs>
          <w:tab w:val="left" w:pos="2562"/>
        </w:tabs>
        <w:rPr>
          <w:rFonts w:ascii="Century Gothic" w:hAnsi="Century Gothic"/>
          <w:lang w:val="en-ZA"/>
        </w:rPr>
      </w:pPr>
    </w:p>
    <w:p w14:paraId="66204FF1" w14:textId="77777777" w:rsidR="00A83287" w:rsidRPr="00D47779" w:rsidRDefault="00A83287" w:rsidP="00A83287">
      <w:pPr>
        <w:tabs>
          <w:tab w:val="left" w:pos="2562"/>
        </w:tabs>
        <w:rPr>
          <w:rFonts w:ascii="Century Gothic" w:hAnsi="Century Gothic"/>
          <w:lang w:val="en-ZA"/>
        </w:rPr>
      </w:pPr>
    </w:p>
    <w:p w14:paraId="2DBF0D7D" w14:textId="77777777" w:rsidR="003E28BC" w:rsidRPr="00D47779" w:rsidRDefault="003E28BC">
      <w:pPr>
        <w:rPr>
          <w:rFonts w:ascii="Century Gothic" w:hAnsi="Century Gothic"/>
          <w:lang w:val="en-ZA"/>
        </w:rPr>
      </w:pPr>
      <w:r w:rsidRPr="00D47779">
        <w:rPr>
          <w:rFonts w:ascii="Century Gothic" w:hAnsi="Century Gothic"/>
          <w:b/>
          <w:bCs/>
          <w:lang w:val="en-ZA"/>
        </w:rPr>
        <w:br w:type="page"/>
      </w:r>
    </w:p>
    <w:p w14:paraId="298070C3" w14:textId="77777777" w:rsidR="004E6488" w:rsidRPr="00D47779" w:rsidRDefault="004E6488" w:rsidP="008B5FB3">
      <w:pPr>
        <w:tabs>
          <w:tab w:val="left" w:pos="7020"/>
        </w:tabs>
        <w:jc w:val="center"/>
        <w:rPr>
          <w:rFonts w:ascii="Century Gothic" w:hAnsi="Century Gothic"/>
          <w:b/>
          <w:sz w:val="36"/>
          <w:szCs w:val="28"/>
          <w:lang w:val="en-ZA"/>
        </w:rPr>
      </w:pPr>
      <w:r w:rsidRPr="00D47779">
        <w:rPr>
          <w:rFonts w:ascii="Century Gothic" w:hAnsi="Century Gothic"/>
          <w:b/>
          <w:sz w:val="36"/>
          <w:szCs w:val="28"/>
          <w:lang w:val="en-ZA"/>
        </w:rPr>
        <w:lastRenderedPageBreak/>
        <w:t>Introduction to Module PM-01: Foundations for Upholstered Frames Preparation</w:t>
      </w:r>
    </w:p>
    <w:p w14:paraId="6B62F1B3" w14:textId="77777777" w:rsidR="004E6488" w:rsidRPr="00D47779" w:rsidRDefault="004E6488" w:rsidP="004E6488">
      <w:pPr>
        <w:tabs>
          <w:tab w:val="left" w:pos="7020"/>
        </w:tabs>
        <w:rPr>
          <w:rFonts w:ascii="Century Gothic" w:hAnsi="Century Gothic"/>
          <w:b/>
          <w:sz w:val="36"/>
          <w:szCs w:val="28"/>
          <w:lang w:val="en-ZA"/>
        </w:rPr>
      </w:pPr>
    </w:p>
    <w:p w14:paraId="6A79437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Module PM-01, a comprehensive and foundational component of the furniture upholstery qualification. This module is designed for learners aiming to acquire a deep understanding and practical skills in preparing foundations for upholstered frames, an essential aspect of furniture upholstery. Through this module, learners will embark on a journey to master the various elements involved in the initial stages of furniture making, ensuring a strong and durable base for upholstered items.</w:t>
      </w:r>
    </w:p>
    <w:p w14:paraId="02F2C34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213DAE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learner will be engaged in a series of practical skills that form the backbone of high-quality furniture upholstery. These skills are crucial for anyone aspiring to become a proficient furniture upholsterer. The module is structured to provide a step-by-step approach, starting from the identification and categorisation of typical upholstered furniture and accessories, advancing through the intricate details of frame construction, and culminating in the application of safety measures and quality assurance.</w:t>
      </w:r>
    </w:p>
    <w:p w14:paraId="680A4E5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615E44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pecifically, learners will:</w:t>
      </w:r>
    </w:p>
    <w:p w14:paraId="60A2B2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M-01-PS01): Learn to distinguish between different styles, types, and uses of upholstered furniture and accessories, forming the basis for understanding upholstery's varied world.</w:t>
      </w:r>
    </w:p>
    <w:p w14:paraId="342A841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2. Understand Furniture Frame Construction (PM-01-PS02): </w:t>
      </w:r>
      <w:r w:rsidR="008577C7">
        <w:rPr>
          <w:rFonts w:ascii="Century Gothic" w:eastAsia="Calibri" w:hAnsi="Century Gothic"/>
          <w:sz w:val="22"/>
          <w:szCs w:val="22"/>
          <w:lang w:val="en-ZA"/>
        </w:rPr>
        <w:t>Understand</w:t>
      </w:r>
      <w:r w:rsidRPr="00D47779">
        <w:rPr>
          <w:rFonts w:ascii="Century Gothic" w:eastAsia="Calibri" w:hAnsi="Century Gothic"/>
          <w:sz w:val="22"/>
          <w:szCs w:val="22"/>
          <w:lang w:val="en-ZA"/>
        </w:rPr>
        <w:t xml:space="preserve"> the types of furniture frame construction and components, using industry-standard terminology.</w:t>
      </w:r>
    </w:p>
    <w:p w14:paraId="2A43EE9F"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Materials for Springing and Webbing (PM-01-PS03): Identify the raw materials used in springing and webbing processes, crucial for the comfort and durability of upholstered furniture.</w:t>
      </w:r>
    </w:p>
    <w:p w14:paraId="414E973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4. Materials for Foam and Padding (PM-01-PS04): Gain insights into selecting and applying raw materials and consumables for attaching foam and padding to frames.</w:t>
      </w:r>
    </w:p>
    <w:p w14:paraId="1095888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5. Use of Hand and Power Tools (PM-01-PS05 &amp; PM-01-PS06): Learn to identify, handle, and operate hand and power tools safely and efficiently in the upholstery frame preparation process.</w:t>
      </w:r>
    </w:p>
    <w:p w14:paraId="79FCE06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6. Chemical Safety and Handling (PM-01-PS07 &amp; PM-01-PS08): Understand the proper safety, handling, and application procedures for chemicals used in upholstery, along with managing spillages responsibly.</w:t>
      </w:r>
    </w:p>
    <w:p w14:paraId="496B4E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7. Operational Procedures for Equipment (PM-01-PS09): Master the safe operation of essential upholstery equipment such as compressors.</w:t>
      </w:r>
    </w:p>
    <w:p w14:paraId="254C666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8. Measurement and Frame Preparation (PM-01-PS10 &amp; PM-01-PS11): Apply accurate measuring techniques and prepare for attaching foundations, ensuring precision in every piece.</w:t>
      </w:r>
    </w:p>
    <w:p w14:paraId="139E9FB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9. Webbing, Spring Attachment, and Foam Padding (PM-01-PS12 to PM-01-PS16): Practice the techniques for webbing up frames and attaching various types of springs and padding, focusing on quality and comfort.</w:t>
      </w:r>
    </w:p>
    <w:p w14:paraId="3686DD5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0. Quality Inspection and Reporting (PM-01-PS15 &amp; PM-01-PS17): Develop skills to inspect, repair, and report frame and padding defects to maintain high quality standards.</w:t>
      </w:r>
    </w:p>
    <w:p w14:paraId="29D7BEF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1. Safety and Maintenance (PM-01-PS18 &amp; PM-01-PS19): Empha</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 xml:space="preserve"> the importance of safety in the workspace, including the routine cleaning and maintenance of tools and equipment.</w:t>
      </w:r>
    </w:p>
    <w:p w14:paraId="71F9567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2. Recording and Reporting (PM-01-PS20): Learn to record and report on frame preparation production information, ensuring accuracy and traceability in manufacturing processes.</w:t>
      </w:r>
    </w:p>
    <w:p w14:paraId="1921983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07B4AB43" w14:textId="77777777" w:rsidR="004E6488" w:rsidRPr="00D47779" w:rsidRDefault="004E6488" w:rsidP="004E6488">
      <w:pPr>
        <w:tabs>
          <w:tab w:val="left" w:pos="7020"/>
        </w:tabs>
        <w:rPr>
          <w:rFonts w:ascii="Century Gothic" w:hAnsi="Century Gothic"/>
          <w:b/>
          <w:bCs/>
          <w:lang w:val="en-ZA"/>
        </w:rPr>
      </w:pPr>
      <w:r w:rsidRPr="00D47779">
        <w:rPr>
          <w:rFonts w:ascii="Century Gothic" w:eastAsia="Calibri" w:hAnsi="Century Gothic"/>
          <w:sz w:val="22"/>
          <w:szCs w:val="22"/>
          <w:lang w:val="en-ZA"/>
        </w:rPr>
        <w:t>Upon completion of this module, learners will possess the necessary skills and knowledge to efficiently prepare and evaluate frames for upholstery, setting the foundation for high-quality furniture production. This module is structured to not only provide practical skills but also to instil a sense of quality, safety, and efficiency, preparing learners for the subsequent stages of the upholstery process.</w:t>
      </w:r>
    </w:p>
    <w:p w14:paraId="296FEF7D" w14:textId="77777777" w:rsidR="004E6488" w:rsidRPr="00D47779" w:rsidRDefault="004E6488" w:rsidP="004E6488">
      <w:pPr>
        <w:tabs>
          <w:tab w:val="left" w:pos="7020"/>
        </w:tabs>
        <w:rPr>
          <w:rFonts w:ascii="Century Gothic" w:hAnsi="Century Gothic"/>
          <w:lang w:val="en-ZA"/>
        </w:rPr>
      </w:pPr>
      <w:r w:rsidRPr="00D47779">
        <w:rPr>
          <w:rFonts w:ascii="Century Gothic" w:hAnsi="Century Gothic"/>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8" w:name="_Toc177544590"/>
      <w:r w:rsidRPr="00D47779">
        <w:rPr>
          <w:rFonts w:ascii="Century Gothic" w:hAnsi="Century Gothic"/>
          <w:lang w:val="en-ZA"/>
        </w:rPr>
        <w:lastRenderedPageBreak/>
        <w:t>PM-01, Prepare Foundations for Upholstered Frames, NQF Level 2, Credits 20</w:t>
      </w:r>
      <w:bookmarkEnd w:id="8"/>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lastRenderedPageBreak/>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77777777" w:rsidR="00A83287" w:rsidRPr="00D47779" w:rsidRDefault="006D000E" w:rsidP="00343C52">
      <w:pPr>
        <w:pStyle w:val="Heading2"/>
        <w:jc w:val="both"/>
        <w:rPr>
          <w:rFonts w:ascii="Century Gothic" w:hAnsi="Century Gothic" w:cs="Arial"/>
          <w:bCs/>
          <w:i w:val="0"/>
          <w:sz w:val="20"/>
          <w:szCs w:val="20"/>
          <w:lang w:val="en-ZA" w:eastAsia="en-ZA"/>
        </w:rPr>
      </w:pPr>
      <w:bookmarkStart w:id="9" w:name="_Toc177544591"/>
      <w:r w:rsidRPr="00D47779">
        <w:rPr>
          <w:rFonts w:ascii="Century Gothic" w:hAnsi="Century Gothic"/>
          <w:i w:val="0"/>
          <w:lang w:val="en-ZA"/>
        </w:rPr>
        <w:lastRenderedPageBreak/>
        <w:t xml:space="preserve">Introduction to </w:t>
      </w:r>
      <w:r w:rsidR="00A83287" w:rsidRPr="00D47779">
        <w:rPr>
          <w:rFonts w:ascii="Century Gothic" w:hAnsi="Century Gothic" w:cs="Arial"/>
          <w:bCs/>
          <w:i w:val="0"/>
          <w:lang w:val="en-ZA"/>
        </w:rPr>
        <w:t>PM-01-PS01:</w:t>
      </w:r>
      <w:r w:rsidR="00A13275" w:rsidRPr="00D47779">
        <w:rPr>
          <w:rFonts w:ascii="Century Gothic" w:hAnsi="Century Gothic"/>
          <w:lang w:val="en-ZA"/>
        </w:rPr>
        <w:t xml:space="preserve"> </w:t>
      </w:r>
      <w:r w:rsidR="00A13275" w:rsidRPr="00D47779">
        <w:rPr>
          <w:rFonts w:ascii="Century Gothic" w:hAnsi="Century Gothic" w:cs="Arial"/>
          <w:bCs/>
          <w:i w:val="0"/>
          <w:lang w:val="en-ZA"/>
        </w:rPr>
        <w:t>Identify and categorise typical upholstered furniture products and accessories according to styles and uses</w:t>
      </w:r>
      <w:bookmarkEnd w:id="9"/>
    </w:p>
    <w:p w14:paraId="7196D064" w14:textId="77777777" w:rsidR="00A83287" w:rsidRPr="00D47779" w:rsidRDefault="00A83287" w:rsidP="00A83287">
      <w:pPr>
        <w:jc w:val="center"/>
        <w:rPr>
          <w:rFonts w:ascii="Century Gothic" w:hAnsi="Century Gothic" w:cs="Arial"/>
          <w:b/>
          <w:bCs/>
          <w:sz w:val="22"/>
          <w:szCs w:val="22"/>
          <w:lang w:val="en-ZA"/>
        </w:rPr>
      </w:pPr>
    </w:p>
    <w:p w14:paraId="75C7366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first practical skill component of Module PM-01, focusing on the Identification and Categorisation of Typical Upholstered Furniture Products and Accessories According to Styles and Uses. This practical skill is designed to equip learners with the foundational knowledge and skills needed to understand the vast and varied world of upholstered furniture. By mastering this skill, learners will set a solid groundwork for their journey in furniture upholstery, enhancing their ability to contribute effectively to the design and manufacturing processes.</w:t>
      </w:r>
    </w:p>
    <w:p w14:paraId="34FF1C98" w14:textId="77777777" w:rsidR="004E6488" w:rsidRPr="00D47779" w:rsidRDefault="004E6488" w:rsidP="009D2590">
      <w:pPr>
        <w:rPr>
          <w:rFonts w:ascii="Century Gothic" w:hAnsi="Century Gothic"/>
          <w:b/>
          <w:sz w:val="22"/>
          <w:szCs w:val="22"/>
          <w:lang w:val="en-ZA"/>
        </w:rPr>
      </w:pPr>
    </w:p>
    <w:p w14:paraId="5040E28B" w14:textId="77777777" w:rsidR="009D2590" w:rsidRPr="00D47779" w:rsidRDefault="009D2590" w:rsidP="009D2590">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8CA172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 this section, learners will be exposed to a diverse array of upholstered furniture items and accessories. The aim is to develop a keen eye for detail and a deep understanding of the different types, styles, and uses of furniture, which are fundamental to crafting high-quality upholstered items. Learners will be provided with samples or photographs of various wooden furniture products to guide their learning. Through hands-on experience and observation, learners will:</w:t>
      </w:r>
    </w:p>
    <w:p w14:paraId="6D072C0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E3806F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Furniture Products (PA0101): Learn to distinguish and classify different types of upholstered furniture based on their styles, uses, and types. This will include understanding the distinction between traditional and modern styles, commercial versus residential use, and identifying specific types such as sofas, armchairs, and ottomans.</w:t>
      </w:r>
    </w:p>
    <w:p w14:paraId="48A2191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4F019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Determine Materials Used (PA0102): Develop the ability to identify and categorise upholstered furniture based on the raw materials used in their construction. This includes recognising different types of woods, fabrics, and other materials that are commonly used in the upholstery manufacturing process.</w:t>
      </w:r>
    </w:p>
    <w:p w14:paraId="6BD18F9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103E0F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Categorise Accessories (PA0103): Acquire the skill to identify and classify accessories related to upholstered furniture. This involves understanding how various accessories enhance the functionality and aesthetic of furniture designs and learning to match them appropriately to different furniture types and styles.</w:t>
      </w:r>
    </w:p>
    <w:p w14:paraId="238601FE" w14:textId="77777777" w:rsidR="004E6488" w:rsidRPr="00D47779" w:rsidRDefault="004E6488" w:rsidP="004E6488">
      <w:pPr>
        <w:rPr>
          <w:rFonts w:ascii="Century Gothic" w:hAnsi="Century Gothic"/>
          <w:sz w:val="22"/>
          <w:szCs w:val="22"/>
          <w:lang w:val="en-ZA"/>
        </w:rPr>
      </w:pPr>
    </w:p>
    <w:p w14:paraId="0F3CABC7" w14:textId="77777777" w:rsidR="009D2590" w:rsidRPr="00D47779" w:rsidRDefault="009D2590" w:rsidP="00A83287">
      <w:pPr>
        <w:rPr>
          <w:rFonts w:ascii="Century Gothic" w:hAnsi="Century Gothic" w:cs="Arial"/>
          <w:bCs/>
          <w:sz w:val="22"/>
          <w:szCs w:val="22"/>
          <w:lang w:val="en-ZA"/>
        </w:rPr>
      </w:pPr>
    </w:p>
    <w:p w14:paraId="5304BD6E"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5B08B5D1" w14:textId="77777777" w:rsidR="004E6488" w:rsidRPr="00D47779" w:rsidRDefault="004E6488" w:rsidP="00A83287">
      <w:pPr>
        <w:rPr>
          <w:rFonts w:ascii="Century Gothic" w:hAnsi="Century Gothic" w:cs="Arial"/>
          <w:b/>
          <w:bCs/>
          <w:sz w:val="22"/>
          <w:szCs w:val="22"/>
          <w:lang w:val="en-ZA"/>
        </w:rPr>
      </w:pPr>
    </w:p>
    <w:p w14:paraId="3183C25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Learners will </w:t>
      </w:r>
      <w:r w:rsidR="008577C7">
        <w:rPr>
          <w:rFonts w:ascii="Century Gothic" w:eastAsia="Calibri" w:hAnsi="Century Gothic"/>
          <w:sz w:val="22"/>
          <w:szCs w:val="22"/>
          <w:lang w:val="en-ZA"/>
        </w:rPr>
        <w:t>apply</w:t>
      </w:r>
      <w:r w:rsidRPr="00D47779">
        <w:rPr>
          <w:rFonts w:ascii="Century Gothic" w:eastAsia="Calibri" w:hAnsi="Century Gothic"/>
          <w:sz w:val="22"/>
          <w:szCs w:val="22"/>
          <w:lang w:val="en-ZA"/>
        </w:rPr>
        <w:t xml:space="preserve"> the applied knowledge of furniture types, uses, styles, and designs (AK0101)</w:t>
      </w:r>
      <w:r w:rsidR="008577C7">
        <w:rPr>
          <w:rFonts w:ascii="Century Gothic" w:eastAsia="Calibri" w:hAnsi="Century Gothic"/>
          <w:sz w:val="22"/>
          <w:szCs w:val="22"/>
          <w:lang w:val="en-ZA"/>
        </w:rPr>
        <w:t xml:space="preserve"> in a practical assessment</w:t>
      </w:r>
      <w:r w:rsidRPr="00D47779">
        <w:rPr>
          <w:rFonts w:ascii="Century Gothic" w:eastAsia="Calibri" w:hAnsi="Century Gothic"/>
          <w:sz w:val="22"/>
          <w:szCs w:val="22"/>
          <w:lang w:val="en-ZA"/>
        </w:rPr>
        <w:t>. This involves understanding the historical and cultural significance of furniture styles, the functionality of different types of furniture in various settings, and the aesthetic principles underlying furniture design.</w:t>
      </w:r>
    </w:p>
    <w:p w14:paraId="27B8F768" w14:textId="77777777" w:rsidR="00A83287" w:rsidRPr="00D47779" w:rsidRDefault="009D2590" w:rsidP="009D2590">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ab/>
      </w:r>
      <w:r w:rsidRPr="00D47779">
        <w:rPr>
          <w:rFonts w:ascii="Century Gothic" w:hAnsi="Century Gothic" w:cs="Arial"/>
          <w:bCs/>
          <w:sz w:val="22"/>
          <w:szCs w:val="22"/>
          <w:lang w:val="en-ZA"/>
        </w:rPr>
        <w:t xml:space="preserve"> </w:t>
      </w:r>
    </w:p>
    <w:p w14:paraId="3CA2FC83" w14:textId="77777777" w:rsidR="00343C52" w:rsidRPr="00D47779" w:rsidRDefault="00343C52" w:rsidP="00343C52">
      <w:pPr>
        <w:rPr>
          <w:rFonts w:ascii="Century Gothic" w:hAnsi="Century Gothic"/>
          <w:b/>
          <w:sz w:val="22"/>
          <w:lang w:val="en-ZA"/>
        </w:rPr>
      </w:pPr>
      <w:r w:rsidRPr="00D47779">
        <w:rPr>
          <w:rFonts w:ascii="Century Gothic" w:hAnsi="Century Gothic"/>
          <w:b/>
          <w:sz w:val="22"/>
          <w:lang w:val="en-ZA"/>
        </w:rPr>
        <w:t>Internal Assessment Criteria</w:t>
      </w:r>
    </w:p>
    <w:p w14:paraId="16DEB4AB" w14:textId="77777777" w:rsidR="00343C52" w:rsidRPr="00D47779" w:rsidRDefault="00343C52" w:rsidP="00343C52">
      <w:pPr>
        <w:rPr>
          <w:rFonts w:ascii="Century Gothic" w:hAnsi="Century Gothic"/>
          <w:b/>
          <w:lang w:val="en-ZA"/>
        </w:rPr>
      </w:pPr>
    </w:p>
    <w:p w14:paraId="4E169CE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uccess of this practical skill development will be measured through specific internal assessment criteria:</w:t>
      </w:r>
    </w:p>
    <w:p w14:paraId="0AD9C6F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EE42F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Accuracy in Identification (IAC0101): Learners must demonstrate the ability to accurately identify furniture products according to their types, styles, and uses, showcasing a thorough understanding of the diverse nature of upholstered furniture.</w:t>
      </w:r>
    </w:p>
    <w:p w14:paraId="4B1F511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78106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levance in Accessory Identification (IAC0102): The ability to identify and match accessories with the appropriate furniture, considering their use in the furniture manufacturing process, will be critically assessed.</w:t>
      </w:r>
    </w:p>
    <w:p w14:paraId="65F9C3DC"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42CE5A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practical skill section, learners will have laid the groundwork for their expertise in furniture upholstery. They will have a broad understanding of the different elements that contribute to the design and functionality of upholstered furniture, setting a solid base for further exploration and skill development in the furniture upholstery qualification.</w:t>
      </w:r>
    </w:p>
    <w:p w14:paraId="5023141B" w14:textId="77777777" w:rsidR="00A83287" w:rsidRPr="00D47779" w:rsidRDefault="00A83287" w:rsidP="00A83287">
      <w:pPr>
        <w:rPr>
          <w:rFonts w:ascii="Century Gothic" w:hAnsi="Century Gothic"/>
          <w:b/>
          <w:lang w:val="en-ZA"/>
        </w:rPr>
      </w:pPr>
    </w:p>
    <w:p w14:paraId="1F3B1409" w14:textId="77777777" w:rsidR="00A83287" w:rsidRPr="00D47779" w:rsidRDefault="00A83287" w:rsidP="00A83287">
      <w:pPr>
        <w:rPr>
          <w:rFonts w:ascii="Century Gothic" w:hAnsi="Century Gothic"/>
          <w:b/>
          <w:lang w:val="en-ZA"/>
        </w:rPr>
      </w:pPr>
    </w:p>
    <w:p w14:paraId="562C75D1" w14:textId="77777777" w:rsidR="00A83287" w:rsidRPr="00D47779" w:rsidRDefault="00A83287" w:rsidP="00A83287">
      <w:pPr>
        <w:rPr>
          <w:rFonts w:ascii="Century Gothic" w:hAnsi="Century Gothic"/>
          <w:b/>
          <w:lang w:val="en-ZA"/>
        </w:rPr>
      </w:pPr>
    </w:p>
    <w:p w14:paraId="664355AD" w14:textId="77777777" w:rsidR="00A83287" w:rsidRPr="00D47779" w:rsidRDefault="00A83287" w:rsidP="00A83287">
      <w:pPr>
        <w:rPr>
          <w:rFonts w:ascii="Century Gothic" w:hAnsi="Century Gothic"/>
          <w:b/>
          <w:lang w:val="en-ZA"/>
        </w:rPr>
      </w:pPr>
    </w:p>
    <w:p w14:paraId="1A965116" w14:textId="77777777" w:rsidR="00A83287" w:rsidRPr="00D47779" w:rsidRDefault="00A83287" w:rsidP="00A83287">
      <w:pPr>
        <w:rPr>
          <w:rFonts w:ascii="Century Gothic" w:hAnsi="Century Gothic"/>
          <w:b/>
          <w:lang w:val="en-ZA"/>
        </w:rPr>
      </w:pPr>
    </w:p>
    <w:p w14:paraId="7DF4E37C" w14:textId="77777777" w:rsidR="00A83287" w:rsidRPr="00D47779" w:rsidRDefault="00A83287" w:rsidP="00A83287">
      <w:pPr>
        <w:rPr>
          <w:rFonts w:ascii="Century Gothic" w:hAnsi="Century Gothic"/>
          <w:b/>
          <w:lang w:val="en-ZA"/>
        </w:rPr>
      </w:pPr>
    </w:p>
    <w:p w14:paraId="44FB30F8" w14:textId="77777777" w:rsidR="00A83287" w:rsidRPr="00D47779" w:rsidRDefault="00A83287" w:rsidP="00A83287">
      <w:pPr>
        <w:rPr>
          <w:rFonts w:ascii="Century Gothic" w:hAnsi="Century Gothic"/>
          <w:b/>
          <w:lang w:val="en-ZA"/>
        </w:rPr>
      </w:pPr>
    </w:p>
    <w:p w14:paraId="1DA6542E" w14:textId="77777777" w:rsidR="00A83287" w:rsidRPr="00D47779" w:rsidRDefault="00A83287" w:rsidP="00A83287">
      <w:pPr>
        <w:rPr>
          <w:rFonts w:ascii="Century Gothic" w:hAnsi="Century Gothic"/>
          <w:b/>
          <w:lang w:val="en-ZA"/>
        </w:rPr>
      </w:pPr>
    </w:p>
    <w:p w14:paraId="3041E394" w14:textId="77777777" w:rsidR="00A83287" w:rsidRPr="00D47779" w:rsidRDefault="00A83287" w:rsidP="00A83287">
      <w:pPr>
        <w:rPr>
          <w:rFonts w:ascii="Century Gothic" w:hAnsi="Century Gothic"/>
          <w:b/>
          <w:lang w:val="en-ZA"/>
        </w:rPr>
      </w:pPr>
    </w:p>
    <w:p w14:paraId="39E4A3C5" w14:textId="77777777" w:rsidR="009D698E" w:rsidRPr="00D47779" w:rsidRDefault="009D698E" w:rsidP="009D698E">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Learning Content for Practical Module PM01, Practical Skill PS01: Identification and Categorisation of Upholstered Furniture Products and Accessories</w:t>
      </w:r>
    </w:p>
    <w:p w14:paraId="722B00A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E7A9F1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Introduction</w:t>
      </w:r>
    </w:p>
    <w:p w14:paraId="42C6D7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04F3C6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detailed learning content for Practical Skill PS01 under Practical Module PM01. This section is dedicated to enhancing your ability to identify and categorise typical upholstered furniture products and their accessories according to their styles, uses, and the materials used in their manufacture. This skill is crucial for professionals in the furniture upholstery industry as it forms the foundation for design, manufacturing, and quality control processes.</w:t>
      </w:r>
    </w:p>
    <w:p w14:paraId="6E1831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2673CBB"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Learning Objectives</w:t>
      </w:r>
    </w:p>
    <w:p w14:paraId="54E11D2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1F843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will be able to:</w:t>
      </w:r>
    </w:p>
    <w:p w14:paraId="31126E5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5AA7C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roducts based on their types, uses, and styles.</w:t>
      </w:r>
    </w:p>
    <w:p w14:paraId="19F78E5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cognise and classify the raw materials used in the manufacturing of upholstered furniture.</w:t>
      </w:r>
    </w:p>
    <w:p w14:paraId="68AA9C9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dentify and categorise accessories used in upholstered furniture according to their uses and relevance to furniture design.</w:t>
      </w:r>
    </w:p>
    <w:p w14:paraId="2DE403A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2431CDC" w14:textId="77777777" w:rsidR="009D698E" w:rsidRPr="00D47779" w:rsidRDefault="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7B61C55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1: Identification and Categorisation of Upholstered Furniture</w:t>
      </w:r>
    </w:p>
    <w:p w14:paraId="550249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Understand and classify different types of upholstered furniture based on style, use, and type.</w:t>
      </w:r>
    </w:p>
    <w:p w14:paraId="49E398E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F80E6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Styles: Furniture styles can vary widely. Here are some common styles:</w:t>
      </w:r>
    </w:p>
    <w:p w14:paraId="16287F2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91E540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Traditional: Characterised by rich tones, detailed carvings, and curved lines. Example: A traditional chesterfield sofa with rolled arms and tufted upholstery.</w:t>
      </w:r>
    </w:p>
    <w:p w14:paraId="54F9AE0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FC76C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Modern: Features clean, straight lines with minimalistic designs. Example: A sleek, low-profile sectional sofa with straight lines and minimal ornamentation.</w:t>
      </w:r>
    </w:p>
    <w:p w14:paraId="2894B68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8D527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ustrial: Combines wood and metal elements, often featuring a rugged, vintage look. Example: An industrial armchair with a metal frame and leather cushioning.</w:t>
      </w:r>
    </w:p>
    <w:p w14:paraId="5BE93A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80AA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Types: Different types of furniture serve different purposes:</w:t>
      </w:r>
    </w:p>
    <w:p w14:paraId="384BA73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1502C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Residential: Comfort and style are key. Example: Plush recliners or family-</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d sectionals.</w:t>
      </w:r>
    </w:p>
    <w:p w14:paraId="4671ABC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7F4589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ommercial: Focus on durability and ease of maintenance. Example: Modular sofas used in office lobbies or hotel lounges.</w:t>
      </w:r>
    </w:p>
    <w:p w14:paraId="34B3F2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A80484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Uses: Furniture is often designed with specific settings in mind:</w:t>
      </w:r>
    </w:p>
    <w:p w14:paraId="7D34F5C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B276BE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utdoor: Materials and design suited for weather resistance. Example: Rattan armchairs with waterproof cushions.</w:t>
      </w:r>
    </w:p>
    <w:p w14:paraId="3600C3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3444FB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oor: A wider range of materials and styles. Example: Velvet upholstered loveseats for living rooms.</w:t>
      </w:r>
    </w:p>
    <w:p w14:paraId="0B4020A7"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484CB399"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2: Identification of Raw Materials</w:t>
      </w:r>
    </w:p>
    <w:p w14:paraId="1D7B27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B5F4B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the materials used in the construction of upholstered furniture.</w:t>
      </w:r>
    </w:p>
    <w:p w14:paraId="4F904CB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96CD6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Wood: The most common frame material. Types include:</w:t>
      </w:r>
    </w:p>
    <w:p w14:paraId="06971CD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47817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ardwood: Used for its durability and strength. Example: Oak, teak, or mahogany frames.</w:t>
      </w:r>
    </w:p>
    <w:p w14:paraId="5CF9F3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3CD6C0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oftwood: Less expensive but less durable than hardwood. Example: Pine or cedar frames.</w:t>
      </w:r>
    </w:p>
    <w:p w14:paraId="2A1F70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9D8C2D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abrics: The choice of fabric affects appearance, comfort, and durability:</w:t>
      </w:r>
    </w:p>
    <w:p w14:paraId="03EFCA4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C9182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Natural Fabrics: Include cotton, linen, and leather. Example: A cotton-blend sofa </w:t>
      </w:r>
      <w:proofErr w:type="gramStart"/>
      <w:r w:rsidRPr="00D47779">
        <w:rPr>
          <w:rFonts w:ascii="Century Gothic" w:eastAsia="Calibri" w:hAnsi="Century Gothic"/>
          <w:sz w:val="22"/>
          <w:szCs w:val="22"/>
          <w:lang w:val="en-ZA"/>
        </w:rPr>
        <w:t>cover</w:t>
      </w:r>
      <w:proofErr w:type="gramEnd"/>
      <w:r w:rsidRPr="00D47779">
        <w:rPr>
          <w:rFonts w:ascii="Century Gothic" w:eastAsia="Calibri" w:hAnsi="Century Gothic"/>
          <w:sz w:val="22"/>
          <w:szCs w:val="22"/>
          <w:lang w:val="en-ZA"/>
        </w:rPr>
        <w:t xml:space="preserve"> for breathability and comfort.</w:t>
      </w:r>
    </w:p>
    <w:p w14:paraId="006C8F7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3ADA9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ynthetic Fabrics: Include polyester, acrylic, and microfiber. Example: Microfiber recliners for stain resistance and durability.</w:t>
      </w:r>
    </w:p>
    <w:p w14:paraId="5F96A7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18EC9F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Foam and Padding: Used for cushioning and comfort:</w:t>
      </w:r>
    </w:p>
    <w:p w14:paraId="5B95CD1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8A7FC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igh-Density Foam: Provides better support and longevity. Example: High-density foam in seat cushions.</w:t>
      </w:r>
    </w:p>
    <w:p w14:paraId="10E889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B78A0D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olyester Batting: Used for a softer, </w:t>
      </w:r>
      <w:proofErr w:type="gramStart"/>
      <w:r w:rsidRPr="00D47779">
        <w:rPr>
          <w:rFonts w:ascii="Century Gothic" w:eastAsia="Calibri" w:hAnsi="Century Gothic"/>
          <w:sz w:val="22"/>
          <w:szCs w:val="22"/>
          <w:lang w:val="en-ZA"/>
        </w:rPr>
        <w:t>more plush</w:t>
      </w:r>
      <w:proofErr w:type="gramEnd"/>
      <w:r w:rsidRPr="00D47779">
        <w:rPr>
          <w:rFonts w:ascii="Century Gothic" w:eastAsia="Calibri" w:hAnsi="Century Gothic"/>
          <w:sz w:val="22"/>
          <w:szCs w:val="22"/>
          <w:lang w:val="en-ZA"/>
        </w:rPr>
        <w:t xml:space="preserve"> feel. Example: Polyester batting wrapped around foam for a softer backrest.</w:t>
      </w:r>
    </w:p>
    <w:p w14:paraId="5220BBB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3CB595B"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016CADE3"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Practical Application PA0103: Identification and Categorisation of Accessories</w:t>
      </w:r>
    </w:p>
    <w:p w14:paraId="6D9C8D3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54010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furniture accessories based on their use and relevance to the design.</w:t>
      </w:r>
    </w:p>
    <w:p w14:paraId="675E05E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F979F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Decorative Accessories:</w:t>
      </w:r>
    </w:p>
    <w:p w14:paraId="62ECB1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12B57B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ushions and Throws: Add colour, texture, and comfort. Example: Decorative throw pillows on a couch.</w:t>
      </w:r>
    </w:p>
    <w:p w14:paraId="1EC269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62E1A9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lipcovers: Change the look of the furniture and provide protection. Example: Removable slipcovers for seasonal updates or easy cleaning.</w:t>
      </w:r>
    </w:p>
    <w:p w14:paraId="2FC17F8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5BBF4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unctional Accessories:</w:t>
      </w:r>
    </w:p>
    <w:p w14:paraId="2C6C713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92818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astors: Add mobility to furniture pieces. Example: Swivel chairs with castors for easy movement.</w:t>
      </w:r>
    </w:p>
    <w:p w14:paraId="262D8D7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ADCA56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Armrest Covers: Protect and extend the life of the armrests. Example: Leather armrest covers for an office chair.</w:t>
      </w:r>
    </w:p>
    <w:p w14:paraId="0A4F72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EAD3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rough practical exercises, real-world examples, and hands-on activities, you will develop a robust understanding of the various types of upholstered furniture, the materials used in their construction, and the accessories that complement them. This foundational knowledge will enable you to make informed decisions and improve your skills in furniture upholstery and design.</w:t>
      </w:r>
    </w:p>
    <w:p w14:paraId="5AE48A43" w14:textId="77777777" w:rsidR="009D698E" w:rsidRPr="00D47779" w:rsidRDefault="009D698E">
      <w:pPr>
        <w:spacing w:before="0" w:after="160" w:line="259" w:lineRule="auto"/>
        <w:jc w:val="left"/>
        <w:rPr>
          <w:rFonts w:ascii="Century Gothic" w:hAnsi="Century Gothic"/>
          <w:b/>
          <w:lang w:val="en-ZA"/>
        </w:rPr>
      </w:pPr>
      <w:r w:rsidRPr="00D47779">
        <w:rPr>
          <w:rFonts w:ascii="Century Gothic" w:hAnsi="Century Gothic"/>
          <w:b/>
          <w:lang w:val="en-ZA"/>
        </w:rPr>
        <w:br w:type="page"/>
      </w:r>
    </w:p>
    <w:p w14:paraId="7432B703" w14:textId="77777777" w:rsidR="009D698E" w:rsidRPr="00D47779" w:rsidRDefault="009D698E" w:rsidP="009A2FA2">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lastRenderedPageBreak/>
        <w:t>Applied Knowledge for Practical Module PM01, AK0101: Furniture Types, Uses, Styles, and Designs</w:t>
      </w:r>
    </w:p>
    <w:p w14:paraId="50F40D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AFD85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roduction</w:t>
      </w:r>
    </w:p>
    <w:p w14:paraId="6AC05C4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is section focuses on the applied knowledge necessary for understanding and categorising furniture based on its types, uses, styles, and designs. Mastery of this knowledge is crucial for anyone working in the furniture upholstery sector, as it underpins the ability to make informed decisions about design, functionality, and aesthetic appeal.</w:t>
      </w:r>
    </w:p>
    <w:p w14:paraId="77A52294"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2196873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ing Objectives</w:t>
      </w:r>
    </w:p>
    <w:p w14:paraId="4A74EBC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should be able to:</w:t>
      </w:r>
    </w:p>
    <w:p w14:paraId="007DCDA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983F32D"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Understand and describe different types of furniture and their specific uses.</w:t>
      </w:r>
    </w:p>
    <w:p w14:paraId="292ACDE7"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cognise and articulate the characteristics of various furniture styles.</w:t>
      </w:r>
    </w:p>
    <w:p w14:paraId="56D9F329"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pply design principles in the context of furniture aesthetics and functionality.</w:t>
      </w:r>
    </w:p>
    <w:p w14:paraId="450EA2D7"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4E7B4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Types and Uses</w:t>
      </w:r>
    </w:p>
    <w:p w14:paraId="3DD355C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00F946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is categorised not just by its appearance but also by its intended use and the setting in which it will be placed. Understanding these aspects is essential for selecting the right style and materials for a piece of furniture.</w:t>
      </w:r>
    </w:p>
    <w:p w14:paraId="1A81F0B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4FCEB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Residential Furniture:</w:t>
      </w:r>
    </w:p>
    <w:p w14:paraId="768C46B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ed primarily for homes.</w:t>
      </w:r>
    </w:p>
    <w:p w14:paraId="0211C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Examples: </w:t>
      </w:r>
    </w:p>
    <w:p w14:paraId="3791D14E"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edroom: Wardrobes, beds, and nightstands designed for comfort and personal use.</w:t>
      </w:r>
    </w:p>
    <w:p w14:paraId="3CFFFEC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iving Room: Sofas, coffee tables, and entertainment units, focusing on comfort and social interaction.</w:t>
      </w:r>
    </w:p>
    <w:p w14:paraId="717AAF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EE48EE"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2A35BA8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2. Commercial Furniture:</w:t>
      </w:r>
    </w:p>
    <w:p w14:paraId="74068B1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Built for businesses and public spaces.</w:t>
      </w:r>
    </w:p>
    <w:p w14:paraId="6B92AE8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s:</w:t>
      </w:r>
    </w:p>
    <w:p w14:paraId="14648B9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ffice Furniture: Desks, office chairs, and filing cabinets, designed for ergonomics and efficiency.</w:t>
      </w:r>
    </w:p>
    <w:p w14:paraId="68219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ospitality Furniture: Hotel beds, banquet chairs, and bar stools, designed for durability and guest comfort.</w:t>
      </w:r>
    </w:p>
    <w:p w14:paraId="2908EB2C"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342DB1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Styles</w:t>
      </w:r>
    </w:p>
    <w:p w14:paraId="121FD38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B4402A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tyle of furniture is a reflection of cultural trends, historical periods, and design principles. It affects the overall mood and aesthetic of a space.</w:t>
      </w:r>
    </w:p>
    <w:p w14:paraId="1FE2D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78CE47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Modern:</w:t>
      </w:r>
    </w:p>
    <w:p w14:paraId="2478ED0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haracterised by clean lines, simplicity, and minimalism.</w:t>
      </w:r>
    </w:p>
    <w:p w14:paraId="4DCE56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inimalistic modern sofa with straight edges and neutral colours.</w:t>
      </w:r>
    </w:p>
    <w:p w14:paraId="2735753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0478F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ntemporary:</w:t>
      </w:r>
    </w:p>
    <w:p w14:paraId="2B530B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the present trends, combining various styles.</w:t>
      </w:r>
    </w:p>
    <w:p w14:paraId="1A2845D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ntemporary dining set that mixes metal frames with glass tops.</w:t>
      </w:r>
    </w:p>
    <w:p w14:paraId="07F023C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905D3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Traditional:</w:t>
      </w:r>
    </w:p>
    <w:p w14:paraId="7B1FEF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spired by historical design, rich in detail and embellishments.</w:t>
      </w:r>
    </w:p>
    <w:p w14:paraId="00DB9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traditional Victorian armchair with ornate carvings and rich fabric.</w:t>
      </w:r>
    </w:p>
    <w:p w14:paraId="4BDB5498"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5EE9520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Furniture Designs</w:t>
      </w:r>
    </w:p>
    <w:p w14:paraId="2916C1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ACDEA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 refers to the planning and creation of furniture, focusing on aesthetics, functionality, and ergonomics.</w:t>
      </w:r>
    </w:p>
    <w:p w14:paraId="748694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803575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Ergonomic Design:</w:t>
      </w:r>
    </w:p>
    <w:p w14:paraId="5788470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rioritises user comfort and health.</w:t>
      </w:r>
    </w:p>
    <w:p w14:paraId="7FAB44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n ergonomic office chair that supports proper posture and reduces back strain.</w:t>
      </w:r>
    </w:p>
    <w:p w14:paraId="187F57B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994C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Sustainable Design:</w:t>
      </w:r>
    </w:p>
    <w:p w14:paraId="11BE167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environmental impact, using eco-friendly materials and methods.</w:t>
      </w:r>
    </w:p>
    <w:p w14:paraId="7BDE43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ffee table made from reclaimed wood, reducing waste and environmental footprint.</w:t>
      </w:r>
    </w:p>
    <w:p w14:paraId="54738AF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CE1950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nnovative Design:</w:t>
      </w:r>
    </w:p>
    <w:p w14:paraId="0BE2174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corporates new technologies or materials for improved functionality.</w:t>
      </w:r>
    </w:p>
    <w:p w14:paraId="0ED633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odular sofa that can be rearranged into different configurations to suit changing needs.</w:t>
      </w:r>
    </w:p>
    <w:p w14:paraId="46ABBD8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6BBA33E"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1D1E9FA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understanding these key aspects of furniture types, uses, styles, and designs, you will be able to make informed decisions in your work, from selecting the appropriate materials and styles to creating pieces that meet the needs and preferences of end-users. This applied knowledge forms the foundation of quality craftsmanship in the furniture upholstery industry.</w:t>
      </w:r>
    </w:p>
    <w:p w14:paraId="464FCBC1" w14:textId="77777777" w:rsidR="00CF29DC" w:rsidRPr="00D47779" w:rsidRDefault="00CF29DC">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7358E021" w14:textId="77777777" w:rsidR="00A83287" w:rsidRPr="00D47779" w:rsidRDefault="00343C52" w:rsidP="00A83287">
      <w:pPr>
        <w:pStyle w:val="Heading2"/>
        <w:rPr>
          <w:rFonts w:ascii="Century Gothic" w:hAnsi="Century Gothic" w:cs="Arial"/>
          <w:bCs/>
          <w:i w:val="0"/>
          <w:sz w:val="20"/>
          <w:szCs w:val="20"/>
          <w:lang w:val="en-ZA" w:eastAsia="en-ZA"/>
        </w:rPr>
      </w:pPr>
      <w:bookmarkStart w:id="10" w:name="_Toc177544592"/>
      <w:r w:rsidRPr="00D47779">
        <w:rPr>
          <w:rFonts w:ascii="Century Gothic" w:hAnsi="Century Gothic" w:cs="Arial"/>
          <w:bCs/>
          <w:i w:val="0"/>
          <w:lang w:val="en-ZA"/>
        </w:rPr>
        <w:lastRenderedPageBreak/>
        <w:t>GUIDELINES</w:t>
      </w:r>
      <w:bookmarkEnd w:id="10"/>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lastRenderedPageBreak/>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 xml:space="preserve">Assessment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lastRenderedPageBreak/>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135E58C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62EBF9A1"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lastRenderedPageBreak/>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w:t>
            </w:r>
            <w:r w:rsidRPr="00D47779">
              <w:rPr>
                <w:rFonts w:ascii="Century Gothic" w:hAnsi="Century Gothic"/>
                <w:sz w:val="22"/>
                <w:szCs w:val="22"/>
                <w:lang w:val="en-ZA"/>
              </w:rPr>
              <w:lastRenderedPageBreak/>
              <w:t>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11" w:name="_Toc177544593"/>
      <w:r w:rsidRPr="00D47779">
        <w:rPr>
          <w:rFonts w:ascii="Century Gothic" w:hAnsi="Century Gothic" w:cs="Arial"/>
          <w:bCs/>
          <w:i w:val="0"/>
          <w:lang w:val="en-ZA"/>
        </w:rPr>
        <w:lastRenderedPageBreak/>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11"/>
    </w:p>
    <w:p w14:paraId="68F21D90" w14:textId="77777777" w:rsidR="005F4E7D" w:rsidRPr="00D47779" w:rsidRDefault="005F4E7D" w:rsidP="00A83287">
      <w:pPr>
        <w:rPr>
          <w:rFonts w:ascii="Century Gothic" w:hAnsi="Century Gothic"/>
          <w:b/>
          <w:bCs/>
          <w:sz w:val="22"/>
          <w:szCs w:val="22"/>
          <w:lang w:val="en-ZA"/>
        </w:rPr>
      </w:pPr>
    </w:p>
    <w:p w14:paraId="2C6F87DA" w14:textId="77777777" w:rsidR="00AC2BEF" w:rsidRPr="00D47779" w:rsidRDefault="005F4E7D" w:rsidP="00267E7E">
      <w:pPr>
        <w:rPr>
          <w:rFonts w:ascii="Century Gothic" w:hAnsi="Century Gothic"/>
          <w:b/>
          <w:bCs/>
          <w:sz w:val="22"/>
          <w:szCs w:val="22"/>
          <w:lang w:val="en-ZA"/>
        </w:rPr>
      </w:pPr>
      <w:r w:rsidRPr="00D47779">
        <w:rPr>
          <w:rFonts w:ascii="Century Gothic" w:hAnsi="Century Gothic"/>
          <w:b/>
          <w:bCs/>
          <w:sz w:val="22"/>
          <w:szCs w:val="22"/>
          <w:lang w:val="en-ZA"/>
        </w:rPr>
        <w:t>Scope of Practical Skills</w:t>
      </w:r>
    </w:p>
    <w:p w14:paraId="0656A4B0" w14:textId="77777777" w:rsidR="00AC2BEF" w:rsidRPr="00D47779" w:rsidRDefault="00AC2BEF" w:rsidP="00AC2BEF">
      <w:pPr>
        <w:spacing w:line="360" w:lineRule="auto"/>
        <w:rPr>
          <w:rFonts w:ascii="Century Gothic" w:hAnsi="Century Gothic"/>
          <w:bCs/>
          <w:sz w:val="22"/>
          <w:szCs w:val="22"/>
          <w:lang w:val="en-ZA"/>
        </w:rPr>
      </w:pPr>
      <w:r w:rsidRPr="00D47779">
        <w:rPr>
          <w:rFonts w:ascii="Century Gothic" w:hAnsi="Century Gothic"/>
          <w:bCs/>
          <w:sz w:val="22"/>
          <w:szCs w:val="22"/>
          <w:lang w:val="en-ZA"/>
        </w:rPr>
        <w:t>Given examples or pictures of various shapes, styles and types of frames and product specifications the learner must be able to:</w:t>
      </w:r>
    </w:p>
    <w:p w14:paraId="41E34BE5"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1 Identify and distinguish between different frame constructions according to types and styles</w:t>
      </w:r>
    </w:p>
    <w:p w14:paraId="4B0B2159"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2 Identify and distinguish the components of upholstered seats</w:t>
      </w:r>
    </w:p>
    <w:p w14:paraId="0C4197D3"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3 Identify and distinguish between frames according to purpose</w:t>
      </w:r>
    </w:p>
    <w:p w14:paraId="0322122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4 Identify and distinguish between the four back styles of furniture frames</w:t>
      </w:r>
    </w:p>
    <w:p w14:paraId="11A1517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5 Identify seating frames according to the three main types</w:t>
      </w:r>
    </w:p>
    <w:p w14:paraId="73F8AA18"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6 Identify the wood and board products used in the construction of the frame(s) according to their application</w:t>
      </w:r>
    </w:p>
    <w:p w14:paraId="3642E252"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7 Identify and distinguish between joints and bracings used in the frame construction</w:t>
      </w:r>
    </w:p>
    <w:p w14:paraId="5728D622" w14:textId="77777777" w:rsidR="005F4E7D" w:rsidRPr="00D47779" w:rsidRDefault="00AC2BEF" w:rsidP="00454FF1">
      <w:pPr>
        <w:pStyle w:val="ListParagraph"/>
        <w:numPr>
          <w:ilvl w:val="0"/>
          <w:numId w:val="8"/>
        </w:numPr>
        <w:spacing w:line="276" w:lineRule="auto"/>
        <w:rPr>
          <w:rFonts w:ascii="Century Gothic" w:hAnsi="Century Gothic"/>
          <w:b/>
          <w:bCs/>
          <w:sz w:val="22"/>
          <w:szCs w:val="22"/>
          <w:lang w:val="en-ZA"/>
        </w:rPr>
      </w:pPr>
      <w:r w:rsidRPr="00D47779">
        <w:rPr>
          <w:rFonts w:ascii="Century Gothic" w:hAnsi="Century Gothic"/>
          <w:bCs/>
          <w:sz w:val="22"/>
          <w:szCs w:val="22"/>
          <w:lang w:val="en-ZA"/>
        </w:rPr>
        <w:t>PA0208 Identify and distinguish between the long, short and end grains of wood and their ability to hold staples and nail</w:t>
      </w:r>
    </w:p>
    <w:p w14:paraId="13C326F3" w14:textId="77777777" w:rsidR="009A2FA2" w:rsidRPr="00D47779" w:rsidRDefault="009A2FA2" w:rsidP="00A83287">
      <w:pPr>
        <w:rPr>
          <w:rFonts w:ascii="Century Gothic" w:hAnsi="Century Gothic" w:cs="Arial"/>
          <w:b/>
          <w:bCs/>
          <w:sz w:val="22"/>
          <w:szCs w:val="22"/>
          <w:lang w:val="en-ZA"/>
        </w:rPr>
      </w:pPr>
    </w:p>
    <w:p w14:paraId="774AE19C"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4853B841" w14:textId="77777777" w:rsidR="00267E7E" w:rsidRPr="00D47779" w:rsidRDefault="00267E7E" w:rsidP="00AC2BEF">
      <w:pPr>
        <w:rPr>
          <w:rFonts w:ascii="Century Gothic" w:hAnsi="Century Gothic" w:cs="Arial"/>
          <w:b/>
          <w:bCs/>
          <w:i/>
          <w:sz w:val="22"/>
          <w:szCs w:val="22"/>
          <w:lang w:val="en-ZA"/>
        </w:rPr>
      </w:pPr>
    </w:p>
    <w:p w14:paraId="51925CC8" w14:textId="77777777" w:rsidR="00AC2BEF" w:rsidRPr="00D47779" w:rsidRDefault="00AC2BEF" w:rsidP="00AC2BEF">
      <w:pPr>
        <w:rPr>
          <w:rFonts w:ascii="Century Gothic" w:hAnsi="Century Gothic"/>
          <w:b/>
          <w:sz w:val="22"/>
          <w:lang w:val="en-ZA"/>
        </w:rPr>
      </w:pPr>
      <w:r w:rsidRPr="00D47779">
        <w:rPr>
          <w:rFonts w:ascii="Century Gothic" w:hAnsi="Century Gothic"/>
          <w:b/>
          <w:sz w:val="22"/>
          <w:lang w:val="en-ZA"/>
        </w:rPr>
        <w:t>Internal Assessment Criteria</w:t>
      </w:r>
    </w:p>
    <w:p w14:paraId="18DA85BF"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1 Frame components are correctly identified for fully upholstered and show wood seats</w:t>
      </w:r>
    </w:p>
    <w:p w14:paraId="51EDB2B5"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2 Seating frames are identified according to their purpose (such as resting and lounging, dining and writing, transport, occasional use)</w:t>
      </w:r>
    </w:p>
    <w:p w14:paraId="1ED62C2B"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3 Furniture frames are identified according to the four back styles (camel, shell, pillow, curved)</w:t>
      </w:r>
    </w:p>
    <w:p w14:paraId="139B76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4 Seating frames are identified according to the three main types (mono-frame, knock down frame, modular frame)</w:t>
      </w:r>
    </w:p>
    <w:p w14:paraId="14B2A2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5 Board components and wood used to make furniture frames are identified according to their application (MDF, chip board, soft wood, hard wood)</w:t>
      </w:r>
    </w:p>
    <w:p w14:paraId="4C7ED19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6 Joints and bracings used in frame construction are identified (mortise and tenon joints, dowelled joints, housing and stapled joints, lap joints to lengthen rails, finger joint bracings like cross rails, br</w:t>
      </w:r>
      <w:r w:rsidR="000947D9" w:rsidRPr="00D47779">
        <w:rPr>
          <w:rFonts w:ascii="Century Gothic" w:hAnsi="Century Gothic"/>
          <w:lang w:val="en-ZA"/>
        </w:rPr>
        <w:t>acing rails, corner blocks</w:t>
      </w:r>
      <w:r w:rsidRPr="00D47779">
        <w:rPr>
          <w:rFonts w:ascii="Century Gothic" w:hAnsi="Century Gothic"/>
          <w:lang w:val="en-ZA"/>
        </w:rPr>
        <w:t>)</w:t>
      </w:r>
    </w:p>
    <w:p w14:paraId="609F62B7" w14:textId="77777777" w:rsidR="008B5FB3"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7 The long, short and end grains of solid wood frame components are identified</w:t>
      </w:r>
    </w:p>
    <w:p w14:paraId="50125231" w14:textId="77777777" w:rsidR="008B5FB3" w:rsidRPr="00D47779" w:rsidRDefault="008B5FB3">
      <w:pPr>
        <w:spacing w:before="0" w:after="160" w:line="259" w:lineRule="auto"/>
        <w:jc w:val="left"/>
        <w:rPr>
          <w:rFonts w:ascii="Century Gothic" w:hAnsi="Century Gothic"/>
          <w:lang w:val="en-ZA"/>
        </w:rPr>
      </w:pPr>
      <w:r w:rsidRPr="00D47779">
        <w:rPr>
          <w:rFonts w:ascii="Century Gothic" w:hAnsi="Century Gothic"/>
          <w:lang w:val="en-ZA"/>
        </w:rPr>
        <w:br w:type="page"/>
      </w:r>
    </w:p>
    <w:p w14:paraId="3DE211A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Introduction to Practical Module PM01, Practical Skill PS02: Identification of Furniture Frame Construction and Components</w:t>
      </w:r>
    </w:p>
    <w:p w14:paraId="5A25747A" w14:textId="77777777" w:rsidR="008B5FB3" w:rsidRPr="00D47779" w:rsidRDefault="008B5FB3" w:rsidP="008B5FB3">
      <w:pPr>
        <w:rPr>
          <w:rFonts w:ascii="Century Gothic" w:hAnsi="Century Gothic"/>
          <w:lang w:val="en-ZA"/>
        </w:rPr>
      </w:pPr>
    </w:p>
    <w:p w14:paraId="315CD29A" w14:textId="77777777" w:rsidR="008B5FB3" w:rsidRPr="00D47779" w:rsidRDefault="008B5FB3" w:rsidP="008B5FB3">
      <w:pPr>
        <w:rPr>
          <w:rFonts w:ascii="Century Gothic" w:hAnsi="Century Gothic"/>
          <w:lang w:val="en-ZA"/>
        </w:rPr>
      </w:pPr>
      <w:r w:rsidRPr="00D47779">
        <w:rPr>
          <w:rFonts w:ascii="Century Gothic" w:hAnsi="Century Gothic"/>
          <w:lang w:val="en-ZA"/>
        </w:rPr>
        <w:t>Welcome to the second practical skill unit of Practical Module PM01. This segment is designed to deepen your understanding and skills in identifying various types of furniture frame constructions and components, using correct and industry-standard terminology. Mastery of this skill is essential for anyone involved in the furniture design and upholstery industry, as the frame is the skeleton upon which the entire structure and functionality of a piece of furniture is built.</w:t>
      </w:r>
    </w:p>
    <w:p w14:paraId="09B8D95D" w14:textId="77777777" w:rsidR="008B5FB3" w:rsidRPr="00D47779" w:rsidRDefault="008B5FB3" w:rsidP="008B5FB3">
      <w:pPr>
        <w:rPr>
          <w:rFonts w:ascii="Century Gothic" w:hAnsi="Century Gothic"/>
          <w:lang w:val="en-ZA"/>
        </w:rPr>
      </w:pPr>
    </w:p>
    <w:p w14:paraId="79DCA8C3"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Scope of Practical Skill:</w:t>
      </w:r>
    </w:p>
    <w:p w14:paraId="78BEFD2A" w14:textId="77777777" w:rsidR="008B5FB3" w:rsidRPr="00D47779" w:rsidRDefault="008B5FB3" w:rsidP="008B5FB3">
      <w:pPr>
        <w:rPr>
          <w:rFonts w:ascii="Century Gothic" w:hAnsi="Century Gothic"/>
          <w:lang w:val="en-ZA"/>
        </w:rPr>
      </w:pPr>
    </w:p>
    <w:p w14:paraId="1250CE33" w14:textId="77777777" w:rsidR="008B5FB3" w:rsidRPr="00D47779" w:rsidRDefault="008B5FB3" w:rsidP="008B5FB3">
      <w:pPr>
        <w:rPr>
          <w:rFonts w:ascii="Century Gothic" w:hAnsi="Century Gothic"/>
          <w:lang w:val="en-ZA"/>
        </w:rPr>
      </w:pPr>
      <w:r w:rsidRPr="00D47779">
        <w:rPr>
          <w:rFonts w:ascii="Century Gothic" w:hAnsi="Century Gothic"/>
          <w:lang w:val="en-ZA"/>
        </w:rPr>
        <w:t>In this unit, you will be guided through the different aspects of furniture frame construction, from the shapes and styles to the specific types and purposes of frames. Through the examination of examples, pictures, and product specifications, you will gain the knowledge needed to:</w:t>
      </w:r>
    </w:p>
    <w:p w14:paraId="27A76422" w14:textId="77777777" w:rsidR="008B5FB3" w:rsidRPr="00D47779" w:rsidRDefault="008B5FB3" w:rsidP="008B5FB3">
      <w:pPr>
        <w:rPr>
          <w:rFonts w:ascii="Century Gothic" w:hAnsi="Century Gothic"/>
          <w:lang w:val="en-ZA"/>
        </w:rPr>
      </w:pPr>
    </w:p>
    <w:p w14:paraId="1DFE0E39" w14:textId="77777777" w:rsidR="008B5FB3" w:rsidRPr="00D47779" w:rsidRDefault="008B5FB3" w:rsidP="008B5FB3">
      <w:pPr>
        <w:rPr>
          <w:rFonts w:ascii="Century Gothic" w:hAnsi="Century Gothic"/>
          <w:lang w:val="en-ZA"/>
        </w:rPr>
      </w:pPr>
      <w:r w:rsidRPr="00D47779">
        <w:rPr>
          <w:rFonts w:ascii="Century Gothic" w:hAnsi="Century Gothic"/>
          <w:lang w:val="en-ZA"/>
        </w:rPr>
        <w:t>1. Distinguish Different Frame Constructions (PA0201): Learn to identify and differentiate between various types of frame constructions based on their types and styles, enabling a deeper understanding of furniture architecture.</w:t>
      </w:r>
    </w:p>
    <w:p w14:paraId="49206A88" w14:textId="77777777" w:rsidR="008B5FB3" w:rsidRPr="00D47779" w:rsidRDefault="008B5FB3" w:rsidP="008B5FB3">
      <w:pPr>
        <w:rPr>
          <w:rFonts w:ascii="Century Gothic" w:hAnsi="Century Gothic"/>
          <w:lang w:val="en-ZA"/>
        </w:rPr>
      </w:pPr>
    </w:p>
    <w:p w14:paraId="396EA4E0" w14:textId="77777777" w:rsidR="008B5FB3" w:rsidRPr="00D47779" w:rsidRDefault="008B5FB3" w:rsidP="008B5FB3">
      <w:pPr>
        <w:rPr>
          <w:rFonts w:ascii="Century Gothic" w:hAnsi="Century Gothic"/>
          <w:lang w:val="en-ZA"/>
        </w:rPr>
      </w:pPr>
      <w:r w:rsidRPr="00D47779">
        <w:rPr>
          <w:rFonts w:ascii="Century Gothic" w:hAnsi="Century Gothic"/>
          <w:lang w:val="en-ZA"/>
        </w:rPr>
        <w:t>2. Components of Upholstered Seats (PA0202): Acquire the skills to identify and distinguish the intricate components that make up upholstered seats, enhancing your capability to design and evaluate furniture.</w:t>
      </w:r>
    </w:p>
    <w:p w14:paraId="67B7A70C" w14:textId="77777777" w:rsidR="008B5FB3" w:rsidRPr="00D47779" w:rsidRDefault="008B5FB3" w:rsidP="008B5FB3">
      <w:pPr>
        <w:rPr>
          <w:rFonts w:ascii="Century Gothic" w:hAnsi="Century Gothic"/>
          <w:lang w:val="en-ZA"/>
        </w:rPr>
      </w:pPr>
    </w:p>
    <w:p w14:paraId="32DA571B" w14:textId="77777777" w:rsidR="008B5FB3" w:rsidRPr="00D47779" w:rsidRDefault="008B5FB3" w:rsidP="008B5FB3">
      <w:pPr>
        <w:rPr>
          <w:rFonts w:ascii="Century Gothic" w:hAnsi="Century Gothic"/>
          <w:lang w:val="en-ZA"/>
        </w:rPr>
      </w:pPr>
      <w:r w:rsidRPr="00D47779">
        <w:rPr>
          <w:rFonts w:ascii="Century Gothic" w:hAnsi="Century Gothic"/>
          <w:lang w:val="en-ZA"/>
        </w:rPr>
        <w:t>3. Frame Purpose Identification (PA0203): Understand how to categorise frames according to their specific purposes, which is vital for designing furniture that meets the intended use and comfort levels.</w:t>
      </w:r>
    </w:p>
    <w:p w14:paraId="71887C79" w14:textId="77777777" w:rsidR="008B5FB3" w:rsidRPr="00D47779" w:rsidRDefault="008B5FB3" w:rsidP="008B5FB3">
      <w:pPr>
        <w:rPr>
          <w:rFonts w:ascii="Century Gothic" w:hAnsi="Century Gothic"/>
          <w:lang w:val="en-ZA"/>
        </w:rPr>
      </w:pPr>
    </w:p>
    <w:p w14:paraId="15C64E39" w14:textId="77777777" w:rsidR="008B5FB3" w:rsidRPr="00D47779" w:rsidRDefault="008B5FB3" w:rsidP="008B5FB3">
      <w:pPr>
        <w:rPr>
          <w:rFonts w:ascii="Century Gothic" w:hAnsi="Century Gothic"/>
          <w:lang w:val="en-ZA"/>
        </w:rPr>
      </w:pPr>
      <w:r w:rsidRPr="00D47779">
        <w:rPr>
          <w:rFonts w:ascii="Century Gothic" w:hAnsi="Century Gothic"/>
          <w:lang w:val="en-ZA"/>
        </w:rPr>
        <w:t>4. Back Styles of Furniture Frames (PA0204): Develop the ability to identify and differentiate between the four common back styles of furniture frames, which are pivotal in defining the comfort and style of a piece.</w:t>
      </w:r>
    </w:p>
    <w:p w14:paraId="3B7FD67C" w14:textId="77777777" w:rsidR="008B5FB3" w:rsidRPr="00D47779" w:rsidRDefault="008B5FB3" w:rsidP="008B5FB3">
      <w:pPr>
        <w:rPr>
          <w:rFonts w:ascii="Century Gothic" w:hAnsi="Century Gothic"/>
          <w:lang w:val="en-ZA"/>
        </w:rPr>
      </w:pPr>
    </w:p>
    <w:p w14:paraId="28120355" w14:textId="77777777" w:rsidR="008B5FB3" w:rsidRPr="00D47779" w:rsidRDefault="008B5FB3" w:rsidP="008B5FB3">
      <w:pPr>
        <w:rPr>
          <w:rFonts w:ascii="Century Gothic" w:hAnsi="Century Gothic"/>
          <w:lang w:val="en-ZA"/>
        </w:rPr>
      </w:pPr>
      <w:r w:rsidRPr="00D47779">
        <w:rPr>
          <w:rFonts w:ascii="Century Gothic" w:hAnsi="Century Gothic"/>
          <w:lang w:val="en-ZA"/>
        </w:rPr>
        <w:t>5. Seating Frame Types (PA0205): Gain insights into the three main types of seating frames, enhancing your ability to choose the right frame for the right context.</w:t>
      </w:r>
    </w:p>
    <w:p w14:paraId="38D6B9B6" w14:textId="77777777" w:rsidR="008B5FB3" w:rsidRPr="00D47779" w:rsidRDefault="008B5FB3" w:rsidP="008B5FB3">
      <w:pPr>
        <w:rPr>
          <w:rFonts w:ascii="Century Gothic" w:hAnsi="Century Gothic"/>
          <w:lang w:val="en-ZA"/>
        </w:rPr>
      </w:pPr>
    </w:p>
    <w:p w14:paraId="357CD3F6" w14:textId="77777777" w:rsidR="008B5FB3" w:rsidRPr="00D47779" w:rsidRDefault="008B5FB3" w:rsidP="008B5FB3">
      <w:pPr>
        <w:rPr>
          <w:rFonts w:ascii="Century Gothic" w:hAnsi="Century Gothic"/>
          <w:lang w:val="en-ZA"/>
        </w:rPr>
      </w:pPr>
      <w:r w:rsidRPr="00D47779">
        <w:rPr>
          <w:rFonts w:ascii="Century Gothic" w:hAnsi="Century Gothic"/>
          <w:lang w:val="en-ZA"/>
        </w:rPr>
        <w:t>6. Materials Used in Frame Construction (PA0206): Learn to identify the various wood and board products used in frame construction, understanding their applications and strengths.</w:t>
      </w:r>
    </w:p>
    <w:p w14:paraId="22F860BB" w14:textId="77777777" w:rsidR="008B5FB3" w:rsidRPr="00D47779" w:rsidRDefault="008B5FB3" w:rsidP="008B5FB3">
      <w:pPr>
        <w:rPr>
          <w:rFonts w:ascii="Century Gothic" w:hAnsi="Century Gothic"/>
          <w:lang w:val="en-ZA"/>
        </w:rPr>
      </w:pPr>
    </w:p>
    <w:p w14:paraId="44E8FB8D" w14:textId="77777777" w:rsidR="008B5FB3" w:rsidRPr="00D47779" w:rsidRDefault="008B5FB3" w:rsidP="008B5FB3">
      <w:pPr>
        <w:rPr>
          <w:rFonts w:ascii="Century Gothic" w:hAnsi="Century Gothic"/>
          <w:lang w:val="en-ZA"/>
        </w:rPr>
      </w:pPr>
      <w:r w:rsidRPr="00D47779">
        <w:rPr>
          <w:rFonts w:ascii="Century Gothic" w:hAnsi="Century Gothic"/>
          <w:lang w:val="en-ZA"/>
        </w:rPr>
        <w:t>7. Joints and Bracings (PA0207): Understand and identify different joints and bracings used in frame construction, which are essential for the durability and stability of furniture.</w:t>
      </w:r>
    </w:p>
    <w:p w14:paraId="698536F5" w14:textId="77777777" w:rsidR="008B5FB3" w:rsidRPr="00D47779" w:rsidRDefault="008B5FB3" w:rsidP="008B5FB3">
      <w:pPr>
        <w:rPr>
          <w:rFonts w:ascii="Century Gothic" w:hAnsi="Century Gothic"/>
          <w:lang w:val="en-ZA"/>
        </w:rPr>
      </w:pPr>
    </w:p>
    <w:p w14:paraId="2D80666C"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8. Wood Grains for Fastening (PA0208): Acquire the knowledge to identify the long, short, and end grains of wood, which affects their ability to hold staples and nails, crucial for frame integrity and longevity.</w:t>
      </w:r>
    </w:p>
    <w:p w14:paraId="7BC1BAF2" w14:textId="77777777" w:rsidR="008B5FB3" w:rsidRPr="00D47779" w:rsidRDefault="008B5FB3" w:rsidP="008B5FB3">
      <w:pPr>
        <w:rPr>
          <w:rFonts w:ascii="Century Gothic" w:hAnsi="Century Gothic"/>
          <w:lang w:val="en-ZA"/>
        </w:rPr>
      </w:pPr>
    </w:p>
    <w:p w14:paraId="7D6BC8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pplied Knowledge and Internal Assessment Criteria:</w:t>
      </w:r>
    </w:p>
    <w:p w14:paraId="61C988F9" w14:textId="77777777" w:rsidR="008B5FB3" w:rsidRPr="00D47779" w:rsidRDefault="008B5FB3" w:rsidP="008B5FB3">
      <w:pPr>
        <w:rPr>
          <w:rFonts w:ascii="Century Gothic" w:hAnsi="Century Gothic"/>
          <w:lang w:val="en-ZA"/>
        </w:rPr>
      </w:pPr>
    </w:p>
    <w:p w14:paraId="5661E0EE" w14:textId="77777777" w:rsidR="008B5FB3" w:rsidRPr="00D47779" w:rsidRDefault="008B5FB3" w:rsidP="008B5FB3">
      <w:pPr>
        <w:rPr>
          <w:rFonts w:ascii="Century Gothic" w:hAnsi="Century Gothic"/>
          <w:lang w:val="en-ZA"/>
        </w:rPr>
      </w:pPr>
      <w:r w:rsidRPr="00D47779">
        <w:rPr>
          <w:rFonts w:ascii="Century Gothic" w:hAnsi="Century Gothic"/>
          <w:lang w:val="en-ZA"/>
        </w:rPr>
        <w:t>Through the completion of this unit, you will apply your knowledge in real-world scenarios, ensuring that:</w:t>
      </w:r>
    </w:p>
    <w:p w14:paraId="3B22BB7D" w14:textId="77777777" w:rsidR="008B5FB3" w:rsidRPr="00D47779" w:rsidRDefault="008B5FB3" w:rsidP="008B5FB3">
      <w:pPr>
        <w:rPr>
          <w:rFonts w:ascii="Century Gothic" w:hAnsi="Century Gothic"/>
          <w:lang w:val="en-ZA"/>
        </w:rPr>
      </w:pPr>
    </w:p>
    <w:p w14:paraId="437BE429" w14:textId="77777777" w:rsidR="008B5FB3" w:rsidRPr="00D47779" w:rsidRDefault="008B5FB3" w:rsidP="008B5FB3">
      <w:pPr>
        <w:rPr>
          <w:rFonts w:ascii="Century Gothic" w:hAnsi="Century Gothic"/>
          <w:lang w:val="en-ZA"/>
        </w:rPr>
      </w:pPr>
      <w:r w:rsidRPr="00D47779">
        <w:rPr>
          <w:rFonts w:ascii="Century Gothic" w:hAnsi="Century Gothic"/>
          <w:lang w:val="en-ZA"/>
        </w:rPr>
        <w:t>- Frame Components (IAC0201): You are able to correctly identify components for various types of seats, whether fully upholstered or showing wood.</w:t>
      </w:r>
    </w:p>
    <w:p w14:paraId="17B246DD" w14:textId="77777777" w:rsidR="008B5FB3" w:rsidRPr="00D47779" w:rsidRDefault="008B5FB3" w:rsidP="008B5FB3">
      <w:pPr>
        <w:rPr>
          <w:rFonts w:ascii="Century Gothic" w:hAnsi="Century Gothic"/>
          <w:lang w:val="en-ZA"/>
        </w:rPr>
      </w:pPr>
    </w:p>
    <w:p w14:paraId="7B215D4C" w14:textId="77777777" w:rsidR="008B5FB3" w:rsidRPr="00D47779" w:rsidRDefault="008B5FB3" w:rsidP="008B5FB3">
      <w:pPr>
        <w:rPr>
          <w:rFonts w:ascii="Century Gothic" w:hAnsi="Century Gothic"/>
          <w:lang w:val="en-ZA"/>
        </w:rPr>
      </w:pPr>
      <w:r w:rsidRPr="00D47779">
        <w:rPr>
          <w:rFonts w:ascii="Century Gothic" w:hAnsi="Century Gothic"/>
          <w:lang w:val="en-ZA"/>
        </w:rPr>
        <w:t>- Purposeful Frame Identification (IAC0202): You can categorise seating frames accurately according to their purpose, enhancing functionality and user satisfaction.</w:t>
      </w:r>
    </w:p>
    <w:p w14:paraId="6BF89DA3" w14:textId="77777777" w:rsidR="008B5FB3" w:rsidRPr="00D47779" w:rsidRDefault="008B5FB3" w:rsidP="008B5FB3">
      <w:pPr>
        <w:rPr>
          <w:rFonts w:ascii="Century Gothic" w:hAnsi="Century Gothic"/>
          <w:lang w:val="en-ZA"/>
        </w:rPr>
      </w:pPr>
    </w:p>
    <w:p w14:paraId="0F9D8AAB" w14:textId="77777777" w:rsidR="008B5FB3" w:rsidRPr="00D47779" w:rsidRDefault="008B5FB3" w:rsidP="008B5FB3">
      <w:pPr>
        <w:rPr>
          <w:rFonts w:ascii="Century Gothic" w:hAnsi="Century Gothic"/>
          <w:lang w:val="en-ZA"/>
        </w:rPr>
      </w:pPr>
      <w:r w:rsidRPr="00D47779">
        <w:rPr>
          <w:rFonts w:ascii="Century Gothic" w:hAnsi="Century Gothic"/>
          <w:lang w:val="en-ZA"/>
        </w:rPr>
        <w:t>- Back Style Categorisation (IAC0203): You will distinguish furniture frames by their back styles – an essential aspect of design and comfort.</w:t>
      </w:r>
    </w:p>
    <w:p w14:paraId="5C3E0E74" w14:textId="77777777" w:rsidR="008B5FB3" w:rsidRPr="00D47779" w:rsidRDefault="008B5FB3" w:rsidP="008B5FB3">
      <w:pPr>
        <w:rPr>
          <w:rFonts w:ascii="Century Gothic" w:hAnsi="Century Gothic"/>
          <w:lang w:val="en-ZA"/>
        </w:rPr>
      </w:pPr>
    </w:p>
    <w:p w14:paraId="1E752A3D" w14:textId="77777777" w:rsidR="008B5FB3" w:rsidRPr="00D47779" w:rsidRDefault="008B5FB3" w:rsidP="008B5FB3">
      <w:pPr>
        <w:rPr>
          <w:rFonts w:ascii="Century Gothic" w:hAnsi="Century Gothic"/>
          <w:lang w:val="en-ZA"/>
        </w:rPr>
      </w:pPr>
      <w:r w:rsidRPr="00D47779">
        <w:rPr>
          <w:rFonts w:ascii="Century Gothic" w:hAnsi="Century Gothic"/>
          <w:lang w:val="en-ZA"/>
        </w:rPr>
        <w:t>- Seating Frame Types (IAC0204): You’ll understand and identify the three main types of seating frames, applying this knowledge to select the appropriate frame for different furniture designs.</w:t>
      </w:r>
    </w:p>
    <w:p w14:paraId="66A1FAB9" w14:textId="77777777" w:rsidR="008B5FB3" w:rsidRPr="00D47779" w:rsidRDefault="008B5FB3" w:rsidP="008B5FB3">
      <w:pPr>
        <w:rPr>
          <w:rFonts w:ascii="Century Gothic" w:hAnsi="Century Gothic"/>
          <w:lang w:val="en-ZA"/>
        </w:rPr>
      </w:pPr>
    </w:p>
    <w:p w14:paraId="4FB09364" w14:textId="77777777" w:rsidR="008B5FB3" w:rsidRPr="00D47779" w:rsidRDefault="008B5FB3" w:rsidP="008B5FB3">
      <w:pPr>
        <w:rPr>
          <w:rFonts w:ascii="Century Gothic" w:hAnsi="Century Gothic"/>
          <w:lang w:val="en-ZA"/>
        </w:rPr>
      </w:pPr>
      <w:r w:rsidRPr="00D47779">
        <w:rPr>
          <w:rFonts w:ascii="Century Gothic" w:hAnsi="Century Gothic"/>
          <w:lang w:val="en-ZA"/>
        </w:rPr>
        <w:t>- Material Application (IAC0205): You will be adept at identifying and selecting appropriate board components and wood types for various frame constructions, considering their specific applications.</w:t>
      </w:r>
    </w:p>
    <w:p w14:paraId="76BB753C" w14:textId="77777777" w:rsidR="008B5FB3" w:rsidRPr="00D47779" w:rsidRDefault="008B5FB3" w:rsidP="008B5FB3">
      <w:pPr>
        <w:rPr>
          <w:rFonts w:ascii="Century Gothic" w:hAnsi="Century Gothic"/>
          <w:lang w:val="en-ZA"/>
        </w:rPr>
      </w:pPr>
    </w:p>
    <w:p w14:paraId="31A5E62A" w14:textId="77777777" w:rsidR="008B5FB3" w:rsidRPr="00D47779" w:rsidRDefault="008B5FB3" w:rsidP="008B5FB3">
      <w:pPr>
        <w:rPr>
          <w:rFonts w:ascii="Century Gothic" w:hAnsi="Century Gothic"/>
          <w:lang w:val="en-ZA"/>
        </w:rPr>
      </w:pPr>
      <w:r w:rsidRPr="00D47779">
        <w:rPr>
          <w:rFonts w:ascii="Century Gothic" w:hAnsi="Century Gothic"/>
          <w:lang w:val="en-ZA"/>
        </w:rPr>
        <w:t>- Construction Joints and Bracings (IAC0206): You’ll become proficient in identifying the various joints and bracings, understanding their importance in frame durability and design.</w:t>
      </w:r>
    </w:p>
    <w:p w14:paraId="513DA1E0" w14:textId="77777777" w:rsidR="008B5FB3" w:rsidRPr="00D47779" w:rsidRDefault="008B5FB3" w:rsidP="008B5FB3">
      <w:pPr>
        <w:rPr>
          <w:rFonts w:ascii="Century Gothic" w:hAnsi="Century Gothic"/>
          <w:lang w:val="en-ZA"/>
        </w:rPr>
      </w:pPr>
    </w:p>
    <w:p w14:paraId="7C8EC5B0" w14:textId="77777777" w:rsidR="008B5FB3" w:rsidRPr="00D47779" w:rsidRDefault="008B5FB3" w:rsidP="008B5FB3">
      <w:pPr>
        <w:rPr>
          <w:rFonts w:ascii="Century Gothic" w:hAnsi="Century Gothic"/>
          <w:lang w:val="en-ZA"/>
        </w:rPr>
      </w:pPr>
      <w:r w:rsidRPr="00D47779">
        <w:rPr>
          <w:rFonts w:ascii="Century Gothic" w:hAnsi="Century Gothic"/>
          <w:lang w:val="en-ZA"/>
        </w:rPr>
        <w:t>- Wood Grain Identification (IAC0207): You will learn to identify different wood grains, enhancing your ability to decide where to best apply fastening materials for longevity and strength.</w:t>
      </w:r>
    </w:p>
    <w:p w14:paraId="75CAC6F5" w14:textId="77777777" w:rsidR="008B5FB3" w:rsidRPr="00D47779" w:rsidRDefault="008B5FB3" w:rsidP="008B5FB3">
      <w:pPr>
        <w:rPr>
          <w:rFonts w:ascii="Century Gothic" w:hAnsi="Century Gothic"/>
          <w:lang w:val="en-ZA"/>
        </w:rPr>
      </w:pPr>
    </w:p>
    <w:p w14:paraId="5CF93879" w14:textId="77777777" w:rsidR="008B5FB3" w:rsidRPr="00D47779" w:rsidRDefault="008B5FB3" w:rsidP="008B5FB3">
      <w:pPr>
        <w:rPr>
          <w:rFonts w:ascii="Century Gothic" w:hAnsi="Century Gothic"/>
          <w:lang w:val="en-ZA"/>
        </w:rPr>
      </w:pPr>
      <w:r w:rsidRPr="00D47779">
        <w:rPr>
          <w:rFonts w:ascii="Century Gothic" w:hAnsi="Century Gothic"/>
          <w:lang w:val="en-ZA"/>
        </w:rPr>
        <w:t>By the end of this practical skill unit, you will have a comprehensive understanding and ability to identify and categorise the foundational elements of furniture making – the frame. This knowledge is crucial for creating durable, functional, and aesthetically pleasing furniture pieces.</w:t>
      </w:r>
    </w:p>
    <w:p w14:paraId="66060428"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4FD16200"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Learning Content for Practical Application PA0201 - PA0208</w:t>
      </w:r>
    </w:p>
    <w:p w14:paraId="1D0656FE" w14:textId="77777777" w:rsidR="008B5FB3" w:rsidRPr="00D47779" w:rsidRDefault="008B5FB3" w:rsidP="008B5FB3">
      <w:pPr>
        <w:rPr>
          <w:rFonts w:ascii="Century Gothic" w:hAnsi="Century Gothic"/>
          <w:lang w:val="en-ZA"/>
        </w:rPr>
      </w:pPr>
    </w:p>
    <w:p w14:paraId="141BEAE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1: Frame Constructions Identification</w:t>
      </w:r>
    </w:p>
    <w:p w14:paraId="7B37605A" w14:textId="77777777" w:rsidR="008B5FB3" w:rsidRPr="00D47779" w:rsidRDefault="008B5FB3" w:rsidP="008B5FB3">
      <w:pPr>
        <w:rPr>
          <w:rFonts w:ascii="Century Gothic" w:hAnsi="Century Gothic"/>
          <w:lang w:val="en-ZA"/>
        </w:rPr>
      </w:pPr>
    </w:p>
    <w:p w14:paraId="1C5100F6"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Identify and differentiate between various frame constructions based on their types and styles.</w:t>
      </w:r>
    </w:p>
    <w:p w14:paraId="394798F2" w14:textId="77777777" w:rsidR="008B5FB3" w:rsidRPr="00D47779" w:rsidRDefault="008B5FB3" w:rsidP="008B5FB3">
      <w:pPr>
        <w:rPr>
          <w:rFonts w:ascii="Century Gothic" w:hAnsi="Century Gothic"/>
          <w:lang w:val="en-ZA"/>
        </w:rPr>
      </w:pPr>
    </w:p>
    <w:p w14:paraId="32189ACC"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0AA43B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1. Solid Wood Frames: These are traditional and durable, commonly used for high-quality furniture. Look for uniform </w:t>
      </w:r>
      <w:r w:rsidR="00D47779" w:rsidRPr="00D47779">
        <w:rPr>
          <w:rFonts w:ascii="Century Gothic" w:hAnsi="Century Gothic"/>
          <w:lang w:val="en-ZA"/>
        </w:rPr>
        <w:t>colour</w:t>
      </w:r>
      <w:r w:rsidRPr="00D47779">
        <w:rPr>
          <w:rFonts w:ascii="Century Gothic" w:hAnsi="Century Gothic"/>
          <w:lang w:val="en-ZA"/>
        </w:rPr>
        <w:t xml:space="preserve"> and grain patterns.</w:t>
      </w:r>
    </w:p>
    <w:p w14:paraId="6BB876B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lassic Chesterfield sofa typically uses a solid wood frame for durability and shape retention.</w:t>
      </w:r>
    </w:p>
    <w:p w14:paraId="3889A505" w14:textId="77777777" w:rsidR="008B5FB3" w:rsidRPr="00D47779" w:rsidRDefault="008B5FB3" w:rsidP="008B5FB3">
      <w:pPr>
        <w:rPr>
          <w:rFonts w:ascii="Century Gothic" w:hAnsi="Century Gothic"/>
          <w:lang w:val="en-ZA"/>
        </w:rPr>
      </w:pPr>
    </w:p>
    <w:p w14:paraId="00ED2AD3" w14:textId="77777777" w:rsidR="008B5FB3" w:rsidRPr="00D47779" w:rsidRDefault="008B5FB3" w:rsidP="008B5FB3">
      <w:pPr>
        <w:rPr>
          <w:rFonts w:ascii="Century Gothic" w:hAnsi="Century Gothic"/>
          <w:lang w:val="en-ZA"/>
        </w:rPr>
      </w:pPr>
      <w:r w:rsidRPr="00D47779">
        <w:rPr>
          <w:rFonts w:ascii="Century Gothic" w:hAnsi="Century Gothic"/>
          <w:lang w:val="en-ZA"/>
        </w:rPr>
        <w:t>2. Metal Frames: Often used in modern and industrial furniture designs for their strength and sleek lines.</w:t>
      </w:r>
    </w:p>
    <w:p w14:paraId="228DB52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ontemporary metal frame chair with a minimalist design.</w:t>
      </w:r>
    </w:p>
    <w:p w14:paraId="29079D35" w14:textId="77777777" w:rsidR="008B5FB3" w:rsidRPr="00D47779" w:rsidRDefault="008B5FB3" w:rsidP="008B5FB3">
      <w:pPr>
        <w:rPr>
          <w:rFonts w:ascii="Century Gothic" w:hAnsi="Century Gothic"/>
          <w:lang w:val="en-ZA"/>
        </w:rPr>
      </w:pPr>
    </w:p>
    <w:p w14:paraId="6BBD6039" w14:textId="77777777" w:rsidR="008B5FB3" w:rsidRPr="00D47779" w:rsidRDefault="008B5FB3" w:rsidP="008B5FB3">
      <w:pPr>
        <w:rPr>
          <w:rFonts w:ascii="Century Gothic" w:hAnsi="Century Gothic"/>
          <w:lang w:val="en-ZA"/>
        </w:rPr>
      </w:pPr>
      <w:r w:rsidRPr="00D47779">
        <w:rPr>
          <w:rFonts w:ascii="Century Gothic" w:hAnsi="Century Gothic"/>
          <w:lang w:val="en-ZA"/>
        </w:rPr>
        <w:t>3. Plywood or Engineered Wood Frames: These are cost-effective and are often found in budget-friendly furniture.</w:t>
      </w:r>
    </w:p>
    <w:p w14:paraId="12C612C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n engineered wood frame used in a mass-produced bookshelf.</w:t>
      </w:r>
    </w:p>
    <w:p w14:paraId="17686DC7" w14:textId="77777777" w:rsidR="008B5FB3" w:rsidRPr="00D47779" w:rsidRDefault="008B5FB3" w:rsidP="008B5FB3">
      <w:pPr>
        <w:rPr>
          <w:rFonts w:ascii="Century Gothic" w:hAnsi="Century Gothic"/>
          <w:lang w:val="en-ZA"/>
        </w:rPr>
      </w:pPr>
    </w:p>
    <w:p w14:paraId="236020EC"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the provided examples of furniture frames. Identify the type of construction and categori</w:t>
      </w:r>
      <w:r w:rsidR="00D47779" w:rsidRPr="00D47779">
        <w:rPr>
          <w:rFonts w:ascii="Century Gothic" w:hAnsi="Century Gothic"/>
          <w:lang w:val="en-ZA"/>
        </w:rPr>
        <w:t>s</w:t>
      </w:r>
      <w:r w:rsidRPr="00D47779">
        <w:rPr>
          <w:rFonts w:ascii="Century Gothic" w:hAnsi="Century Gothic"/>
          <w:lang w:val="en-ZA"/>
        </w:rPr>
        <w:t>e each as solid wood, metal, or engineered wood. Discuss the stylistic implications of each type.</w:t>
      </w:r>
    </w:p>
    <w:p w14:paraId="53BD644D" w14:textId="77777777" w:rsidR="008B5FB3" w:rsidRPr="00D47779" w:rsidRDefault="008B5FB3" w:rsidP="008B5FB3">
      <w:pPr>
        <w:rPr>
          <w:rFonts w:ascii="Century Gothic" w:hAnsi="Century Gothic"/>
          <w:lang w:val="en-ZA"/>
        </w:rPr>
      </w:pPr>
    </w:p>
    <w:p w14:paraId="3D460186"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A3FAC43" w14:textId="77777777" w:rsidR="008B5FB3" w:rsidRPr="00D47779" w:rsidRDefault="008B5FB3" w:rsidP="008B5FB3">
      <w:pPr>
        <w:rPr>
          <w:rFonts w:ascii="Century Gothic" w:hAnsi="Century Gothic"/>
          <w:lang w:val="en-ZA"/>
        </w:rPr>
      </w:pPr>
    </w:p>
    <w:p w14:paraId="09927FF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2: Components of Upholstered Seats</w:t>
      </w:r>
    </w:p>
    <w:p w14:paraId="2BBD94B2" w14:textId="77777777" w:rsidR="008B5FB3" w:rsidRPr="00D47779" w:rsidRDefault="008B5FB3" w:rsidP="008B5FB3">
      <w:pPr>
        <w:rPr>
          <w:rFonts w:ascii="Century Gothic" w:hAnsi="Century Gothic"/>
          <w:lang w:val="en-ZA"/>
        </w:rPr>
      </w:pPr>
    </w:p>
    <w:p w14:paraId="34085D9E"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fferentiate the components that make up upholstered seats.</w:t>
      </w:r>
    </w:p>
    <w:p w14:paraId="5854DE7F" w14:textId="77777777" w:rsidR="008B5FB3" w:rsidRPr="00D47779" w:rsidRDefault="008B5FB3" w:rsidP="008B5FB3">
      <w:pPr>
        <w:rPr>
          <w:rFonts w:ascii="Century Gothic" w:hAnsi="Century Gothic"/>
          <w:lang w:val="en-ZA"/>
        </w:rPr>
      </w:pPr>
    </w:p>
    <w:p w14:paraId="76C9BBF1"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558B29E8" w14:textId="77777777" w:rsidR="008B5FB3" w:rsidRPr="00D47779" w:rsidRDefault="008B5FB3" w:rsidP="008B5FB3">
      <w:pPr>
        <w:rPr>
          <w:rFonts w:ascii="Century Gothic" w:hAnsi="Century Gothic"/>
          <w:lang w:val="en-ZA"/>
        </w:rPr>
      </w:pPr>
      <w:r w:rsidRPr="00D47779">
        <w:rPr>
          <w:rFonts w:ascii="Century Gothic" w:hAnsi="Century Gothic"/>
          <w:lang w:val="en-ZA"/>
        </w:rPr>
        <w:t>1. Frame: The wooden or metal structure that shapes the seat.</w:t>
      </w:r>
    </w:p>
    <w:p w14:paraId="685E8C3A" w14:textId="77777777" w:rsidR="008B5FB3" w:rsidRPr="00D47779" w:rsidRDefault="008B5FB3" w:rsidP="008B5FB3">
      <w:pPr>
        <w:rPr>
          <w:rFonts w:ascii="Century Gothic" w:hAnsi="Century Gothic"/>
          <w:lang w:val="en-ZA"/>
        </w:rPr>
      </w:pPr>
      <w:r w:rsidRPr="00D47779">
        <w:rPr>
          <w:rFonts w:ascii="Century Gothic" w:hAnsi="Century Gothic"/>
          <w:lang w:val="en-ZA"/>
        </w:rPr>
        <w:t>2. Spring System: Such as coil springs or sinuous springs, which provide support.</w:t>
      </w:r>
    </w:p>
    <w:p w14:paraId="6B010D8D" w14:textId="77777777" w:rsidR="008B5FB3" w:rsidRPr="00D47779" w:rsidRDefault="008B5FB3" w:rsidP="008B5FB3">
      <w:pPr>
        <w:rPr>
          <w:rFonts w:ascii="Century Gothic" w:hAnsi="Century Gothic"/>
          <w:lang w:val="en-ZA"/>
        </w:rPr>
      </w:pPr>
      <w:r w:rsidRPr="00D47779">
        <w:rPr>
          <w:rFonts w:ascii="Century Gothic" w:hAnsi="Century Gothic"/>
          <w:lang w:val="en-ZA"/>
        </w:rPr>
        <w:t>3. Padding: Layers of foam, down, or batting that add comfort.</w:t>
      </w:r>
    </w:p>
    <w:p w14:paraId="7FEA2314" w14:textId="77777777" w:rsidR="008B5FB3" w:rsidRPr="00D47779" w:rsidRDefault="008B5FB3" w:rsidP="008B5FB3">
      <w:pPr>
        <w:rPr>
          <w:rFonts w:ascii="Century Gothic" w:hAnsi="Century Gothic"/>
          <w:lang w:val="en-ZA"/>
        </w:rPr>
      </w:pPr>
      <w:r w:rsidRPr="00D47779">
        <w:rPr>
          <w:rFonts w:ascii="Century Gothic" w:hAnsi="Century Gothic"/>
          <w:lang w:val="en-ZA"/>
        </w:rPr>
        <w:t>4. Upholstery Fabric: The outer material covering the seat.</w:t>
      </w:r>
    </w:p>
    <w:p w14:paraId="2CA7ADD4" w14:textId="77777777" w:rsidR="008B5FB3" w:rsidRPr="00D47779" w:rsidRDefault="008B5FB3" w:rsidP="008B5FB3">
      <w:pPr>
        <w:rPr>
          <w:rFonts w:ascii="Century Gothic" w:hAnsi="Century Gothic"/>
          <w:lang w:val="en-ZA"/>
        </w:rPr>
      </w:pPr>
    </w:p>
    <w:p w14:paraId="4B5AB6B1"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images of disassembled upholstered seats, identify each component and explain its function within the seat's structure.</w:t>
      </w:r>
    </w:p>
    <w:p w14:paraId="314EE24A" w14:textId="77777777" w:rsidR="008B5FB3" w:rsidRPr="00D47779" w:rsidRDefault="008B5FB3" w:rsidP="008B5FB3">
      <w:pPr>
        <w:rPr>
          <w:rFonts w:ascii="Century Gothic" w:hAnsi="Century Gothic"/>
          <w:lang w:val="en-ZA"/>
        </w:rPr>
      </w:pPr>
    </w:p>
    <w:p w14:paraId="3AEC697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6614669" w14:textId="77777777" w:rsidR="008B5FB3" w:rsidRPr="00D47779" w:rsidRDefault="008B5FB3" w:rsidP="008B5FB3">
      <w:pPr>
        <w:rPr>
          <w:rFonts w:ascii="Century Gothic" w:hAnsi="Century Gothic"/>
          <w:lang w:val="en-ZA"/>
        </w:rPr>
      </w:pPr>
    </w:p>
    <w:p w14:paraId="1C66139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3: Frame Purpose Identification</w:t>
      </w:r>
    </w:p>
    <w:p w14:paraId="57590049" w14:textId="77777777" w:rsidR="008B5FB3" w:rsidRPr="00D47779" w:rsidRDefault="008B5FB3" w:rsidP="008B5FB3">
      <w:pPr>
        <w:rPr>
          <w:rFonts w:ascii="Century Gothic" w:hAnsi="Century Gothic"/>
          <w:lang w:val="en-ZA"/>
        </w:rPr>
      </w:pPr>
    </w:p>
    <w:p w14:paraId="3DFB05E8"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ategori</w:t>
      </w:r>
      <w:r w:rsidR="00D47779" w:rsidRPr="00D47779">
        <w:rPr>
          <w:rFonts w:ascii="Century Gothic" w:hAnsi="Century Gothic"/>
          <w:lang w:val="en-ZA"/>
        </w:rPr>
        <w:t>s</w:t>
      </w:r>
      <w:r w:rsidRPr="00D47779">
        <w:rPr>
          <w:rFonts w:ascii="Century Gothic" w:hAnsi="Century Gothic"/>
          <w:lang w:val="en-ZA"/>
        </w:rPr>
        <w:t>e frames according to their specific purposes.</w:t>
      </w:r>
    </w:p>
    <w:p w14:paraId="0C5B615A" w14:textId="77777777" w:rsidR="008B5FB3" w:rsidRPr="00D47779" w:rsidRDefault="008B5FB3" w:rsidP="008B5FB3">
      <w:pPr>
        <w:rPr>
          <w:rFonts w:ascii="Century Gothic" w:hAnsi="Century Gothic"/>
          <w:lang w:val="en-ZA"/>
        </w:rPr>
      </w:pPr>
    </w:p>
    <w:p w14:paraId="670315A2"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65C6B90" w14:textId="77777777" w:rsidR="008B5FB3" w:rsidRPr="00D47779" w:rsidRDefault="008B5FB3" w:rsidP="008B5FB3">
      <w:pPr>
        <w:rPr>
          <w:rFonts w:ascii="Century Gothic" w:hAnsi="Century Gothic"/>
          <w:lang w:val="en-ZA"/>
        </w:rPr>
      </w:pPr>
      <w:r w:rsidRPr="00D47779">
        <w:rPr>
          <w:rFonts w:ascii="Century Gothic" w:hAnsi="Century Gothic"/>
          <w:lang w:val="en-ZA"/>
        </w:rPr>
        <w:t>1. Dining Chairs: Designed for short-term seating, usually upright.</w:t>
      </w:r>
    </w:p>
    <w:p w14:paraId="5DABEA1D" w14:textId="77777777" w:rsidR="008B5FB3" w:rsidRPr="00D47779" w:rsidRDefault="008B5FB3" w:rsidP="008B5FB3">
      <w:pPr>
        <w:rPr>
          <w:rFonts w:ascii="Century Gothic" w:hAnsi="Century Gothic"/>
          <w:lang w:val="en-ZA"/>
        </w:rPr>
      </w:pPr>
      <w:r w:rsidRPr="00D47779">
        <w:rPr>
          <w:rFonts w:ascii="Century Gothic" w:hAnsi="Century Gothic"/>
          <w:lang w:val="en-ZA"/>
        </w:rPr>
        <w:t>2. Sofas and Armchairs: For longer, more relaxed seating; more substantial frames.</w:t>
      </w:r>
    </w:p>
    <w:p w14:paraId="592F299E" w14:textId="77777777" w:rsidR="008B5FB3" w:rsidRPr="00D47779" w:rsidRDefault="008B5FB3" w:rsidP="008B5FB3">
      <w:pPr>
        <w:rPr>
          <w:rFonts w:ascii="Century Gothic" w:hAnsi="Century Gothic"/>
          <w:lang w:val="en-ZA"/>
        </w:rPr>
      </w:pPr>
      <w:r w:rsidRPr="00D47779">
        <w:rPr>
          <w:rFonts w:ascii="Century Gothic" w:hAnsi="Century Gothic"/>
          <w:lang w:val="en-ZA"/>
        </w:rPr>
        <w:t>3. Office Chairs: Ergonomic features, often with adjustable components.</w:t>
      </w:r>
    </w:p>
    <w:p w14:paraId="792F1AA2" w14:textId="77777777" w:rsidR="008B5FB3" w:rsidRPr="00D47779" w:rsidRDefault="008B5FB3" w:rsidP="008B5FB3">
      <w:pPr>
        <w:rPr>
          <w:rFonts w:ascii="Century Gothic" w:hAnsi="Century Gothic"/>
          <w:lang w:val="en-ZA"/>
        </w:rPr>
      </w:pPr>
    </w:p>
    <w:p w14:paraId="0D184D9B"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Match provided frame examples with their likely usage scenarios—dining, lounging, or working.</w:t>
      </w:r>
    </w:p>
    <w:p w14:paraId="1A499DFC" w14:textId="77777777" w:rsidR="008B5FB3" w:rsidRPr="00D47779" w:rsidRDefault="008B5FB3" w:rsidP="008B5FB3">
      <w:pPr>
        <w:rPr>
          <w:rFonts w:ascii="Century Gothic" w:hAnsi="Century Gothic"/>
          <w:lang w:val="en-ZA"/>
        </w:rPr>
      </w:pPr>
    </w:p>
    <w:p w14:paraId="1CA1760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7E3C41" w14:textId="77777777" w:rsidR="008B5FB3" w:rsidRPr="00D47779" w:rsidRDefault="008B5FB3" w:rsidP="008B5FB3">
      <w:pPr>
        <w:rPr>
          <w:rFonts w:ascii="Century Gothic" w:hAnsi="Century Gothic"/>
          <w:lang w:val="en-ZA"/>
        </w:rPr>
      </w:pPr>
    </w:p>
    <w:p w14:paraId="2505354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4: Back Styles of Furniture Frames</w:t>
      </w:r>
    </w:p>
    <w:p w14:paraId="03F828E4" w14:textId="77777777" w:rsidR="008B5FB3" w:rsidRPr="00D47779" w:rsidRDefault="008B5FB3" w:rsidP="008B5FB3">
      <w:pPr>
        <w:rPr>
          <w:rFonts w:ascii="Century Gothic" w:hAnsi="Century Gothic"/>
          <w:lang w:val="en-ZA"/>
        </w:rPr>
      </w:pPr>
    </w:p>
    <w:p w14:paraId="6908CCA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four back styles of furniture frames.</w:t>
      </w:r>
    </w:p>
    <w:p w14:paraId="2AC57CB0" w14:textId="77777777" w:rsidR="008B5FB3" w:rsidRPr="00D47779" w:rsidRDefault="008B5FB3" w:rsidP="008B5FB3">
      <w:pPr>
        <w:rPr>
          <w:rFonts w:ascii="Century Gothic" w:hAnsi="Century Gothic"/>
          <w:lang w:val="en-ZA"/>
        </w:rPr>
      </w:pPr>
    </w:p>
    <w:p w14:paraId="3A70DCE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36C8766" w14:textId="77777777" w:rsidR="008B5FB3" w:rsidRPr="00D47779" w:rsidRDefault="008B5FB3" w:rsidP="008B5FB3">
      <w:pPr>
        <w:rPr>
          <w:rFonts w:ascii="Century Gothic" w:hAnsi="Century Gothic"/>
          <w:lang w:val="en-ZA"/>
        </w:rPr>
      </w:pPr>
      <w:r w:rsidRPr="00D47779">
        <w:rPr>
          <w:rFonts w:ascii="Century Gothic" w:hAnsi="Century Gothic"/>
          <w:lang w:val="en-ZA"/>
        </w:rPr>
        <w:t>1. Camel Back: Features a central arch, traditional in style.</w:t>
      </w:r>
    </w:p>
    <w:p w14:paraId="2149DDBD" w14:textId="77777777" w:rsidR="008B5FB3" w:rsidRPr="00D47779" w:rsidRDefault="008B5FB3" w:rsidP="008B5FB3">
      <w:pPr>
        <w:rPr>
          <w:rFonts w:ascii="Century Gothic" w:hAnsi="Century Gothic"/>
          <w:lang w:val="en-ZA"/>
        </w:rPr>
      </w:pPr>
      <w:r w:rsidRPr="00D47779">
        <w:rPr>
          <w:rFonts w:ascii="Century Gothic" w:hAnsi="Century Gothic"/>
          <w:lang w:val="en-ZA"/>
        </w:rPr>
        <w:t>2. Shell Back: Decorative, scalloped design, reminiscent of a shell.</w:t>
      </w:r>
    </w:p>
    <w:p w14:paraId="2EBA956A" w14:textId="77777777" w:rsidR="008B5FB3" w:rsidRPr="00D47779" w:rsidRDefault="008B5FB3" w:rsidP="008B5FB3">
      <w:pPr>
        <w:rPr>
          <w:rFonts w:ascii="Century Gothic" w:hAnsi="Century Gothic"/>
          <w:lang w:val="en-ZA"/>
        </w:rPr>
      </w:pPr>
      <w:r w:rsidRPr="00D47779">
        <w:rPr>
          <w:rFonts w:ascii="Century Gothic" w:hAnsi="Century Gothic"/>
          <w:lang w:val="en-ZA"/>
        </w:rPr>
        <w:t>3. Pillow Back: Cushions attached to the back frame, for a plush look.</w:t>
      </w:r>
    </w:p>
    <w:p w14:paraId="2E442A2C" w14:textId="77777777" w:rsidR="008B5FB3" w:rsidRPr="00D47779" w:rsidRDefault="008B5FB3" w:rsidP="008B5FB3">
      <w:pPr>
        <w:rPr>
          <w:rFonts w:ascii="Century Gothic" w:hAnsi="Century Gothic"/>
          <w:lang w:val="en-ZA"/>
        </w:rPr>
      </w:pPr>
      <w:r w:rsidRPr="00D47779">
        <w:rPr>
          <w:rFonts w:ascii="Century Gothic" w:hAnsi="Century Gothic"/>
          <w:lang w:val="en-ZA"/>
        </w:rPr>
        <w:t>4. Curved Back: Smooth, continuous curve, modern aesthetic.</w:t>
      </w:r>
    </w:p>
    <w:p w14:paraId="5186B13D" w14:textId="77777777" w:rsidR="008B5FB3" w:rsidRPr="00D47779" w:rsidRDefault="008B5FB3" w:rsidP="008B5FB3">
      <w:pPr>
        <w:rPr>
          <w:rFonts w:ascii="Century Gothic" w:hAnsi="Century Gothic"/>
          <w:lang w:val="en-ZA"/>
        </w:rPr>
      </w:pPr>
    </w:p>
    <w:p w14:paraId="565FA7D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Identify the back style of each provided furniture example and discuss how each style affects the furniture’s overall look and comfort.</w:t>
      </w:r>
    </w:p>
    <w:p w14:paraId="6C57C439" w14:textId="77777777" w:rsidR="008B5FB3" w:rsidRPr="00D47779" w:rsidRDefault="008B5FB3" w:rsidP="008B5FB3">
      <w:pPr>
        <w:rPr>
          <w:rFonts w:ascii="Century Gothic" w:hAnsi="Century Gothic"/>
          <w:lang w:val="en-ZA"/>
        </w:rPr>
      </w:pPr>
    </w:p>
    <w:p w14:paraId="6ACFE1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D404BC9" w14:textId="77777777" w:rsidR="008B5FB3" w:rsidRPr="00D47779" w:rsidRDefault="008B5FB3" w:rsidP="008B5FB3">
      <w:pPr>
        <w:rPr>
          <w:rFonts w:ascii="Century Gothic" w:hAnsi="Century Gothic"/>
          <w:lang w:val="en-ZA"/>
        </w:rPr>
      </w:pPr>
    </w:p>
    <w:p w14:paraId="0AC18F5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5: Seating Frame Types</w:t>
      </w:r>
    </w:p>
    <w:p w14:paraId="61319B8A" w14:textId="77777777" w:rsidR="008B5FB3" w:rsidRPr="00D47779" w:rsidRDefault="008B5FB3" w:rsidP="008B5FB3">
      <w:pPr>
        <w:rPr>
          <w:rFonts w:ascii="Century Gothic" w:hAnsi="Century Gothic"/>
          <w:lang w:val="en-ZA"/>
        </w:rPr>
      </w:pPr>
    </w:p>
    <w:p w14:paraId="394B99AD"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Objective: Classify seating frames based on the three main types.</w:t>
      </w:r>
    </w:p>
    <w:p w14:paraId="31A560F4" w14:textId="77777777" w:rsidR="008B5FB3" w:rsidRPr="00D47779" w:rsidRDefault="008B5FB3" w:rsidP="008B5FB3">
      <w:pPr>
        <w:rPr>
          <w:rFonts w:ascii="Century Gothic" w:hAnsi="Century Gothic"/>
          <w:lang w:val="en-ZA"/>
        </w:rPr>
      </w:pPr>
    </w:p>
    <w:p w14:paraId="0237246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4DFC0A4F" w14:textId="77777777" w:rsidR="008B5FB3" w:rsidRPr="00D47779" w:rsidRDefault="008B5FB3" w:rsidP="008B5FB3">
      <w:pPr>
        <w:rPr>
          <w:rFonts w:ascii="Century Gothic" w:hAnsi="Century Gothic"/>
          <w:lang w:val="en-ZA"/>
        </w:rPr>
      </w:pPr>
      <w:r w:rsidRPr="00D47779">
        <w:rPr>
          <w:rFonts w:ascii="Century Gothic" w:hAnsi="Century Gothic"/>
          <w:lang w:val="en-ZA"/>
        </w:rPr>
        <w:t>1. Mono-frame: Single, continuous structure; sturdy and minimalistic.</w:t>
      </w:r>
    </w:p>
    <w:p w14:paraId="5AB4AACC" w14:textId="77777777" w:rsidR="008B5FB3" w:rsidRPr="00D47779" w:rsidRDefault="008B5FB3" w:rsidP="008B5FB3">
      <w:pPr>
        <w:rPr>
          <w:rFonts w:ascii="Century Gothic" w:hAnsi="Century Gothic"/>
          <w:lang w:val="en-ZA"/>
        </w:rPr>
      </w:pPr>
      <w:r w:rsidRPr="00D47779">
        <w:rPr>
          <w:rFonts w:ascii="Century Gothic" w:hAnsi="Century Gothic"/>
          <w:lang w:val="en-ZA"/>
        </w:rPr>
        <w:t>2. Knock-down Frame: Designed to be disassembled; convenient for transport.</w:t>
      </w:r>
    </w:p>
    <w:p w14:paraId="74ADC529" w14:textId="77777777" w:rsidR="008B5FB3" w:rsidRPr="00D47779" w:rsidRDefault="008B5FB3" w:rsidP="008B5FB3">
      <w:pPr>
        <w:rPr>
          <w:rFonts w:ascii="Century Gothic" w:hAnsi="Century Gothic"/>
          <w:lang w:val="en-ZA"/>
        </w:rPr>
      </w:pPr>
      <w:r w:rsidRPr="00D47779">
        <w:rPr>
          <w:rFonts w:ascii="Century Gothic" w:hAnsi="Century Gothic"/>
          <w:lang w:val="en-ZA"/>
        </w:rPr>
        <w:t>3. Modular Frame: Consists of separate, interlocking pieces; versatile configurations.</w:t>
      </w:r>
    </w:p>
    <w:p w14:paraId="70DF735C" w14:textId="77777777" w:rsidR="008B5FB3" w:rsidRPr="00D47779" w:rsidRDefault="008B5FB3" w:rsidP="008B5FB3">
      <w:pPr>
        <w:rPr>
          <w:rFonts w:ascii="Century Gothic" w:hAnsi="Century Gothic"/>
          <w:lang w:val="en-ZA"/>
        </w:rPr>
      </w:pPr>
    </w:p>
    <w:p w14:paraId="68F8990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Categori</w:t>
      </w:r>
      <w:r w:rsidR="00D47779" w:rsidRPr="00D47779">
        <w:rPr>
          <w:rFonts w:ascii="Century Gothic" w:hAnsi="Century Gothic"/>
          <w:lang w:val="en-ZA"/>
        </w:rPr>
        <w:t>s</w:t>
      </w:r>
      <w:r w:rsidRPr="00D47779">
        <w:rPr>
          <w:rFonts w:ascii="Century Gothic" w:hAnsi="Century Gothic"/>
          <w:lang w:val="en-ZA"/>
        </w:rPr>
        <w:t>e provided seating examples into mono-frame, knock-down, or modular types, explaining the advantages of each.</w:t>
      </w:r>
    </w:p>
    <w:p w14:paraId="3A413BF6" w14:textId="77777777" w:rsidR="008B5FB3" w:rsidRPr="00D47779" w:rsidRDefault="008B5FB3" w:rsidP="008B5FB3">
      <w:pPr>
        <w:rPr>
          <w:rFonts w:ascii="Century Gothic" w:hAnsi="Century Gothic"/>
          <w:lang w:val="en-ZA"/>
        </w:rPr>
      </w:pPr>
    </w:p>
    <w:p w14:paraId="7D8737BD"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3D28B4B" w14:textId="77777777" w:rsidR="008B5FB3" w:rsidRPr="00D47779" w:rsidRDefault="008B5FB3" w:rsidP="008B5FB3">
      <w:pPr>
        <w:rPr>
          <w:rFonts w:ascii="Century Gothic" w:hAnsi="Century Gothic"/>
          <w:lang w:val="en-ZA"/>
        </w:rPr>
      </w:pPr>
    </w:p>
    <w:p w14:paraId="66B2757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6: Identification of Wood and Board Products</w:t>
      </w:r>
    </w:p>
    <w:p w14:paraId="37EFA3E3" w14:textId="77777777" w:rsidR="008B5FB3" w:rsidRPr="00D47779" w:rsidRDefault="008B5FB3" w:rsidP="008B5FB3">
      <w:pPr>
        <w:rPr>
          <w:rFonts w:ascii="Century Gothic" w:hAnsi="Century Gothic"/>
          <w:lang w:val="en-ZA"/>
        </w:rPr>
      </w:pPr>
    </w:p>
    <w:p w14:paraId="33F93A82"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various wood and board products used in frame construction.</w:t>
      </w:r>
    </w:p>
    <w:p w14:paraId="41C6AC2A" w14:textId="77777777" w:rsidR="008B5FB3" w:rsidRPr="00D47779" w:rsidRDefault="008B5FB3" w:rsidP="008B5FB3">
      <w:pPr>
        <w:rPr>
          <w:rFonts w:ascii="Century Gothic" w:hAnsi="Century Gothic"/>
          <w:lang w:val="en-ZA"/>
        </w:rPr>
      </w:pPr>
    </w:p>
    <w:p w14:paraId="64922135"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17AE8A04" w14:textId="77777777" w:rsidR="008B5FB3" w:rsidRPr="00D47779" w:rsidRDefault="008B5FB3" w:rsidP="008B5FB3">
      <w:pPr>
        <w:rPr>
          <w:rFonts w:ascii="Century Gothic" w:hAnsi="Century Gothic"/>
          <w:lang w:val="en-ZA"/>
        </w:rPr>
      </w:pPr>
      <w:r w:rsidRPr="00D47779">
        <w:rPr>
          <w:rFonts w:ascii="Century Gothic" w:hAnsi="Century Gothic"/>
          <w:lang w:val="en-ZA"/>
        </w:rPr>
        <w:t>1. Solid Wood: Hardwood (oak, maple) and softwood (pine, cedar) varieties.</w:t>
      </w:r>
    </w:p>
    <w:p w14:paraId="342D4919" w14:textId="77777777" w:rsidR="008B5FB3" w:rsidRPr="00D47779" w:rsidRDefault="008B5FB3" w:rsidP="008B5FB3">
      <w:pPr>
        <w:rPr>
          <w:rFonts w:ascii="Century Gothic" w:hAnsi="Century Gothic"/>
          <w:lang w:val="en-ZA"/>
        </w:rPr>
      </w:pPr>
      <w:r w:rsidRPr="00D47779">
        <w:rPr>
          <w:rFonts w:ascii="Century Gothic" w:hAnsi="Century Gothic"/>
          <w:lang w:val="en-ZA"/>
        </w:rPr>
        <w:t>2. Plywood: Layered wood veneer, strong and versatile.</w:t>
      </w:r>
    </w:p>
    <w:p w14:paraId="2AE68FC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3. MDF (Medium Density </w:t>
      </w:r>
      <w:r w:rsidR="00D47779" w:rsidRPr="00D47779">
        <w:rPr>
          <w:rFonts w:ascii="Century Gothic" w:hAnsi="Century Gothic"/>
          <w:lang w:val="en-ZA"/>
        </w:rPr>
        <w:t>Fibreboard</w:t>
      </w:r>
      <w:r w:rsidRPr="00D47779">
        <w:rPr>
          <w:rFonts w:ascii="Century Gothic" w:hAnsi="Century Gothic"/>
          <w:lang w:val="en-ZA"/>
        </w:rPr>
        <w:t>): Smooth, even surface, no grain pattern.</w:t>
      </w:r>
    </w:p>
    <w:p w14:paraId="2DC44586" w14:textId="77777777" w:rsidR="008B5FB3" w:rsidRPr="00D47779" w:rsidRDefault="008B5FB3" w:rsidP="008B5FB3">
      <w:pPr>
        <w:rPr>
          <w:rFonts w:ascii="Century Gothic" w:hAnsi="Century Gothic"/>
          <w:lang w:val="en-ZA"/>
        </w:rPr>
      </w:pPr>
    </w:p>
    <w:p w14:paraId="3DC32C46"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samples or images of wood and board materials. Identify each and discuss their typical applications in furniture frames.</w:t>
      </w:r>
    </w:p>
    <w:p w14:paraId="4FFCBC07" w14:textId="77777777" w:rsidR="008B5FB3" w:rsidRPr="00D47779" w:rsidRDefault="008B5FB3" w:rsidP="008B5FB3">
      <w:pPr>
        <w:rPr>
          <w:rFonts w:ascii="Century Gothic" w:hAnsi="Century Gothic"/>
          <w:lang w:val="en-ZA"/>
        </w:rPr>
      </w:pPr>
    </w:p>
    <w:p w14:paraId="4B66B94B"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728B4D0" w14:textId="77777777" w:rsidR="008B5FB3" w:rsidRPr="00D47779" w:rsidRDefault="008B5FB3" w:rsidP="008B5FB3">
      <w:pPr>
        <w:rPr>
          <w:rFonts w:ascii="Century Gothic" w:hAnsi="Century Gothic"/>
          <w:lang w:val="en-ZA"/>
        </w:rPr>
      </w:pPr>
    </w:p>
    <w:p w14:paraId="38FD1CD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7: Joints and Bracings Identification</w:t>
      </w:r>
    </w:p>
    <w:p w14:paraId="34959D4B" w14:textId="77777777" w:rsidR="008B5FB3" w:rsidRPr="00D47779" w:rsidRDefault="008B5FB3" w:rsidP="008B5FB3">
      <w:pPr>
        <w:rPr>
          <w:rFonts w:ascii="Century Gothic" w:hAnsi="Century Gothic"/>
          <w:lang w:val="en-ZA"/>
        </w:rPr>
      </w:pPr>
    </w:p>
    <w:p w14:paraId="5B24B700"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fferentiate between types of joints and bracings in frame construction.</w:t>
      </w:r>
    </w:p>
    <w:p w14:paraId="7BD58BA2" w14:textId="77777777" w:rsidR="008B5FB3" w:rsidRPr="00D47779" w:rsidRDefault="008B5FB3" w:rsidP="008B5FB3">
      <w:pPr>
        <w:rPr>
          <w:rFonts w:ascii="Century Gothic" w:hAnsi="Century Gothic"/>
          <w:lang w:val="en-ZA"/>
        </w:rPr>
      </w:pPr>
    </w:p>
    <w:p w14:paraId="702529C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2DB1839C" w14:textId="77777777" w:rsidR="008B5FB3" w:rsidRPr="00D47779" w:rsidRDefault="008B5FB3" w:rsidP="008B5FB3">
      <w:pPr>
        <w:rPr>
          <w:rFonts w:ascii="Century Gothic" w:hAnsi="Century Gothic"/>
          <w:lang w:val="en-ZA"/>
        </w:rPr>
      </w:pPr>
      <w:r w:rsidRPr="00D47779">
        <w:rPr>
          <w:rFonts w:ascii="Century Gothic" w:hAnsi="Century Gothic"/>
          <w:lang w:val="en-ZA"/>
        </w:rPr>
        <w:t>1. Mortise and Tenon Joints: Traditional, strong joint for wood frames.</w:t>
      </w:r>
    </w:p>
    <w:p w14:paraId="3D7F39F6" w14:textId="77777777" w:rsidR="008B5FB3" w:rsidRPr="00D47779" w:rsidRDefault="008B5FB3" w:rsidP="008B5FB3">
      <w:pPr>
        <w:rPr>
          <w:rFonts w:ascii="Century Gothic" w:hAnsi="Century Gothic"/>
          <w:lang w:val="en-ZA"/>
        </w:rPr>
      </w:pPr>
      <w:r w:rsidRPr="00D47779">
        <w:rPr>
          <w:rFonts w:ascii="Century Gothic" w:hAnsi="Century Gothic"/>
          <w:lang w:val="en-ZA"/>
        </w:rPr>
        <w:t>2. Dowelled Joints: Cylindrical rods inserted into matching holes.</w:t>
      </w:r>
    </w:p>
    <w:p w14:paraId="42E778E0" w14:textId="77777777" w:rsidR="008B5FB3" w:rsidRPr="00D47779" w:rsidRDefault="008B5FB3" w:rsidP="008B5FB3">
      <w:pPr>
        <w:rPr>
          <w:rFonts w:ascii="Century Gothic" w:hAnsi="Century Gothic"/>
          <w:lang w:val="en-ZA"/>
        </w:rPr>
      </w:pPr>
      <w:r w:rsidRPr="00D47779">
        <w:rPr>
          <w:rFonts w:ascii="Century Gothic" w:hAnsi="Century Gothic"/>
          <w:lang w:val="en-ZA"/>
        </w:rPr>
        <w:t>3. Lap Joints: Overlapping wood pieces, common in frame corners.</w:t>
      </w:r>
    </w:p>
    <w:p w14:paraId="4357A966" w14:textId="77777777" w:rsidR="008B5FB3" w:rsidRPr="00D47779" w:rsidRDefault="008B5FB3" w:rsidP="008B5FB3">
      <w:pPr>
        <w:rPr>
          <w:rFonts w:ascii="Century Gothic" w:hAnsi="Century Gothic"/>
          <w:lang w:val="en-ZA"/>
        </w:rPr>
      </w:pPr>
    </w:p>
    <w:p w14:paraId="1E6EFB4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Learning Task: Given diagrams or actual examples of furniture joints, identify the type of joint used and discuss its strength and typical use.</w:t>
      </w:r>
    </w:p>
    <w:p w14:paraId="44690661" w14:textId="77777777" w:rsidR="008B5FB3" w:rsidRPr="00D47779" w:rsidRDefault="008B5FB3" w:rsidP="008B5FB3">
      <w:pPr>
        <w:rPr>
          <w:rFonts w:ascii="Century Gothic" w:hAnsi="Century Gothic"/>
          <w:lang w:val="en-ZA"/>
        </w:rPr>
      </w:pPr>
    </w:p>
    <w:p w14:paraId="457A40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4539910" w14:textId="77777777" w:rsidR="008B5FB3" w:rsidRPr="00D47779" w:rsidRDefault="008B5FB3" w:rsidP="008B5FB3">
      <w:pPr>
        <w:rPr>
          <w:rFonts w:ascii="Century Gothic" w:hAnsi="Century Gothic"/>
          <w:lang w:val="en-ZA"/>
        </w:rPr>
      </w:pPr>
    </w:p>
    <w:p w14:paraId="1F769AA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8: Wood Grains and Fastening Ability</w:t>
      </w:r>
    </w:p>
    <w:p w14:paraId="5A7E0CF2" w14:textId="77777777" w:rsidR="008B5FB3" w:rsidRPr="00D47779" w:rsidRDefault="008B5FB3" w:rsidP="008B5FB3">
      <w:pPr>
        <w:rPr>
          <w:rFonts w:ascii="Century Gothic" w:hAnsi="Century Gothic"/>
          <w:lang w:val="en-ZA"/>
        </w:rPr>
      </w:pPr>
    </w:p>
    <w:p w14:paraId="04F5B88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long, short, and end grains of wood and their fastening capabilities.</w:t>
      </w:r>
    </w:p>
    <w:p w14:paraId="60FA6563" w14:textId="77777777" w:rsidR="008B5FB3" w:rsidRPr="00D47779" w:rsidRDefault="008B5FB3" w:rsidP="008B5FB3">
      <w:pPr>
        <w:rPr>
          <w:rFonts w:ascii="Century Gothic" w:hAnsi="Century Gothic"/>
          <w:lang w:val="en-ZA"/>
        </w:rPr>
      </w:pPr>
    </w:p>
    <w:p w14:paraId="1811479D"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798BF23" w14:textId="77777777" w:rsidR="008B5FB3" w:rsidRPr="00D47779" w:rsidRDefault="008B5FB3" w:rsidP="008B5FB3">
      <w:pPr>
        <w:rPr>
          <w:rFonts w:ascii="Century Gothic" w:hAnsi="Century Gothic"/>
          <w:lang w:val="en-ZA"/>
        </w:rPr>
      </w:pPr>
      <w:r w:rsidRPr="00D47779">
        <w:rPr>
          <w:rFonts w:ascii="Century Gothic" w:hAnsi="Century Gothic"/>
          <w:lang w:val="en-ZA"/>
        </w:rPr>
        <w:t>- Long Grain: Runs the length of the wood, strongest direction for fastening.</w:t>
      </w:r>
    </w:p>
    <w:p w14:paraId="5A369C17" w14:textId="77777777" w:rsidR="008B5FB3" w:rsidRPr="00D47779" w:rsidRDefault="008B5FB3" w:rsidP="008B5FB3">
      <w:pPr>
        <w:rPr>
          <w:rFonts w:ascii="Century Gothic" w:hAnsi="Century Gothic"/>
          <w:lang w:val="en-ZA"/>
        </w:rPr>
      </w:pPr>
      <w:r w:rsidRPr="00D47779">
        <w:rPr>
          <w:rFonts w:ascii="Century Gothic" w:hAnsi="Century Gothic"/>
          <w:lang w:val="en-ZA"/>
        </w:rPr>
        <w:t>- Short Grain: Runs the width, less strength for fastenings.</w:t>
      </w:r>
    </w:p>
    <w:p w14:paraId="0981E0A3" w14:textId="77777777" w:rsidR="008B5FB3" w:rsidRPr="00D47779" w:rsidRDefault="008B5FB3" w:rsidP="008B5FB3">
      <w:pPr>
        <w:rPr>
          <w:rFonts w:ascii="Century Gothic" w:hAnsi="Century Gothic"/>
          <w:lang w:val="en-ZA"/>
        </w:rPr>
      </w:pPr>
      <w:r w:rsidRPr="00D47779">
        <w:rPr>
          <w:rFonts w:ascii="Century Gothic" w:hAnsi="Century Gothic"/>
          <w:lang w:val="en-ZA"/>
        </w:rPr>
        <w:t>- End Grain: Exposed by cutting across the wood fibres, poor in holding fastenings.</w:t>
      </w:r>
    </w:p>
    <w:p w14:paraId="1AC5CDBE" w14:textId="77777777" w:rsidR="008B5FB3" w:rsidRPr="00D47779" w:rsidRDefault="008B5FB3" w:rsidP="008B5FB3">
      <w:pPr>
        <w:rPr>
          <w:rFonts w:ascii="Century Gothic" w:hAnsi="Century Gothic"/>
          <w:lang w:val="en-ZA"/>
        </w:rPr>
      </w:pPr>
    </w:p>
    <w:p w14:paraId="58062DDF"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provided wood samples</w:t>
      </w:r>
    </w:p>
    <w:p w14:paraId="342D4C27"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2090579A"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 xml:space="preserve"> Practical Assessment: Identification and Analysis of Furniture Frames</w:t>
      </w:r>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6CEB15CE" w14:textId="77777777" w:rsidR="008B5FB3" w:rsidRPr="00D47779" w:rsidRDefault="008B5FB3" w:rsidP="008B5FB3">
      <w:pPr>
        <w:rPr>
          <w:rFonts w:ascii="Century Gothic" w:hAnsi="Century Gothic"/>
          <w:lang w:val="en-ZA"/>
        </w:rPr>
      </w:pP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You are an apprentice furniture maker at </w:t>
      </w:r>
      <w:proofErr w:type="spellStart"/>
      <w:r w:rsidRPr="00D47779">
        <w:rPr>
          <w:rFonts w:ascii="Century Gothic" w:hAnsi="Century Gothic"/>
          <w:lang w:val="en-ZA"/>
        </w:rPr>
        <w:t>LuxeCraft</w:t>
      </w:r>
      <w:proofErr w:type="spellEnd"/>
      <w:r w:rsidRPr="00D47779">
        <w:rPr>
          <w:rFonts w:ascii="Century Gothic" w:hAnsi="Century Gothic"/>
          <w:lang w:val="en-ZA"/>
        </w:rPr>
        <w:t xml:space="preserve">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E75FCD0" w14:textId="77777777" w:rsidR="008B5FB3" w:rsidRPr="00D47779" w:rsidRDefault="008B5FB3" w:rsidP="008B5FB3">
      <w:pPr>
        <w:rPr>
          <w:rFonts w:ascii="Century Gothic" w:hAnsi="Century Gothic"/>
          <w:lang w:val="en-ZA"/>
        </w:rPr>
      </w:pP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2191599E" w14:textId="77777777" w:rsidR="008B5FB3" w:rsidRPr="00D47779" w:rsidRDefault="008B5FB3" w:rsidP="008B5FB3">
      <w:pPr>
        <w:rPr>
          <w:rFonts w:ascii="Century Gothic" w:hAnsi="Century Gothic"/>
          <w:lang w:val="en-ZA"/>
        </w:rPr>
      </w:pP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lastRenderedPageBreak/>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4455F193" w14:textId="77777777" w:rsidR="008B5FB3" w:rsidRPr="00D47779" w:rsidRDefault="008B5FB3" w:rsidP="008B5FB3">
      <w:pPr>
        <w:rPr>
          <w:rFonts w:ascii="Century Gothic" w:hAnsi="Century Gothic"/>
          <w:lang w:val="en-ZA"/>
        </w:rPr>
      </w:pP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1C2776EB" w14:textId="77777777" w:rsidR="008B5FB3" w:rsidRPr="00D47779" w:rsidRDefault="008B5FB3" w:rsidP="008B5FB3">
      <w:pPr>
        <w:rPr>
          <w:rFonts w:ascii="Century Gothic" w:hAnsi="Century Gothic"/>
          <w:lang w:val="en-ZA"/>
        </w:rPr>
      </w:pP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B89DE8" w14:textId="77777777" w:rsidR="008B5FB3" w:rsidRPr="00D47779" w:rsidRDefault="008B5FB3" w:rsidP="008B5FB3">
      <w:pPr>
        <w:rPr>
          <w:rFonts w:ascii="Century Gothic" w:hAnsi="Century Gothic"/>
          <w:lang w:val="en-ZA"/>
        </w:rPr>
      </w:pPr>
    </w:p>
    <w:p w14:paraId="0452A91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7D62D461" w14:textId="77777777" w:rsidR="008B5FB3" w:rsidRPr="00D47779" w:rsidRDefault="008B5FB3" w:rsidP="008B5FB3">
      <w:pPr>
        <w:rPr>
          <w:rFonts w:ascii="Century Gothic" w:hAnsi="Century Gothic"/>
          <w:lang w:val="en-ZA"/>
        </w:rPr>
      </w:pP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12" w:name="_Toc177544594"/>
      <w:r w:rsidRPr="00D47779">
        <w:rPr>
          <w:rFonts w:ascii="Century Gothic" w:hAnsi="Century Gothic" w:cs="Arial"/>
          <w:bCs/>
          <w:i w:val="0"/>
          <w:lang w:val="en-ZA"/>
        </w:rPr>
        <w:lastRenderedPageBreak/>
        <w:t>GUIDELINES</w:t>
      </w:r>
      <w:bookmarkEnd w:id="12"/>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lastRenderedPageBreak/>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50C86B8C" w14:textId="77777777" w:rsidR="00A83287" w:rsidRPr="00D47779" w:rsidRDefault="00A83287" w:rsidP="00A83287">
      <w:pPr>
        <w:rPr>
          <w:rFonts w:ascii="Century Gothic" w:hAnsi="Century Gothic"/>
          <w:b/>
          <w:lang w:val="en-ZA"/>
        </w:rPr>
      </w:pPr>
    </w:p>
    <w:p w14:paraId="60EDCC55" w14:textId="77777777" w:rsidR="00A83287" w:rsidRPr="00D47779" w:rsidRDefault="00A83287" w:rsidP="00A83287">
      <w:pPr>
        <w:rPr>
          <w:rFonts w:ascii="Century Gothic" w:hAnsi="Century Gothic"/>
          <w:b/>
          <w:lang w:val="en-ZA"/>
        </w:rPr>
      </w:pPr>
    </w:p>
    <w:p w14:paraId="3BBB8815" w14:textId="77777777" w:rsidR="00D22B8F" w:rsidRPr="00D47779" w:rsidRDefault="00D22B8F">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5B91B0D" w14:textId="77777777" w:rsidR="00FF4B95" w:rsidRPr="00D47779" w:rsidRDefault="00FF4B95">
      <w:pPr>
        <w:spacing w:before="0" w:after="160" w:line="259" w:lineRule="auto"/>
        <w:jc w:val="left"/>
        <w:rPr>
          <w:rFonts w:ascii="Century Gothic" w:hAnsi="Century Gothic"/>
          <w:b/>
          <w:bCs/>
          <w:sz w:val="28"/>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13" w:name="_Toc177544595"/>
      <w:r w:rsidRPr="00D47779">
        <w:rPr>
          <w:rFonts w:ascii="Century Gothic" w:hAnsi="Century Gothic"/>
          <w:i w:val="0"/>
          <w:lang w:val="en-ZA"/>
        </w:rPr>
        <w:lastRenderedPageBreak/>
        <w:t>PM-01-PS03: Identify raw materials for the springing and webbing of frames processes using the correct terminology</w:t>
      </w:r>
      <w:bookmarkEnd w:id="13"/>
    </w:p>
    <w:p w14:paraId="61DAA4D5" w14:textId="77777777" w:rsidR="005104CB" w:rsidRPr="00D47779" w:rsidRDefault="005104CB" w:rsidP="006C4A1B">
      <w:pPr>
        <w:rPr>
          <w:rFonts w:ascii="Century Gothic" w:hAnsi="Century Gothic"/>
          <w:lang w:val="en-ZA"/>
        </w:rPr>
      </w:pPr>
    </w:p>
    <w:p w14:paraId="2AEAF47F" w14:textId="77777777" w:rsidR="005104CB" w:rsidRPr="00D47779" w:rsidRDefault="005104CB" w:rsidP="006C4A1B">
      <w:pPr>
        <w:rPr>
          <w:rFonts w:ascii="Century Gothic" w:hAnsi="Century Gothic"/>
          <w:lang w:val="en-ZA"/>
        </w:rPr>
      </w:pPr>
    </w:p>
    <w:p w14:paraId="7F36934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7D748F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examples or pictures of raw material such as webbing, various types of springs of various </w:t>
      </w:r>
      <w:r w:rsidR="002F75C4" w:rsidRPr="00D47779">
        <w:rPr>
          <w:rFonts w:ascii="Century Gothic" w:hAnsi="Century Gothic"/>
          <w:lang w:val="en-ZA"/>
        </w:rPr>
        <w:t>sizes</w:t>
      </w:r>
      <w:r w:rsidRPr="00D47779">
        <w:rPr>
          <w:rFonts w:ascii="Century Gothic" w:hAnsi="Century Gothic"/>
          <w:lang w:val="en-ZA"/>
        </w:rPr>
        <w:t>, various shapes and types of frames, and consumables such as clips, nails, staples and cover cloths the learner must be able to:</w:t>
      </w:r>
    </w:p>
    <w:p w14:paraId="26C74E30"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1 Read and interpret labels and codes to identify raw materials</w:t>
      </w:r>
    </w:p>
    <w:p w14:paraId="5C4C8AB2"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2 Identify and distinguish between types of webbing according to colour, </w:t>
      </w:r>
      <w:r w:rsidR="002F75C4" w:rsidRPr="00D47779">
        <w:rPr>
          <w:rFonts w:ascii="Century Gothic" w:hAnsi="Century Gothic"/>
          <w:lang w:val="en-ZA"/>
        </w:rPr>
        <w:t>sizes</w:t>
      </w:r>
      <w:r w:rsidRPr="00D47779">
        <w:rPr>
          <w:rFonts w:ascii="Century Gothic" w:hAnsi="Century Gothic"/>
          <w:lang w:val="en-ZA"/>
        </w:rPr>
        <w:t xml:space="preserve"> and elasticity by interpreting the codes and manually testing the elasticity</w:t>
      </w:r>
    </w:p>
    <w:p w14:paraId="09C38B09"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3 Conduct a visual identification and categorise various types of springs according to gauges, uses and </w:t>
      </w:r>
      <w:r w:rsidR="002F75C4" w:rsidRPr="00D47779">
        <w:rPr>
          <w:rFonts w:ascii="Century Gothic" w:hAnsi="Century Gothic"/>
          <w:lang w:val="en-ZA"/>
        </w:rPr>
        <w:t>sizes</w:t>
      </w:r>
    </w:p>
    <w:p w14:paraId="38FD666B"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4 Identify and distinguish between types, </w:t>
      </w:r>
      <w:r w:rsidR="002F75C4" w:rsidRPr="00D47779">
        <w:rPr>
          <w:rFonts w:ascii="Century Gothic" w:hAnsi="Century Gothic"/>
          <w:lang w:val="en-ZA"/>
        </w:rPr>
        <w:t>sizes</w:t>
      </w:r>
      <w:r w:rsidRPr="00D47779">
        <w:rPr>
          <w:rFonts w:ascii="Century Gothic" w:hAnsi="Century Gothic"/>
          <w:lang w:val="en-ZA"/>
        </w:rPr>
        <w:t xml:space="preserve"> and application of staples, nails and tacks</w:t>
      </w:r>
    </w:p>
    <w:p w14:paraId="23A1985F"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5 Identify and distinguish between the various types of clips that can be used to attach springs and webbing to a frame</w:t>
      </w:r>
    </w:p>
    <w:p w14:paraId="53E057E6"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6 Conduct a visual identification of various types of cloth used to cover springs and webbing</w:t>
      </w:r>
    </w:p>
    <w:p w14:paraId="281B37BA" w14:textId="77777777" w:rsidR="00DA76E2" w:rsidRPr="00D47779" w:rsidRDefault="00DA76E2" w:rsidP="006C4A1B">
      <w:pPr>
        <w:rPr>
          <w:rFonts w:ascii="Century Gothic" w:hAnsi="Century Gothic"/>
          <w:b/>
          <w:lang w:val="en-ZA"/>
        </w:rPr>
      </w:pPr>
    </w:p>
    <w:p w14:paraId="137FDD58"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44C17159"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F32188D"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1 Codes and labels are correctly interpreted to identify a range of raw materials used in the process of attaching webbing and springs to a frame</w:t>
      </w:r>
    </w:p>
    <w:p w14:paraId="0A93D7C3"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2 Various types of webbing are identified and categorised in terms of application</w:t>
      </w:r>
    </w:p>
    <w:p w14:paraId="0896723C"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3 Various types of springs are identified according to </w:t>
      </w:r>
      <w:r w:rsidR="002F75C4" w:rsidRPr="00D47779">
        <w:rPr>
          <w:rFonts w:ascii="Century Gothic" w:hAnsi="Century Gothic"/>
          <w:sz w:val="22"/>
          <w:lang w:val="en-ZA"/>
        </w:rPr>
        <w:t>sizes</w:t>
      </w:r>
      <w:r w:rsidRPr="00D47779">
        <w:rPr>
          <w:rFonts w:ascii="Century Gothic" w:hAnsi="Century Gothic"/>
          <w:sz w:val="22"/>
          <w:lang w:val="en-ZA"/>
        </w:rPr>
        <w:t xml:space="preserve">, shapes and application (flat, full arc, semi-arc, </w:t>
      </w:r>
      <w:r w:rsidR="00D47779" w:rsidRPr="00D47779">
        <w:rPr>
          <w:rFonts w:ascii="Century Gothic" w:hAnsi="Century Gothic"/>
          <w:sz w:val="22"/>
          <w:lang w:val="en-ZA"/>
        </w:rPr>
        <w:t>s</w:t>
      </w:r>
      <w:r w:rsidRPr="00D47779">
        <w:rPr>
          <w:rFonts w:ascii="Century Gothic" w:hAnsi="Century Gothic"/>
          <w:sz w:val="22"/>
          <w:lang w:val="en-ZA"/>
        </w:rPr>
        <w:t>ig-</w:t>
      </w:r>
      <w:r w:rsidR="00D47779" w:rsidRPr="00D47779">
        <w:rPr>
          <w:rFonts w:ascii="Century Gothic" w:hAnsi="Century Gothic"/>
          <w:sz w:val="22"/>
          <w:lang w:val="en-ZA"/>
        </w:rPr>
        <w:t>s</w:t>
      </w:r>
      <w:r w:rsidRPr="00D47779">
        <w:rPr>
          <w:rFonts w:ascii="Century Gothic" w:hAnsi="Century Gothic"/>
          <w:sz w:val="22"/>
          <w:lang w:val="en-ZA"/>
        </w:rPr>
        <w:t>ag springs) and tension and compression springs, metal and rubber.</w:t>
      </w:r>
    </w:p>
    <w:p w14:paraId="44D6050A"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4 Various types of consumables used to attach clips, webbing, and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26EDC8D5"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5 Various types of clips used to attach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3DE67F91"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6 Various types of cloths are identified and categorised in terms of application</w:t>
      </w:r>
    </w:p>
    <w:p w14:paraId="2E500C74" w14:textId="77777777" w:rsidR="00DD27AA" w:rsidRPr="00D47779" w:rsidRDefault="00DD27AA">
      <w:pPr>
        <w:spacing w:before="0" w:after="160" w:line="259" w:lineRule="auto"/>
        <w:jc w:val="left"/>
        <w:rPr>
          <w:rFonts w:ascii="Century Gothic" w:hAnsi="Century Gothic"/>
          <w:sz w:val="22"/>
          <w:lang w:val="en-ZA"/>
        </w:rPr>
      </w:pPr>
    </w:p>
    <w:p w14:paraId="74CD1D1F" w14:textId="77777777" w:rsidR="000E093E" w:rsidRPr="00D47779" w:rsidRDefault="000E093E">
      <w:pPr>
        <w:spacing w:before="0" w:after="160" w:line="259" w:lineRule="auto"/>
        <w:jc w:val="left"/>
        <w:rPr>
          <w:rFonts w:ascii="Century Gothic" w:hAnsi="Century Gothic"/>
          <w:sz w:val="22"/>
          <w:lang w:val="en-ZA"/>
        </w:rPr>
      </w:pPr>
    </w:p>
    <w:p w14:paraId="1C5BEDD8" w14:textId="77777777" w:rsidR="000E093E" w:rsidRPr="00D47779" w:rsidRDefault="000E093E">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63158C59"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03B94F49" w14:textId="77777777" w:rsidR="000E093E" w:rsidRPr="00D47779" w:rsidRDefault="000E093E" w:rsidP="000E093E">
      <w:pPr>
        <w:rPr>
          <w:rFonts w:ascii="Century Gothic" w:hAnsi="Century Gothic"/>
          <w:lang w:val="en-ZA"/>
        </w:rPr>
      </w:pP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6D846F5D" w14:textId="77777777" w:rsidR="000E093E" w:rsidRPr="00D47779" w:rsidRDefault="000E093E" w:rsidP="000E093E">
      <w:pPr>
        <w:rPr>
          <w:rFonts w:ascii="Century Gothic" w:hAnsi="Century Gothic"/>
          <w:lang w:val="en-ZA"/>
        </w:rPr>
      </w:pP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2F015AF" w14:textId="77777777" w:rsidR="000E093E" w:rsidRPr="00D47779" w:rsidRDefault="000E093E" w:rsidP="000E093E">
      <w:pPr>
        <w:rPr>
          <w:rFonts w:ascii="Century Gothic" w:hAnsi="Century Gothic"/>
          <w:lang w:val="en-ZA"/>
        </w:rPr>
      </w:pP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09817F4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accurately decode and describe the materials, correlating them with their specific uses in the upholstery process.</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560EE5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jute, synthetic, and rubber webbing, explaining the application of each type based on durability, stretch, and suitability for different types of furniture.</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55CF3717"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orrectly categori</w:t>
      </w:r>
      <w:r w:rsidR="00D47779" w:rsidRPr="00D47779">
        <w:rPr>
          <w:rFonts w:ascii="Century Gothic" w:hAnsi="Century Gothic"/>
          <w:lang w:val="en-ZA"/>
        </w:rPr>
        <w:t>s</w:t>
      </w:r>
      <w:r w:rsidRPr="00D47779">
        <w:rPr>
          <w:rFonts w:ascii="Century Gothic" w:hAnsi="Century Gothic"/>
          <w:lang w:val="en-ZA"/>
        </w:rPr>
        <w:t xml:space="preserve">e each spring type and describe their specific uses, such as flat springs for seats,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for backs, and tension springs for areas requiring firm support.</w:t>
      </w:r>
    </w:p>
    <w:p w14:paraId="7CB33CA5" w14:textId="77777777" w:rsidR="000E093E" w:rsidRPr="00D47779" w:rsidRDefault="000E093E" w:rsidP="000E093E">
      <w:pPr>
        <w:rPr>
          <w:rFonts w:ascii="Century Gothic" w:hAnsi="Century Gothic"/>
          <w:lang w:val="en-ZA"/>
        </w:rPr>
      </w:pPr>
    </w:p>
    <w:p w14:paraId="3E5586FB" w14:textId="77777777" w:rsidR="000E093E" w:rsidRPr="00D47779" w:rsidRDefault="000E093E" w:rsidP="000E093E">
      <w:pPr>
        <w:rPr>
          <w:rFonts w:ascii="Century Gothic" w:hAnsi="Century Gothic"/>
          <w:lang w:val="en-ZA"/>
        </w:rPr>
      </w:pPr>
      <w:r w:rsidRPr="00D47779">
        <w:rPr>
          <w:rFonts w:ascii="Century Gothic" w:hAnsi="Century Gothic"/>
          <w:lang w:val="en-ZA"/>
        </w:rPr>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73698BC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and explain the use of staples, nails, adhesives, and other fasteners, detailing the appropriate use of each in securing materials to frames.</w:t>
      </w:r>
    </w:p>
    <w:p w14:paraId="17414610" w14:textId="77777777" w:rsidR="000E093E" w:rsidRPr="00D47779" w:rsidRDefault="000E093E" w:rsidP="000E093E">
      <w:pPr>
        <w:rPr>
          <w:rFonts w:ascii="Century Gothic" w:hAnsi="Century Gothic"/>
          <w:lang w:val="en-ZA"/>
        </w:rPr>
      </w:pPr>
    </w:p>
    <w:p w14:paraId="65EDA769" w14:textId="77777777"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0E6AC19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accurately identify different types of clips, such as EK, S-clips, and hog rings, and explain their specific uses in attaching springs to frames.</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7F00F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dust covers, muslin, burlap, and barrier cloths, explaining the use of each in different stages of upholstery.</w:t>
      </w:r>
    </w:p>
    <w:p w14:paraId="16788234" w14:textId="77777777" w:rsidR="000E093E" w:rsidRPr="00D47779" w:rsidRDefault="000E093E" w:rsidP="000E093E">
      <w:pPr>
        <w:rPr>
          <w:rFonts w:ascii="Century Gothic" w:hAnsi="Century Gothic"/>
          <w:lang w:val="en-ZA"/>
        </w:rPr>
      </w:pP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DF0CA62" w14:textId="77777777" w:rsidR="000E093E" w:rsidRPr="00D47779" w:rsidRDefault="000E093E" w:rsidP="000E093E">
      <w:pPr>
        <w:rPr>
          <w:rFonts w:ascii="Century Gothic" w:hAnsi="Century Gothic"/>
          <w:lang w:val="en-ZA"/>
        </w:rPr>
      </w:pP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7DB1D1D4" w14:textId="77777777" w:rsidR="000E093E" w:rsidRPr="00D47779" w:rsidRDefault="000E093E" w:rsidP="000E093E">
      <w:pPr>
        <w:rPr>
          <w:rFonts w:ascii="Century Gothic" w:hAnsi="Century Gothic"/>
          <w:lang w:val="en-ZA"/>
        </w:rPr>
      </w:pP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7B2B1C59" w14:textId="77777777" w:rsidR="00DD27AA" w:rsidRPr="00D47779" w:rsidRDefault="00DD27AA" w:rsidP="00DD27AA">
      <w:pPr>
        <w:pStyle w:val="Heading2"/>
        <w:rPr>
          <w:rFonts w:ascii="Century Gothic" w:hAnsi="Century Gothic" w:cs="Arial"/>
          <w:bCs/>
          <w:i w:val="0"/>
          <w:sz w:val="20"/>
          <w:szCs w:val="20"/>
          <w:lang w:val="en-ZA" w:eastAsia="en-ZA"/>
        </w:rPr>
      </w:pPr>
      <w:bookmarkStart w:id="14" w:name="_Toc177544596"/>
      <w:r w:rsidRPr="00D47779">
        <w:rPr>
          <w:rFonts w:ascii="Century Gothic" w:hAnsi="Century Gothic" w:cs="Arial"/>
          <w:bCs/>
          <w:i w:val="0"/>
          <w:lang w:val="en-ZA"/>
        </w:rPr>
        <w:t>GUIDELINES</w:t>
      </w:r>
      <w:bookmarkEnd w:id="14"/>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Practical Assessment: Identification of Raw Materials for Springing and Webbing</w:t>
      </w:r>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lastRenderedPageBreak/>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5" w:name="_Toc177544597"/>
      <w:r w:rsidR="006C4A1B" w:rsidRPr="00D47779">
        <w:rPr>
          <w:rFonts w:ascii="Century Gothic" w:hAnsi="Century Gothic"/>
          <w:lang w:val="en-ZA"/>
        </w:rPr>
        <w:lastRenderedPageBreak/>
        <w:t>PM-01-PS04: Identify raw materials and consumables for attaching foam and or padding to sprung and webbed frames using the correct terminology</w:t>
      </w:r>
      <w:bookmarkEnd w:id="15"/>
    </w:p>
    <w:p w14:paraId="0FBA7733" w14:textId="77777777" w:rsidR="00DD27AA" w:rsidRPr="00D47779" w:rsidRDefault="00DD27AA" w:rsidP="006C4A1B">
      <w:pPr>
        <w:rPr>
          <w:rFonts w:ascii="Century Gothic" w:hAnsi="Century Gothic"/>
          <w:sz w:val="22"/>
          <w:lang w:val="en-ZA"/>
        </w:rPr>
      </w:pPr>
    </w:p>
    <w:p w14:paraId="4E0F4AD9"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Scope of Practical Skill</w:t>
      </w:r>
    </w:p>
    <w:p w14:paraId="2C84952E"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examples or pictures of raw material such as such as coir, kapok, wadding, man-made fibre (foam) and cover cloths the learner must be able to:</w:t>
      </w:r>
    </w:p>
    <w:p w14:paraId="15790D50"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1 Read and interpret labels and codes to identify raw materials</w:t>
      </w:r>
    </w:p>
    <w:p w14:paraId="2DE0707E"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2 Identify and distinguish between types of foam according to correct densities, correct </w:t>
      </w:r>
      <w:r w:rsidR="002F75C4">
        <w:rPr>
          <w:rFonts w:ascii="Century Gothic" w:hAnsi="Century Gothic"/>
          <w:sz w:val="22"/>
          <w:lang w:val="en-ZA"/>
        </w:rPr>
        <w:t>sizes</w:t>
      </w:r>
      <w:r w:rsidRPr="00D47779">
        <w:rPr>
          <w:rFonts w:ascii="Century Gothic" w:hAnsi="Century Gothic"/>
          <w:sz w:val="22"/>
          <w:lang w:val="en-ZA"/>
        </w:rPr>
        <w:t>, correct shapes or profile, the feel of the foam</w:t>
      </w:r>
    </w:p>
    <w:p w14:paraId="701248B3"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3 Identify and distinguish between types of adhesives and solvents, characteristics and uses, flammable and </w:t>
      </w:r>
      <w:r w:rsidR="002F75C4" w:rsidRPr="00D47779">
        <w:rPr>
          <w:rFonts w:ascii="Century Gothic" w:hAnsi="Century Gothic"/>
          <w:sz w:val="22"/>
          <w:lang w:val="en-ZA"/>
        </w:rPr>
        <w:t>hazardous</w:t>
      </w:r>
      <w:r w:rsidRPr="00D47779">
        <w:rPr>
          <w:rFonts w:ascii="Century Gothic" w:hAnsi="Century Gothic"/>
          <w:sz w:val="22"/>
          <w:lang w:val="en-ZA"/>
        </w:rPr>
        <w:t>, safe handling and storage</w:t>
      </w:r>
    </w:p>
    <w:p w14:paraId="0B1CBC3F"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4 Interpret codes and labels of raw materials according to a coding system</w:t>
      </w:r>
    </w:p>
    <w:p w14:paraId="2DA4BF37"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2D76EB4F"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4752A3B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1 Codes and labels are correctly interpreted to identify a range of raw materials used in the process of attaching foam and padding to a sprung frame</w:t>
      </w:r>
    </w:p>
    <w:p w14:paraId="4B4F0E1B"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2 Various types of padding are identified and categorised in terms of application</w:t>
      </w:r>
    </w:p>
    <w:p w14:paraId="1CF2BBB0"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 xml:space="preserve">IAC0403 Various types of foam are identified according to </w:t>
      </w:r>
      <w:r w:rsidR="002F75C4">
        <w:rPr>
          <w:rFonts w:ascii="Century Gothic" w:hAnsi="Century Gothic"/>
          <w:sz w:val="22"/>
          <w:lang w:val="en-ZA"/>
        </w:rPr>
        <w:t>sizes</w:t>
      </w:r>
      <w:r w:rsidRPr="00D47779">
        <w:rPr>
          <w:rFonts w:ascii="Century Gothic" w:hAnsi="Century Gothic"/>
          <w:sz w:val="22"/>
          <w:lang w:val="en-ZA"/>
        </w:rPr>
        <w:t>, shapes and application, density and application</w:t>
      </w:r>
    </w:p>
    <w:p w14:paraId="18F15F27"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4 Various types of solvents and adhesives are identified according to type and application</w:t>
      </w:r>
    </w:p>
    <w:p w14:paraId="711F445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5 Various types of cloths are identified and categorised in terms of application</w:t>
      </w:r>
    </w:p>
    <w:p w14:paraId="506B019F" w14:textId="77777777" w:rsidR="000E093E" w:rsidRPr="00D47779" w:rsidRDefault="000E093E">
      <w:pPr>
        <w:spacing w:before="0" w:after="160" w:line="259" w:lineRule="auto"/>
        <w:jc w:val="left"/>
        <w:rPr>
          <w:rFonts w:ascii="Century Gothic" w:hAnsi="Century Gothic"/>
          <w:lang w:val="en-ZA"/>
        </w:rPr>
      </w:pPr>
      <w:r w:rsidRPr="00D47779">
        <w:rPr>
          <w:rFonts w:ascii="Century Gothic" w:hAnsi="Century Gothic"/>
          <w:lang w:val="en-ZA"/>
        </w:rPr>
        <w:br w:type="page"/>
      </w:r>
    </w:p>
    <w:p w14:paraId="5D76A95E" w14:textId="77777777" w:rsidR="000E093E" w:rsidRPr="00D47779" w:rsidRDefault="002F75C4" w:rsidP="000E093E">
      <w:pPr>
        <w:rPr>
          <w:rFonts w:ascii="Century Gothic" w:hAnsi="Century Gothic"/>
          <w:lang w:val="en-ZA"/>
        </w:rPr>
      </w:pPr>
      <w:r>
        <w:rPr>
          <w:rFonts w:ascii="Century Gothic" w:hAnsi="Century Gothic"/>
          <w:lang w:val="en-ZA"/>
        </w:rPr>
        <w:lastRenderedPageBreak/>
        <w:t xml:space="preserve"> </w:t>
      </w:r>
      <w:r w:rsidR="000E093E" w:rsidRPr="00D47779">
        <w:rPr>
          <w:rFonts w:ascii="Century Gothic" w:hAnsi="Century Gothic"/>
          <w:lang w:val="en-ZA"/>
        </w:rPr>
        <w:t>PM-01-PS04: Identifying Raw Materials and Consumables for Attaching Foam and Padding</w:t>
      </w:r>
    </w:p>
    <w:p w14:paraId="4F7836D1" w14:textId="77777777" w:rsidR="000E093E" w:rsidRPr="00D47779" w:rsidRDefault="000E093E" w:rsidP="000E093E">
      <w:pPr>
        <w:rPr>
          <w:rFonts w:ascii="Century Gothic" w:hAnsi="Century Gothic"/>
          <w:lang w:val="en-ZA"/>
        </w:rPr>
      </w:pPr>
    </w:p>
    <w:p w14:paraId="53DE3AF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Introduction</w:t>
      </w:r>
    </w:p>
    <w:p w14:paraId="478D7399" w14:textId="77777777" w:rsidR="000E093E" w:rsidRPr="00D47779" w:rsidRDefault="000E093E" w:rsidP="000E093E">
      <w:pPr>
        <w:rPr>
          <w:rFonts w:ascii="Century Gothic" w:hAnsi="Century Gothic"/>
          <w:lang w:val="en-ZA"/>
        </w:rPr>
      </w:pPr>
    </w:p>
    <w:p w14:paraId="7D2A683D" w14:textId="77777777" w:rsidR="000E093E" w:rsidRPr="00D47779" w:rsidRDefault="000E093E" w:rsidP="000E093E">
      <w:pPr>
        <w:rPr>
          <w:rFonts w:ascii="Century Gothic" w:hAnsi="Century Gothic"/>
          <w:lang w:val="en-ZA"/>
        </w:rPr>
      </w:pPr>
      <w:r w:rsidRPr="00D47779">
        <w:rPr>
          <w:rFonts w:ascii="Century Gothic" w:hAnsi="Century Gothic"/>
          <w:lang w:val="en-ZA"/>
        </w:rPr>
        <w:t>Welcome to the learning segment dedicated to understanding the raw materials and consumables used in attaching foam and padding to sprung and webbed frames. This crucial skill ensures the quality and comfort of upholstered furniture. By mastering this skill, you will enhance the durability, comfort, and appearance of furniture pieces.</w:t>
      </w:r>
    </w:p>
    <w:p w14:paraId="1AB2B8F9" w14:textId="77777777" w:rsidR="000E093E" w:rsidRPr="00D47779" w:rsidRDefault="000E093E" w:rsidP="000E093E">
      <w:pPr>
        <w:rPr>
          <w:rFonts w:ascii="Century Gothic" w:hAnsi="Century Gothic"/>
          <w:lang w:val="en-ZA"/>
        </w:rPr>
      </w:pPr>
    </w:p>
    <w:p w14:paraId="78382DB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FBF0C5E" w14:textId="77777777" w:rsidR="000E093E" w:rsidRPr="00D47779" w:rsidRDefault="000E093E" w:rsidP="000E093E">
      <w:pPr>
        <w:rPr>
          <w:rFonts w:ascii="Century Gothic" w:hAnsi="Century Gothic"/>
          <w:lang w:val="en-ZA"/>
        </w:rPr>
      </w:pPr>
    </w:p>
    <w:p w14:paraId="6029D72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1: Reading and Interpreting Labels and Codes</w:t>
      </w:r>
    </w:p>
    <w:p w14:paraId="7896E9D9" w14:textId="77777777" w:rsidR="000E093E" w:rsidRPr="00D47779" w:rsidRDefault="000E093E" w:rsidP="000E093E">
      <w:pPr>
        <w:rPr>
          <w:rFonts w:ascii="Century Gothic" w:hAnsi="Century Gothic"/>
          <w:lang w:val="en-ZA"/>
        </w:rPr>
      </w:pPr>
    </w:p>
    <w:p w14:paraId="16CB0D91"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Understand how to read and interpret labels and codes to correctly identify raw materials used in upholstery.</w:t>
      </w:r>
    </w:p>
    <w:p w14:paraId="1B319C6E" w14:textId="77777777" w:rsidR="000E093E" w:rsidRPr="00D47779" w:rsidRDefault="000E093E" w:rsidP="000E093E">
      <w:pPr>
        <w:rPr>
          <w:rFonts w:ascii="Century Gothic" w:hAnsi="Century Gothic"/>
          <w:lang w:val="en-ZA"/>
        </w:rPr>
      </w:pPr>
    </w:p>
    <w:p w14:paraId="1DBAFF6D"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3C28CF62" w14:textId="77777777" w:rsidR="000E093E" w:rsidRPr="00D47779" w:rsidRDefault="000E093E" w:rsidP="000E093E">
      <w:pPr>
        <w:rPr>
          <w:rFonts w:ascii="Century Gothic" w:hAnsi="Century Gothic"/>
          <w:lang w:val="en-ZA"/>
        </w:rPr>
      </w:pPr>
      <w:r w:rsidRPr="00D47779">
        <w:rPr>
          <w:rFonts w:ascii="Century Gothic" w:hAnsi="Century Gothic"/>
          <w:lang w:val="en-ZA"/>
        </w:rPr>
        <w:t>- Labels on upholstery materials provide vital information, including material type, density, safety warnings, and care instructions.</w:t>
      </w:r>
    </w:p>
    <w:p w14:paraId="1FAE33CD" w14:textId="77777777" w:rsidR="000E093E" w:rsidRPr="00D47779" w:rsidRDefault="000E093E" w:rsidP="000E093E">
      <w:pPr>
        <w:rPr>
          <w:rFonts w:ascii="Century Gothic" w:hAnsi="Century Gothic"/>
          <w:lang w:val="en-ZA"/>
        </w:rPr>
      </w:pPr>
      <w:r w:rsidRPr="00D47779">
        <w:rPr>
          <w:rFonts w:ascii="Century Gothic" w:hAnsi="Century Gothic"/>
          <w:lang w:val="en-ZA"/>
        </w:rPr>
        <w:t>- Codes can represent information such as material composition, source, or safety classifications.</w:t>
      </w:r>
    </w:p>
    <w:p w14:paraId="1DCF0334" w14:textId="77777777" w:rsidR="000E093E" w:rsidRPr="00D47779" w:rsidRDefault="000E093E" w:rsidP="000E093E">
      <w:pPr>
        <w:rPr>
          <w:rFonts w:ascii="Century Gothic" w:hAnsi="Century Gothic"/>
          <w:lang w:val="en-ZA"/>
        </w:rPr>
      </w:pPr>
    </w:p>
    <w:p w14:paraId="349DEAEE"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733C23B6" w14:textId="77777777" w:rsidR="000E093E" w:rsidRPr="00D47779" w:rsidRDefault="000E093E" w:rsidP="000E093E">
      <w:pPr>
        <w:rPr>
          <w:rFonts w:ascii="Century Gothic" w:hAnsi="Century Gothic"/>
          <w:lang w:val="en-ZA"/>
        </w:rPr>
      </w:pPr>
      <w:r w:rsidRPr="00D47779">
        <w:rPr>
          <w:rFonts w:ascii="Century Gothic" w:hAnsi="Century Gothic"/>
          <w:lang w:val="en-ZA"/>
        </w:rPr>
        <w:t>- A label on a roll of wadding might read "100% Polyester, Fire Resistant, Code BW10". This indicates the material is made entirely of polyester, has fire-resistant properties, and follows a specific product code.</w:t>
      </w:r>
    </w:p>
    <w:p w14:paraId="2E780729" w14:textId="77777777" w:rsidR="000E093E" w:rsidRPr="00D47779" w:rsidRDefault="000E093E" w:rsidP="000E093E">
      <w:pPr>
        <w:rPr>
          <w:rFonts w:ascii="Century Gothic" w:hAnsi="Century Gothic"/>
          <w:lang w:val="en-ZA"/>
        </w:rPr>
      </w:pPr>
    </w:p>
    <w:p w14:paraId="65A8DE0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selection of labels and codes from different raw materials, interpret the information provided and discuss its significance in selecting materials for furniture upholstery.</w:t>
      </w:r>
    </w:p>
    <w:p w14:paraId="7118DC78" w14:textId="77777777" w:rsidR="000E093E" w:rsidRPr="00D47779" w:rsidRDefault="000E093E" w:rsidP="000E093E">
      <w:pPr>
        <w:rPr>
          <w:rFonts w:ascii="Century Gothic" w:hAnsi="Century Gothic"/>
          <w:lang w:val="en-ZA"/>
        </w:rPr>
      </w:pPr>
    </w:p>
    <w:p w14:paraId="6BBA64D2"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7876FC12" w14:textId="77777777" w:rsidR="000E093E" w:rsidRPr="00D47779" w:rsidRDefault="000E093E" w:rsidP="000E093E">
      <w:pPr>
        <w:rPr>
          <w:rFonts w:ascii="Century Gothic" w:hAnsi="Century Gothic"/>
          <w:lang w:val="en-ZA"/>
        </w:rPr>
      </w:pPr>
    </w:p>
    <w:p w14:paraId="20A6492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2: Identifying Types of Foam</w:t>
      </w:r>
    </w:p>
    <w:p w14:paraId="35703EDE" w14:textId="77777777" w:rsidR="000E093E" w:rsidRPr="00D47779" w:rsidRDefault="000E093E" w:rsidP="000E093E">
      <w:pPr>
        <w:rPr>
          <w:rFonts w:ascii="Century Gothic" w:hAnsi="Century Gothic"/>
          <w:lang w:val="en-ZA"/>
        </w:rPr>
      </w:pPr>
    </w:p>
    <w:p w14:paraId="52B1606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Objective: Distinguish between types of foam based on density, </w:t>
      </w:r>
      <w:r w:rsidR="002F75C4">
        <w:rPr>
          <w:rFonts w:ascii="Century Gothic" w:hAnsi="Century Gothic"/>
          <w:lang w:val="en-ZA"/>
        </w:rPr>
        <w:t>size</w:t>
      </w:r>
      <w:r w:rsidRPr="00D47779">
        <w:rPr>
          <w:rFonts w:ascii="Century Gothic" w:hAnsi="Century Gothic"/>
          <w:lang w:val="en-ZA"/>
        </w:rPr>
        <w:t>, shape, and feel.</w:t>
      </w:r>
    </w:p>
    <w:p w14:paraId="5E86F948" w14:textId="77777777" w:rsidR="000E093E" w:rsidRPr="00D47779" w:rsidRDefault="000E093E" w:rsidP="000E093E">
      <w:pPr>
        <w:rPr>
          <w:rFonts w:ascii="Century Gothic" w:hAnsi="Century Gothic"/>
          <w:lang w:val="en-ZA"/>
        </w:rPr>
      </w:pPr>
    </w:p>
    <w:p w14:paraId="02222A74"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5E001A2C" w14:textId="77777777" w:rsidR="000E093E" w:rsidRPr="00D47779" w:rsidRDefault="000E093E" w:rsidP="000E093E">
      <w:pPr>
        <w:rPr>
          <w:rFonts w:ascii="Century Gothic" w:hAnsi="Century Gothic"/>
          <w:lang w:val="en-ZA"/>
        </w:rPr>
      </w:pPr>
      <w:r w:rsidRPr="00D47779">
        <w:rPr>
          <w:rFonts w:ascii="Century Gothic" w:hAnsi="Century Gothic"/>
          <w:lang w:val="en-ZA"/>
        </w:rPr>
        <w:t>- Density: Foam density is a measure of its mass per unit volume, indicating the quality and durability. Higher density means better quality and longer-lasting support.</w:t>
      </w:r>
    </w:p>
    <w:p w14:paraId="24DFE272"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w:t>
      </w:r>
      <w:r w:rsidR="002F75C4">
        <w:rPr>
          <w:rFonts w:ascii="Century Gothic" w:hAnsi="Century Gothic"/>
          <w:lang w:val="en-ZA"/>
        </w:rPr>
        <w:t>Size</w:t>
      </w:r>
      <w:r w:rsidRPr="00D47779">
        <w:rPr>
          <w:rFonts w:ascii="Century Gothic" w:hAnsi="Century Gothic"/>
          <w:lang w:val="en-ZA"/>
        </w:rPr>
        <w:t xml:space="preserve"> and Shape: Foams are cut to various </w:t>
      </w:r>
      <w:r w:rsidR="002F75C4">
        <w:rPr>
          <w:rFonts w:ascii="Century Gothic" w:hAnsi="Century Gothic"/>
          <w:lang w:val="en-ZA"/>
        </w:rPr>
        <w:t>sizes</w:t>
      </w:r>
      <w:r w:rsidRPr="00D47779">
        <w:rPr>
          <w:rFonts w:ascii="Century Gothic" w:hAnsi="Century Gothic"/>
          <w:lang w:val="en-ZA"/>
        </w:rPr>
        <w:t xml:space="preserve"> and shapes to fit different furniture pieces.</w:t>
      </w:r>
    </w:p>
    <w:p w14:paraId="6AEDE912" w14:textId="77777777" w:rsidR="000E093E" w:rsidRPr="00D47779" w:rsidRDefault="000E093E" w:rsidP="000E093E">
      <w:pPr>
        <w:rPr>
          <w:rFonts w:ascii="Century Gothic" w:hAnsi="Century Gothic"/>
          <w:lang w:val="en-ZA"/>
        </w:rPr>
      </w:pPr>
      <w:r w:rsidRPr="00D47779">
        <w:rPr>
          <w:rFonts w:ascii="Century Gothic" w:hAnsi="Century Gothic"/>
          <w:lang w:val="en-ZA"/>
        </w:rPr>
        <w:t>- Feel: The 'feel' of foam refers to its firmness or softness, affecting comfort and suitability for different applications.</w:t>
      </w:r>
    </w:p>
    <w:p w14:paraId="1946BE5E" w14:textId="77777777" w:rsidR="000E093E" w:rsidRPr="00D47779" w:rsidRDefault="000E093E" w:rsidP="000E093E">
      <w:pPr>
        <w:rPr>
          <w:rFonts w:ascii="Century Gothic" w:hAnsi="Century Gothic"/>
          <w:lang w:val="en-ZA"/>
        </w:rPr>
      </w:pPr>
    </w:p>
    <w:p w14:paraId="05E1871B"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64A08C" w14:textId="77777777" w:rsidR="000E093E" w:rsidRPr="00D47779" w:rsidRDefault="000E093E" w:rsidP="000E093E">
      <w:pPr>
        <w:rPr>
          <w:rFonts w:ascii="Century Gothic" w:hAnsi="Century Gothic"/>
          <w:lang w:val="en-ZA"/>
        </w:rPr>
      </w:pPr>
      <w:r w:rsidRPr="00D47779">
        <w:rPr>
          <w:rFonts w:ascii="Century Gothic" w:hAnsi="Century Gothic"/>
          <w:lang w:val="en-ZA"/>
        </w:rPr>
        <w:t>- High-density foam (HD): Suitable for seat cushions due to its durability and support.</w:t>
      </w:r>
    </w:p>
    <w:p w14:paraId="1C3330A5" w14:textId="77777777" w:rsidR="000E093E" w:rsidRPr="00D47779" w:rsidRDefault="000E093E" w:rsidP="000E093E">
      <w:pPr>
        <w:rPr>
          <w:rFonts w:ascii="Century Gothic" w:hAnsi="Century Gothic"/>
          <w:lang w:val="en-ZA"/>
        </w:rPr>
      </w:pPr>
      <w:r w:rsidRPr="00D47779">
        <w:rPr>
          <w:rFonts w:ascii="Century Gothic" w:hAnsi="Century Gothic"/>
          <w:lang w:val="en-ZA"/>
        </w:rPr>
        <w:t>- Low-density foam (LD): Better suited for back cushions where softness is prioriti</w:t>
      </w:r>
      <w:r w:rsidR="00D47779" w:rsidRPr="00D47779">
        <w:rPr>
          <w:rFonts w:ascii="Century Gothic" w:hAnsi="Century Gothic"/>
          <w:lang w:val="en-ZA"/>
        </w:rPr>
        <w:t>s</w:t>
      </w:r>
      <w:r w:rsidRPr="00D47779">
        <w:rPr>
          <w:rFonts w:ascii="Century Gothic" w:hAnsi="Century Gothic"/>
          <w:lang w:val="en-ZA"/>
        </w:rPr>
        <w:t>ed.</w:t>
      </w:r>
    </w:p>
    <w:p w14:paraId="51C34A15" w14:textId="77777777" w:rsidR="000E093E" w:rsidRPr="00D47779" w:rsidRDefault="000E093E" w:rsidP="000E093E">
      <w:pPr>
        <w:rPr>
          <w:rFonts w:ascii="Century Gothic" w:hAnsi="Century Gothic"/>
          <w:lang w:val="en-ZA"/>
        </w:rPr>
      </w:pPr>
    </w:p>
    <w:p w14:paraId="7F205E8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Examine a variety of foam samples. Identify and categori</w:t>
      </w:r>
      <w:r w:rsidR="00D47779" w:rsidRPr="00D47779">
        <w:rPr>
          <w:rFonts w:ascii="Century Gothic" w:hAnsi="Century Gothic"/>
          <w:lang w:val="en-ZA"/>
        </w:rPr>
        <w:t>s</w:t>
      </w:r>
      <w:r w:rsidRPr="00D47779">
        <w:rPr>
          <w:rFonts w:ascii="Century Gothic" w:hAnsi="Century Gothic"/>
          <w:lang w:val="en-ZA"/>
        </w:rPr>
        <w:t xml:space="preserve">e them based on their density, </w:t>
      </w:r>
      <w:r w:rsidR="002F75C4">
        <w:rPr>
          <w:rFonts w:ascii="Century Gothic" w:hAnsi="Century Gothic"/>
          <w:lang w:val="en-ZA"/>
        </w:rPr>
        <w:t>size</w:t>
      </w:r>
      <w:r w:rsidRPr="00D47779">
        <w:rPr>
          <w:rFonts w:ascii="Century Gothic" w:hAnsi="Century Gothic"/>
          <w:lang w:val="en-ZA"/>
        </w:rPr>
        <w:t>, shape, and feel. Discuss how each would be used in different parts of furniture.</w:t>
      </w:r>
    </w:p>
    <w:p w14:paraId="7E051CA8" w14:textId="77777777" w:rsidR="000E093E" w:rsidRPr="00D47779" w:rsidRDefault="000E093E" w:rsidP="000E093E">
      <w:pPr>
        <w:rPr>
          <w:rFonts w:ascii="Century Gothic" w:hAnsi="Century Gothic"/>
          <w:lang w:val="en-ZA"/>
        </w:rPr>
      </w:pPr>
    </w:p>
    <w:p w14:paraId="21F87C93"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26953D2" w14:textId="77777777" w:rsidR="000E093E" w:rsidRPr="00D47779" w:rsidRDefault="000E093E" w:rsidP="000E093E">
      <w:pPr>
        <w:rPr>
          <w:rFonts w:ascii="Century Gothic" w:hAnsi="Century Gothic"/>
          <w:lang w:val="en-ZA"/>
        </w:rPr>
      </w:pPr>
    </w:p>
    <w:p w14:paraId="3E47BCD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3: Identifying Types of Adhesives and Solvents</w:t>
      </w:r>
    </w:p>
    <w:p w14:paraId="1E5BF58C" w14:textId="77777777" w:rsidR="000E093E" w:rsidRPr="00D47779" w:rsidRDefault="000E093E" w:rsidP="000E093E">
      <w:pPr>
        <w:rPr>
          <w:rFonts w:ascii="Century Gothic" w:hAnsi="Century Gothic"/>
          <w:lang w:val="en-ZA"/>
        </w:rPr>
      </w:pPr>
    </w:p>
    <w:p w14:paraId="09174FBF"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ifferentiate between types of adhesives and solvents, understanding their characteristics, uses, and safety requirements.</w:t>
      </w:r>
    </w:p>
    <w:p w14:paraId="053A08E0" w14:textId="77777777" w:rsidR="000E093E" w:rsidRPr="00D47779" w:rsidRDefault="000E093E" w:rsidP="000E093E">
      <w:pPr>
        <w:rPr>
          <w:rFonts w:ascii="Century Gothic" w:hAnsi="Century Gothic"/>
          <w:lang w:val="en-ZA"/>
        </w:rPr>
      </w:pPr>
    </w:p>
    <w:p w14:paraId="0A58AFC7"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A5E5627" w14:textId="77777777" w:rsidR="000E093E" w:rsidRPr="00D47779" w:rsidRDefault="000E093E" w:rsidP="000E093E">
      <w:pPr>
        <w:rPr>
          <w:rFonts w:ascii="Century Gothic" w:hAnsi="Century Gothic"/>
          <w:lang w:val="en-ZA"/>
        </w:rPr>
      </w:pPr>
      <w:r w:rsidRPr="00D47779">
        <w:rPr>
          <w:rFonts w:ascii="Century Gothic" w:hAnsi="Century Gothic"/>
          <w:lang w:val="en-ZA"/>
        </w:rPr>
        <w:t>- Adhesives: Used for bonding materials in upholstery. They vary in strength, drying time, and suitability for different materials.</w:t>
      </w:r>
    </w:p>
    <w:p w14:paraId="6AF64D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s: Used to dissolve adhesives or clean materials. They can be flammable and </w:t>
      </w:r>
      <w:r w:rsidR="002F75C4" w:rsidRPr="00D47779">
        <w:rPr>
          <w:rFonts w:ascii="Century Gothic" w:hAnsi="Century Gothic"/>
          <w:lang w:val="en-ZA"/>
        </w:rPr>
        <w:t>hazardous</w:t>
      </w:r>
      <w:r w:rsidRPr="00D47779">
        <w:rPr>
          <w:rFonts w:ascii="Century Gothic" w:hAnsi="Century Gothic"/>
          <w:lang w:val="en-ZA"/>
        </w:rPr>
        <w:t>, requiring careful handling.</w:t>
      </w:r>
    </w:p>
    <w:p w14:paraId="1674D195" w14:textId="77777777" w:rsidR="000E093E" w:rsidRPr="00D47779" w:rsidRDefault="000E093E" w:rsidP="000E093E">
      <w:pPr>
        <w:rPr>
          <w:rFonts w:ascii="Century Gothic" w:hAnsi="Century Gothic"/>
          <w:lang w:val="en-ZA"/>
        </w:rPr>
      </w:pPr>
    </w:p>
    <w:p w14:paraId="66B1CBA0"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8E4BD0" w14:textId="77777777" w:rsidR="000E093E" w:rsidRPr="00D47779" w:rsidRDefault="000E093E" w:rsidP="000E093E">
      <w:pPr>
        <w:rPr>
          <w:rFonts w:ascii="Century Gothic" w:hAnsi="Century Gothic"/>
          <w:lang w:val="en-ZA"/>
        </w:rPr>
      </w:pPr>
      <w:r w:rsidRPr="00D47779">
        <w:rPr>
          <w:rFonts w:ascii="Century Gothic" w:hAnsi="Century Gothic"/>
          <w:lang w:val="en-ZA"/>
        </w:rPr>
        <w:t>- Water-based adhesives: Less toxic and suitable for lightweight materials.</w:t>
      </w:r>
    </w:p>
    <w:p w14:paraId="026EF47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based adhesives: Stronger bond but more </w:t>
      </w:r>
      <w:r w:rsidR="002F75C4" w:rsidRPr="00D47779">
        <w:rPr>
          <w:rFonts w:ascii="Century Gothic" w:hAnsi="Century Gothic"/>
          <w:lang w:val="en-ZA"/>
        </w:rPr>
        <w:t>hazardous</w:t>
      </w:r>
      <w:r w:rsidRPr="00D47779">
        <w:rPr>
          <w:rFonts w:ascii="Century Gothic" w:hAnsi="Century Gothic"/>
          <w:lang w:val="en-ZA"/>
        </w:rPr>
        <w:t xml:space="preserve"> and require proper ventilation.</w:t>
      </w:r>
    </w:p>
    <w:p w14:paraId="3C72A837" w14:textId="77777777" w:rsidR="000E093E" w:rsidRPr="00D47779" w:rsidRDefault="000E093E" w:rsidP="000E093E">
      <w:pPr>
        <w:rPr>
          <w:rFonts w:ascii="Century Gothic" w:hAnsi="Century Gothic"/>
          <w:lang w:val="en-ZA"/>
        </w:rPr>
      </w:pPr>
    </w:p>
    <w:p w14:paraId="3D5D77D8"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list of adhesives and solvents with their properties and safety data sheets, identify the best use for each in upholstery processes, emphasi</w:t>
      </w:r>
      <w:r w:rsidR="00D47779" w:rsidRPr="00D47779">
        <w:rPr>
          <w:rFonts w:ascii="Century Gothic" w:hAnsi="Century Gothic"/>
          <w:lang w:val="en-ZA"/>
        </w:rPr>
        <w:t>s</w:t>
      </w:r>
      <w:r w:rsidRPr="00D47779">
        <w:rPr>
          <w:rFonts w:ascii="Century Gothic" w:hAnsi="Century Gothic"/>
          <w:lang w:val="en-ZA"/>
        </w:rPr>
        <w:t>ing safe handling and storage practices.</w:t>
      </w:r>
    </w:p>
    <w:p w14:paraId="7A9A139D" w14:textId="77777777" w:rsidR="000E093E" w:rsidRPr="00D47779" w:rsidRDefault="000E093E" w:rsidP="000E093E">
      <w:pPr>
        <w:rPr>
          <w:rFonts w:ascii="Century Gothic" w:hAnsi="Century Gothic"/>
          <w:lang w:val="en-ZA"/>
        </w:rPr>
      </w:pPr>
    </w:p>
    <w:p w14:paraId="1FD9C81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A0069A" w14:textId="77777777" w:rsidR="000E093E" w:rsidRPr="00D47779" w:rsidRDefault="000E093E" w:rsidP="000E093E">
      <w:pPr>
        <w:rPr>
          <w:rFonts w:ascii="Century Gothic" w:hAnsi="Century Gothic"/>
          <w:lang w:val="en-ZA"/>
        </w:rPr>
      </w:pPr>
    </w:p>
    <w:p w14:paraId="5EE4685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4: Interpreting Codes and Labels of Raw Materials</w:t>
      </w:r>
    </w:p>
    <w:p w14:paraId="7DF6F7AA" w14:textId="77777777" w:rsidR="000E093E" w:rsidRPr="00D47779" w:rsidRDefault="000E093E" w:rsidP="000E093E">
      <w:pPr>
        <w:rPr>
          <w:rFonts w:ascii="Century Gothic" w:hAnsi="Century Gothic"/>
          <w:lang w:val="en-ZA"/>
        </w:rPr>
      </w:pPr>
    </w:p>
    <w:p w14:paraId="77005D17"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ecode the information presented in codes and labels of raw materials.</w:t>
      </w:r>
    </w:p>
    <w:p w14:paraId="320646EB" w14:textId="77777777" w:rsidR="000E093E" w:rsidRPr="00D47779" w:rsidRDefault="000E093E" w:rsidP="000E093E">
      <w:pPr>
        <w:rPr>
          <w:rFonts w:ascii="Century Gothic" w:hAnsi="Century Gothic"/>
          <w:lang w:val="en-ZA"/>
        </w:rPr>
      </w:pPr>
    </w:p>
    <w:p w14:paraId="7A2FBAA0"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C0A5C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Raw material codes and labels can include information on material type, origin, safety </w:t>
      </w:r>
      <w:r w:rsidR="002F75C4">
        <w:rPr>
          <w:rFonts w:ascii="Century Gothic" w:hAnsi="Century Gothic"/>
          <w:lang w:val="en-ZA"/>
        </w:rPr>
        <w:t>hazards</w:t>
      </w:r>
      <w:r w:rsidRPr="00D47779">
        <w:rPr>
          <w:rFonts w:ascii="Century Gothic" w:hAnsi="Century Gothic"/>
          <w:lang w:val="en-ZA"/>
        </w:rPr>
        <w:t>, and environmental impact.</w:t>
      </w:r>
    </w:p>
    <w:p w14:paraId="0CCD859B" w14:textId="77777777" w:rsidR="000E093E" w:rsidRPr="00D47779" w:rsidRDefault="000E093E" w:rsidP="000E093E">
      <w:pPr>
        <w:rPr>
          <w:rFonts w:ascii="Century Gothic" w:hAnsi="Century Gothic"/>
          <w:lang w:val="en-ZA"/>
        </w:rPr>
      </w:pPr>
      <w:r w:rsidRPr="00D47779">
        <w:rPr>
          <w:rFonts w:ascii="Century Gothic" w:hAnsi="Century Gothic"/>
          <w:lang w:val="en-ZA"/>
        </w:rPr>
        <w:t>- Understanding these codes is crucial for selecting the right materials and ensuring their safe and effective use.</w:t>
      </w:r>
    </w:p>
    <w:p w14:paraId="31ED7778" w14:textId="77777777" w:rsidR="000E093E" w:rsidRPr="00D47779" w:rsidRDefault="000E093E" w:rsidP="000E093E">
      <w:pPr>
        <w:rPr>
          <w:rFonts w:ascii="Century Gothic" w:hAnsi="Century Gothic"/>
          <w:lang w:val="en-ZA"/>
        </w:rPr>
      </w:pPr>
    </w:p>
    <w:p w14:paraId="6D8460C2"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52736642" w14:textId="77777777" w:rsidR="000E093E" w:rsidRPr="00D47779" w:rsidRDefault="000E093E" w:rsidP="000E093E">
      <w:pPr>
        <w:rPr>
          <w:rFonts w:ascii="Century Gothic" w:hAnsi="Century Gothic"/>
          <w:lang w:val="en-ZA"/>
        </w:rPr>
      </w:pPr>
      <w:r w:rsidRPr="00D47779">
        <w:rPr>
          <w:rFonts w:ascii="Century Gothic" w:hAnsi="Century Gothic"/>
          <w:lang w:val="en-ZA"/>
        </w:rPr>
        <w:t>- A foam label reading "HR-35 183x56x10" indicates a high-resilience foam with a density of 35 kg/m³, dimensions of 183x56x10 cm.</w:t>
      </w:r>
    </w:p>
    <w:p w14:paraId="1790137B" w14:textId="77777777" w:rsidR="000E093E" w:rsidRPr="00D47779" w:rsidRDefault="000E093E" w:rsidP="000E093E">
      <w:pPr>
        <w:rPr>
          <w:rFonts w:ascii="Century Gothic" w:hAnsi="Century Gothic"/>
          <w:lang w:val="en-ZA"/>
        </w:rPr>
      </w:pPr>
      <w:r w:rsidRPr="00D47779">
        <w:rPr>
          <w:rFonts w:ascii="Century Gothic" w:hAnsi="Century Gothic"/>
          <w:lang w:val="en-ZA"/>
        </w:rPr>
        <w:t>- A solvent label marked "Flammable - Store in a cool, dry place away from direct sunlight" indicates storage and handling requirements.</w:t>
      </w:r>
    </w:p>
    <w:p w14:paraId="532070F0" w14:textId="77777777" w:rsidR="000E093E" w:rsidRPr="00D47779" w:rsidRDefault="000E093E" w:rsidP="000E093E">
      <w:pPr>
        <w:rPr>
          <w:rFonts w:ascii="Century Gothic" w:hAnsi="Century Gothic"/>
          <w:lang w:val="en-ZA"/>
        </w:rPr>
      </w:pPr>
    </w:p>
    <w:p w14:paraId="28EAF2F0"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Practice interpreting various codes and labels from raw materials used in upholstery, explaining the significance of each part of the code or label in making informed decisions about material selection.</w:t>
      </w:r>
    </w:p>
    <w:p w14:paraId="1A9B60E1" w14:textId="77777777" w:rsidR="000E093E" w:rsidRPr="00D47779" w:rsidRDefault="000E093E" w:rsidP="000E093E">
      <w:pPr>
        <w:rPr>
          <w:rFonts w:ascii="Century Gothic" w:hAnsi="Century Gothic"/>
          <w:lang w:val="en-ZA"/>
        </w:rPr>
      </w:pPr>
    </w:p>
    <w:p w14:paraId="1EEB0725"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E190F5E" w14:textId="77777777" w:rsidR="000E093E" w:rsidRPr="00D47779" w:rsidRDefault="000E093E" w:rsidP="000E093E">
      <w:pPr>
        <w:rPr>
          <w:rFonts w:ascii="Century Gothic" w:hAnsi="Century Gothic"/>
          <w:lang w:val="en-ZA"/>
        </w:rPr>
      </w:pPr>
    </w:p>
    <w:p w14:paraId="61CF6AF1" w14:textId="77777777" w:rsidR="000E093E" w:rsidRPr="00D47779" w:rsidRDefault="000E093E" w:rsidP="000E093E">
      <w:pPr>
        <w:rPr>
          <w:rFonts w:ascii="Century Gothic" w:hAnsi="Century Gothic"/>
          <w:lang w:val="en-ZA"/>
        </w:rPr>
      </w:pPr>
      <w:r w:rsidRPr="00D47779">
        <w:rPr>
          <w:rFonts w:ascii="Century Gothic" w:hAnsi="Century Gothic"/>
          <w:lang w:val="en-ZA"/>
        </w:rPr>
        <w:t>By completing these learning tasks, you will develop the necessary skills to identify and select the appropriate raw materials and consumables for upholstery projects, ensuring high-quality results that meet safety and comfort standards.</w:t>
      </w:r>
    </w:p>
    <w:p w14:paraId="0FB76C7C" w14:textId="77777777" w:rsidR="000E093E" w:rsidRPr="00D47779" w:rsidRDefault="000E093E" w:rsidP="000E093E">
      <w:pPr>
        <w:rPr>
          <w:rFonts w:ascii="Century Gothic" w:hAnsi="Century Gothic"/>
          <w:lang w:val="en-ZA"/>
        </w:rPr>
      </w:pPr>
      <w:r w:rsidRPr="00D47779">
        <w:rPr>
          <w:rFonts w:ascii="Century Gothic" w:hAnsi="Century Gothic"/>
          <w:lang w:val="en-ZA"/>
        </w:rPr>
        <w:br w:type="page"/>
      </w:r>
    </w:p>
    <w:p w14:paraId="3D870A5B"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Practical Assessment: Identification and Application of Upholstery Materials</w:t>
      </w:r>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lastRenderedPageBreak/>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156F70">
      <w:pPr>
        <w:pStyle w:val="Heading2"/>
        <w:rPr>
          <w:rFonts w:ascii="Century Gothic" w:hAnsi="Century Gothic" w:cs="Arial"/>
          <w:bCs/>
          <w:i w:val="0"/>
          <w:sz w:val="20"/>
          <w:szCs w:val="20"/>
          <w:lang w:val="en-ZA" w:eastAsia="en-ZA"/>
        </w:rPr>
      </w:pPr>
      <w:bookmarkStart w:id="16" w:name="_Toc177544598"/>
      <w:r w:rsidRPr="00D47779">
        <w:rPr>
          <w:rFonts w:ascii="Century Gothic" w:hAnsi="Century Gothic" w:cs="Arial"/>
          <w:bCs/>
          <w:i w:val="0"/>
          <w:lang w:val="en-ZA"/>
        </w:rPr>
        <w:lastRenderedPageBreak/>
        <w:t>GUIDELINES</w:t>
      </w:r>
      <w:bookmarkEnd w:id="16"/>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lastRenderedPageBreak/>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BE6A39">
      <w:pPr>
        <w:pStyle w:val="Heading2"/>
        <w:rPr>
          <w:rFonts w:ascii="Century Gothic" w:hAnsi="Century Gothic"/>
          <w:i w:val="0"/>
          <w:lang w:val="en-ZA"/>
        </w:rPr>
      </w:pPr>
      <w:bookmarkStart w:id="17" w:name="_Toc177544599"/>
      <w:r w:rsidRPr="00D47779">
        <w:rPr>
          <w:rFonts w:ascii="Century Gothic" w:hAnsi="Century Gothic"/>
          <w:i w:val="0"/>
          <w:lang w:val="en-ZA"/>
        </w:rPr>
        <w:lastRenderedPageBreak/>
        <w:t>PM-01-PS05: Identify and safely apply hand tools and equipment used in the upholstery frame preparation process</w:t>
      </w:r>
      <w:bookmarkEnd w:id="17"/>
    </w:p>
    <w:p w14:paraId="2A1519C2"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CF27732" w14:textId="77777777" w:rsidR="006C4A1B" w:rsidRPr="00D47779" w:rsidRDefault="006C4A1B" w:rsidP="006C4A1B">
      <w:pPr>
        <w:rPr>
          <w:rFonts w:ascii="Century Gothic" w:hAnsi="Century Gothic"/>
          <w:lang w:val="en-ZA"/>
        </w:rPr>
      </w:pPr>
      <w:r w:rsidRPr="00D47779">
        <w:rPr>
          <w:rFonts w:ascii="Century Gothic" w:hAnsi="Century Gothic"/>
          <w:lang w:val="en-ZA"/>
        </w:rPr>
        <w:t>Given PPE and a range of upholstery hand tools and equipment (such as hammers, shears, scissors, strainers, mallets, chisels, tack and staple lifters, trimming knives, rasps, pincers, bolt cutters, wire bender, tensioning hook, springing needles, and spring cutter) used in the frame preparation process the learner must be able to:</w:t>
      </w:r>
    </w:p>
    <w:p w14:paraId="28CE8CB7" w14:textId="77777777" w:rsidR="006C4A1B" w:rsidRPr="00D47779" w:rsidRDefault="00BE6A39" w:rsidP="006C4A1B">
      <w:pPr>
        <w:rPr>
          <w:rFonts w:ascii="Century Gothic" w:hAnsi="Century Gothic"/>
          <w:lang w:val="en-ZA"/>
        </w:rPr>
      </w:pPr>
      <w:r w:rsidRPr="00D47779">
        <w:rPr>
          <w:rFonts w:ascii="Century Gothic" w:hAnsi="Century Gothic"/>
          <w:lang w:val="en-ZA"/>
        </w:rPr>
        <w:t xml:space="preserve"> </w:t>
      </w:r>
    </w:p>
    <w:p w14:paraId="1B0721E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1 Identify, select and apply PPE appropriate to the task</w:t>
      </w:r>
    </w:p>
    <w:p w14:paraId="6F86EC9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2 Identify, select and apply hand tools to measure and mark, attach nails, tacks and other consumables to frames</w:t>
      </w:r>
    </w:p>
    <w:p w14:paraId="49F97AAC"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3 Identify, select and apply hand tools to remove sharp edges from frames</w:t>
      </w:r>
    </w:p>
    <w:p w14:paraId="32E8080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4 Identify, select and apply hand tools used to strip frames by removing nails, staples, tacks from frames</w:t>
      </w:r>
    </w:p>
    <w:p w14:paraId="3231453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5 Identify, select and apply hand tools used to cut and bend springs</w:t>
      </w:r>
    </w:p>
    <w:p w14:paraId="442249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6 Identify, select and apply hand tools used to tension webbing and springs</w:t>
      </w:r>
    </w:p>
    <w:p w14:paraId="72DE65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7 Identify, select and apply upholstery cutting tools</w:t>
      </w:r>
    </w:p>
    <w:p w14:paraId="23C8DB29"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8 Identify, select and apply upholstery needles used for blind and slip stitching</w:t>
      </w:r>
    </w:p>
    <w:p w14:paraId="7B5CBFD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9 Check hand tools and equipment for defects, sharpness and safety and take appropriate steps to rectify problems</w:t>
      </w:r>
    </w:p>
    <w:p w14:paraId="185995D5"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6E15BC"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5B959F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1 Measuring tools are identified and the purpose explained</w:t>
      </w:r>
    </w:p>
    <w:p w14:paraId="73EB6BC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2 Tools used to remove sharp edges from frames are identified and applied using the correct technique</w:t>
      </w:r>
    </w:p>
    <w:p w14:paraId="3355C40D"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3 Tools used for attaching corner blocks and knocking in nails and tacks are identified and applied using the correct technique</w:t>
      </w:r>
    </w:p>
    <w:p w14:paraId="53655EE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4 Tools used for stripping nails and tacks from wooden frames are identified and applied using the correct technique</w:t>
      </w:r>
    </w:p>
    <w:p w14:paraId="0397CEB2"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5 Tools used to cut springs and bend the ends are identified and applied using the correct technique</w:t>
      </w:r>
    </w:p>
    <w:p w14:paraId="74366C5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6 The tool used to tension webbing is identified and applied using the correct technique</w:t>
      </w:r>
    </w:p>
    <w:p w14:paraId="6BB5E8E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7 Tools used to cut upholstery fabrics, twine, thread, webbing and foam are identified and applied using the correct technique</w:t>
      </w:r>
    </w:p>
    <w:p w14:paraId="01D6A47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8 Upholstery needles used for blind and slip stitching are identified and applied using the correct technique</w:t>
      </w:r>
    </w:p>
    <w:p w14:paraId="33780BA0"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9 Tools are checked to ensure that they are fit for purpose, cleaned and stored appropriately</w:t>
      </w:r>
    </w:p>
    <w:p w14:paraId="5812E170" w14:textId="77777777" w:rsidR="00BE6A39" w:rsidRPr="00D47779" w:rsidRDefault="00BE6A39">
      <w:pPr>
        <w:spacing w:before="0" w:after="160" w:line="259" w:lineRule="auto"/>
        <w:jc w:val="left"/>
        <w:rPr>
          <w:rFonts w:ascii="Century Gothic" w:hAnsi="Century Gothic"/>
          <w:lang w:val="en-ZA"/>
        </w:rPr>
      </w:pPr>
    </w:p>
    <w:p w14:paraId="278AFD40"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13E47D8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5: Identifying and Safely Applying Hand Tools and Equipment in Upholstery Frame Preparation</w:t>
      </w:r>
    </w:p>
    <w:p w14:paraId="29DB5971" w14:textId="77777777" w:rsidR="00C80F66" w:rsidRPr="00D47779" w:rsidRDefault="00C80F66" w:rsidP="00C80F66">
      <w:pPr>
        <w:rPr>
          <w:rFonts w:ascii="Century Gothic" w:hAnsi="Century Gothic"/>
          <w:lang w:val="en-ZA"/>
        </w:rPr>
      </w:pPr>
    </w:p>
    <w:p w14:paraId="16FA782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0F35735" w14:textId="77777777" w:rsidR="00C80F66" w:rsidRPr="00D47779" w:rsidRDefault="00C80F66" w:rsidP="00C80F66">
      <w:pPr>
        <w:rPr>
          <w:rFonts w:ascii="Century Gothic" w:hAnsi="Century Gothic"/>
          <w:lang w:val="en-ZA"/>
        </w:rPr>
      </w:pPr>
    </w:p>
    <w:p w14:paraId="082D6617"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learning segment focusing on the identification and safe application of hand tools and equipment used during the upholstery frame preparation process. This module is designed to equip you with the knowledge and skills necessary to effectively and safely use various hand tools, ensuring quality and safety in upholstery work.</w:t>
      </w:r>
    </w:p>
    <w:p w14:paraId="5D255343" w14:textId="77777777" w:rsidR="00C80F66" w:rsidRPr="00D47779" w:rsidRDefault="00C80F66" w:rsidP="00C80F66">
      <w:pPr>
        <w:rPr>
          <w:rFonts w:ascii="Century Gothic" w:hAnsi="Century Gothic"/>
          <w:lang w:val="en-ZA"/>
        </w:rPr>
      </w:pPr>
    </w:p>
    <w:p w14:paraId="48123D6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52C276D" w14:textId="77777777" w:rsidR="00C80F66" w:rsidRPr="00D47779" w:rsidRDefault="00C80F66" w:rsidP="00C80F66">
      <w:pPr>
        <w:rPr>
          <w:rFonts w:ascii="Century Gothic" w:hAnsi="Century Gothic"/>
          <w:lang w:val="en-ZA"/>
        </w:rPr>
      </w:pPr>
    </w:p>
    <w:p w14:paraId="73AE95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1: Personal Protective Equipment (PPE)</w:t>
      </w:r>
    </w:p>
    <w:p w14:paraId="1F8AFB83" w14:textId="77777777" w:rsidR="00C80F66" w:rsidRPr="00D47779" w:rsidRDefault="00C80F66" w:rsidP="00C80F66">
      <w:pPr>
        <w:rPr>
          <w:rFonts w:ascii="Century Gothic" w:hAnsi="Century Gothic"/>
          <w:lang w:val="en-ZA"/>
        </w:rPr>
      </w:pPr>
    </w:p>
    <w:p w14:paraId="1B1B871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identify, select, and apply appropriate PPE for upholstery tasks.</w:t>
      </w:r>
    </w:p>
    <w:p w14:paraId="68342FE7" w14:textId="77777777" w:rsidR="00C80F66" w:rsidRPr="00D47779" w:rsidRDefault="00C80F66" w:rsidP="00C80F66">
      <w:pPr>
        <w:rPr>
          <w:rFonts w:ascii="Century Gothic" w:hAnsi="Century Gothic"/>
          <w:lang w:val="en-ZA"/>
        </w:rPr>
      </w:pPr>
    </w:p>
    <w:p w14:paraId="1584A29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31EC2E" w14:textId="77777777" w:rsidR="00C80F66" w:rsidRPr="00D47779" w:rsidRDefault="00C80F66" w:rsidP="00C80F66">
      <w:pPr>
        <w:rPr>
          <w:rFonts w:ascii="Century Gothic" w:hAnsi="Century Gothic"/>
          <w:lang w:val="en-ZA"/>
        </w:rPr>
      </w:pPr>
      <w:r w:rsidRPr="00D47779">
        <w:rPr>
          <w:rFonts w:ascii="Century Gothic" w:hAnsi="Century Gothic"/>
          <w:lang w:val="en-ZA"/>
        </w:rPr>
        <w:t>- Safety Glasses: Protect eyes from flying debris and dust.</w:t>
      </w:r>
    </w:p>
    <w:p w14:paraId="12656DE1" w14:textId="77777777" w:rsidR="00C80F66" w:rsidRPr="00D47779" w:rsidRDefault="00C80F66" w:rsidP="00C80F66">
      <w:pPr>
        <w:rPr>
          <w:rFonts w:ascii="Century Gothic" w:hAnsi="Century Gothic"/>
          <w:lang w:val="en-ZA"/>
        </w:rPr>
      </w:pPr>
      <w:r w:rsidRPr="00D47779">
        <w:rPr>
          <w:rFonts w:ascii="Century Gothic" w:hAnsi="Century Gothic"/>
          <w:lang w:val="en-ZA"/>
        </w:rPr>
        <w:t>- Gloves: Protect hands from sharp objects and friction burns.</w:t>
      </w:r>
    </w:p>
    <w:p w14:paraId="04FD14D1" w14:textId="77777777" w:rsidR="00C80F66" w:rsidRPr="00D47779" w:rsidRDefault="00C80F66" w:rsidP="00C80F66">
      <w:pPr>
        <w:rPr>
          <w:rFonts w:ascii="Century Gothic" w:hAnsi="Century Gothic"/>
          <w:lang w:val="en-ZA"/>
        </w:rPr>
      </w:pPr>
      <w:r w:rsidRPr="00D47779">
        <w:rPr>
          <w:rFonts w:ascii="Century Gothic" w:hAnsi="Century Gothic"/>
          <w:lang w:val="en-ZA"/>
        </w:rPr>
        <w:t>- Ear Protection: Use when operating loud equipment.</w:t>
      </w:r>
    </w:p>
    <w:p w14:paraId="712B5F9E" w14:textId="77777777" w:rsidR="00C80F66" w:rsidRPr="00D47779" w:rsidRDefault="00C80F66" w:rsidP="00C80F66">
      <w:pPr>
        <w:rPr>
          <w:rFonts w:ascii="Century Gothic" w:hAnsi="Century Gothic"/>
          <w:lang w:val="en-ZA"/>
        </w:rPr>
      </w:pPr>
      <w:r w:rsidRPr="00D47779">
        <w:rPr>
          <w:rFonts w:ascii="Century Gothic" w:hAnsi="Century Gothic"/>
          <w:lang w:val="en-ZA"/>
        </w:rPr>
        <w:t>- Dust Masks: Wear when sanding or handling irritant materials.</w:t>
      </w:r>
    </w:p>
    <w:p w14:paraId="40776332" w14:textId="77777777" w:rsidR="00C80F66" w:rsidRPr="00D47779" w:rsidRDefault="00C80F66" w:rsidP="00C80F66">
      <w:pPr>
        <w:rPr>
          <w:rFonts w:ascii="Century Gothic" w:hAnsi="Century Gothic"/>
          <w:lang w:val="en-ZA"/>
        </w:rPr>
      </w:pPr>
    </w:p>
    <w:p w14:paraId="2366667B"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taple lifter, wear safety glasses to protect your eyes from dislodged staples and gloves to prevent cuts.</w:t>
      </w:r>
    </w:p>
    <w:p w14:paraId="107E9FD5" w14:textId="77777777" w:rsidR="00C80F66" w:rsidRPr="00D47779" w:rsidRDefault="00C80F66" w:rsidP="00C80F66">
      <w:pPr>
        <w:rPr>
          <w:rFonts w:ascii="Century Gothic" w:hAnsi="Century Gothic"/>
          <w:lang w:val="en-ZA"/>
        </w:rPr>
      </w:pPr>
    </w:p>
    <w:p w14:paraId="3FF68A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PPE required for different upholstery tasks and discuss the importance of each item in preventing injury.</w:t>
      </w:r>
    </w:p>
    <w:p w14:paraId="564A82CB" w14:textId="77777777" w:rsidR="00C80F66" w:rsidRPr="00D47779" w:rsidRDefault="00C80F66" w:rsidP="00C80F66">
      <w:pPr>
        <w:rPr>
          <w:rFonts w:ascii="Century Gothic" w:hAnsi="Century Gothic"/>
          <w:lang w:val="en-ZA"/>
        </w:rPr>
      </w:pPr>
    </w:p>
    <w:p w14:paraId="4854ADA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CE28D4A" w14:textId="77777777" w:rsidR="00C80F66" w:rsidRPr="00D47779" w:rsidRDefault="00C80F66" w:rsidP="00C80F66">
      <w:pPr>
        <w:rPr>
          <w:rFonts w:ascii="Century Gothic" w:hAnsi="Century Gothic"/>
          <w:lang w:val="en-ZA"/>
        </w:rPr>
      </w:pPr>
    </w:p>
    <w:p w14:paraId="508C5C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2: Hand Tools for Attaching Materials</w:t>
      </w:r>
    </w:p>
    <w:p w14:paraId="03E60B2D" w14:textId="77777777" w:rsidR="00C80F66" w:rsidRPr="00D47779" w:rsidRDefault="00C80F66" w:rsidP="00C80F66">
      <w:pPr>
        <w:rPr>
          <w:rFonts w:ascii="Century Gothic" w:hAnsi="Century Gothic"/>
          <w:lang w:val="en-ZA"/>
        </w:rPr>
      </w:pPr>
    </w:p>
    <w:p w14:paraId="70711A9E"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hand tools for measuring, marking, and attaching materials to frames.</w:t>
      </w:r>
    </w:p>
    <w:p w14:paraId="41A1092D" w14:textId="77777777" w:rsidR="00C80F66" w:rsidRPr="00D47779" w:rsidRDefault="00C80F66" w:rsidP="00C80F66">
      <w:pPr>
        <w:rPr>
          <w:rFonts w:ascii="Century Gothic" w:hAnsi="Century Gothic"/>
          <w:lang w:val="en-ZA"/>
        </w:rPr>
      </w:pPr>
    </w:p>
    <w:p w14:paraId="521AAB1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372FC2" w14:textId="77777777" w:rsidR="00C80F66" w:rsidRPr="00D47779" w:rsidRDefault="00C80F66" w:rsidP="00C80F66">
      <w:pPr>
        <w:rPr>
          <w:rFonts w:ascii="Century Gothic" w:hAnsi="Century Gothic"/>
          <w:lang w:val="en-ZA"/>
        </w:rPr>
      </w:pPr>
      <w:r w:rsidRPr="00D47779">
        <w:rPr>
          <w:rFonts w:ascii="Century Gothic" w:hAnsi="Century Gothic"/>
          <w:lang w:val="en-ZA"/>
        </w:rPr>
        <w:t>- Hammer: Used to drive in tacks and nails.</w:t>
      </w:r>
    </w:p>
    <w:p w14:paraId="72F9F347" w14:textId="77777777" w:rsidR="00C80F66" w:rsidRPr="00D47779" w:rsidRDefault="00C80F66" w:rsidP="00C80F66">
      <w:pPr>
        <w:rPr>
          <w:rFonts w:ascii="Century Gothic" w:hAnsi="Century Gothic"/>
          <w:lang w:val="en-ZA"/>
        </w:rPr>
      </w:pPr>
      <w:r w:rsidRPr="00D47779">
        <w:rPr>
          <w:rFonts w:ascii="Century Gothic" w:hAnsi="Century Gothic"/>
          <w:lang w:val="en-ZA"/>
        </w:rPr>
        <w:t>- Shears and Scissors: For cutting fabrics and other soft materials.</w:t>
      </w:r>
    </w:p>
    <w:p w14:paraId="7CEB883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Measuring Tape and Square: For accurate measurement and marking of materials.</w:t>
      </w:r>
    </w:p>
    <w:p w14:paraId="03CC5A65" w14:textId="77777777" w:rsidR="00C80F66" w:rsidRPr="00D47779" w:rsidRDefault="00C80F66" w:rsidP="00C80F66">
      <w:pPr>
        <w:rPr>
          <w:rFonts w:ascii="Century Gothic" w:hAnsi="Century Gothic"/>
          <w:lang w:val="en-ZA"/>
        </w:rPr>
      </w:pPr>
    </w:p>
    <w:p w14:paraId="5D2A44D0"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hammer and tacks to secure webbing to the frame, ensuring the webbing is tight and evenly spaced.</w:t>
      </w:r>
    </w:p>
    <w:p w14:paraId="63ACB6A2" w14:textId="77777777" w:rsidR="00C80F66" w:rsidRPr="00D47779" w:rsidRDefault="00C80F66" w:rsidP="00C80F66">
      <w:pPr>
        <w:rPr>
          <w:rFonts w:ascii="Century Gothic" w:hAnsi="Century Gothic"/>
          <w:lang w:val="en-ZA"/>
        </w:rPr>
      </w:pPr>
    </w:p>
    <w:p w14:paraId="03C6199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measure, mark, and attach webbing to a frame using the appropriate hand tools.</w:t>
      </w:r>
    </w:p>
    <w:p w14:paraId="2C8D472F" w14:textId="77777777" w:rsidR="00C80F66" w:rsidRPr="00D47779" w:rsidRDefault="00C80F66" w:rsidP="00C80F66">
      <w:pPr>
        <w:rPr>
          <w:rFonts w:ascii="Century Gothic" w:hAnsi="Century Gothic"/>
          <w:lang w:val="en-ZA"/>
        </w:rPr>
      </w:pPr>
    </w:p>
    <w:p w14:paraId="78F5B48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EE55097" w14:textId="77777777" w:rsidR="00C80F66" w:rsidRPr="00D47779" w:rsidRDefault="00C80F66" w:rsidP="00C80F66">
      <w:pPr>
        <w:rPr>
          <w:rFonts w:ascii="Century Gothic" w:hAnsi="Century Gothic"/>
          <w:lang w:val="en-ZA"/>
        </w:rPr>
      </w:pPr>
    </w:p>
    <w:p w14:paraId="30BC16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3: Removing Sharp Edges</w:t>
      </w:r>
    </w:p>
    <w:p w14:paraId="68AE7378" w14:textId="77777777" w:rsidR="00C80F66" w:rsidRPr="00D47779" w:rsidRDefault="00C80F66" w:rsidP="00C80F66">
      <w:pPr>
        <w:rPr>
          <w:rFonts w:ascii="Century Gothic" w:hAnsi="Century Gothic"/>
          <w:lang w:val="en-ZA"/>
        </w:rPr>
      </w:pPr>
    </w:p>
    <w:p w14:paraId="01056E6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hand tools to remove sharp edges from frames.</w:t>
      </w:r>
    </w:p>
    <w:p w14:paraId="33CE2273" w14:textId="77777777" w:rsidR="00C80F66" w:rsidRPr="00D47779" w:rsidRDefault="00C80F66" w:rsidP="00C80F66">
      <w:pPr>
        <w:rPr>
          <w:rFonts w:ascii="Century Gothic" w:hAnsi="Century Gothic"/>
          <w:lang w:val="en-ZA"/>
        </w:rPr>
      </w:pPr>
    </w:p>
    <w:p w14:paraId="6D0B748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B7438B" w14:textId="77777777" w:rsidR="00C80F66" w:rsidRPr="00D47779" w:rsidRDefault="00C80F66" w:rsidP="00C80F66">
      <w:pPr>
        <w:rPr>
          <w:rFonts w:ascii="Century Gothic" w:hAnsi="Century Gothic"/>
          <w:lang w:val="en-ZA"/>
        </w:rPr>
      </w:pPr>
      <w:r w:rsidRPr="00D47779">
        <w:rPr>
          <w:rFonts w:ascii="Century Gothic" w:hAnsi="Century Gothic"/>
          <w:lang w:val="en-ZA"/>
        </w:rPr>
        <w:t>- Rasps and Files: Used to smooth out wood edges and corners.</w:t>
      </w:r>
    </w:p>
    <w:p w14:paraId="7DDD1474" w14:textId="77777777" w:rsidR="00C80F66" w:rsidRPr="00D47779" w:rsidRDefault="00C80F66" w:rsidP="00C80F66">
      <w:pPr>
        <w:rPr>
          <w:rFonts w:ascii="Century Gothic" w:hAnsi="Century Gothic"/>
          <w:lang w:val="en-ZA"/>
        </w:rPr>
      </w:pPr>
      <w:r w:rsidRPr="00D47779">
        <w:rPr>
          <w:rFonts w:ascii="Century Gothic" w:hAnsi="Century Gothic"/>
          <w:lang w:val="en-ZA"/>
        </w:rPr>
        <w:t>- Sandpaper: To further smooth and finish wooden frame surfaces.</w:t>
      </w:r>
    </w:p>
    <w:p w14:paraId="59CA3B16" w14:textId="77777777" w:rsidR="00C80F66" w:rsidRPr="00D47779" w:rsidRDefault="00C80F66" w:rsidP="00C80F66">
      <w:pPr>
        <w:rPr>
          <w:rFonts w:ascii="Century Gothic" w:hAnsi="Century Gothic"/>
          <w:lang w:val="en-ZA"/>
        </w:rPr>
      </w:pPr>
    </w:p>
    <w:p w14:paraId="32A2DCE1"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rasp to file down a sharp edge on a wooden frame, followed by sandpaper for a smooth finish.</w:t>
      </w:r>
    </w:p>
    <w:p w14:paraId="5CF92296" w14:textId="77777777" w:rsidR="00C80F66" w:rsidRPr="00D47779" w:rsidRDefault="00C80F66" w:rsidP="00C80F66">
      <w:pPr>
        <w:rPr>
          <w:rFonts w:ascii="Century Gothic" w:hAnsi="Century Gothic"/>
          <w:lang w:val="en-ZA"/>
        </w:rPr>
      </w:pPr>
    </w:p>
    <w:p w14:paraId="534F36D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moothing a rough edge on a piece of scrap wood, demonstrating the correct use of rasps and sandpaper.</w:t>
      </w:r>
    </w:p>
    <w:p w14:paraId="3BCBCB4C" w14:textId="77777777" w:rsidR="00C80F66" w:rsidRPr="00D47779" w:rsidRDefault="00C80F66" w:rsidP="00C80F66">
      <w:pPr>
        <w:rPr>
          <w:rFonts w:ascii="Century Gothic" w:hAnsi="Century Gothic"/>
          <w:lang w:val="en-ZA"/>
        </w:rPr>
      </w:pPr>
    </w:p>
    <w:p w14:paraId="265C98F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B48A671" w14:textId="77777777" w:rsidR="00C80F66" w:rsidRPr="00D47779" w:rsidRDefault="00C80F66" w:rsidP="00C80F66">
      <w:pPr>
        <w:rPr>
          <w:rFonts w:ascii="Century Gothic" w:hAnsi="Century Gothic"/>
          <w:lang w:val="en-ZA"/>
        </w:rPr>
      </w:pPr>
    </w:p>
    <w:p w14:paraId="329369D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4: Stripping Frames</w:t>
      </w:r>
    </w:p>
    <w:p w14:paraId="675380AA" w14:textId="77777777" w:rsidR="00C80F66" w:rsidRPr="00D47779" w:rsidRDefault="00C80F66" w:rsidP="00C80F66">
      <w:pPr>
        <w:rPr>
          <w:rFonts w:ascii="Century Gothic" w:hAnsi="Century Gothic"/>
          <w:lang w:val="en-ZA"/>
        </w:rPr>
      </w:pPr>
    </w:p>
    <w:p w14:paraId="5C96FAC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stripping old materials from frames.</w:t>
      </w:r>
    </w:p>
    <w:p w14:paraId="2D830042" w14:textId="77777777" w:rsidR="00C80F66" w:rsidRPr="00D47779" w:rsidRDefault="00C80F66" w:rsidP="00C80F66">
      <w:pPr>
        <w:rPr>
          <w:rFonts w:ascii="Century Gothic" w:hAnsi="Century Gothic"/>
          <w:lang w:val="en-ZA"/>
        </w:rPr>
      </w:pPr>
    </w:p>
    <w:p w14:paraId="78B69A1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5D12DB0" w14:textId="77777777" w:rsidR="00C80F66" w:rsidRPr="00D47779" w:rsidRDefault="00C80F66" w:rsidP="00C80F66">
      <w:pPr>
        <w:rPr>
          <w:rFonts w:ascii="Century Gothic" w:hAnsi="Century Gothic"/>
          <w:lang w:val="en-ZA"/>
        </w:rPr>
      </w:pPr>
      <w:r w:rsidRPr="00D47779">
        <w:rPr>
          <w:rFonts w:ascii="Century Gothic" w:hAnsi="Century Gothic"/>
          <w:lang w:val="en-ZA"/>
        </w:rPr>
        <w:t>- Staple Lifters and Tack Pullers: For removing old staples, tacks, and nails.</w:t>
      </w:r>
    </w:p>
    <w:p w14:paraId="16815546" w14:textId="77777777" w:rsidR="00C80F66" w:rsidRPr="00D47779" w:rsidRDefault="00C80F66" w:rsidP="00C80F66">
      <w:pPr>
        <w:rPr>
          <w:rFonts w:ascii="Century Gothic" w:hAnsi="Century Gothic"/>
          <w:lang w:val="en-ZA"/>
        </w:rPr>
      </w:pPr>
      <w:r w:rsidRPr="00D47779">
        <w:rPr>
          <w:rFonts w:ascii="Century Gothic" w:hAnsi="Century Gothic"/>
          <w:lang w:val="en-ZA"/>
        </w:rPr>
        <w:t>- Pincers and Pliers: To pull out stubborn fasteners.</w:t>
      </w:r>
    </w:p>
    <w:p w14:paraId="46CCE917" w14:textId="77777777" w:rsidR="00C80F66" w:rsidRPr="00D47779" w:rsidRDefault="00C80F66" w:rsidP="00C80F66">
      <w:pPr>
        <w:rPr>
          <w:rFonts w:ascii="Century Gothic" w:hAnsi="Century Gothic"/>
          <w:lang w:val="en-ZA"/>
        </w:rPr>
      </w:pPr>
    </w:p>
    <w:p w14:paraId="52FF4F19"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staple lifter to carefully remove old staples from a chair frame without damaging the wood.</w:t>
      </w:r>
    </w:p>
    <w:p w14:paraId="70D96B49" w14:textId="77777777" w:rsidR="00C80F66" w:rsidRPr="00D47779" w:rsidRDefault="00C80F66" w:rsidP="00C80F66">
      <w:pPr>
        <w:rPr>
          <w:rFonts w:ascii="Century Gothic" w:hAnsi="Century Gothic"/>
          <w:lang w:val="en-ZA"/>
        </w:rPr>
      </w:pPr>
    </w:p>
    <w:p w14:paraId="104F208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Task: Remove all old materials from a used chair frame, ensuring the frame is clean and ready for new upholstery.</w:t>
      </w:r>
    </w:p>
    <w:p w14:paraId="162343FA" w14:textId="77777777" w:rsidR="00C80F66" w:rsidRPr="00D47779" w:rsidRDefault="00C80F66" w:rsidP="00C80F66">
      <w:pPr>
        <w:rPr>
          <w:rFonts w:ascii="Century Gothic" w:hAnsi="Century Gothic"/>
          <w:lang w:val="en-ZA"/>
        </w:rPr>
      </w:pPr>
    </w:p>
    <w:p w14:paraId="53AD7B4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4CD0D84" w14:textId="77777777" w:rsidR="00C80F66" w:rsidRPr="00D47779" w:rsidRDefault="00C80F66" w:rsidP="00C80F66">
      <w:pPr>
        <w:rPr>
          <w:rFonts w:ascii="Century Gothic" w:hAnsi="Century Gothic"/>
          <w:lang w:val="en-ZA"/>
        </w:rPr>
      </w:pPr>
    </w:p>
    <w:p w14:paraId="174A66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5: Cutting and Bending Springs</w:t>
      </w:r>
    </w:p>
    <w:p w14:paraId="0E5EEF3F" w14:textId="77777777" w:rsidR="00C80F66" w:rsidRPr="00D47779" w:rsidRDefault="00C80F66" w:rsidP="00C80F66">
      <w:pPr>
        <w:rPr>
          <w:rFonts w:ascii="Century Gothic" w:hAnsi="Century Gothic"/>
          <w:lang w:val="en-ZA"/>
        </w:rPr>
      </w:pPr>
    </w:p>
    <w:p w14:paraId="2BB3217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cutting and bending springs.</w:t>
      </w:r>
    </w:p>
    <w:p w14:paraId="017DFA3C" w14:textId="77777777" w:rsidR="00C80F66" w:rsidRPr="00D47779" w:rsidRDefault="00C80F66" w:rsidP="00C80F66">
      <w:pPr>
        <w:rPr>
          <w:rFonts w:ascii="Century Gothic" w:hAnsi="Century Gothic"/>
          <w:lang w:val="en-ZA"/>
        </w:rPr>
      </w:pPr>
    </w:p>
    <w:p w14:paraId="36E28DE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FCEFD0C" w14:textId="77777777" w:rsidR="00C80F66" w:rsidRPr="00D47779" w:rsidRDefault="00C80F66" w:rsidP="00C80F66">
      <w:pPr>
        <w:rPr>
          <w:rFonts w:ascii="Century Gothic" w:hAnsi="Century Gothic"/>
          <w:lang w:val="en-ZA"/>
        </w:rPr>
      </w:pPr>
      <w:r w:rsidRPr="00D47779">
        <w:rPr>
          <w:rFonts w:ascii="Century Gothic" w:hAnsi="Century Gothic"/>
          <w:lang w:val="en-ZA"/>
        </w:rPr>
        <w:t>- Spring Cutters: For cutting spring wire to length.</w:t>
      </w:r>
    </w:p>
    <w:p w14:paraId="202D46D9" w14:textId="77777777" w:rsidR="00C80F66" w:rsidRPr="00D47779" w:rsidRDefault="00C80F66" w:rsidP="00C80F66">
      <w:pPr>
        <w:rPr>
          <w:rFonts w:ascii="Century Gothic" w:hAnsi="Century Gothic"/>
          <w:lang w:val="en-ZA"/>
        </w:rPr>
      </w:pPr>
      <w:r w:rsidRPr="00D47779">
        <w:rPr>
          <w:rFonts w:ascii="Century Gothic" w:hAnsi="Century Gothic"/>
          <w:lang w:val="en-ZA"/>
        </w:rPr>
        <w:t>- Wire Bender: For shaping springs to fit the frame.</w:t>
      </w:r>
    </w:p>
    <w:p w14:paraId="486D2828" w14:textId="77777777" w:rsidR="00C80F66" w:rsidRPr="00D47779" w:rsidRDefault="00C80F66" w:rsidP="00C80F66">
      <w:pPr>
        <w:rPr>
          <w:rFonts w:ascii="Century Gothic" w:hAnsi="Century Gothic"/>
          <w:lang w:val="en-ZA"/>
        </w:rPr>
      </w:pPr>
    </w:p>
    <w:p w14:paraId="4BAA194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Use spring cutters to trim a coil spring to the correct </w:t>
      </w:r>
      <w:r w:rsidR="002F75C4">
        <w:rPr>
          <w:rFonts w:ascii="Century Gothic" w:hAnsi="Century Gothic"/>
          <w:lang w:val="en-ZA"/>
        </w:rPr>
        <w:t>size</w:t>
      </w:r>
      <w:r w:rsidRPr="00D47779">
        <w:rPr>
          <w:rFonts w:ascii="Century Gothic" w:hAnsi="Century Gothic"/>
          <w:lang w:val="en-ZA"/>
        </w:rPr>
        <w:t xml:space="preserve"> for a chair seat, then use a wire bender to adjust its shape.</w:t>
      </w:r>
    </w:p>
    <w:p w14:paraId="6DE2FEB1" w14:textId="77777777" w:rsidR="00C80F66" w:rsidRPr="00D47779" w:rsidRDefault="00C80F66" w:rsidP="00C80F66">
      <w:pPr>
        <w:rPr>
          <w:rFonts w:ascii="Century Gothic" w:hAnsi="Century Gothic"/>
          <w:lang w:val="en-ZA"/>
        </w:rPr>
      </w:pPr>
    </w:p>
    <w:p w14:paraId="785F698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ut and bend a spring according to specified measurements and shape requirements.</w:t>
      </w:r>
    </w:p>
    <w:p w14:paraId="7287B6D4" w14:textId="77777777" w:rsidR="00C80F66" w:rsidRPr="00D47779" w:rsidRDefault="00C80F66" w:rsidP="00C80F66">
      <w:pPr>
        <w:rPr>
          <w:rFonts w:ascii="Century Gothic" w:hAnsi="Century Gothic"/>
          <w:lang w:val="en-ZA"/>
        </w:rPr>
      </w:pPr>
    </w:p>
    <w:p w14:paraId="391890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022F28E" w14:textId="77777777" w:rsidR="00C80F66" w:rsidRPr="00D47779" w:rsidRDefault="00C80F66" w:rsidP="00C80F66">
      <w:pPr>
        <w:rPr>
          <w:rFonts w:ascii="Century Gothic" w:hAnsi="Century Gothic"/>
          <w:lang w:val="en-ZA"/>
        </w:rPr>
      </w:pPr>
    </w:p>
    <w:p w14:paraId="53311C5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6: Tensioning Webbing and Springs</w:t>
      </w:r>
    </w:p>
    <w:p w14:paraId="6B7FF49D" w14:textId="77777777" w:rsidR="00C80F66" w:rsidRPr="00D47779" w:rsidRDefault="00C80F66" w:rsidP="00C80F66">
      <w:pPr>
        <w:rPr>
          <w:rFonts w:ascii="Century Gothic" w:hAnsi="Century Gothic"/>
          <w:lang w:val="en-ZA"/>
        </w:rPr>
      </w:pPr>
    </w:p>
    <w:p w14:paraId="235F153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hand tools for tensioning webbing and springs.</w:t>
      </w:r>
    </w:p>
    <w:p w14:paraId="4CC059DA" w14:textId="77777777" w:rsidR="00C80F66" w:rsidRPr="00D47779" w:rsidRDefault="00C80F66" w:rsidP="00C80F66">
      <w:pPr>
        <w:rPr>
          <w:rFonts w:ascii="Century Gothic" w:hAnsi="Century Gothic"/>
          <w:lang w:val="en-ZA"/>
        </w:rPr>
      </w:pPr>
    </w:p>
    <w:p w14:paraId="32F1C89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D72C90B" w14:textId="77777777" w:rsidR="00C80F66" w:rsidRPr="00D47779" w:rsidRDefault="00C80F66" w:rsidP="00C80F66">
      <w:pPr>
        <w:rPr>
          <w:rFonts w:ascii="Century Gothic" w:hAnsi="Century Gothic"/>
          <w:lang w:val="en-ZA"/>
        </w:rPr>
      </w:pPr>
      <w:r w:rsidRPr="00D47779">
        <w:rPr>
          <w:rFonts w:ascii="Century Gothic" w:hAnsi="Century Gothic"/>
          <w:lang w:val="en-ZA"/>
        </w:rPr>
        <w:t>- Webbing Stretcher: For pulling and securing webbing tightly across a frame.</w:t>
      </w:r>
    </w:p>
    <w:p w14:paraId="7DB0A158" w14:textId="77777777" w:rsidR="00C80F66" w:rsidRPr="00D47779" w:rsidRDefault="00C80F66" w:rsidP="00C80F66">
      <w:pPr>
        <w:rPr>
          <w:rFonts w:ascii="Century Gothic" w:hAnsi="Century Gothic"/>
          <w:lang w:val="en-ZA"/>
        </w:rPr>
      </w:pPr>
      <w:r w:rsidRPr="00D47779">
        <w:rPr>
          <w:rFonts w:ascii="Century Gothic" w:hAnsi="Century Gothic"/>
          <w:lang w:val="en-ZA"/>
        </w:rPr>
        <w:t>- Tensioning Hook: For pulling and securing springs to the correct tension.</w:t>
      </w:r>
    </w:p>
    <w:p w14:paraId="41DA1215" w14:textId="77777777" w:rsidR="00C80F66" w:rsidRPr="00D47779" w:rsidRDefault="00C80F66" w:rsidP="00C80F66">
      <w:pPr>
        <w:rPr>
          <w:rFonts w:ascii="Century Gothic" w:hAnsi="Century Gothic"/>
          <w:lang w:val="en-ZA"/>
        </w:rPr>
      </w:pPr>
    </w:p>
    <w:p w14:paraId="44F0B5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webbing stretcher to apply even tension across the seat's webbing before securing it in place.</w:t>
      </w:r>
    </w:p>
    <w:p w14:paraId="4CF13355" w14:textId="77777777" w:rsidR="00C80F66" w:rsidRPr="00D47779" w:rsidRDefault="00C80F66" w:rsidP="00C80F66">
      <w:pPr>
        <w:rPr>
          <w:rFonts w:ascii="Century Gothic" w:hAnsi="Century Gothic"/>
          <w:lang w:val="en-ZA"/>
        </w:rPr>
      </w:pPr>
    </w:p>
    <w:p w14:paraId="392F88B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ttach and tension webbing on a frame section, demonstrating the correct use of a webbing stretcher.</w:t>
      </w:r>
    </w:p>
    <w:p w14:paraId="3DA529F9" w14:textId="77777777" w:rsidR="00C80F66" w:rsidRPr="00D47779" w:rsidRDefault="00C80F66" w:rsidP="00C80F66">
      <w:pPr>
        <w:rPr>
          <w:rFonts w:ascii="Century Gothic" w:hAnsi="Century Gothic"/>
          <w:lang w:val="en-ZA"/>
        </w:rPr>
      </w:pPr>
    </w:p>
    <w:p w14:paraId="11AEDBB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D137CE" w14:textId="77777777" w:rsidR="00C80F66" w:rsidRPr="00D47779" w:rsidRDefault="00C80F66" w:rsidP="00C80F66">
      <w:pPr>
        <w:rPr>
          <w:rFonts w:ascii="Century Gothic" w:hAnsi="Century Gothic"/>
          <w:lang w:val="en-ZA"/>
        </w:rPr>
      </w:pPr>
    </w:p>
    <w:p w14:paraId="120BBBBB"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A0507: Upholstery Cutting Tools</w:t>
      </w:r>
    </w:p>
    <w:p w14:paraId="07E4BC8B" w14:textId="77777777" w:rsidR="00C80F66" w:rsidRPr="00D47779" w:rsidRDefault="00C80F66" w:rsidP="00C80F66">
      <w:pPr>
        <w:rPr>
          <w:rFonts w:ascii="Century Gothic" w:hAnsi="Century Gothic"/>
          <w:lang w:val="en-ZA"/>
        </w:rPr>
      </w:pPr>
    </w:p>
    <w:p w14:paraId="32F6128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various cutting tools used in upholstery.</w:t>
      </w:r>
    </w:p>
    <w:p w14:paraId="34F1C49A" w14:textId="77777777" w:rsidR="00C80F66" w:rsidRPr="00D47779" w:rsidRDefault="00C80F66" w:rsidP="00C80F66">
      <w:pPr>
        <w:rPr>
          <w:rFonts w:ascii="Century Gothic" w:hAnsi="Century Gothic"/>
          <w:lang w:val="en-ZA"/>
        </w:rPr>
      </w:pPr>
    </w:p>
    <w:p w14:paraId="2FAF389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4DF9B8" w14:textId="77777777" w:rsidR="00C80F66" w:rsidRPr="00D47779" w:rsidRDefault="00C80F66" w:rsidP="00C80F66">
      <w:pPr>
        <w:rPr>
          <w:rFonts w:ascii="Century Gothic" w:hAnsi="Century Gothic"/>
          <w:lang w:val="en-ZA"/>
        </w:rPr>
      </w:pPr>
      <w:r w:rsidRPr="00D47779">
        <w:rPr>
          <w:rFonts w:ascii="Century Gothic" w:hAnsi="Century Gothic"/>
          <w:lang w:val="en-ZA"/>
        </w:rPr>
        <w:t>- Trimming Knives: For cutting excess fabric and foam.</w:t>
      </w:r>
    </w:p>
    <w:p w14:paraId="7BCF0C6F" w14:textId="77777777" w:rsidR="00C80F66" w:rsidRPr="00D47779" w:rsidRDefault="00C80F66" w:rsidP="00C80F66">
      <w:pPr>
        <w:rPr>
          <w:rFonts w:ascii="Century Gothic" w:hAnsi="Century Gothic"/>
          <w:lang w:val="en-ZA"/>
        </w:rPr>
      </w:pPr>
      <w:r w:rsidRPr="00D47779">
        <w:rPr>
          <w:rFonts w:ascii="Century Gothic" w:hAnsi="Century Gothic"/>
          <w:lang w:val="en-ZA"/>
        </w:rPr>
        <w:t>- Fabric Scissors: For precise cuts in fabric and other soft materials.</w:t>
      </w:r>
    </w:p>
    <w:p w14:paraId="6A956623" w14:textId="77777777" w:rsidR="00C80F66" w:rsidRPr="00D47779" w:rsidRDefault="00C80F66" w:rsidP="00C80F66">
      <w:pPr>
        <w:rPr>
          <w:rFonts w:ascii="Century Gothic" w:hAnsi="Century Gothic"/>
          <w:lang w:val="en-ZA"/>
        </w:rPr>
      </w:pPr>
    </w:p>
    <w:p w14:paraId="653EE8E2"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trimming knife to neatly remove excess foam from the edges of a cushion.</w:t>
      </w:r>
    </w:p>
    <w:p w14:paraId="05DBCD01" w14:textId="77777777" w:rsidR="00C80F66" w:rsidRPr="00D47779" w:rsidRDefault="00C80F66" w:rsidP="00C80F66">
      <w:pPr>
        <w:rPr>
          <w:rFonts w:ascii="Century Gothic" w:hAnsi="Century Gothic"/>
          <w:lang w:val="en-ZA"/>
        </w:rPr>
      </w:pPr>
    </w:p>
    <w:p w14:paraId="7A919F3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Trim excess material from a padded section, ensuring a clean and precise cut.</w:t>
      </w:r>
    </w:p>
    <w:p w14:paraId="4F027B32" w14:textId="77777777" w:rsidR="00C80F66" w:rsidRPr="00D47779" w:rsidRDefault="00C80F66" w:rsidP="00C80F66">
      <w:pPr>
        <w:rPr>
          <w:rFonts w:ascii="Century Gothic" w:hAnsi="Century Gothic"/>
          <w:lang w:val="en-ZA"/>
        </w:rPr>
      </w:pPr>
    </w:p>
    <w:p w14:paraId="69C0857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FF2D74" w14:textId="77777777" w:rsidR="00C80F66" w:rsidRPr="00D47779" w:rsidRDefault="00C80F66" w:rsidP="00C80F66">
      <w:pPr>
        <w:rPr>
          <w:rFonts w:ascii="Century Gothic" w:hAnsi="Century Gothic"/>
          <w:lang w:val="en-ZA"/>
        </w:rPr>
      </w:pPr>
    </w:p>
    <w:p w14:paraId="79CAE4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8: Upholstery Needles</w:t>
      </w:r>
    </w:p>
    <w:p w14:paraId="3DCF3892" w14:textId="77777777" w:rsidR="00C80F66" w:rsidRPr="00D47779" w:rsidRDefault="00C80F66" w:rsidP="00C80F66">
      <w:pPr>
        <w:rPr>
          <w:rFonts w:ascii="Century Gothic" w:hAnsi="Century Gothic"/>
          <w:lang w:val="en-ZA"/>
        </w:rPr>
      </w:pPr>
    </w:p>
    <w:p w14:paraId="46520CD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different types of upholstery needles for stitching.</w:t>
      </w:r>
    </w:p>
    <w:p w14:paraId="2787F392" w14:textId="77777777" w:rsidR="00C80F66" w:rsidRPr="00D47779" w:rsidRDefault="00C80F66" w:rsidP="00C80F66">
      <w:pPr>
        <w:rPr>
          <w:rFonts w:ascii="Century Gothic" w:hAnsi="Century Gothic"/>
          <w:lang w:val="en-ZA"/>
        </w:rPr>
      </w:pPr>
    </w:p>
    <w:p w14:paraId="4614B24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2B4DF16" w14:textId="77777777" w:rsidR="00C80F66" w:rsidRPr="00D47779" w:rsidRDefault="00C80F66" w:rsidP="00C80F66">
      <w:pPr>
        <w:rPr>
          <w:rFonts w:ascii="Century Gothic" w:hAnsi="Century Gothic"/>
          <w:lang w:val="en-ZA"/>
        </w:rPr>
      </w:pPr>
      <w:r w:rsidRPr="00D47779">
        <w:rPr>
          <w:rFonts w:ascii="Century Gothic" w:hAnsi="Century Gothic"/>
          <w:lang w:val="en-ZA"/>
        </w:rPr>
        <w:t>- Curved Needles: For blind stitching hidden seams.</w:t>
      </w:r>
    </w:p>
    <w:p w14:paraId="2521A18C" w14:textId="77777777" w:rsidR="00C80F66" w:rsidRPr="00D47779" w:rsidRDefault="00C80F66" w:rsidP="00C80F66">
      <w:pPr>
        <w:rPr>
          <w:rFonts w:ascii="Century Gothic" w:hAnsi="Century Gothic"/>
          <w:lang w:val="en-ZA"/>
        </w:rPr>
      </w:pPr>
      <w:r w:rsidRPr="00D47779">
        <w:rPr>
          <w:rFonts w:ascii="Century Gothic" w:hAnsi="Century Gothic"/>
          <w:lang w:val="en-ZA"/>
        </w:rPr>
        <w:t>- Straight Needles: For general sewing and attaching buttons.</w:t>
      </w:r>
    </w:p>
    <w:p w14:paraId="5D068C59" w14:textId="77777777" w:rsidR="00C80F66" w:rsidRPr="00D47779" w:rsidRDefault="00C80F66" w:rsidP="00C80F66">
      <w:pPr>
        <w:rPr>
          <w:rFonts w:ascii="Century Gothic" w:hAnsi="Century Gothic"/>
          <w:lang w:val="en-ZA"/>
        </w:rPr>
      </w:pPr>
    </w:p>
    <w:p w14:paraId="312D2534"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curved needle for slip stitching the underside of a cushion where the stitch will not be visible.</w:t>
      </w:r>
    </w:p>
    <w:p w14:paraId="341A276E" w14:textId="77777777" w:rsidR="00C80F66" w:rsidRPr="00D47779" w:rsidRDefault="00C80F66" w:rsidP="00C80F66">
      <w:pPr>
        <w:rPr>
          <w:rFonts w:ascii="Century Gothic" w:hAnsi="Century Gothic"/>
          <w:lang w:val="en-ZA"/>
        </w:rPr>
      </w:pPr>
    </w:p>
    <w:p w14:paraId="7275071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lip stitching and blind stitching on a piece of fabric, using the appropriate needles.</w:t>
      </w:r>
    </w:p>
    <w:p w14:paraId="53BACD0F" w14:textId="77777777" w:rsidR="00C80F66" w:rsidRPr="00D47779" w:rsidRDefault="00C80F66" w:rsidP="00C80F66">
      <w:pPr>
        <w:rPr>
          <w:rFonts w:ascii="Century Gothic" w:hAnsi="Century Gothic"/>
          <w:lang w:val="en-ZA"/>
        </w:rPr>
      </w:pPr>
    </w:p>
    <w:p w14:paraId="6FFE37F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E6BDC3" w14:textId="77777777" w:rsidR="00C80F66" w:rsidRPr="00D47779" w:rsidRDefault="00C80F66" w:rsidP="00C80F66">
      <w:pPr>
        <w:rPr>
          <w:rFonts w:ascii="Century Gothic" w:hAnsi="Century Gothic"/>
          <w:lang w:val="en-ZA"/>
        </w:rPr>
      </w:pPr>
    </w:p>
    <w:p w14:paraId="713DC8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340D02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6CDA7058" w14:textId="77777777" w:rsidR="00C80F66" w:rsidRPr="00D47779" w:rsidRDefault="00C80F66" w:rsidP="00C80F66">
      <w:pPr>
        <w:rPr>
          <w:rFonts w:ascii="Century Gothic" w:hAnsi="Century Gothic"/>
          <w:lang w:val="en-ZA"/>
        </w:rPr>
      </w:pPr>
    </w:p>
    <w:p w14:paraId="7710D61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check hand tools and equipment for defects, sharpness, and safety and take appropriate steps to rectify problems.</w:t>
      </w:r>
    </w:p>
    <w:p w14:paraId="1D7BD492" w14:textId="77777777" w:rsidR="00C80F66" w:rsidRPr="00D47779" w:rsidRDefault="00C80F66" w:rsidP="00C80F66">
      <w:pPr>
        <w:rPr>
          <w:rFonts w:ascii="Century Gothic" w:hAnsi="Century Gothic"/>
          <w:lang w:val="en-ZA"/>
        </w:rPr>
      </w:pPr>
    </w:p>
    <w:p w14:paraId="303C4AF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Content:</w:t>
      </w:r>
    </w:p>
    <w:p w14:paraId="4CE6BF54" w14:textId="77777777" w:rsidR="00C80F66" w:rsidRPr="00D47779" w:rsidRDefault="00C80F66" w:rsidP="00C80F66">
      <w:pPr>
        <w:rPr>
          <w:rFonts w:ascii="Century Gothic" w:hAnsi="Century Gothic"/>
          <w:lang w:val="en-ZA"/>
        </w:rPr>
      </w:pPr>
      <w:r w:rsidRPr="00D47779">
        <w:rPr>
          <w:rFonts w:ascii="Century Gothic" w:hAnsi="Century Gothic"/>
          <w:lang w:val="en-ZA"/>
        </w:rPr>
        <w:t>Maintenance of upholstery tools is essential to ensure their longevity, safety, and effectiveness. Proper care involves regular checks, cleaning, sharpening, and storing tools correctly.</w:t>
      </w:r>
    </w:p>
    <w:p w14:paraId="1D1F4880" w14:textId="77777777" w:rsidR="00C80F66" w:rsidRPr="00D47779" w:rsidRDefault="00C80F66" w:rsidP="00C80F66">
      <w:pPr>
        <w:rPr>
          <w:rFonts w:ascii="Century Gothic" w:hAnsi="Century Gothic"/>
          <w:lang w:val="en-ZA"/>
        </w:rPr>
      </w:pPr>
    </w:p>
    <w:p w14:paraId="5D782563" w14:textId="77777777" w:rsidR="00C80F66" w:rsidRPr="00D47779" w:rsidRDefault="00C80F66" w:rsidP="00C80F66">
      <w:pPr>
        <w:rPr>
          <w:rFonts w:ascii="Century Gothic" w:hAnsi="Century Gothic"/>
          <w:lang w:val="en-ZA"/>
        </w:rPr>
      </w:pPr>
      <w:r w:rsidRPr="00D47779">
        <w:rPr>
          <w:rFonts w:ascii="Century Gothic" w:hAnsi="Century Gothic"/>
          <w:lang w:val="en-ZA"/>
        </w:rPr>
        <w:t>1. Inspection: Regularly inspect tools for damage, wear, and tear. Check for loose handles, rust, dull blades, or any defects that could hinder performance or pose safety risks.</w:t>
      </w:r>
    </w:p>
    <w:p w14:paraId="0612E972" w14:textId="77777777" w:rsidR="00C80F66" w:rsidRPr="00D47779" w:rsidRDefault="00C80F66" w:rsidP="00C80F66">
      <w:pPr>
        <w:rPr>
          <w:rFonts w:ascii="Century Gothic" w:hAnsi="Century Gothic"/>
          <w:lang w:val="en-ZA"/>
        </w:rPr>
      </w:pPr>
    </w:p>
    <w:p w14:paraId="4B825DF8" w14:textId="77777777" w:rsidR="00C80F66" w:rsidRPr="00D47779" w:rsidRDefault="00C80F66" w:rsidP="00C80F66">
      <w:pPr>
        <w:rPr>
          <w:rFonts w:ascii="Century Gothic" w:hAnsi="Century Gothic"/>
          <w:lang w:val="en-ZA"/>
        </w:rPr>
      </w:pPr>
      <w:r w:rsidRPr="00D47779">
        <w:rPr>
          <w:rFonts w:ascii="Century Gothic" w:hAnsi="Century Gothic"/>
          <w:lang w:val="en-ZA"/>
        </w:rPr>
        <w:t>2. Cleaning: Remove debris, dust, or adhesive residue from tools after each use. Use appropriate cleaners for metal parts to prevent rust and for wooden handles to avoid splintering.</w:t>
      </w:r>
    </w:p>
    <w:p w14:paraId="4DFFF28C" w14:textId="77777777" w:rsidR="00C80F66" w:rsidRPr="00D47779" w:rsidRDefault="00C80F66" w:rsidP="00C80F66">
      <w:pPr>
        <w:rPr>
          <w:rFonts w:ascii="Century Gothic" w:hAnsi="Century Gothic"/>
          <w:lang w:val="en-ZA"/>
        </w:rPr>
      </w:pPr>
    </w:p>
    <w:p w14:paraId="0DDC937C" w14:textId="77777777" w:rsidR="00C80F66" w:rsidRPr="00D47779" w:rsidRDefault="00C80F66" w:rsidP="00C80F66">
      <w:pPr>
        <w:rPr>
          <w:rFonts w:ascii="Century Gothic" w:hAnsi="Century Gothic"/>
          <w:lang w:val="en-ZA"/>
        </w:rPr>
      </w:pPr>
      <w:r w:rsidRPr="00D47779">
        <w:rPr>
          <w:rFonts w:ascii="Century Gothic" w:hAnsi="Century Gothic"/>
          <w:lang w:val="en-ZA"/>
        </w:rPr>
        <w:t>3. Sharpening: Keep cutting tools like shears, scissors, and knives sharp. Use a suitable sharpening stone or tool. Follow the angle of the original edge, maintaining consistent pressure.</w:t>
      </w:r>
    </w:p>
    <w:p w14:paraId="66FCFE07" w14:textId="77777777" w:rsidR="00C80F66" w:rsidRPr="00D47779" w:rsidRDefault="00C80F66" w:rsidP="00C80F66">
      <w:pPr>
        <w:rPr>
          <w:rFonts w:ascii="Century Gothic" w:hAnsi="Century Gothic"/>
          <w:lang w:val="en-ZA"/>
        </w:rPr>
      </w:pPr>
    </w:p>
    <w:p w14:paraId="4FB1FD9B" w14:textId="77777777" w:rsidR="00C80F66" w:rsidRPr="00D47779" w:rsidRDefault="00C80F66" w:rsidP="00C80F66">
      <w:pPr>
        <w:rPr>
          <w:rFonts w:ascii="Century Gothic" w:hAnsi="Century Gothic"/>
          <w:lang w:val="en-ZA"/>
        </w:rPr>
      </w:pPr>
      <w:r w:rsidRPr="00D47779">
        <w:rPr>
          <w:rFonts w:ascii="Century Gothic" w:hAnsi="Century Gothic"/>
          <w:lang w:val="en-ZA"/>
        </w:rPr>
        <w:t>4. Lubrication: Apply lubricant to moving parts of tools like pliers or staple guns to ensure smooth operation and prevent rust.</w:t>
      </w:r>
    </w:p>
    <w:p w14:paraId="0CE5CD97" w14:textId="77777777" w:rsidR="00C80F66" w:rsidRPr="00D47779" w:rsidRDefault="00C80F66" w:rsidP="00C80F66">
      <w:pPr>
        <w:rPr>
          <w:rFonts w:ascii="Century Gothic" w:hAnsi="Century Gothic"/>
          <w:lang w:val="en-ZA"/>
        </w:rPr>
      </w:pPr>
    </w:p>
    <w:p w14:paraId="394D3DFA" w14:textId="77777777" w:rsidR="00C80F66" w:rsidRPr="00D47779" w:rsidRDefault="00C80F66" w:rsidP="00C80F66">
      <w:pPr>
        <w:rPr>
          <w:rFonts w:ascii="Century Gothic" w:hAnsi="Century Gothic"/>
          <w:lang w:val="en-ZA"/>
        </w:rPr>
      </w:pPr>
      <w:r w:rsidRPr="00D47779">
        <w:rPr>
          <w:rFonts w:ascii="Century Gothic" w:hAnsi="Century Gothic"/>
          <w:lang w:val="en-ZA"/>
        </w:rPr>
        <w:t>5. Storage: Store tools in a clean, dry place to prevent damage and corrosion. Use toolboxes or racks to keep them organi</w:t>
      </w:r>
      <w:r w:rsidR="00D47779" w:rsidRPr="00D47779">
        <w:rPr>
          <w:rFonts w:ascii="Century Gothic" w:hAnsi="Century Gothic"/>
          <w:lang w:val="en-ZA"/>
        </w:rPr>
        <w:t>s</w:t>
      </w:r>
      <w:r w:rsidRPr="00D47779">
        <w:rPr>
          <w:rFonts w:ascii="Century Gothic" w:hAnsi="Century Gothic"/>
          <w:lang w:val="en-ZA"/>
        </w:rPr>
        <w:t>ed and easily accessible.</w:t>
      </w:r>
    </w:p>
    <w:p w14:paraId="33A0AE41" w14:textId="77777777" w:rsidR="00C80F66" w:rsidRPr="00D47779" w:rsidRDefault="00C80F66" w:rsidP="00C80F66">
      <w:pPr>
        <w:rPr>
          <w:rFonts w:ascii="Century Gothic" w:hAnsi="Century Gothic"/>
          <w:lang w:val="en-ZA"/>
        </w:rPr>
      </w:pPr>
    </w:p>
    <w:p w14:paraId="545ECB8A" w14:textId="77777777" w:rsidR="00C80F66" w:rsidRPr="00D47779" w:rsidRDefault="00C80F66" w:rsidP="00C80F66">
      <w:pPr>
        <w:rPr>
          <w:rFonts w:ascii="Century Gothic" w:hAnsi="Century Gothic"/>
          <w:lang w:val="en-ZA"/>
        </w:rPr>
      </w:pPr>
      <w:r w:rsidRPr="00D47779">
        <w:rPr>
          <w:rFonts w:ascii="Century Gothic" w:hAnsi="Century Gothic"/>
          <w:lang w:val="en-ZA"/>
        </w:rPr>
        <w:t>Example:</w:t>
      </w:r>
    </w:p>
    <w:p w14:paraId="07948547" w14:textId="77777777" w:rsidR="00C80F66" w:rsidRPr="00D47779" w:rsidRDefault="00C80F66" w:rsidP="00C80F66">
      <w:pPr>
        <w:rPr>
          <w:rFonts w:ascii="Century Gothic" w:hAnsi="Century Gothic"/>
          <w:lang w:val="en-ZA"/>
        </w:rPr>
      </w:pPr>
      <w:r w:rsidRPr="00D47779">
        <w:rPr>
          <w:rFonts w:ascii="Century Gothic" w:hAnsi="Century Gothic"/>
          <w:lang w:val="en-ZA"/>
        </w:rPr>
        <w:t>After finishing an upholstery project, you notice your staple lifter is sticking and not performing as smoothly as it should. Upon inspection, you find that there is a build-up of adhesive residue on the lifting end. You clean the tool thoroughly with a suitable solvent, dry it completely, and apply a small amount of lubricant to the moving parts. The tool's performance improves significantly, and it is now safe to store away for the next project.</w:t>
      </w:r>
    </w:p>
    <w:p w14:paraId="061FEB43" w14:textId="77777777" w:rsidR="00C80F66" w:rsidRPr="00D47779" w:rsidRDefault="00C80F66" w:rsidP="00C80F66">
      <w:pPr>
        <w:rPr>
          <w:rFonts w:ascii="Century Gothic" w:hAnsi="Century Gothic"/>
          <w:lang w:val="en-ZA"/>
        </w:rPr>
      </w:pPr>
    </w:p>
    <w:p w14:paraId="194F2D9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w:t>
      </w:r>
    </w:p>
    <w:p w14:paraId="188425CC" w14:textId="77777777" w:rsidR="00C80F66" w:rsidRPr="00D47779" w:rsidRDefault="00C80F66" w:rsidP="00C80F66">
      <w:pPr>
        <w:rPr>
          <w:rFonts w:ascii="Century Gothic" w:hAnsi="Century Gothic"/>
          <w:lang w:val="en-ZA"/>
        </w:rPr>
      </w:pPr>
    </w:p>
    <w:p w14:paraId="16889707" w14:textId="77777777" w:rsidR="00C80F66" w:rsidRPr="00D47779" w:rsidRDefault="00C80F66" w:rsidP="00C80F66">
      <w:pPr>
        <w:rPr>
          <w:rFonts w:ascii="Century Gothic" w:hAnsi="Century Gothic"/>
          <w:lang w:val="en-ZA"/>
        </w:rPr>
      </w:pPr>
      <w:r w:rsidRPr="00D47779">
        <w:rPr>
          <w:rFonts w:ascii="Century Gothic" w:hAnsi="Century Gothic"/>
          <w:lang w:val="en-ZA"/>
        </w:rPr>
        <w:t>1. Select five different upholstery tools from your toolkit (e.g., staple lifter, scissors, mallet, screwdriver, webbing stretcher).</w:t>
      </w:r>
    </w:p>
    <w:p w14:paraId="273619D5" w14:textId="77777777" w:rsidR="00C80F66" w:rsidRPr="00D47779" w:rsidRDefault="00C80F66" w:rsidP="00C80F66">
      <w:pPr>
        <w:rPr>
          <w:rFonts w:ascii="Century Gothic" w:hAnsi="Century Gothic"/>
          <w:lang w:val="en-ZA"/>
        </w:rPr>
      </w:pPr>
      <w:r w:rsidRPr="00D47779">
        <w:rPr>
          <w:rFonts w:ascii="Century Gothic" w:hAnsi="Century Gothic"/>
          <w:lang w:val="en-ZA"/>
        </w:rPr>
        <w:t>2. Perform a detailed inspection of each tool, noting any damage, dullness, or other issues.</w:t>
      </w:r>
    </w:p>
    <w:p w14:paraId="40B79DEF" w14:textId="77777777" w:rsidR="00C80F66" w:rsidRPr="00D47779" w:rsidRDefault="00C80F66" w:rsidP="00C80F66">
      <w:pPr>
        <w:rPr>
          <w:rFonts w:ascii="Century Gothic" w:hAnsi="Century Gothic"/>
          <w:lang w:val="en-ZA"/>
        </w:rPr>
      </w:pPr>
      <w:r w:rsidRPr="00D47779">
        <w:rPr>
          <w:rFonts w:ascii="Century Gothic" w:hAnsi="Century Gothic"/>
          <w:lang w:val="en-ZA"/>
        </w:rPr>
        <w:t>3. Clean each tool according to the material it is made from (metal, wood, plastic) and check for any improvements needed (sharpening, tightening).</w:t>
      </w:r>
    </w:p>
    <w:p w14:paraId="7A39B6EF" w14:textId="77777777" w:rsidR="00C80F66" w:rsidRPr="00D47779" w:rsidRDefault="00C80F66" w:rsidP="00C80F66">
      <w:pPr>
        <w:rPr>
          <w:rFonts w:ascii="Century Gothic" w:hAnsi="Century Gothic"/>
          <w:lang w:val="en-ZA"/>
        </w:rPr>
      </w:pPr>
      <w:r w:rsidRPr="00D47779">
        <w:rPr>
          <w:rFonts w:ascii="Century Gothic" w:hAnsi="Century Gothic"/>
          <w:lang w:val="en-ZA"/>
        </w:rPr>
        <w:t>4. Apply any necessary maintenance actions such as sharpening blades, tightening loose components, or applying lubricant to moving parts.</w:t>
      </w:r>
    </w:p>
    <w:p w14:paraId="5EBD2A2E" w14:textId="77777777" w:rsidR="00C80F66" w:rsidRPr="00D47779" w:rsidRDefault="00C80F66" w:rsidP="00C80F66">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condition of each tool before and after maintenance, detailing the actions you took to rectify any issues.</w:t>
      </w:r>
    </w:p>
    <w:p w14:paraId="037B7CBB" w14:textId="77777777" w:rsidR="00C80F66" w:rsidRPr="00D47779" w:rsidRDefault="00C80F66" w:rsidP="00C80F66">
      <w:pPr>
        <w:rPr>
          <w:rFonts w:ascii="Century Gothic" w:hAnsi="Century Gothic"/>
          <w:lang w:val="en-ZA"/>
        </w:rPr>
      </w:pPr>
      <w:r w:rsidRPr="00D47779">
        <w:rPr>
          <w:rFonts w:ascii="Century Gothic" w:hAnsi="Century Gothic"/>
          <w:lang w:val="en-ZA"/>
        </w:rPr>
        <w:t>6. Discuss how proper tool maintenance impacts the quality of upholstery work and personal safety.</w:t>
      </w:r>
    </w:p>
    <w:p w14:paraId="30563357" w14:textId="77777777" w:rsidR="00C80F66" w:rsidRPr="00D47779" w:rsidRDefault="00C80F66" w:rsidP="00C80F66">
      <w:pPr>
        <w:rPr>
          <w:rFonts w:ascii="Century Gothic" w:hAnsi="Century Gothic"/>
          <w:lang w:val="en-ZA"/>
        </w:rPr>
      </w:pPr>
    </w:p>
    <w:p w14:paraId="7E8C1A4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By completing this task, you will demonstrate your ability to maintain upholstery tools effectively, ensuring they remain in optimal condition for safe and efficient use in all your future projects.</w:t>
      </w:r>
    </w:p>
    <w:p w14:paraId="43F804A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556114B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Application of Upholstery Hand Tools and Techniques</w:t>
      </w:r>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F6D4EFB" w14:textId="77777777" w:rsidR="00C80F66" w:rsidRPr="00D47779" w:rsidRDefault="00C80F66">
      <w:pPr>
        <w:spacing w:before="0" w:after="160" w:line="259" w:lineRule="auto"/>
        <w:jc w:val="left"/>
        <w:rPr>
          <w:rFonts w:ascii="Century Gothic" w:hAnsi="Century Gothic"/>
          <w:lang w:val="en-ZA"/>
        </w:rPr>
      </w:pPr>
    </w:p>
    <w:p w14:paraId="742514D7" w14:textId="77777777" w:rsidR="00156F70" w:rsidRPr="00D47779" w:rsidRDefault="00156F70" w:rsidP="00156F70">
      <w:pPr>
        <w:pStyle w:val="Heading2"/>
        <w:rPr>
          <w:rFonts w:ascii="Century Gothic" w:hAnsi="Century Gothic" w:cs="Arial"/>
          <w:bCs/>
          <w:i w:val="0"/>
          <w:sz w:val="20"/>
          <w:szCs w:val="20"/>
          <w:lang w:val="en-ZA" w:eastAsia="en-ZA"/>
        </w:rPr>
      </w:pPr>
      <w:bookmarkStart w:id="18" w:name="_Toc177544600"/>
      <w:r w:rsidRPr="00D47779">
        <w:rPr>
          <w:rFonts w:ascii="Century Gothic" w:hAnsi="Century Gothic" w:cs="Arial"/>
          <w:bCs/>
          <w:i w:val="0"/>
          <w:lang w:val="en-ZA"/>
        </w:rPr>
        <w:t>GUIDELINES</w:t>
      </w:r>
      <w:bookmarkEnd w:id="18"/>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07B15200" w14:textId="77777777" w:rsidR="00672F17" w:rsidRPr="00D47779" w:rsidRDefault="00672F17" w:rsidP="00672F17">
      <w:pPr>
        <w:spacing w:before="0" w:after="160" w:line="259" w:lineRule="auto"/>
        <w:jc w:val="left"/>
        <w:rPr>
          <w:rFonts w:ascii="Century Gothic" w:hAnsi="Century Gothic"/>
          <w:b/>
          <w:bCs/>
          <w:sz w:val="28"/>
          <w:lang w:val="en-ZA"/>
        </w:rPr>
      </w:pP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107C52">
      <w:pPr>
        <w:pStyle w:val="Heading2"/>
        <w:rPr>
          <w:rFonts w:ascii="Century Gothic" w:hAnsi="Century Gothic"/>
          <w:i w:val="0"/>
          <w:lang w:val="en-ZA"/>
        </w:rPr>
      </w:pPr>
      <w:bookmarkStart w:id="19" w:name="_Toc177544601"/>
      <w:r w:rsidRPr="00D47779">
        <w:rPr>
          <w:rFonts w:ascii="Century Gothic" w:hAnsi="Century Gothic"/>
          <w:i w:val="0"/>
          <w:lang w:val="en-ZA"/>
        </w:rPr>
        <w:lastRenderedPageBreak/>
        <w:t>PM-01-PS06: Identify and safely operate pneumatic and power tools and equipment used in the upholstery frame preparation process</w:t>
      </w:r>
      <w:bookmarkEnd w:id="19"/>
    </w:p>
    <w:p w14:paraId="34ED856C"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C27AA1B"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 range of pneumatic and power tools and equipment used in the upholstery frame preparation process the learner must be able to:</w:t>
      </w:r>
    </w:p>
    <w:p w14:paraId="749AFE10"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1 Identify machine parts, work aids and attachments and apply all safety measures</w:t>
      </w:r>
    </w:p>
    <w:p w14:paraId="0CEEB792"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2 Identify and distinguish between the staple guns, nailing guns and drills</w:t>
      </w:r>
    </w:p>
    <w:p w14:paraId="504A651D"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3 Identify and match the nails and staples to the correct power and pneumatic tools</w:t>
      </w:r>
    </w:p>
    <w:p w14:paraId="1910ACBA"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4 Identify the parts of the tools, disassemble and assemble an air stapler or gun, load the nails and staples into the correct power and pneumatic tools</w:t>
      </w:r>
    </w:p>
    <w:p w14:paraId="19FF4775"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5 Identify and check safety devices</w:t>
      </w:r>
    </w:p>
    <w:p w14:paraId="3F3ED364"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6 Operate the tools according to standard operating procedures</w:t>
      </w:r>
    </w:p>
    <w:p w14:paraId="453AC461"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 xml:space="preserve">PA0607 Conduct minor maintenance by clean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or compressed air, lubricate the catch mechanism with appropriate lubricant at specified intervals</w:t>
      </w:r>
    </w:p>
    <w:p w14:paraId="6086A673"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8 Store the tools</w:t>
      </w:r>
    </w:p>
    <w:p w14:paraId="6FD9678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68EAFD52"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69A5DF54"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1 The various power and pneumatic staple guns, nailing guns and drills are identified</w:t>
      </w:r>
    </w:p>
    <w:p w14:paraId="3C0F890C"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2 Consumables for the power and pneumatic tools are identify and matched to the correct power and pneumatic tools</w:t>
      </w:r>
    </w:p>
    <w:p w14:paraId="4F0539B8"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3 The parts and safety devices of the power tools are identified and checked that they are fit for purpose</w:t>
      </w:r>
    </w:p>
    <w:p w14:paraId="3BCA55AD"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4 Nails and staples are loaded correctly into the correct power and pneumatic tools</w:t>
      </w:r>
    </w:p>
    <w:p w14:paraId="209D4AC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5 Tools are tested according to standard operating procedures</w:t>
      </w:r>
    </w:p>
    <w:p w14:paraId="52E2A761"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 xml:space="preserve">IAC0606 Tools are cleaned and minor maintenance by cleaning the </w:t>
      </w:r>
      <w:r w:rsidR="002F75C4" w:rsidRPr="00D47779">
        <w:rPr>
          <w:rFonts w:ascii="Century Gothic" w:hAnsi="Century Gothic"/>
          <w:sz w:val="22"/>
          <w:szCs w:val="22"/>
          <w:lang w:val="en-ZA"/>
        </w:rPr>
        <w:t>magazines</w:t>
      </w:r>
      <w:r w:rsidRPr="00D47779">
        <w:rPr>
          <w:rFonts w:ascii="Century Gothic" w:hAnsi="Century Gothic"/>
          <w:sz w:val="22"/>
          <w:szCs w:val="22"/>
          <w:lang w:val="en-ZA"/>
        </w:rPr>
        <w:t xml:space="preserve"> and other moveable parts with a brush or compressed air, lubricating parts like catch mechanisms and checking their power supply lines and mechanisms for worn and broken cords and connections.</w:t>
      </w:r>
    </w:p>
    <w:p w14:paraId="016573D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7 Tools are stored as per requirements</w:t>
      </w:r>
    </w:p>
    <w:p w14:paraId="76F7E902"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34E922E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6: Operating Pneumatic and Power Tools in Upholstery Frame Preparation</w:t>
      </w:r>
    </w:p>
    <w:p w14:paraId="1A64B853" w14:textId="77777777" w:rsidR="00C80F66" w:rsidRPr="00D47779" w:rsidRDefault="00C80F66" w:rsidP="00C80F66">
      <w:pPr>
        <w:rPr>
          <w:rFonts w:ascii="Century Gothic" w:hAnsi="Century Gothic"/>
          <w:lang w:val="en-ZA"/>
        </w:rPr>
      </w:pPr>
    </w:p>
    <w:p w14:paraId="2D0E368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670EA63D" w14:textId="77777777" w:rsidR="00C80F66" w:rsidRPr="00D47779" w:rsidRDefault="00C80F66" w:rsidP="00C80F66">
      <w:pPr>
        <w:rPr>
          <w:rFonts w:ascii="Century Gothic" w:hAnsi="Century Gothic"/>
          <w:lang w:val="en-ZA"/>
        </w:rPr>
      </w:pPr>
    </w:p>
    <w:p w14:paraId="1E196935"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training module focused on identifying and safely operating pneumatic and power tools used in the upholstery frame preparation process. This module is designed to equip you with the knowledge and skills necessary to effectively and safely use various pneumatic and power tools, ensuring high-quality upholstery work while maintaining safety standards.</w:t>
      </w:r>
    </w:p>
    <w:p w14:paraId="22C5B2D8" w14:textId="77777777" w:rsidR="00C80F66" w:rsidRPr="00D47779" w:rsidRDefault="00C80F66" w:rsidP="00C80F66">
      <w:pPr>
        <w:rPr>
          <w:rFonts w:ascii="Century Gothic" w:hAnsi="Century Gothic"/>
          <w:lang w:val="en-ZA"/>
        </w:rPr>
      </w:pPr>
    </w:p>
    <w:p w14:paraId="04CFBBD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829CC3B" w14:textId="77777777" w:rsidR="00C80F66" w:rsidRPr="00D47779" w:rsidRDefault="00C80F66" w:rsidP="00C80F66">
      <w:pPr>
        <w:rPr>
          <w:rFonts w:ascii="Century Gothic" w:hAnsi="Century Gothic"/>
          <w:lang w:val="en-ZA"/>
        </w:rPr>
      </w:pPr>
    </w:p>
    <w:p w14:paraId="5A660FE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1: Identification of Machine Parts and Safety Measures</w:t>
      </w:r>
    </w:p>
    <w:p w14:paraId="1E0D2375" w14:textId="77777777" w:rsidR="00C80F66" w:rsidRPr="00D47779" w:rsidRDefault="00C80F66" w:rsidP="00C80F66">
      <w:pPr>
        <w:rPr>
          <w:rFonts w:ascii="Century Gothic" w:hAnsi="Century Gothic"/>
          <w:lang w:val="en-ZA"/>
        </w:rPr>
      </w:pPr>
    </w:p>
    <w:p w14:paraId="24B58E7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different parts of pneumatic and power tools and apply all necessary safety measures.</w:t>
      </w:r>
    </w:p>
    <w:p w14:paraId="16BD86AF" w14:textId="77777777" w:rsidR="00C80F66" w:rsidRPr="00D47779" w:rsidRDefault="00C80F66" w:rsidP="00C80F66">
      <w:pPr>
        <w:rPr>
          <w:rFonts w:ascii="Century Gothic" w:hAnsi="Century Gothic"/>
          <w:lang w:val="en-ZA"/>
        </w:rPr>
      </w:pPr>
    </w:p>
    <w:p w14:paraId="5C8215A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83F7E8E"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 xml:space="preserve">e yourself with the parts of common tools like staple guns, nailing guns, and drills: trigger, </w:t>
      </w:r>
      <w:r w:rsidR="002F75C4" w:rsidRPr="00D47779">
        <w:rPr>
          <w:rFonts w:ascii="Century Gothic" w:hAnsi="Century Gothic"/>
          <w:lang w:val="en-ZA"/>
        </w:rPr>
        <w:t>magazine</w:t>
      </w:r>
      <w:r w:rsidRPr="00D47779">
        <w:rPr>
          <w:rFonts w:ascii="Century Gothic" w:hAnsi="Century Gothic"/>
          <w:lang w:val="en-ZA"/>
        </w:rPr>
        <w:t>, air hose connector, safety latch.</w:t>
      </w:r>
    </w:p>
    <w:p w14:paraId="08A40F48"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ersonal Protective Equipment (PPE): safety glasses, ear protection, and gloves.</w:t>
      </w:r>
    </w:p>
    <w:p w14:paraId="42C59D9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the work area is well-lit, clean, and free of </w:t>
      </w:r>
      <w:r w:rsidR="002F75C4">
        <w:rPr>
          <w:rFonts w:ascii="Century Gothic" w:hAnsi="Century Gothic"/>
          <w:lang w:val="en-ZA"/>
        </w:rPr>
        <w:t>hazards</w:t>
      </w:r>
      <w:r w:rsidRPr="00D47779">
        <w:rPr>
          <w:rFonts w:ascii="Century Gothic" w:hAnsi="Century Gothic"/>
          <w:lang w:val="en-ZA"/>
        </w:rPr>
        <w:t>.</w:t>
      </w:r>
    </w:p>
    <w:p w14:paraId="692CE51E" w14:textId="77777777" w:rsidR="00C80F66" w:rsidRPr="00D47779" w:rsidRDefault="00C80F66" w:rsidP="00C80F66">
      <w:pPr>
        <w:rPr>
          <w:rFonts w:ascii="Century Gothic" w:hAnsi="Century Gothic"/>
          <w:lang w:val="en-ZA"/>
        </w:rPr>
      </w:pPr>
    </w:p>
    <w:p w14:paraId="30AD618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When handling an air stapler, identify the trigger, </w:t>
      </w:r>
      <w:r w:rsidR="002F75C4" w:rsidRPr="00D47779">
        <w:rPr>
          <w:rFonts w:ascii="Century Gothic" w:hAnsi="Century Gothic"/>
          <w:lang w:val="en-ZA"/>
        </w:rPr>
        <w:t>magazine</w:t>
      </w:r>
      <w:r w:rsidRPr="00D47779">
        <w:rPr>
          <w:rFonts w:ascii="Century Gothic" w:hAnsi="Century Gothic"/>
          <w:lang w:val="en-ZA"/>
        </w:rPr>
        <w:t>, and safety latch. Before use, check that the safety latch is engaged when the tool is not in operation.</w:t>
      </w:r>
    </w:p>
    <w:p w14:paraId="45C3DCF2" w14:textId="77777777" w:rsidR="00C80F66" w:rsidRPr="00D47779" w:rsidRDefault="00C80F66" w:rsidP="00C80F66">
      <w:pPr>
        <w:rPr>
          <w:rFonts w:ascii="Century Gothic" w:hAnsi="Century Gothic"/>
          <w:lang w:val="en-ZA"/>
        </w:rPr>
      </w:pPr>
    </w:p>
    <w:p w14:paraId="07B98BC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f a pneumatic staple gun and list the safety equipment you should wear while using it.</w:t>
      </w:r>
    </w:p>
    <w:p w14:paraId="762D34F9" w14:textId="77777777" w:rsidR="00C80F66" w:rsidRPr="00D47779" w:rsidRDefault="00C80F66" w:rsidP="00C80F66">
      <w:pPr>
        <w:rPr>
          <w:rFonts w:ascii="Century Gothic" w:hAnsi="Century Gothic"/>
          <w:lang w:val="en-ZA"/>
        </w:rPr>
      </w:pPr>
    </w:p>
    <w:p w14:paraId="5CCDF59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A270B90" w14:textId="77777777" w:rsidR="00C80F66" w:rsidRPr="00D47779" w:rsidRDefault="00C80F66" w:rsidP="00C80F66">
      <w:pPr>
        <w:rPr>
          <w:rFonts w:ascii="Century Gothic" w:hAnsi="Century Gothic"/>
          <w:lang w:val="en-ZA"/>
        </w:rPr>
      </w:pPr>
    </w:p>
    <w:p w14:paraId="372458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2: Staple Guns, Nailing Guns, and Drills Identification</w:t>
      </w:r>
    </w:p>
    <w:p w14:paraId="1F6C9E98" w14:textId="77777777" w:rsidR="00C80F66" w:rsidRPr="00D47779" w:rsidRDefault="00C80F66" w:rsidP="00C80F66">
      <w:pPr>
        <w:rPr>
          <w:rFonts w:ascii="Century Gothic" w:hAnsi="Century Gothic"/>
          <w:lang w:val="en-ZA"/>
        </w:rPr>
      </w:pPr>
    </w:p>
    <w:p w14:paraId="2C40C20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fferentiate between staple guns, nailing guns, and drills.</w:t>
      </w:r>
    </w:p>
    <w:p w14:paraId="115C1B2A" w14:textId="77777777" w:rsidR="00C80F66" w:rsidRPr="00D47779" w:rsidRDefault="00C80F66" w:rsidP="00C80F66">
      <w:pPr>
        <w:rPr>
          <w:rFonts w:ascii="Century Gothic" w:hAnsi="Century Gothic"/>
          <w:lang w:val="en-ZA"/>
        </w:rPr>
      </w:pPr>
    </w:p>
    <w:p w14:paraId="6148499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7C3CA43" w14:textId="77777777" w:rsidR="00C80F66" w:rsidRPr="00D47779" w:rsidRDefault="00C80F66" w:rsidP="00C80F66">
      <w:pPr>
        <w:rPr>
          <w:rFonts w:ascii="Century Gothic" w:hAnsi="Century Gothic"/>
          <w:lang w:val="en-ZA"/>
        </w:rPr>
      </w:pPr>
      <w:r w:rsidRPr="00D47779">
        <w:rPr>
          <w:rFonts w:ascii="Century Gothic" w:hAnsi="Century Gothic"/>
          <w:lang w:val="en-ZA"/>
        </w:rPr>
        <w:t>- Staple Guns: Used for fastening fabric and other materials to frames.</w:t>
      </w:r>
    </w:p>
    <w:p w14:paraId="2E91722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Nailing Guns: Employed for securing wood or other hard materials.</w:t>
      </w:r>
    </w:p>
    <w:p w14:paraId="51B389E4" w14:textId="77777777" w:rsidR="00C80F66" w:rsidRPr="00D47779" w:rsidRDefault="00C80F66" w:rsidP="00C80F66">
      <w:pPr>
        <w:rPr>
          <w:rFonts w:ascii="Century Gothic" w:hAnsi="Century Gothic"/>
          <w:lang w:val="en-ZA"/>
        </w:rPr>
      </w:pPr>
      <w:r w:rsidRPr="00D47779">
        <w:rPr>
          <w:rFonts w:ascii="Century Gothic" w:hAnsi="Century Gothic"/>
          <w:lang w:val="en-ZA"/>
        </w:rPr>
        <w:t>- Drills: Utili</w:t>
      </w:r>
      <w:r w:rsidR="00D47779" w:rsidRPr="00D47779">
        <w:rPr>
          <w:rFonts w:ascii="Century Gothic" w:hAnsi="Century Gothic"/>
          <w:lang w:val="en-ZA"/>
        </w:rPr>
        <w:t>s</w:t>
      </w:r>
      <w:r w:rsidRPr="00D47779">
        <w:rPr>
          <w:rFonts w:ascii="Century Gothic" w:hAnsi="Century Gothic"/>
          <w:lang w:val="en-ZA"/>
        </w:rPr>
        <w:t>ed for creating holes or driving screws.</w:t>
      </w:r>
    </w:p>
    <w:p w14:paraId="6D05CB64" w14:textId="77777777" w:rsidR="00C80F66" w:rsidRPr="00D47779" w:rsidRDefault="00C80F66" w:rsidP="00C80F66">
      <w:pPr>
        <w:rPr>
          <w:rFonts w:ascii="Century Gothic" w:hAnsi="Century Gothic"/>
          <w:lang w:val="en-ZA"/>
        </w:rPr>
      </w:pPr>
    </w:p>
    <w:p w14:paraId="5A0651D5"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staple gun will typically have a wider nose compared to a nailing gun and is used primarily on softer materials like fabric and foam.</w:t>
      </w:r>
    </w:p>
    <w:p w14:paraId="2BD07051" w14:textId="77777777" w:rsidR="00C80F66" w:rsidRPr="00D47779" w:rsidRDefault="00C80F66" w:rsidP="00C80F66">
      <w:pPr>
        <w:rPr>
          <w:rFonts w:ascii="Century Gothic" w:hAnsi="Century Gothic"/>
          <w:lang w:val="en-ZA"/>
        </w:rPr>
      </w:pPr>
    </w:p>
    <w:p w14:paraId="6BCFB5C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images of a staple gun, nailing gun, and drill to their descriptions and typical uses.</w:t>
      </w:r>
    </w:p>
    <w:p w14:paraId="3621239F" w14:textId="77777777" w:rsidR="00C80F66" w:rsidRPr="00D47779" w:rsidRDefault="00C80F66" w:rsidP="00C80F66">
      <w:pPr>
        <w:rPr>
          <w:rFonts w:ascii="Century Gothic" w:hAnsi="Century Gothic"/>
          <w:lang w:val="en-ZA"/>
        </w:rPr>
      </w:pPr>
    </w:p>
    <w:p w14:paraId="5BA1F7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FD5FA50" w14:textId="77777777" w:rsidR="00C80F66" w:rsidRPr="00D47779" w:rsidRDefault="00C80F66" w:rsidP="00C80F66">
      <w:pPr>
        <w:rPr>
          <w:rFonts w:ascii="Century Gothic" w:hAnsi="Century Gothic"/>
          <w:lang w:val="en-ZA"/>
        </w:rPr>
      </w:pPr>
    </w:p>
    <w:p w14:paraId="058958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3: Matching Nails and Staples</w:t>
      </w:r>
    </w:p>
    <w:p w14:paraId="217B0238" w14:textId="77777777" w:rsidR="00C80F66" w:rsidRPr="00D47779" w:rsidRDefault="00C80F66" w:rsidP="00C80F66">
      <w:pPr>
        <w:rPr>
          <w:rFonts w:ascii="Century Gothic" w:hAnsi="Century Gothic"/>
          <w:lang w:val="en-ZA"/>
        </w:rPr>
      </w:pPr>
    </w:p>
    <w:p w14:paraId="31F39FD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match nails and staples to their appropriate tools.</w:t>
      </w:r>
    </w:p>
    <w:p w14:paraId="202FEFD9" w14:textId="77777777" w:rsidR="00C80F66" w:rsidRPr="00D47779" w:rsidRDefault="00C80F66" w:rsidP="00C80F66">
      <w:pPr>
        <w:rPr>
          <w:rFonts w:ascii="Century Gothic" w:hAnsi="Century Gothic"/>
          <w:lang w:val="en-ZA"/>
        </w:rPr>
      </w:pPr>
    </w:p>
    <w:p w14:paraId="060608D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009A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derstand the </w:t>
      </w:r>
      <w:r w:rsidR="002F75C4">
        <w:rPr>
          <w:rFonts w:ascii="Century Gothic" w:hAnsi="Century Gothic"/>
          <w:lang w:val="en-ZA"/>
        </w:rPr>
        <w:t>sizes</w:t>
      </w:r>
      <w:r w:rsidRPr="00D47779">
        <w:rPr>
          <w:rFonts w:ascii="Century Gothic" w:hAnsi="Century Gothic"/>
          <w:lang w:val="en-ZA"/>
        </w:rPr>
        <w:t xml:space="preserve"> and types of nails and staples suitable for each tool.</w:t>
      </w:r>
    </w:p>
    <w:p w14:paraId="46795E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the manufacturer’s guidelines to select the correct </w:t>
      </w:r>
      <w:r w:rsidR="002F75C4">
        <w:rPr>
          <w:rFonts w:ascii="Century Gothic" w:hAnsi="Century Gothic"/>
          <w:lang w:val="en-ZA"/>
        </w:rPr>
        <w:t>size</w:t>
      </w:r>
      <w:r w:rsidRPr="00D47779">
        <w:rPr>
          <w:rFonts w:ascii="Century Gothic" w:hAnsi="Century Gothic"/>
          <w:lang w:val="en-ZA"/>
        </w:rPr>
        <w:t xml:space="preserve"> for your project’s materials and thicknesses.</w:t>
      </w:r>
    </w:p>
    <w:p w14:paraId="05F814D9" w14:textId="77777777" w:rsidR="00C80F66" w:rsidRPr="00D47779" w:rsidRDefault="00C80F66" w:rsidP="00C80F66">
      <w:pPr>
        <w:rPr>
          <w:rFonts w:ascii="Century Gothic" w:hAnsi="Century Gothic"/>
          <w:lang w:val="en-ZA"/>
        </w:rPr>
      </w:pPr>
    </w:p>
    <w:p w14:paraId="1B40FFCA" w14:textId="77777777" w:rsidR="00C80F66" w:rsidRPr="00D47779" w:rsidRDefault="00C80F66" w:rsidP="00C80F66">
      <w:pPr>
        <w:rPr>
          <w:rFonts w:ascii="Century Gothic" w:hAnsi="Century Gothic"/>
          <w:lang w:val="en-ZA"/>
        </w:rPr>
      </w:pPr>
      <w:r w:rsidRPr="00D47779">
        <w:rPr>
          <w:rFonts w:ascii="Century Gothic" w:hAnsi="Century Gothic"/>
          <w:lang w:val="en-ZA"/>
        </w:rPr>
        <w:t>Example: For a fabric that requires a fine finish, use a staple gun loaded with fine wire staples.</w:t>
      </w:r>
    </w:p>
    <w:p w14:paraId="69596ACF" w14:textId="77777777" w:rsidR="00C80F66" w:rsidRPr="00D47779" w:rsidRDefault="00C80F66" w:rsidP="00C80F66">
      <w:pPr>
        <w:rPr>
          <w:rFonts w:ascii="Century Gothic" w:hAnsi="Century Gothic"/>
          <w:lang w:val="en-ZA"/>
        </w:rPr>
      </w:pPr>
    </w:p>
    <w:p w14:paraId="454DDB7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Given a range of nails and staples, select the appropriate </w:t>
      </w:r>
      <w:r w:rsidR="002F75C4">
        <w:rPr>
          <w:rFonts w:ascii="Century Gothic" w:hAnsi="Century Gothic"/>
          <w:lang w:val="en-ZA"/>
        </w:rPr>
        <w:t>size</w:t>
      </w:r>
      <w:r w:rsidRPr="00D47779">
        <w:rPr>
          <w:rFonts w:ascii="Century Gothic" w:hAnsi="Century Gothic"/>
          <w:lang w:val="en-ZA"/>
        </w:rPr>
        <w:t xml:space="preserve"> for a staple gun intended to fasten fabric to a softwood frame.</w:t>
      </w:r>
    </w:p>
    <w:p w14:paraId="12116FDA" w14:textId="77777777" w:rsidR="00C80F66" w:rsidRPr="00D47779" w:rsidRDefault="00C80F66" w:rsidP="00C80F66">
      <w:pPr>
        <w:rPr>
          <w:rFonts w:ascii="Century Gothic" w:hAnsi="Century Gothic"/>
          <w:lang w:val="en-ZA"/>
        </w:rPr>
      </w:pPr>
    </w:p>
    <w:p w14:paraId="58969BF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19ECEC9" w14:textId="77777777" w:rsidR="00C80F66" w:rsidRPr="00D47779" w:rsidRDefault="00C80F66" w:rsidP="00C80F66">
      <w:pPr>
        <w:rPr>
          <w:rFonts w:ascii="Century Gothic" w:hAnsi="Century Gothic"/>
          <w:lang w:val="en-ZA"/>
        </w:rPr>
      </w:pPr>
    </w:p>
    <w:p w14:paraId="6F3E8D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4: Tool Assembly and Loading</w:t>
      </w:r>
    </w:p>
    <w:p w14:paraId="407B23F1" w14:textId="77777777" w:rsidR="00C80F66" w:rsidRPr="00D47779" w:rsidRDefault="00C80F66" w:rsidP="00C80F66">
      <w:pPr>
        <w:rPr>
          <w:rFonts w:ascii="Century Gothic" w:hAnsi="Century Gothic"/>
          <w:lang w:val="en-ZA"/>
        </w:rPr>
      </w:pPr>
    </w:p>
    <w:p w14:paraId="368B4D4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the parts of tools and how to disassemble, assemble, and load them.</w:t>
      </w:r>
    </w:p>
    <w:p w14:paraId="429CDF30" w14:textId="77777777" w:rsidR="00C80F66" w:rsidRPr="00D47779" w:rsidRDefault="00C80F66" w:rsidP="00C80F66">
      <w:pPr>
        <w:rPr>
          <w:rFonts w:ascii="Century Gothic" w:hAnsi="Century Gothic"/>
          <w:lang w:val="en-ZA"/>
        </w:rPr>
      </w:pPr>
    </w:p>
    <w:p w14:paraId="6EE75EF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E8AFD01" w14:textId="77777777" w:rsidR="00C80F66" w:rsidRPr="00D47779" w:rsidRDefault="00C80F66" w:rsidP="00C80F66">
      <w:pPr>
        <w:rPr>
          <w:rFonts w:ascii="Century Gothic" w:hAnsi="Century Gothic"/>
          <w:lang w:val="en-ZA"/>
        </w:rPr>
      </w:pPr>
      <w:r w:rsidRPr="00D47779">
        <w:rPr>
          <w:rFonts w:ascii="Century Gothic" w:hAnsi="Century Gothic"/>
          <w:lang w:val="en-ZA"/>
        </w:rPr>
        <w:t>- Practice disassembling and reassembling the tool according to the manufacturer’s instructions.</w:t>
      </w:r>
    </w:p>
    <w:p w14:paraId="52B21A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 to load staples or nails into the </w:t>
      </w:r>
      <w:r w:rsidR="002F75C4" w:rsidRPr="00D47779">
        <w:rPr>
          <w:rFonts w:ascii="Century Gothic" w:hAnsi="Century Gothic"/>
          <w:lang w:val="en-ZA"/>
        </w:rPr>
        <w:t>magazine</w:t>
      </w:r>
      <w:r w:rsidRPr="00D47779">
        <w:rPr>
          <w:rFonts w:ascii="Century Gothic" w:hAnsi="Century Gothic"/>
          <w:lang w:val="en-ZA"/>
        </w:rPr>
        <w:t xml:space="preserve">, ensuring they are the correct </w:t>
      </w:r>
      <w:r w:rsidR="002F75C4">
        <w:rPr>
          <w:rFonts w:ascii="Century Gothic" w:hAnsi="Century Gothic"/>
          <w:lang w:val="en-ZA"/>
        </w:rPr>
        <w:t>size</w:t>
      </w:r>
      <w:r w:rsidRPr="00D47779">
        <w:rPr>
          <w:rFonts w:ascii="Century Gothic" w:hAnsi="Century Gothic"/>
          <w:lang w:val="en-ZA"/>
        </w:rPr>
        <w:t xml:space="preserve"> and properly aligned.</w:t>
      </w:r>
    </w:p>
    <w:p w14:paraId="631CDF97" w14:textId="77777777" w:rsidR="00C80F66" w:rsidRPr="00D47779" w:rsidRDefault="00C80F66" w:rsidP="00C80F66">
      <w:pPr>
        <w:rPr>
          <w:rFonts w:ascii="Century Gothic" w:hAnsi="Century Gothic"/>
          <w:lang w:val="en-ZA"/>
        </w:rPr>
      </w:pPr>
    </w:p>
    <w:p w14:paraId="1485F92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Disassemble an air stapler by releasing the </w:t>
      </w:r>
      <w:r w:rsidR="002F75C4" w:rsidRPr="00D47779">
        <w:rPr>
          <w:rFonts w:ascii="Century Gothic" w:hAnsi="Century Gothic"/>
          <w:lang w:val="en-ZA"/>
        </w:rPr>
        <w:t>magazine</w:t>
      </w:r>
      <w:r w:rsidRPr="00D47779">
        <w:rPr>
          <w:rFonts w:ascii="Century Gothic" w:hAnsi="Century Gothic"/>
          <w:lang w:val="en-ZA"/>
        </w:rPr>
        <w:t>, removing used staple strips, and checking for jams or debris.</w:t>
      </w:r>
    </w:p>
    <w:p w14:paraId="31FE71E4" w14:textId="77777777" w:rsidR="00C80F66" w:rsidRPr="00D47779" w:rsidRDefault="00C80F66" w:rsidP="00C80F66">
      <w:pPr>
        <w:rPr>
          <w:rFonts w:ascii="Century Gothic" w:hAnsi="Century Gothic"/>
          <w:lang w:val="en-ZA"/>
        </w:rPr>
      </w:pPr>
    </w:p>
    <w:p w14:paraId="02E1DAF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load staples into an air stapler, ensuring it is correctly assembled and ready for use.</w:t>
      </w:r>
    </w:p>
    <w:p w14:paraId="69BCABCD" w14:textId="77777777" w:rsidR="00C80F66" w:rsidRPr="00D47779" w:rsidRDefault="00C80F66" w:rsidP="00C80F66">
      <w:pPr>
        <w:rPr>
          <w:rFonts w:ascii="Century Gothic" w:hAnsi="Century Gothic"/>
          <w:lang w:val="en-ZA"/>
        </w:rPr>
      </w:pPr>
    </w:p>
    <w:p w14:paraId="25D523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28C23C" w14:textId="77777777" w:rsidR="00C80F66" w:rsidRPr="00D47779" w:rsidRDefault="00C80F66" w:rsidP="00C80F66">
      <w:pPr>
        <w:rPr>
          <w:rFonts w:ascii="Century Gothic" w:hAnsi="Century Gothic"/>
          <w:lang w:val="en-ZA"/>
        </w:rPr>
      </w:pPr>
    </w:p>
    <w:p w14:paraId="79AFC92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5: Safety Device Checks</w:t>
      </w:r>
    </w:p>
    <w:p w14:paraId="0F7357C3" w14:textId="77777777" w:rsidR="00C80F66" w:rsidRPr="00D47779" w:rsidRDefault="00C80F66" w:rsidP="00C80F66">
      <w:pPr>
        <w:rPr>
          <w:rFonts w:ascii="Century Gothic" w:hAnsi="Century Gothic"/>
          <w:lang w:val="en-ZA"/>
        </w:rPr>
      </w:pPr>
    </w:p>
    <w:p w14:paraId="08E44CB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inspect safety devices on tools.</w:t>
      </w:r>
    </w:p>
    <w:p w14:paraId="0C23292F" w14:textId="77777777" w:rsidR="00C80F66" w:rsidRPr="00D47779" w:rsidRDefault="00C80F66" w:rsidP="00C80F66">
      <w:pPr>
        <w:rPr>
          <w:rFonts w:ascii="Century Gothic" w:hAnsi="Century Gothic"/>
          <w:lang w:val="en-ZA"/>
        </w:rPr>
      </w:pPr>
    </w:p>
    <w:p w14:paraId="6615FF8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7C704F1" w14:textId="77777777" w:rsidR="00C80F66" w:rsidRPr="00D47779" w:rsidRDefault="00C80F66" w:rsidP="00C80F66">
      <w:pPr>
        <w:rPr>
          <w:rFonts w:ascii="Century Gothic" w:hAnsi="Century Gothic"/>
          <w:lang w:val="en-ZA"/>
        </w:rPr>
      </w:pPr>
      <w:r w:rsidRPr="00D47779">
        <w:rPr>
          <w:rFonts w:ascii="Century Gothic" w:hAnsi="Century Gothic"/>
          <w:lang w:val="en-ZA"/>
        </w:rPr>
        <w:t>- Check safety mechanisms like triggers, safety latches, or guards before use.</w:t>
      </w:r>
    </w:p>
    <w:p w14:paraId="436080FB"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se devices are functional and correctly engaged when the tool is not in operation.</w:t>
      </w:r>
    </w:p>
    <w:p w14:paraId="1A2222D7" w14:textId="77777777" w:rsidR="00C80F66" w:rsidRPr="00D47779" w:rsidRDefault="00C80F66" w:rsidP="00C80F66">
      <w:pPr>
        <w:rPr>
          <w:rFonts w:ascii="Century Gothic" w:hAnsi="Century Gothic"/>
          <w:lang w:val="en-ZA"/>
        </w:rPr>
      </w:pPr>
    </w:p>
    <w:p w14:paraId="68CDD970" w14:textId="77777777" w:rsidR="00C80F66" w:rsidRPr="00D47779" w:rsidRDefault="00C80F66" w:rsidP="00C80F66">
      <w:pPr>
        <w:rPr>
          <w:rFonts w:ascii="Century Gothic" w:hAnsi="Century Gothic"/>
          <w:lang w:val="en-ZA"/>
        </w:rPr>
      </w:pPr>
      <w:r w:rsidRPr="00D47779">
        <w:rPr>
          <w:rFonts w:ascii="Century Gothic" w:hAnsi="Century Gothic"/>
          <w:lang w:val="en-ZA"/>
        </w:rPr>
        <w:t>Example: Verify that the safety latch on a pneumatic nailing gun is functional and engages automatically when not pressing against a surface.</w:t>
      </w:r>
    </w:p>
    <w:p w14:paraId="72189CBF" w14:textId="77777777" w:rsidR="00C80F66" w:rsidRPr="00D47779" w:rsidRDefault="00C80F66" w:rsidP="00C80F66">
      <w:pPr>
        <w:rPr>
          <w:rFonts w:ascii="Century Gothic" w:hAnsi="Century Gothic"/>
          <w:lang w:val="en-ZA"/>
        </w:rPr>
      </w:pPr>
    </w:p>
    <w:p w14:paraId="7025A0A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check on a nailing gun, identifying and testing each safety feature.</w:t>
      </w:r>
    </w:p>
    <w:p w14:paraId="1AF4878C" w14:textId="77777777" w:rsidR="00C80F66" w:rsidRPr="00D47779" w:rsidRDefault="00C80F66" w:rsidP="00C80F66">
      <w:pPr>
        <w:rPr>
          <w:rFonts w:ascii="Century Gothic" w:hAnsi="Century Gothic"/>
          <w:lang w:val="en-ZA"/>
        </w:rPr>
      </w:pPr>
    </w:p>
    <w:p w14:paraId="546AB7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AAD782" w14:textId="77777777" w:rsidR="00C80F66" w:rsidRPr="00D47779" w:rsidRDefault="00C80F66" w:rsidP="00C80F66">
      <w:pPr>
        <w:rPr>
          <w:rFonts w:ascii="Century Gothic" w:hAnsi="Century Gothic"/>
          <w:lang w:val="en-ZA"/>
        </w:rPr>
      </w:pPr>
    </w:p>
    <w:p w14:paraId="766289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6: Tool Operation Procedures</w:t>
      </w:r>
    </w:p>
    <w:p w14:paraId="1721097C" w14:textId="77777777" w:rsidR="00C80F66" w:rsidRPr="00D47779" w:rsidRDefault="00C80F66" w:rsidP="00C80F66">
      <w:pPr>
        <w:rPr>
          <w:rFonts w:ascii="Century Gothic" w:hAnsi="Century Gothic"/>
          <w:lang w:val="en-ZA"/>
        </w:rPr>
      </w:pPr>
    </w:p>
    <w:p w14:paraId="719208D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Operate tools according to standard operating procedures.</w:t>
      </w:r>
    </w:p>
    <w:p w14:paraId="54998899" w14:textId="77777777" w:rsidR="00C80F66" w:rsidRPr="00D47779" w:rsidRDefault="00C80F66" w:rsidP="00C80F66">
      <w:pPr>
        <w:rPr>
          <w:rFonts w:ascii="Century Gothic" w:hAnsi="Century Gothic"/>
          <w:lang w:val="en-ZA"/>
        </w:rPr>
      </w:pPr>
    </w:p>
    <w:p w14:paraId="5166E7A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4E4F11" w14:textId="77777777" w:rsidR="00C80F66" w:rsidRPr="00D47779" w:rsidRDefault="00C80F66" w:rsidP="00C80F66">
      <w:pPr>
        <w:rPr>
          <w:rFonts w:ascii="Century Gothic" w:hAnsi="Century Gothic"/>
          <w:lang w:val="en-ZA"/>
        </w:rPr>
      </w:pPr>
      <w:r w:rsidRPr="00D47779">
        <w:rPr>
          <w:rFonts w:ascii="Century Gothic" w:hAnsi="Century Gothic"/>
          <w:lang w:val="en-ZA"/>
        </w:rPr>
        <w:t>- Follow the manufacturer’s guidelines for safe operation.</w:t>
      </w:r>
    </w:p>
    <w:p w14:paraId="07190C12" w14:textId="77777777" w:rsidR="00C80F66" w:rsidRPr="00D47779" w:rsidRDefault="00C80F66" w:rsidP="00C80F66">
      <w:pPr>
        <w:rPr>
          <w:rFonts w:ascii="Century Gothic" w:hAnsi="Century Gothic"/>
          <w:lang w:val="en-ZA"/>
        </w:rPr>
      </w:pPr>
      <w:r w:rsidRPr="00D47779">
        <w:rPr>
          <w:rFonts w:ascii="Century Gothic" w:hAnsi="Century Gothic"/>
          <w:lang w:val="en-ZA"/>
        </w:rPr>
        <w:t>- Use the tool at the correct angle and pressure to ensure efficient and safe usage.</w:t>
      </w:r>
    </w:p>
    <w:p w14:paraId="00AB4751" w14:textId="77777777" w:rsidR="00C80F66" w:rsidRPr="00D47779" w:rsidRDefault="00C80F66" w:rsidP="00C80F66">
      <w:pPr>
        <w:rPr>
          <w:rFonts w:ascii="Century Gothic" w:hAnsi="Century Gothic"/>
          <w:lang w:val="en-ZA"/>
        </w:rPr>
      </w:pPr>
    </w:p>
    <w:p w14:paraId="1A2877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drill at a 90-degree angle to the surface to ensure straight, accurate holes.</w:t>
      </w:r>
    </w:p>
    <w:p w14:paraId="2D461D88" w14:textId="77777777" w:rsidR="00C80F66" w:rsidRPr="00D47779" w:rsidRDefault="00C80F66" w:rsidP="00C80F66">
      <w:pPr>
        <w:rPr>
          <w:rFonts w:ascii="Century Gothic" w:hAnsi="Century Gothic"/>
          <w:lang w:val="en-ZA"/>
        </w:rPr>
      </w:pPr>
    </w:p>
    <w:p w14:paraId="176D2006"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perate a pneumatic staple gun on a practice frame, following standard safety and operational procedures.</w:t>
      </w:r>
    </w:p>
    <w:p w14:paraId="73F8DB4D" w14:textId="77777777" w:rsidR="00C80F66" w:rsidRPr="00D47779" w:rsidRDefault="00C80F66" w:rsidP="00C80F66">
      <w:pPr>
        <w:rPr>
          <w:rFonts w:ascii="Century Gothic" w:hAnsi="Century Gothic"/>
          <w:lang w:val="en-ZA"/>
        </w:rPr>
      </w:pPr>
    </w:p>
    <w:p w14:paraId="011C1D67"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w:t>
      </w:r>
    </w:p>
    <w:p w14:paraId="6BF20CEA" w14:textId="77777777" w:rsidR="00C80F66" w:rsidRPr="00D47779" w:rsidRDefault="00C80F66" w:rsidP="00C80F66">
      <w:pPr>
        <w:rPr>
          <w:rFonts w:ascii="Century Gothic" w:hAnsi="Century Gothic"/>
          <w:lang w:val="en-ZA"/>
        </w:rPr>
      </w:pPr>
    </w:p>
    <w:p w14:paraId="65C6CB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7: Minor Maintenance Procedures</w:t>
      </w:r>
    </w:p>
    <w:p w14:paraId="25F866C5" w14:textId="77777777" w:rsidR="00C80F66" w:rsidRPr="00D47779" w:rsidRDefault="00C80F66" w:rsidP="00C80F66">
      <w:pPr>
        <w:rPr>
          <w:rFonts w:ascii="Century Gothic" w:hAnsi="Century Gothic"/>
          <w:lang w:val="en-ZA"/>
        </w:rPr>
      </w:pPr>
    </w:p>
    <w:p w14:paraId="0E57728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minor maintenance to ensure tool longevity and performance.</w:t>
      </w:r>
    </w:p>
    <w:p w14:paraId="0210DD7E" w14:textId="77777777" w:rsidR="00C80F66" w:rsidRPr="00D47779" w:rsidRDefault="00C80F66" w:rsidP="00C80F66">
      <w:pPr>
        <w:rPr>
          <w:rFonts w:ascii="Century Gothic" w:hAnsi="Century Gothic"/>
          <w:lang w:val="en-ZA"/>
        </w:rPr>
      </w:pPr>
    </w:p>
    <w:p w14:paraId="31F6B4D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107DF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lean the </w:t>
      </w:r>
      <w:r w:rsidR="002F75C4" w:rsidRPr="00D47779">
        <w:rPr>
          <w:rFonts w:ascii="Century Gothic" w:hAnsi="Century Gothic"/>
          <w:lang w:val="en-ZA"/>
        </w:rPr>
        <w:t>magazine</w:t>
      </w:r>
      <w:r w:rsidRPr="00D47779">
        <w:rPr>
          <w:rFonts w:ascii="Century Gothic" w:hAnsi="Century Gothic"/>
          <w:lang w:val="en-ZA"/>
        </w:rPr>
        <w:t xml:space="preserve"> using a brush or compressed air to remove debris and dust.</w:t>
      </w:r>
    </w:p>
    <w:p w14:paraId="32D6ED5C" w14:textId="77777777" w:rsidR="00C80F66" w:rsidRPr="00D47779" w:rsidRDefault="00C80F66" w:rsidP="00C80F66">
      <w:pPr>
        <w:rPr>
          <w:rFonts w:ascii="Century Gothic" w:hAnsi="Century Gothic"/>
          <w:lang w:val="en-ZA"/>
        </w:rPr>
      </w:pPr>
      <w:r w:rsidRPr="00D47779">
        <w:rPr>
          <w:rFonts w:ascii="Century Gothic" w:hAnsi="Century Gothic"/>
          <w:lang w:val="en-ZA"/>
        </w:rPr>
        <w:t>- Lubricate the catch mechanism and other moving parts with appropriate lubricant as specified by the manufacturer.</w:t>
      </w:r>
    </w:p>
    <w:p w14:paraId="3BF677DD" w14:textId="77777777" w:rsidR="00C80F66" w:rsidRPr="00D47779" w:rsidRDefault="00C80F66" w:rsidP="00C80F66">
      <w:pPr>
        <w:rPr>
          <w:rFonts w:ascii="Century Gothic" w:hAnsi="Century Gothic"/>
          <w:lang w:val="en-ZA"/>
        </w:rPr>
      </w:pPr>
    </w:p>
    <w:p w14:paraId="0E7A95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every use, clean the air stapler's </w:t>
      </w:r>
      <w:r w:rsidR="002F75C4" w:rsidRPr="00D47779">
        <w:rPr>
          <w:rFonts w:ascii="Century Gothic" w:hAnsi="Century Gothic"/>
          <w:lang w:val="en-ZA"/>
        </w:rPr>
        <w:t>magazine</w:t>
      </w:r>
      <w:r w:rsidRPr="00D47779">
        <w:rPr>
          <w:rFonts w:ascii="Century Gothic" w:hAnsi="Century Gothic"/>
          <w:lang w:val="en-ZA"/>
        </w:rPr>
        <w:t xml:space="preserve"> to prevent jamming and apply a few drops of pneumatic tool oil to the air inlet.</w:t>
      </w:r>
    </w:p>
    <w:p w14:paraId="6A778EA0" w14:textId="77777777" w:rsidR="00C80F66" w:rsidRPr="00D47779" w:rsidRDefault="00C80F66" w:rsidP="00C80F66">
      <w:pPr>
        <w:rPr>
          <w:rFonts w:ascii="Century Gothic" w:hAnsi="Century Gothic"/>
          <w:lang w:val="en-ZA"/>
        </w:rPr>
      </w:pPr>
    </w:p>
    <w:p w14:paraId="56F0E7C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cleaning and lubrication process for a nailing gun, following the manufacturer’s maintenance schedule.</w:t>
      </w:r>
    </w:p>
    <w:p w14:paraId="25F15E76" w14:textId="77777777" w:rsidR="00C80F66" w:rsidRPr="00D47779" w:rsidRDefault="00C80F66" w:rsidP="00C80F66">
      <w:pPr>
        <w:rPr>
          <w:rFonts w:ascii="Century Gothic" w:hAnsi="Century Gothic"/>
          <w:lang w:val="en-ZA"/>
        </w:rPr>
      </w:pPr>
    </w:p>
    <w:p w14:paraId="3EAA993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F3E644B" w14:textId="77777777" w:rsidR="00C80F66" w:rsidRPr="00D47779" w:rsidRDefault="00C80F66" w:rsidP="00C80F66">
      <w:pPr>
        <w:rPr>
          <w:rFonts w:ascii="Century Gothic" w:hAnsi="Century Gothic"/>
          <w:lang w:val="en-ZA"/>
        </w:rPr>
      </w:pPr>
    </w:p>
    <w:p w14:paraId="169791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8: Tool Storage</w:t>
      </w:r>
    </w:p>
    <w:p w14:paraId="69C5AB75" w14:textId="77777777" w:rsidR="00C80F66" w:rsidRPr="00D47779" w:rsidRDefault="00C80F66" w:rsidP="00C80F66">
      <w:pPr>
        <w:rPr>
          <w:rFonts w:ascii="Century Gothic" w:hAnsi="Century Gothic"/>
          <w:lang w:val="en-ZA"/>
        </w:rPr>
      </w:pPr>
    </w:p>
    <w:p w14:paraId="4596365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tore tools properly after use.</w:t>
      </w:r>
    </w:p>
    <w:p w14:paraId="096E06FE" w14:textId="77777777" w:rsidR="00C80F66" w:rsidRPr="00D47779" w:rsidRDefault="00C80F66" w:rsidP="00C80F66">
      <w:pPr>
        <w:rPr>
          <w:rFonts w:ascii="Century Gothic" w:hAnsi="Century Gothic"/>
          <w:lang w:val="en-ZA"/>
        </w:rPr>
      </w:pPr>
    </w:p>
    <w:p w14:paraId="0553DD0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2E05531"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pneumatic tools from the air supply and remove any remaining nails or staples.</w:t>
      </w:r>
    </w:p>
    <w:p w14:paraId="335ADF62" w14:textId="77777777" w:rsidR="00C80F66" w:rsidRPr="00D47779" w:rsidRDefault="00C80F66" w:rsidP="00C80F66">
      <w:pPr>
        <w:rPr>
          <w:rFonts w:ascii="Century Gothic" w:hAnsi="Century Gothic"/>
          <w:lang w:val="en-ZA"/>
        </w:rPr>
      </w:pPr>
      <w:r w:rsidRPr="00D47779">
        <w:rPr>
          <w:rFonts w:ascii="Century Gothic" w:hAnsi="Century Gothic"/>
          <w:lang w:val="en-ZA"/>
        </w:rPr>
        <w:t>- Clean the tool before storing it in a dry, safe place, away from direct sunlight and extreme temperatures.</w:t>
      </w:r>
    </w:p>
    <w:p w14:paraId="27286A95" w14:textId="77777777" w:rsidR="00C80F66" w:rsidRPr="00D47779" w:rsidRDefault="00C80F66" w:rsidP="00C80F66">
      <w:pPr>
        <w:rPr>
          <w:rFonts w:ascii="Century Gothic" w:hAnsi="Century Gothic"/>
          <w:lang w:val="en-ZA"/>
        </w:rPr>
      </w:pPr>
    </w:p>
    <w:p w14:paraId="02387B2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disconnecting an air stapler, ensure all staples are removed, the tool is cleaned of any debris, and then placed in a protective case or designated storage area to prevent damage.</w:t>
      </w:r>
    </w:p>
    <w:p w14:paraId="64AB2A5A" w14:textId="77777777" w:rsidR="00C80F66" w:rsidRPr="00D47779" w:rsidRDefault="00C80F66" w:rsidP="00C80F66">
      <w:pPr>
        <w:rPr>
          <w:rFonts w:ascii="Century Gothic" w:hAnsi="Century Gothic"/>
          <w:lang w:val="en-ZA"/>
        </w:rPr>
      </w:pPr>
    </w:p>
    <w:p w14:paraId="3A2D73F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 set of upholstery tools, including a staple gun, nailing gun, and drill. Consider factors such as safety, accessibility, and protection from environmental elements.</w:t>
      </w:r>
    </w:p>
    <w:p w14:paraId="4159FAB9" w14:textId="77777777" w:rsidR="00C80F66" w:rsidRPr="00D47779" w:rsidRDefault="00C80F66" w:rsidP="00C80F66">
      <w:pPr>
        <w:rPr>
          <w:rFonts w:ascii="Century Gothic" w:hAnsi="Century Gothic"/>
          <w:lang w:val="en-ZA"/>
        </w:rPr>
      </w:pPr>
    </w:p>
    <w:p w14:paraId="1B176C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detaching a pneumatic staple gun from its air hose, clear any leftover staples from the </w:t>
      </w:r>
      <w:r w:rsidR="002F75C4" w:rsidRPr="00D47779">
        <w:rPr>
          <w:rFonts w:ascii="Century Gothic" w:hAnsi="Century Gothic"/>
          <w:lang w:val="en-ZA"/>
        </w:rPr>
        <w:t>magazine</w:t>
      </w:r>
      <w:r w:rsidRPr="00D47779">
        <w:rPr>
          <w:rFonts w:ascii="Century Gothic" w:hAnsi="Century Gothic"/>
          <w:lang w:val="en-ZA"/>
        </w:rPr>
        <w:t xml:space="preserve">, perform a quick clean-up of the tool's exterior with a dry cloth, and apply a light </w:t>
      </w:r>
      <w:r w:rsidRPr="00D47779">
        <w:rPr>
          <w:rFonts w:ascii="Century Gothic" w:hAnsi="Century Gothic"/>
          <w:lang w:val="en-ZA"/>
        </w:rPr>
        <w:lastRenderedPageBreak/>
        <w:t>coat of lubricant to its moving parts. Store the tool in its designated case or a tool drawer lined with a moisture-absorbent material.</w:t>
      </w:r>
    </w:p>
    <w:p w14:paraId="0A56BDC6" w14:textId="77777777" w:rsidR="00C80F66" w:rsidRPr="00D47779" w:rsidRDefault="00C80F66" w:rsidP="00C80F66">
      <w:pPr>
        <w:rPr>
          <w:rFonts w:ascii="Century Gothic" w:hAnsi="Century Gothic"/>
          <w:lang w:val="en-ZA"/>
        </w:rPr>
      </w:pPr>
    </w:p>
    <w:p w14:paraId="1AA8B31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epare a pneumatic drill for storage following a day’s use. This includes disconnecting it from the power source, removing any drill bits, cleaning the tool thoroughly, applying a light lubricant to its moving parts (if recommended by the manufacturer), and placing it in its storage case or designated spot in the workshop.</w:t>
      </w:r>
    </w:p>
    <w:p w14:paraId="5A94C54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FE267A1" w14:textId="77777777" w:rsidR="00C80F66" w:rsidRPr="00D47779" w:rsidRDefault="00C80F66" w:rsidP="00C80F66">
      <w:pPr>
        <w:rPr>
          <w:rFonts w:ascii="Century Gothic" w:hAnsi="Century Gothic"/>
          <w:lang w:val="en-ZA"/>
        </w:rPr>
      </w:pPr>
    </w:p>
    <w:p w14:paraId="739CF500"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learning tasks, you will develop a comprehensive understanding of how to safely and effectively identify, operate, maintain, and store pneumatic and power tools used in the upholstery frame preparation process. This knowledge is crucial for ensuring high-quality results in upholstery projects while maintaining a safe working environment.</w:t>
      </w:r>
    </w:p>
    <w:p w14:paraId="39AA02EC"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2AE29F45"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156F70">
      <w:pPr>
        <w:pStyle w:val="Heading2"/>
        <w:rPr>
          <w:rFonts w:ascii="Century Gothic" w:hAnsi="Century Gothic" w:cs="Arial"/>
          <w:bCs/>
          <w:i w:val="0"/>
          <w:sz w:val="20"/>
          <w:szCs w:val="20"/>
          <w:lang w:val="en-ZA" w:eastAsia="en-ZA"/>
        </w:rPr>
      </w:pPr>
      <w:bookmarkStart w:id="20" w:name="_Toc177544602"/>
      <w:r w:rsidRPr="00D47779">
        <w:rPr>
          <w:rFonts w:ascii="Century Gothic" w:hAnsi="Century Gothic" w:cs="Arial"/>
          <w:bCs/>
          <w:i w:val="0"/>
          <w:lang w:val="en-ZA"/>
        </w:rPr>
        <w:lastRenderedPageBreak/>
        <w:t>GUIDELINES</w:t>
      </w:r>
      <w:bookmarkEnd w:id="20"/>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D35B4DD" w14:textId="77777777" w:rsidR="00156F70" w:rsidRPr="00D47779" w:rsidRDefault="00156F70" w:rsidP="00A362A0">
      <w:pPr>
        <w:spacing w:before="0" w:after="160" w:line="259" w:lineRule="auto"/>
        <w:jc w:val="left"/>
        <w:rPr>
          <w:rFonts w:ascii="Century Gothic" w:hAnsi="Century Gothic"/>
          <w:sz w:val="22"/>
          <w:szCs w:val="22"/>
          <w:lang w:val="en-ZA"/>
        </w:rPr>
      </w:pPr>
    </w:p>
    <w:p w14:paraId="6098C37B" w14:textId="77777777"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29036BC3"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Pneumatic staple gun: Identified by its air hose connector and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1CAD8D7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1. Perform minor maintenance on a selected tool, including cleaning the </w:t>
      </w:r>
      <w:proofErr w:type="spellStart"/>
      <w:r w:rsidRPr="00D47779">
        <w:rPr>
          <w:rFonts w:ascii="Century Gothic" w:hAnsi="Century Gothic"/>
          <w:sz w:val="22"/>
          <w:szCs w:val="22"/>
          <w:lang w:val="en-ZA"/>
        </w:rPr>
        <w:t>maga</w:t>
      </w:r>
      <w:r w:rsidR="00D47779" w:rsidRPr="00D47779">
        <w:rPr>
          <w:rFonts w:ascii="Century Gothic" w:hAnsi="Century Gothic"/>
          <w:sz w:val="22"/>
          <w:szCs w:val="22"/>
          <w:lang w:val="en-ZA"/>
        </w:rPr>
        <w:t>s</w:t>
      </w:r>
      <w:r w:rsidRPr="00D47779">
        <w:rPr>
          <w:rFonts w:ascii="Century Gothic" w:hAnsi="Century Gothic"/>
          <w:sz w:val="22"/>
          <w:szCs w:val="22"/>
          <w:lang w:val="en-ZA"/>
        </w:rPr>
        <w:t>ine</w:t>
      </w:r>
      <w:proofErr w:type="spellEnd"/>
      <w:r w:rsidRPr="00D47779">
        <w:rPr>
          <w:rFonts w:ascii="Century Gothic" w:hAnsi="Century Gothic"/>
          <w:sz w:val="22"/>
          <w:szCs w:val="22"/>
          <w:lang w:val="en-ZA"/>
        </w:rPr>
        <w:t xml:space="preserv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A362A0">
      <w:pPr>
        <w:pStyle w:val="Heading2"/>
        <w:rPr>
          <w:rFonts w:ascii="Century Gothic" w:hAnsi="Century Gothic"/>
          <w:i w:val="0"/>
          <w:sz w:val="32"/>
          <w:szCs w:val="22"/>
          <w:lang w:val="en-ZA"/>
        </w:rPr>
      </w:pPr>
      <w:bookmarkStart w:id="21" w:name="_Toc177544603"/>
      <w:r w:rsidRPr="00D47779">
        <w:rPr>
          <w:rFonts w:ascii="Century Gothic" w:hAnsi="Century Gothic"/>
          <w:i w:val="0"/>
          <w:sz w:val="32"/>
          <w:szCs w:val="22"/>
          <w:lang w:val="en-ZA"/>
        </w:rPr>
        <w:lastRenderedPageBreak/>
        <w:t>PM-01-PS07: Read and interpret material safety data sheets (MSDS) of chemicals (adhesives and solvents) to determine and apply the correct safety, handling and application procedures</w:t>
      </w:r>
      <w:bookmarkEnd w:id="21"/>
    </w:p>
    <w:p w14:paraId="58B7DD7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52E8454E"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ccess to the material data safety sheet the learner must be able to:</w:t>
      </w:r>
    </w:p>
    <w:p w14:paraId="404E590C"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 xml:space="preserve">PA0701 Identify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the chemicals and solvents to be used</w:t>
      </w:r>
    </w:p>
    <w:p w14:paraId="51386AF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2 Apply the safety procedures associated with the handling of chemicals and solvents</w:t>
      </w:r>
    </w:p>
    <w:p w14:paraId="525A6C7E"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3 Apply the storage procedures associated with the various chemicals and solvents</w:t>
      </w:r>
    </w:p>
    <w:p w14:paraId="130615E2"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4 Apply the handling procedures with regard to chemicals and solvents</w:t>
      </w:r>
    </w:p>
    <w:p w14:paraId="40B8C183"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5 Use, care and store appropriate personal protective equipment</w:t>
      </w:r>
    </w:p>
    <w:p w14:paraId="2ED708A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6 Identify the various chemicals used as per process and substrate requirements</w:t>
      </w:r>
    </w:p>
    <w:p w14:paraId="2581AC0B"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7 Apply chemicals in a safe manner ensure sufficient application to ensure good bonding</w:t>
      </w:r>
    </w:p>
    <w:p w14:paraId="7B9FFDA5"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8 Store chemicals according to MSDS and OHS requirements</w:t>
      </w:r>
    </w:p>
    <w:p w14:paraId="67BFBBC9"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Applied Knowledge</w:t>
      </w:r>
    </w:p>
    <w:p w14:paraId="410A3A8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 xml:space="preserve">AK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w:t>
      </w:r>
    </w:p>
    <w:p w14:paraId="5B445D07"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2 Safety procedures and practices related to chemicals and solvents</w:t>
      </w:r>
    </w:p>
    <w:p w14:paraId="0EC5638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3 Procedures related to safe storage of chemicals</w:t>
      </w:r>
    </w:p>
    <w:p w14:paraId="4735A44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4 Safe chemical and solvent handling procedures</w:t>
      </w:r>
    </w:p>
    <w:p w14:paraId="100B1B2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5 Use, care and storage of personal protective equipment</w:t>
      </w:r>
    </w:p>
    <w:p w14:paraId="47DC61D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0BBF5A58"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 being used are identified</w:t>
      </w:r>
    </w:p>
    <w:p w14:paraId="2D18D594"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2 Safety procedures associated with the handling of chemicals and solvents are explained and applied</w:t>
      </w:r>
    </w:p>
    <w:p w14:paraId="055FEE73"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3 Storage procedures associated with various chemicals and solvents are explained and applied</w:t>
      </w:r>
    </w:p>
    <w:p w14:paraId="160A9197"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4 Handling procedures of chemicals and solvents are explained and applied</w:t>
      </w:r>
    </w:p>
    <w:p w14:paraId="115805D9"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5 Appropriate personal protective equipment </w:t>
      </w:r>
      <w:proofErr w:type="gramStart"/>
      <w:r w:rsidRPr="00D47779">
        <w:rPr>
          <w:rFonts w:ascii="Century Gothic" w:hAnsi="Century Gothic"/>
          <w:sz w:val="22"/>
          <w:szCs w:val="22"/>
          <w:lang w:val="en-ZA"/>
        </w:rPr>
        <w:t>are</w:t>
      </w:r>
      <w:proofErr w:type="gramEnd"/>
      <w:r w:rsidRPr="00D47779">
        <w:rPr>
          <w:rFonts w:ascii="Century Gothic" w:hAnsi="Century Gothic"/>
          <w:sz w:val="22"/>
          <w:szCs w:val="22"/>
          <w:lang w:val="en-ZA"/>
        </w:rPr>
        <w:t xml:space="preserve"> used, maintained and stored safely</w:t>
      </w:r>
    </w:p>
    <w:p w14:paraId="32207CA2"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6 Various chemicals are identified and selected according to respective purpose and application</w:t>
      </w:r>
    </w:p>
    <w:p w14:paraId="181D7EFB"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4780288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Learning Content for PM-01-PS07: Reading and Interpreting Material Safety Data Sheets (MSDS) for Chemicals in Upholstery</w:t>
      </w:r>
    </w:p>
    <w:p w14:paraId="5DB8B760" w14:textId="77777777" w:rsidR="00C80F66" w:rsidRPr="00D47779" w:rsidRDefault="00C80F66" w:rsidP="00C80F66">
      <w:pPr>
        <w:rPr>
          <w:rFonts w:ascii="Century Gothic" w:hAnsi="Century Gothic"/>
          <w:lang w:val="en-ZA"/>
        </w:rPr>
      </w:pPr>
    </w:p>
    <w:p w14:paraId="28A6E9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9739E70" w14:textId="77777777" w:rsidR="00C80F66" w:rsidRPr="00D47779" w:rsidRDefault="00C80F66" w:rsidP="00C80F66">
      <w:pPr>
        <w:rPr>
          <w:rFonts w:ascii="Century Gothic" w:hAnsi="Century Gothic"/>
          <w:lang w:val="en-ZA"/>
        </w:rPr>
      </w:pPr>
    </w:p>
    <w:p w14:paraId="28C677A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is module is designed to educate upholstery professionals on how to read, interpret, and apply the information found in Material Safety Data Sheets (MSDS) for the safe handling, application, and storage of chemicals and solvents used in the upholstery process. Understanding and adhering to the guidelines provided in the MSDS can significantly reduce the risks associated with the use of </w:t>
      </w:r>
      <w:r w:rsidR="002F75C4">
        <w:rPr>
          <w:rFonts w:ascii="Century Gothic" w:hAnsi="Century Gothic"/>
          <w:lang w:val="en-ZA"/>
        </w:rPr>
        <w:t>hazard</w:t>
      </w:r>
      <w:r w:rsidRPr="00D47779">
        <w:rPr>
          <w:rFonts w:ascii="Century Gothic" w:hAnsi="Century Gothic"/>
          <w:lang w:val="en-ZA"/>
        </w:rPr>
        <w:t>ous chemicals.</w:t>
      </w:r>
    </w:p>
    <w:p w14:paraId="66B7A83A" w14:textId="77777777" w:rsidR="00C80F66" w:rsidRPr="00D47779" w:rsidRDefault="00C80F66" w:rsidP="00C80F66">
      <w:pPr>
        <w:rPr>
          <w:rFonts w:ascii="Century Gothic" w:hAnsi="Century Gothic"/>
          <w:lang w:val="en-ZA"/>
        </w:rPr>
      </w:pPr>
    </w:p>
    <w:p w14:paraId="571B1A8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233886B" w14:textId="77777777" w:rsidR="00C80F66" w:rsidRPr="00D47779" w:rsidRDefault="00C80F66" w:rsidP="00C80F66">
      <w:pPr>
        <w:rPr>
          <w:rFonts w:ascii="Century Gothic" w:hAnsi="Century Gothic"/>
          <w:lang w:val="en-ZA"/>
        </w:rPr>
      </w:pPr>
    </w:p>
    <w:p w14:paraId="415CF73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1: Identifying Chemical </w:t>
      </w:r>
      <w:r w:rsidR="002F75C4">
        <w:rPr>
          <w:rFonts w:ascii="Century Gothic" w:hAnsi="Century Gothic"/>
          <w:lang w:val="en-ZA"/>
        </w:rPr>
        <w:t>Hazards</w:t>
      </w:r>
    </w:p>
    <w:p w14:paraId="191852F8" w14:textId="77777777" w:rsidR="00C80F66" w:rsidRPr="00D47779" w:rsidRDefault="00C80F66" w:rsidP="00C80F66">
      <w:pPr>
        <w:rPr>
          <w:rFonts w:ascii="Century Gothic" w:hAnsi="Century Gothic"/>
          <w:lang w:val="en-ZA"/>
        </w:rPr>
      </w:pPr>
    </w:p>
    <w:p w14:paraId="00FB373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 xml:space="preserve">e the </w:t>
      </w:r>
      <w:r w:rsidR="002F75C4">
        <w:rPr>
          <w:rFonts w:ascii="Century Gothic" w:hAnsi="Century Gothic"/>
          <w:lang w:val="en-ZA"/>
        </w:rPr>
        <w:t>hazards</w:t>
      </w:r>
      <w:r w:rsidRPr="00D47779">
        <w:rPr>
          <w:rFonts w:ascii="Century Gothic" w:hAnsi="Century Gothic"/>
          <w:lang w:val="en-ZA"/>
        </w:rPr>
        <w:t xml:space="preserve"> associated with upholstery chemicals and solvents.</w:t>
      </w:r>
    </w:p>
    <w:p w14:paraId="13D271C3" w14:textId="77777777" w:rsidR="00C80F66" w:rsidRPr="00D47779" w:rsidRDefault="00C80F66" w:rsidP="00C80F66">
      <w:pPr>
        <w:rPr>
          <w:rFonts w:ascii="Century Gothic" w:hAnsi="Century Gothic"/>
          <w:lang w:val="en-ZA"/>
        </w:rPr>
      </w:pPr>
    </w:p>
    <w:p w14:paraId="0659615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CA146E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SDS provides detailed information on chemical </w:t>
      </w:r>
      <w:r w:rsidR="002F75C4">
        <w:rPr>
          <w:rFonts w:ascii="Century Gothic" w:hAnsi="Century Gothic"/>
          <w:lang w:val="en-ZA"/>
        </w:rPr>
        <w:t>hazards</w:t>
      </w:r>
      <w:r w:rsidRPr="00D47779">
        <w:rPr>
          <w:rFonts w:ascii="Century Gothic" w:hAnsi="Century Gothic"/>
          <w:lang w:val="en-ZA"/>
        </w:rPr>
        <w:t>, including flammability, reactivity, health risks, and environmental impacts.</w:t>
      </w:r>
    </w:p>
    <w:p w14:paraId="5851FC9D" w14:textId="77777777" w:rsidR="00C80F66" w:rsidRPr="00D47779" w:rsidRDefault="00C80F66" w:rsidP="00C80F66">
      <w:pPr>
        <w:rPr>
          <w:rFonts w:ascii="Century Gothic" w:hAnsi="Century Gothic"/>
          <w:lang w:val="en-ZA"/>
        </w:rPr>
      </w:pPr>
      <w:r w:rsidRPr="00D47779">
        <w:rPr>
          <w:rFonts w:ascii="Century Gothic" w:hAnsi="Century Gothic"/>
          <w:lang w:val="en-ZA"/>
        </w:rPr>
        <w:t>- Learn to identify symbols and warnings that indicate toxic, corrosive, flammable, or reactive substances.</w:t>
      </w:r>
    </w:p>
    <w:p w14:paraId="6C0DA9BA" w14:textId="77777777" w:rsidR="00C80F66" w:rsidRPr="00D47779" w:rsidRDefault="00C80F66" w:rsidP="00C80F66">
      <w:pPr>
        <w:rPr>
          <w:rFonts w:ascii="Century Gothic" w:hAnsi="Century Gothic"/>
          <w:lang w:val="en-ZA"/>
        </w:rPr>
      </w:pPr>
    </w:p>
    <w:p w14:paraId="734F50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cetone, a common solvent in upholstery, is classified as highly flammable and can cause skin irritation. These </w:t>
      </w:r>
      <w:r w:rsidR="002F75C4">
        <w:rPr>
          <w:rFonts w:ascii="Century Gothic" w:hAnsi="Century Gothic"/>
          <w:lang w:val="en-ZA"/>
        </w:rPr>
        <w:t>hazards</w:t>
      </w:r>
      <w:r w:rsidRPr="00D47779">
        <w:rPr>
          <w:rFonts w:ascii="Century Gothic" w:hAnsi="Century Gothic"/>
          <w:lang w:val="en-ZA"/>
        </w:rPr>
        <w:t xml:space="preserve"> will be clearly indicated in its MSDS.</w:t>
      </w:r>
    </w:p>
    <w:p w14:paraId="4F287B89" w14:textId="77777777" w:rsidR="00C80F66" w:rsidRPr="00D47779" w:rsidRDefault="00C80F66" w:rsidP="00C80F66">
      <w:pPr>
        <w:rPr>
          <w:rFonts w:ascii="Century Gothic" w:hAnsi="Century Gothic"/>
          <w:lang w:val="en-ZA"/>
        </w:rPr>
      </w:pPr>
    </w:p>
    <w:p w14:paraId="08C71FD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Review the MSDS for a commonly used upholstery solvent and list its primary </w:t>
      </w:r>
      <w:r w:rsidR="002F75C4">
        <w:rPr>
          <w:rFonts w:ascii="Century Gothic" w:hAnsi="Century Gothic"/>
          <w:lang w:val="en-ZA"/>
        </w:rPr>
        <w:t>hazards</w:t>
      </w:r>
      <w:r w:rsidRPr="00D47779">
        <w:rPr>
          <w:rFonts w:ascii="Century Gothic" w:hAnsi="Century Gothic"/>
          <w:lang w:val="en-ZA"/>
        </w:rPr>
        <w:t xml:space="preserve"> and the symbols used to denote them.</w:t>
      </w:r>
    </w:p>
    <w:p w14:paraId="6E1C584A" w14:textId="77777777" w:rsidR="00C80F66" w:rsidRPr="00D47779" w:rsidRDefault="00C80F66" w:rsidP="00C80F66">
      <w:pPr>
        <w:rPr>
          <w:rFonts w:ascii="Century Gothic" w:hAnsi="Century Gothic"/>
          <w:lang w:val="en-ZA"/>
        </w:rPr>
      </w:pPr>
    </w:p>
    <w:p w14:paraId="47AFFC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163F8E" w14:textId="77777777" w:rsidR="00C80F66" w:rsidRPr="00D47779" w:rsidRDefault="00C80F66" w:rsidP="00C80F66">
      <w:pPr>
        <w:rPr>
          <w:rFonts w:ascii="Century Gothic" w:hAnsi="Century Gothic"/>
          <w:lang w:val="en-ZA"/>
        </w:rPr>
      </w:pPr>
    </w:p>
    <w:p w14:paraId="0E21744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2 &amp; PA0704: Safety and Handling Procedures</w:t>
      </w:r>
    </w:p>
    <w:p w14:paraId="573AE814" w14:textId="77777777" w:rsidR="00C80F66" w:rsidRPr="00D47779" w:rsidRDefault="00C80F66" w:rsidP="00C80F66">
      <w:pPr>
        <w:rPr>
          <w:rFonts w:ascii="Century Gothic" w:hAnsi="Century Gothic"/>
          <w:lang w:val="en-ZA"/>
        </w:rPr>
      </w:pPr>
    </w:p>
    <w:p w14:paraId="5DF0D4D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for handling chemicals and solvents in upholstery work.</w:t>
      </w:r>
    </w:p>
    <w:p w14:paraId="7EC72A95" w14:textId="77777777" w:rsidR="00C80F66" w:rsidRPr="00D47779" w:rsidRDefault="00C80F66" w:rsidP="00C80F66">
      <w:pPr>
        <w:rPr>
          <w:rFonts w:ascii="Century Gothic" w:hAnsi="Century Gothic"/>
          <w:lang w:val="en-ZA"/>
        </w:rPr>
      </w:pPr>
    </w:p>
    <w:p w14:paraId="61CD184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94D9209" w14:textId="77777777" w:rsidR="00C80F66" w:rsidRPr="00D47779" w:rsidRDefault="00C80F66" w:rsidP="00C80F66">
      <w:pPr>
        <w:rPr>
          <w:rFonts w:ascii="Century Gothic" w:hAnsi="Century Gothic"/>
          <w:lang w:val="en-ZA"/>
        </w:rPr>
      </w:pPr>
      <w:r w:rsidRPr="00D47779">
        <w:rPr>
          <w:rFonts w:ascii="Century Gothic" w:hAnsi="Century Gothic"/>
          <w:lang w:val="en-ZA"/>
        </w:rPr>
        <w:t>- Follow guidelines for safe handling, including avoiding direct contact, preventing inhalation, and avoiding ignition sources for flammable chemicals.</w:t>
      </w:r>
    </w:p>
    <w:p w14:paraId="3A102BBC"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Use appropriate tools and methods for transferring chemicals to prevent spills and exposure.</w:t>
      </w:r>
    </w:p>
    <w:p w14:paraId="27A8754D" w14:textId="77777777" w:rsidR="00C80F66" w:rsidRPr="00D47779" w:rsidRDefault="00C80F66" w:rsidP="00C80F66">
      <w:pPr>
        <w:rPr>
          <w:rFonts w:ascii="Century Gothic" w:hAnsi="Century Gothic"/>
          <w:lang w:val="en-ZA"/>
        </w:rPr>
      </w:pPr>
    </w:p>
    <w:p w14:paraId="1EE9CFE4"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pray adhesive, apply it in a well-ventilated area, away from open flames, and use gloves and a mask to prevent inhalation and skin contact.</w:t>
      </w:r>
    </w:p>
    <w:p w14:paraId="2B2C3BEE" w14:textId="77777777" w:rsidR="00C80F66" w:rsidRPr="00D47779" w:rsidRDefault="00C80F66" w:rsidP="00C80F66">
      <w:pPr>
        <w:rPr>
          <w:rFonts w:ascii="Century Gothic" w:hAnsi="Century Gothic"/>
          <w:lang w:val="en-ZA"/>
        </w:rPr>
      </w:pPr>
    </w:p>
    <w:p w14:paraId="6146F2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of safety procedures to follow when handling a flammable adhesive, based on its MSDS.</w:t>
      </w:r>
    </w:p>
    <w:p w14:paraId="1D75F981" w14:textId="77777777" w:rsidR="00C80F66" w:rsidRPr="00D47779" w:rsidRDefault="00C80F66" w:rsidP="00C80F66">
      <w:pPr>
        <w:rPr>
          <w:rFonts w:ascii="Century Gothic" w:hAnsi="Century Gothic"/>
          <w:lang w:val="en-ZA"/>
        </w:rPr>
      </w:pPr>
    </w:p>
    <w:p w14:paraId="73946D6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92E0C3C" w14:textId="77777777" w:rsidR="00C80F66" w:rsidRPr="00D47779" w:rsidRDefault="00C80F66" w:rsidP="00C80F66">
      <w:pPr>
        <w:rPr>
          <w:rFonts w:ascii="Century Gothic" w:hAnsi="Century Gothic"/>
          <w:lang w:val="en-ZA"/>
        </w:rPr>
      </w:pPr>
    </w:p>
    <w:p w14:paraId="50D53F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3 &amp; PA0708: Storage Procedures</w:t>
      </w:r>
    </w:p>
    <w:p w14:paraId="025559CF" w14:textId="77777777" w:rsidR="00C80F66" w:rsidRPr="00D47779" w:rsidRDefault="00C80F66" w:rsidP="00C80F66">
      <w:pPr>
        <w:rPr>
          <w:rFonts w:ascii="Century Gothic" w:hAnsi="Century Gothic"/>
          <w:lang w:val="en-ZA"/>
        </w:rPr>
      </w:pPr>
    </w:p>
    <w:p w14:paraId="01E6E0C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apply correct storage procedures for various chemicals and solvents.</w:t>
      </w:r>
    </w:p>
    <w:p w14:paraId="09013C57" w14:textId="77777777" w:rsidR="00C80F66" w:rsidRPr="00D47779" w:rsidRDefault="00C80F66" w:rsidP="00C80F66">
      <w:pPr>
        <w:rPr>
          <w:rFonts w:ascii="Century Gothic" w:hAnsi="Century Gothic"/>
          <w:lang w:val="en-ZA"/>
        </w:rPr>
      </w:pPr>
    </w:p>
    <w:p w14:paraId="4BA2CB8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5F2FED"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place, away from direct sunlight and heat sources.</w:t>
      </w:r>
    </w:p>
    <w:p w14:paraId="7D7E2B43" w14:textId="77777777" w:rsidR="00C80F66" w:rsidRPr="00D47779" w:rsidRDefault="00C80F66" w:rsidP="00C80F66">
      <w:pPr>
        <w:rPr>
          <w:rFonts w:ascii="Century Gothic" w:hAnsi="Century Gothic"/>
          <w:lang w:val="en-ZA"/>
        </w:rPr>
      </w:pPr>
      <w:r w:rsidRPr="00D47779">
        <w:rPr>
          <w:rFonts w:ascii="Century Gothic" w:hAnsi="Century Gothic"/>
          <w:lang w:val="en-ZA"/>
        </w:rPr>
        <w:t>- Follow specific guidelines for separating incompatible materials and securing containers to prevent leaks and spills.</w:t>
      </w:r>
    </w:p>
    <w:p w14:paraId="30921DD6" w14:textId="77777777" w:rsidR="00C80F66" w:rsidRPr="00D47779" w:rsidRDefault="00C80F66" w:rsidP="00C80F66">
      <w:pPr>
        <w:rPr>
          <w:rFonts w:ascii="Century Gothic" w:hAnsi="Century Gothic"/>
          <w:lang w:val="en-ZA"/>
        </w:rPr>
      </w:pPr>
    </w:p>
    <w:p w14:paraId="0AF7EB7F" w14:textId="77777777" w:rsidR="00C80F66" w:rsidRPr="00D47779" w:rsidRDefault="00C80F66" w:rsidP="00C80F66">
      <w:pPr>
        <w:rPr>
          <w:rFonts w:ascii="Century Gothic" w:hAnsi="Century Gothic"/>
          <w:lang w:val="en-ZA"/>
        </w:rPr>
      </w:pPr>
      <w:r w:rsidRPr="00D47779">
        <w:rPr>
          <w:rFonts w:ascii="Century Gothic" w:hAnsi="Century Gothic"/>
          <w:lang w:val="en-ZA"/>
        </w:rPr>
        <w:t>Example: Epoxy resins and hardeners should be stored separately to avoid accidental mixing and should be kept in closed containers when not in use.</w:t>
      </w:r>
    </w:p>
    <w:p w14:paraId="532D7643" w14:textId="77777777" w:rsidR="00C80F66" w:rsidRPr="00D47779" w:rsidRDefault="00C80F66" w:rsidP="00C80F66">
      <w:pPr>
        <w:rPr>
          <w:rFonts w:ascii="Century Gothic" w:hAnsi="Century Gothic"/>
          <w:lang w:val="en-ZA"/>
        </w:rPr>
      </w:pPr>
    </w:p>
    <w:p w14:paraId="3F3AB0C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sign a storage plan for a set of chemicals used in upholstery, ensuring compatibility and safety based on their MSDS.</w:t>
      </w:r>
    </w:p>
    <w:p w14:paraId="65166A0A" w14:textId="77777777" w:rsidR="00C80F66" w:rsidRPr="00D47779" w:rsidRDefault="00C80F66" w:rsidP="00C80F66">
      <w:pPr>
        <w:rPr>
          <w:rFonts w:ascii="Century Gothic" w:hAnsi="Century Gothic"/>
          <w:lang w:val="en-ZA"/>
        </w:rPr>
      </w:pPr>
    </w:p>
    <w:p w14:paraId="4A00729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C2D79E" w14:textId="77777777" w:rsidR="00C80F66" w:rsidRPr="00D47779" w:rsidRDefault="00C80F66" w:rsidP="00C80F66">
      <w:pPr>
        <w:rPr>
          <w:rFonts w:ascii="Century Gothic" w:hAnsi="Century Gothic"/>
          <w:lang w:val="en-ZA"/>
        </w:rPr>
      </w:pPr>
    </w:p>
    <w:p w14:paraId="4687158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5: Personal Protective Equipment (PPE)</w:t>
      </w:r>
    </w:p>
    <w:p w14:paraId="6338D6A5" w14:textId="77777777" w:rsidR="00C80F66" w:rsidRPr="00D47779" w:rsidRDefault="00C80F66" w:rsidP="00C80F66">
      <w:pPr>
        <w:rPr>
          <w:rFonts w:ascii="Century Gothic" w:hAnsi="Century Gothic"/>
          <w:lang w:val="en-ZA"/>
        </w:rPr>
      </w:pPr>
    </w:p>
    <w:p w14:paraId="2F055C1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care for, and store PPE appropriate for working with upholstery chemicals.</w:t>
      </w:r>
    </w:p>
    <w:p w14:paraId="0CFCD97B" w14:textId="77777777" w:rsidR="00C80F66" w:rsidRPr="00D47779" w:rsidRDefault="00C80F66" w:rsidP="00C80F66">
      <w:pPr>
        <w:rPr>
          <w:rFonts w:ascii="Century Gothic" w:hAnsi="Century Gothic"/>
          <w:lang w:val="en-ZA"/>
        </w:rPr>
      </w:pPr>
    </w:p>
    <w:p w14:paraId="5C07BE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F213791" w14:textId="77777777" w:rsidR="00C80F66" w:rsidRPr="00D47779" w:rsidRDefault="00C80F66" w:rsidP="00C80F66">
      <w:pPr>
        <w:rPr>
          <w:rFonts w:ascii="Century Gothic" w:hAnsi="Century Gothic"/>
          <w:lang w:val="en-ZA"/>
        </w:rPr>
      </w:pPr>
      <w:r w:rsidRPr="00D47779">
        <w:rPr>
          <w:rFonts w:ascii="Century Gothic" w:hAnsi="Century Gothic"/>
          <w:lang w:val="en-ZA"/>
        </w:rPr>
        <w:t>- Identify the PPE required for handling specific chemicals, such as gloves, goggles, respirators, or aprons.</w:t>
      </w:r>
    </w:p>
    <w:p w14:paraId="0809CAB2"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proper use, cleaning, and storage of each piece of PPE to maintain its protective qualities.</w:t>
      </w:r>
    </w:p>
    <w:p w14:paraId="7001A5AA" w14:textId="77777777" w:rsidR="00C80F66" w:rsidRPr="00D47779" w:rsidRDefault="00C80F66" w:rsidP="00C80F66">
      <w:pPr>
        <w:rPr>
          <w:rFonts w:ascii="Century Gothic" w:hAnsi="Century Gothic"/>
          <w:lang w:val="en-ZA"/>
        </w:rPr>
      </w:pPr>
    </w:p>
    <w:p w14:paraId="295A5420"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Example: Nitrile gloves should be used when handling solvents to prevent skin absorption and should be inspected for tears or degradation before each use.</w:t>
      </w:r>
    </w:p>
    <w:p w14:paraId="52832FE1" w14:textId="77777777" w:rsidR="00C80F66" w:rsidRPr="00D47779" w:rsidRDefault="00C80F66" w:rsidP="00C80F66">
      <w:pPr>
        <w:rPr>
          <w:rFonts w:ascii="Century Gothic" w:hAnsi="Century Gothic"/>
          <w:lang w:val="en-ZA"/>
        </w:rPr>
      </w:pPr>
    </w:p>
    <w:p w14:paraId="64A9255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a list of chemicals to the corresponding PPE needed for safe handling, and outline proper care and storage practices for the PPE.</w:t>
      </w:r>
    </w:p>
    <w:p w14:paraId="7586E6C1" w14:textId="77777777" w:rsidR="00C80F66" w:rsidRPr="00D47779" w:rsidRDefault="00C80F66" w:rsidP="00C80F66">
      <w:pPr>
        <w:rPr>
          <w:rFonts w:ascii="Century Gothic" w:hAnsi="Century Gothic"/>
          <w:lang w:val="en-ZA"/>
        </w:rPr>
      </w:pPr>
    </w:p>
    <w:p w14:paraId="64B17CE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4D9DEF3" w14:textId="77777777" w:rsidR="00C80F66" w:rsidRPr="00D47779" w:rsidRDefault="00C80F66" w:rsidP="00C80F66">
      <w:pPr>
        <w:rPr>
          <w:rFonts w:ascii="Century Gothic" w:hAnsi="Century Gothic"/>
          <w:lang w:val="en-ZA"/>
        </w:rPr>
      </w:pPr>
    </w:p>
    <w:p w14:paraId="3038DA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6 &amp; PA0707: Chemical Application</w:t>
      </w:r>
    </w:p>
    <w:p w14:paraId="42DC095F" w14:textId="77777777" w:rsidR="00C80F66" w:rsidRPr="00D47779" w:rsidRDefault="00C80F66" w:rsidP="00C80F66">
      <w:pPr>
        <w:rPr>
          <w:rFonts w:ascii="Century Gothic" w:hAnsi="Century Gothic"/>
          <w:lang w:val="en-ZA"/>
        </w:rPr>
      </w:pPr>
    </w:p>
    <w:p w14:paraId="701B1F8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chemicals safely and effectively for upholstery processes.</w:t>
      </w:r>
    </w:p>
    <w:p w14:paraId="0D6FC255" w14:textId="77777777" w:rsidR="00C80F66" w:rsidRPr="00D47779" w:rsidRDefault="00C80F66" w:rsidP="00C80F66">
      <w:pPr>
        <w:rPr>
          <w:rFonts w:ascii="Century Gothic" w:hAnsi="Century Gothic"/>
          <w:lang w:val="en-ZA"/>
        </w:rPr>
      </w:pPr>
    </w:p>
    <w:p w14:paraId="55AED7B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976DAAA"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specific application methods and requirements for different chemicals, considering factors like coverage, drying time, and compatibility with materials.</w:t>
      </w:r>
    </w:p>
    <w:p w14:paraId="1582FD8E" w14:textId="77777777" w:rsidR="00C80F66" w:rsidRPr="00D47779" w:rsidRDefault="00C80F66" w:rsidP="00C80F66">
      <w:pPr>
        <w:rPr>
          <w:rFonts w:ascii="Century Gothic" w:hAnsi="Century Gothic"/>
          <w:lang w:val="en-ZA"/>
        </w:rPr>
      </w:pPr>
      <w:r w:rsidRPr="00D47779">
        <w:rPr>
          <w:rFonts w:ascii="Century Gothic" w:hAnsi="Century Gothic"/>
          <w:lang w:val="en-ZA"/>
        </w:rPr>
        <w:t>- Apply chemicals in a manner that ensures good bonding and finish while minimi</w:t>
      </w:r>
      <w:r w:rsidR="00D47779" w:rsidRPr="00D47779">
        <w:rPr>
          <w:rFonts w:ascii="Century Gothic" w:hAnsi="Century Gothic"/>
          <w:lang w:val="en-ZA"/>
        </w:rPr>
        <w:t>s</w:t>
      </w:r>
      <w:r w:rsidRPr="00D47779">
        <w:rPr>
          <w:rFonts w:ascii="Century Gothic" w:hAnsi="Century Gothic"/>
          <w:lang w:val="en-ZA"/>
        </w:rPr>
        <w:t>ing waste and exposure.</w:t>
      </w:r>
    </w:p>
    <w:p w14:paraId="4823D41C" w14:textId="77777777" w:rsidR="00C80F66" w:rsidRPr="00D47779" w:rsidRDefault="00C80F66" w:rsidP="00C80F66">
      <w:pPr>
        <w:rPr>
          <w:rFonts w:ascii="Century Gothic" w:hAnsi="Century Gothic"/>
          <w:lang w:val="en-ZA"/>
        </w:rPr>
      </w:pPr>
    </w:p>
    <w:p w14:paraId="1E023962"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applying contact cement for attaching foam to wood, apply a thin, even layer to both surfaces and allow them to become tacky before joining.</w:t>
      </w:r>
    </w:p>
    <w:p w14:paraId="256E56B6" w14:textId="77777777" w:rsidR="00C80F66" w:rsidRPr="00D47779" w:rsidRDefault="00C80F66" w:rsidP="00C80F66">
      <w:pPr>
        <w:rPr>
          <w:rFonts w:ascii="Century Gothic" w:hAnsi="Century Gothic"/>
          <w:lang w:val="en-ZA"/>
        </w:rPr>
      </w:pPr>
    </w:p>
    <w:p w14:paraId="308D006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safe application of a solvent-based adhesive for attaching fabric to a cushion, following MSDS guidelines for application and ventilation.</w:t>
      </w:r>
    </w:p>
    <w:p w14:paraId="3E05DC03" w14:textId="77777777" w:rsidR="00C80F66" w:rsidRPr="00D47779" w:rsidRDefault="00C80F66" w:rsidP="00C80F66">
      <w:pPr>
        <w:rPr>
          <w:rFonts w:ascii="Century Gothic" w:hAnsi="Century Gothic"/>
          <w:lang w:val="en-ZA"/>
        </w:rPr>
      </w:pPr>
    </w:p>
    <w:p w14:paraId="336242D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C72859A" w14:textId="77777777" w:rsidR="00C80F66" w:rsidRPr="00D47779" w:rsidRDefault="00C80F66" w:rsidP="00C80F66">
      <w:pPr>
        <w:rPr>
          <w:rFonts w:ascii="Century Gothic" w:hAnsi="Century Gothic"/>
          <w:lang w:val="en-ZA"/>
        </w:rPr>
      </w:pPr>
    </w:p>
    <w:p w14:paraId="68F93B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AK0701 - AK0705)</w:t>
      </w:r>
    </w:p>
    <w:p w14:paraId="48D8542A" w14:textId="77777777" w:rsidR="00C80F66" w:rsidRPr="00D47779" w:rsidRDefault="00C80F66" w:rsidP="00C80F66">
      <w:pPr>
        <w:rPr>
          <w:rFonts w:ascii="Century Gothic" w:hAnsi="Century Gothic"/>
          <w:lang w:val="en-ZA"/>
        </w:rPr>
      </w:pPr>
    </w:p>
    <w:p w14:paraId="6D71F6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e practical skills in handling, applying, and storing upholstery chemicals are underpinned by a thorough understanding of the associated </w:t>
      </w:r>
      <w:r w:rsidR="002F75C4">
        <w:rPr>
          <w:rFonts w:ascii="Century Gothic" w:hAnsi="Century Gothic"/>
          <w:lang w:val="en-ZA"/>
        </w:rPr>
        <w:t>hazards</w:t>
      </w:r>
      <w:r w:rsidRPr="00D47779">
        <w:rPr>
          <w:rFonts w:ascii="Century Gothic" w:hAnsi="Century Gothic"/>
          <w:lang w:val="en-ZA"/>
        </w:rPr>
        <w:t>, safety procedures, storage guidelines, handling practices, and the correct use of personal protective equipment. These principles ensure that upholstery professionals can carry out their work safely and effectively while minimi</w:t>
      </w:r>
      <w:r w:rsidR="00D47779" w:rsidRPr="00D47779">
        <w:rPr>
          <w:rFonts w:ascii="Century Gothic" w:hAnsi="Century Gothic"/>
          <w:lang w:val="en-ZA"/>
        </w:rPr>
        <w:t>s</w:t>
      </w:r>
      <w:r w:rsidRPr="00D47779">
        <w:rPr>
          <w:rFonts w:ascii="Century Gothic" w:hAnsi="Century Gothic"/>
          <w:lang w:val="en-ZA"/>
        </w:rPr>
        <w:t>ing risks to themselves, their co-workers, and the environment.</w:t>
      </w:r>
    </w:p>
    <w:p w14:paraId="7EDEF5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Safe Handling of Chemicals and Solvents in Upholstery</w:t>
      </w:r>
    </w:p>
    <w:p w14:paraId="6C835F51" w14:textId="77777777" w:rsidR="00C80F66" w:rsidRPr="00D47779" w:rsidRDefault="00C80F66" w:rsidP="00C80F66">
      <w:pPr>
        <w:rPr>
          <w:rFonts w:ascii="Century Gothic" w:hAnsi="Century Gothic"/>
          <w:lang w:val="en-ZA"/>
        </w:rPr>
      </w:pPr>
    </w:p>
    <w:p w14:paraId="275B7D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1: </w:t>
      </w:r>
      <w:r w:rsidR="002F75C4">
        <w:rPr>
          <w:rFonts w:ascii="Century Gothic" w:hAnsi="Century Gothic"/>
          <w:lang w:val="en-ZA"/>
        </w:rPr>
        <w:t>Hazards</w:t>
      </w:r>
      <w:r w:rsidRPr="00D47779">
        <w:rPr>
          <w:rFonts w:ascii="Century Gothic" w:hAnsi="Century Gothic"/>
          <w:lang w:val="en-ZA"/>
        </w:rPr>
        <w:t xml:space="preserve"> Associated with Chemicals and Solvents</w:t>
      </w:r>
    </w:p>
    <w:p w14:paraId="01654B64" w14:textId="77777777" w:rsidR="00C80F66" w:rsidRPr="00D47779" w:rsidRDefault="00C80F66" w:rsidP="00C80F66">
      <w:pPr>
        <w:rPr>
          <w:rFonts w:ascii="Century Gothic" w:hAnsi="Century Gothic"/>
          <w:lang w:val="en-ZA"/>
        </w:rPr>
      </w:pPr>
    </w:p>
    <w:p w14:paraId="203F24A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Objective: Understand the risks and </w:t>
      </w:r>
      <w:r w:rsidR="002F75C4">
        <w:rPr>
          <w:rFonts w:ascii="Century Gothic" w:hAnsi="Century Gothic"/>
          <w:lang w:val="en-ZA"/>
        </w:rPr>
        <w:t>hazards</w:t>
      </w:r>
      <w:r w:rsidRPr="00D47779">
        <w:rPr>
          <w:rFonts w:ascii="Century Gothic" w:hAnsi="Century Gothic"/>
          <w:lang w:val="en-ZA"/>
        </w:rPr>
        <w:t xml:space="preserve"> associated with chemicals and solvents used in upholstery.</w:t>
      </w:r>
    </w:p>
    <w:p w14:paraId="3F784C44" w14:textId="77777777" w:rsidR="00C80F66" w:rsidRPr="00D47779" w:rsidRDefault="00C80F66" w:rsidP="00C80F66">
      <w:pPr>
        <w:rPr>
          <w:rFonts w:ascii="Century Gothic" w:hAnsi="Century Gothic"/>
          <w:lang w:val="en-ZA"/>
        </w:rPr>
      </w:pPr>
    </w:p>
    <w:p w14:paraId="606E06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62F85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Chemicals and solvents in upholstery can present various </w:t>
      </w:r>
      <w:r w:rsidR="002F75C4">
        <w:rPr>
          <w:rFonts w:ascii="Century Gothic" w:hAnsi="Century Gothic"/>
          <w:lang w:val="en-ZA"/>
        </w:rPr>
        <w:t>hazards</w:t>
      </w:r>
      <w:r w:rsidRPr="00D47779">
        <w:rPr>
          <w:rFonts w:ascii="Century Gothic" w:hAnsi="Century Gothic"/>
          <w:lang w:val="en-ZA"/>
        </w:rPr>
        <w:t>, including:</w:t>
      </w:r>
    </w:p>
    <w:p w14:paraId="345B23B8" w14:textId="77777777" w:rsidR="00C80F66" w:rsidRPr="00D47779" w:rsidRDefault="00C80F66" w:rsidP="00C80F66">
      <w:pPr>
        <w:rPr>
          <w:rFonts w:ascii="Century Gothic" w:hAnsi="Century Gothic"/>
          <w:lang w:val="en-ZA"/>
        </w:rPr>
      </w:pPr>
      <w:r w:rsidRPr="00D47779">
        <w:rPr>
          <w:rFonts w:ascii="Century Gothic" w:hAnsi="Century Gothic"/>
          <w:lang w:val="en-ZA"/>
        </w:rPr>
        <w:t>- Toxicity: Exposure can lead to health issues such as skin irritation, respiratory problems, and more severe conditions depending on toxicity levels.</w:t>
      </w:r>
    </w:p>
    <w:p w14:paraId="28746313" w14:textId="77777777" w:rsidR="00C80F66" w:rsidRPr="00D47779" w:rsidRDefault="00C80F66" w:rsidP="00C80F66">
      <w:pPr>
        <w:rPr>
          <w:rFonts w:ascii="Century Gothic" w:hAnsi="Century Gothic"/>
          <w:lang w:val="en-ZA"/>
        </w:rPr>
      </w:pPr>
      <w:r w:rsidRPr="00D47779">
        <w:rPr>
          <w:rFonts w:ascii="Century Gothic" w:hAnsi="Century Gothic"/>
          <w:lang w:val="en-ZA"/>
        </w:rPr>
        <w:t>- Flammability: Many solvents are highly flammable and pose significant fire risks.</w:t>
      </w:r>
    </w:p>
    <w:p w14:paraId="14082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activity: Certain chemicals can react dangerously with others or when exposed to heat, creating </w:t>
      </w:r>
      <w:r w:rsidR="002F75C4">
        <w:rPr>
          <w:rFonts w:ascii="Century Gothic" w:hAnsi="Century Gothic"/>
          <w:lang w:val="en-ZA"/>
        </w:rPr>
        <w:t>hazard</w:t>
      </w:r>
      <w:r w:rsidRPr="00D47779">
        <w:rPr>
          <w:rFonts w:ascii="Century Gothic" w:hAnsi="Century Gothic"/>
          <w:lang w:val="en-ZA"/>
        </w:rPr>
        <w:t>ous conditions.</w:t>
      </w:r>
    </w:p>
    <w:p w14:paraId="3F8D36F7"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Impact: Improper use or disposal can harm the environment.</w:t>
      </w:r>
    </w:p>
    <w:p w14:paraId="6AE3613C" w14:textId="77777777" w:rsidR="00C80F66" w:rsidRPr="00D47779" w:rsidRDefault="00C80F66" w:rsidP="00C80F66">
      <w:pPr>
        <w:rPr>
          <w:rFonts w:ascii="Century Gothic" w:hAnsi="Century Gothic"/>
          <w:lang w:val="en-ZA"/>
        </w:rPr>
      </w:pPr>
    </w:p>
    <w:p w14:paraId="28E69DB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Examine the MSDS for a common upholstery solvent like acetone. List its main </w:t>
      </w:r>
      <w:r w:rsidR="002F75C4">
        <w:rPr>
          <w:rFonts w:ascii="Century Gothic" w:hAnsi="Century Gothic"/>
          <w:lang w:val="en-ZA"/>
        </w:rPr>
        <w:t>hazards</w:t>
      </w:r>
      <w:r w:rsidRPr="00D47779">
        <w:rPr>
          <w:rFonts w:ascii="Century Gothic" w:hAnsi="Century Gothic"/>
          <w:lang w:val="en-ZA"/>
        </w:rPr>
        <w:t>, including health risks, flammability, and environmental impacts.</w:t>
      </w:r>
    </w:p>
    <w:p w14:paraId="6C7766DD" w14:textId="77777777" w:rsidR="00C80F66" w:rsidRPr="00D47779" w:rsidRDefault="00C80F66" w:rsidP="00C80F66">
      <w:pPr>
        <w:rPr>
          <w:rFonts w:ascii="Century Gothic" w:hAnsi="Century Gothic"/>
          <w:lang w:val="en-ZA"/>
        </w:rPr>
      </w:pPr>
    </w:p>
    <w:p w14:paraId="661F07E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4D61FE" w14:textId="77777777" w:rsidR="00C80F66" w:rsidRPr="00D47779" w:rsidRDefault="00C80F66" w:rsidP="00C80F66">
      <w:pPr>
        <w:rPr>
          <w:rFonts w:ascii="Century Gothic" w:hAnsi="Century Gothic"/>
          <w:lang w:val="en-ZA"/>
        </w:rPr>
      </w:pPr>
    </w:p>
    <w:p w14:paraId="735B25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2: Safety Procedures and Practices</w:t>
      </w:r>
    </w:p>
    <w:p w14:paraId="5438CDC7" w14:textId="77777777" w:rsidR="00C80F66" w:rsidRPr="00D47779" w:rsidRDefault="00C80F66" w:rsidP="00C80F66">
      <w:pPr>
        <w:rPr>
          <w:rFonts w:ascii="Century Gothic" w:hAnsi="Century Gothic"/>
          <w:lang w:val="en-ZA"/>
        </w:rPr>
      </w:pPr>
    </w:p>
    <w:p w14:paraId="308203A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and best practices when working with chemicals and solvents.</w:t>
      </w:r>
    </w:p>
    <w:p w14:paraId="5A32EA57" w14:textId="77777777" w:rsidR="00C80F66" w:rsidRPr="00D47779" w:rsidRDefault="00C80F66" w:rsidP="00C80F66">
      <w:pPr>
        <w:rPr>
          <w:rFonts w:ascii="Century Gothic" w:hAnsi="Century Gothic"/>
          <w:lang w:val="en-ZA"/>
        </w:rPr>
      </w:pPr>
    </w:p>
    <w:p w14:paraId="3C95432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FA3F641" w14:textId="77777777" w:rsidR="00C80F66" w:rsidRPr="00D47779" w:rsidRDefault="00C80F66" w:rsidP="00C80F66">
      <w:pPr>
        <w:rPr>
          <w:rFonts w:ascii="Century Gothic" w:hAnsi="Century Gothic"/>
          <w:lang w:val="en-ZA"/>
        </w:rPr>
      </w:pPr>
      <w:r w:rsidRPr="00D47779">
        <w:rPr>
          <w:rFonts w:ascii="Century Gothic" w:hAnsi="Century Gothic"/>
          <w:lang w:val="en-ZA"/>
        </w:rPr>
        <w:t>- Always read and follow the guidelines provided in the MSDS for each chemical.</w:t>
      </w:r>
    </w:p>
    <w:p w14:paraId="27996363" w14:textId="77777777" w:rsidR="00C80F66" w:rsidRPr="00D47779" w:rsidRDefault="00C80F66" w:rsidP="00C80F66">
      <w:pPr>
        <w:rPr>
          <w:rFonts w:ascii="Century Gothic" w:hAnsi="Century Gothic"/>
          <w:lang w:val="en-ZA"/>
        </w:rPr>
      </w:pPr>
      <w:r w:rsidRPr="00D47779">
        <w:rPr>
          <w:rFonts w:ascii="Century Gothic" w:hAnsi="Century Gothic"/>
          <w:lang w:val="en-ZA"/>
        </w:rPr>
        <w:t>- Work in well-ventilated areas to minimi</w:t>
      </w:r>
      <w:r w:rsidR="00D47779" w:rsidRPr="00D47779">
        <w:rPr>
          <w:rFonts w:ascii="Century Gothic" w:hAnsi="Century Gothic"/>
          <w:lang w:val="en-ZA"/>
        </w:rPr>
        <w:t>s</w:t>
      </w:r>
      <w:r w:rsidRPr="00D47779">
        <w:rPr>
          <w:rFonts w:ascii="Century Gothic" w:hAnsi="Century Gothic"/>
          <w:lang w:val="en-ZA"/>
        </w:rPr>
        <w:t>e inhalation risks.</w:t>
      </w:r>
    </w:p>
    <w:p w14:paraId="7EEFF0CC" w14:textId="77777777" w:rsidR="00C80F66" w:rsidRPr="00D47779" w:rsidRDefault="00C80F66" w:rsidP="00C80F66">
      <w:pPr>
        <w:rPr>
          <w:rFonts w:ascii="Century Gothic" w:hAnsi="Century Gothic"/>
          <w:lang w:val="en-ZA"/>
        </w:rPr>
      </w:pPr>
      <w:r w:rsidRPr="00D47779">
        <w:rPr>
          <w:rFonts w:ascii="Century Gothic" w:hAnsi="Century Gothic"/>
          <w:lang w:val="en-ZA"/>
        </w:rPr>
        <w:t>- Avoid direct contact with chemicals; use appropriate PPE.</w:t>
      </w:r>
    </w:p>
    <w:p w14:paraId="500D1BF2" w14:textId="77777777" w:rsidR="00C80F66" w:rsidRPr="00D47779" w:rsidRDefault="00C80F66" w:rsidP="00C80F66">
      <w:pPr>
        <w:rPr>
          <w:rFonts w:ascii="Century Gothic" w:hAnsi="Century Gothic"/>
          <w:lang w:val="en-ZA"/>
        </w:rPr>
      </w:pPr>
      <w:r w:rsidRPr="00D47779">
        <w:rPr>
          <w:rFonts w:ascii="Century Gothic" w:hAnsi="Century Gothic"/>
          <w:lang w:val="en-ZA"/>
        </w:rPr>
        <w:t>- Store flammable solvents away from ignition sources.</w:t>
      </w:r>
    </w:p>
    <w:p w14:paraId="1BE42B3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operly label all containers with their contents and </w:t>
      </w:r>
      <w:r w:rsidR="002F75C4">
        <w:rPr>
          <w:rFonts w:ascii="Century Gothic" w:hAnsi="Century Gothic"/>
          <w:lang w:val="en-ZA"/>
        </w:rPr>
        <w:t>hazards</w:t>
      </w:r>
      <w:r w:rsidRPr="00D47779">
        <w:rPr>
          <w:rFonts w:ascii="Century Gothic" w:hAnsi="Century Gothic"/>
          <w:lang w:val="en-ZA"/>
        </w:rPr>
        <w:t>.</w:t>
      </w:r>
    </w:p>
    <w:p w14:paraId="28024822" w14:textId="77777777" w:rsidR="00C80F66" w:rsidRPr="00D47779" w:rsidRDefault="00C80F66" w:rsidP="00C80F66">
      <w:pPr>
        <w:rPr>
          <w:rFonts w:ascii="Century Gothic" w:hAnsi="Century Gothic"/>
          <w:lang w:val="en-ZA"/>
        </w:rPr>
      </w:pPr>
    </w:p>
    <w:p w14:paraId="129A79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set of safety guidelines for using a spray adhesive, based on its specific MSDS recommendations, including preparation, application, and emergency response.</w:t>
      </w:r>
    </w:p>
    <w:p w14:paraId="68A2E098" w14:textId="77777777" w:rsidR="00C80F66" w:rsidRPr="00D47779" w:rsidRDefault="00C80F66" w:rsidP="00C80F66">
      <w:pPr>
        <w:rPr>
          <w:rFonts w:ascii="Century Gothic" w:hAnsi="Century Gothic"/>
          <w:lang w:val="en-ZA"/>
        </w:rPr>
      </w:pPr>
    </w:p>
    <w:p w14:paraId="51B54A4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68BD35C" w14:textId="77777777" w:rsidR="00C80F66" w:rsidRPr="00D47779" w:rsidRDefault="00C80F66" w:rsidP="00C80F66">
      <w:pPr>
        <w:rPr>
          <w:rFonts w:ascii="Century Gothic" w:hAnsi="Century Gothic"/>
          <w:lang w:val="en-ZA"/>
        </w:rPr>
      </w:pPr>
    </w:p>
    <w:p w14:paraId="2C2EC5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3: Procedures for Safe Storage of Chemicals</w:t>
      </w:r>
    </w:p>
    <w:p w14:paraId="3B952D13" w14:textId="77777777" w:rsidR="00C80F66" w:rsidRPr="00D47779" w:rsidRDefault="00C80F66" w:rsidP="00C80F66">
      <w:pPr>
        <w:rPr>
          <w:rFonts w:ascii="Century Gothic" w:hAnsi="Century Gothic"/>
          <w:lang w:val="en-ZA"/>
        </w:rPr>
      </w:pPr>
    </w:p>
    <w:p w14:paraId="7B52C08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mplement safe storage practices for chemicals and solvents.</w:t>
      </w:r>
    </w:p>
    <w:p w14:paraId="34E17C33" w14:textId="77777777" w:rsidR="00C80F66" w:rsidRPr="00D47779" w:rsidRDefault="00C80F66" w:rsidP="00C80F66">
      <w:pPr>
        <w:rPr>
          <w:rFonts w:ascii="Century Gothic" w:hAnsi="Century Gothic"/>
          <w:lang w:val="en-ZA"/>
        </w:rPr>
      </w:pPr>
    </w:p>
    <w:p w14:paraId="59915B9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351BC24"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tore chemicals in a cool, dry, well-ventilated area.</w:t>
      </w:r>
    </w:p>
    <w:p w14:paraId="1F29B59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all containers are tightly sealed and properly </w:t>
      </w:r>
      <w:r w:rsidR="002F75C4" w:rsidRPr="00D47779">
        <w:rPr>
          <w:rFonts w:ascii="Century Gothic" w:hAnsi="Century Gothic"/>
          <w:lang w:val="en-ZA"/>
        </w:rPr>
        <w:t>labelled</w:t>
      </w:r>
      <w:r w:rsidRPr="00D47779">
        <w:rPr>
          <w:rFonts w:ascii="Century Gothic" w:hAnsi="Century Gothic"/>
          <w:lang w:val="en-ZA"/>
        </w:rPr>
        <w:t>.</w:t>
      </w:r>
    </w:p>
    <w:p w14:paraId="7479B147" w14:textId="77777777" w:rsidR="00C80F66" w:rsidRPr="00D47779" w:rsidRDefault="00C80F66" w:rsidP="00C80F66">
      <w:pPr>
        <w:rPr>
          <w:rFonts w:ascii="Century Gothic" w:hAnsi="Century Gothic"/>
          <w:lang w:val="en-ZA"/>
        </w:rPr>
      </w:pPr>
      <w:r w:rsidRPr="00D47779">
        <w:rPr>
          <w:rFonts w:ascii="Century Gothic" w:hAnsi="Century Gothic"/>
          <w:lang w:val="en-ZA"/>
        </w:rPr>
        <w:t>- Separate incompatible materials (e.g., acids away from bases, flammables away from oxidi</w:t>
      </w:r>
      <w:r w:rsidR="00D47779" w:rsidRPr="00D47779">
        <w:rPr>
          <w:rFonts w:ascii="Century Gothic" w:hAnsi="Century Gothic"/>
          <w:lang w:val="en-ZA"/>
        </w:rPr>
        <w:t>s</w:t>
      </w:r>
      <w:r w:rsidRPr="00D47779">
        <w:rPr>
          <w:rFonts w:ascii="Century Gothic" w:hAnsi="Century Gothic"/>
          <w:lang w:val="en-ZA"/>
        </w:rPr>
        <w:t>ers).</w:t>
      </w:r>
    </w:p>
    <w:p w14:paraId="1E1A175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condary containment for </w:t>
      </w:r>
      <w:r w:rsidR="002F75C4">
        <w:rPr>
          <w:rFonts w:ascii="Century Gothic" w:hAnsi="Century Gothic"/>
          <w:lang w:val="en-ZA"/>
        </w:rPr>
        <w:t>hazard</w:t>
      </w:r>
      <w:r w:rsidRPr="00D47779">
        <w:rPr>
          <w:rFonts w:ascii="Century Gothic" w:hAnsi="Century Gothic"/>
          <w:lang w:val="en-ZA"/>
        </w:rPr>
        <w:t>ous chemicals to prevent spillage.</w:t>
      </w:r>
    </w:p>
    <w:p w14:paraId="66A7AB07" w14:textId="77777777" w:rsidR="00C80F66" w:rsidRPr="00D47779" w:rsidRDefault="00C80F66" w:rsidP="00C80F66">
      <w:pPr>
        <w:rPr>
          <w:rFonts w:ascii="Century Gothic" w:hAnsi="Century Gothic"/>
          <w:lang w:val="en-ZA"/>
        </w:rPr>
      </w:pPr>
      <w:r w:rsidRPr="00D47779">
        <w:rPr>
          <w:rFonts w:ascii="Century Gothic" w:hAnsi="Century Gothic"/>
          <w:lang w:val="en-ZA"/>
        </w:rPr>
        <w:t>- Regularly check storage areas for leaks, deterioration, or other signs of potential problems.</w:t>
      </w:r>
    </w:p>
    <w:p w14:paraId="30FDBAE7" w14:textId="77777777" w:rsidR="00C80F66" w:rsidRPr="00D47779" w:rsidRDefault="00C80F66" w:rsidP="00C80F66">
      <w:pPr>
        <w:rPr>
          <w:rFonts w:ascii="Century Gothic" w:hAnsi="Century Gothic"/>
          <w:lang w:val="en-ZA"/>
        </w:rPr>
      </w:pPr>
    </w:p>
    <w:p w14:paraId="692BF3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n upholstery workshop, categori</w:t>
      </w:r>
      <w:r w:rsidR="00D47779" w:rsidRPr="00D47779">
        <w:rPr>
          <w:rFonts w:ascii="Century Gothic" w:hAnsi="Century Gothic"/>
          <w:lang w:val="en-ZA"/>
        </w:rPr>
        <w:t>s</w:t>
      </w:r>
      <w:r w:rsidRPr="00D47779">
        <w:rPr>
          <w:rFonts w:ascii="Century Gothic" w:hAnsi="Century Gothic"/>
          <w:lang w:val="en-ZA"/>
        </w:rPr>
        <w:t xml:space="preserve">ing chemicals based on their </w:t>
      </w:r>
      <w:r w:rsidR="002F75C4">
        <w:rPr>
          <w:rFonts w:ascii="Century Gothic" w:hAnsi="Century Gothic"/>
          <w:lang w:val="en-ZA"/>
        </w:rPr>
        <w:t>hazards</w:t>
      </w:r>
      <w:r w:rsidRPr="00D47779">
        <w:rPr>
          <w:rFonts w:ascii="Century Gothic" w:hAnsi="Century Gothic"/>
          <w:lang w:val="en-ZA"/>
        </w:rPr>
        <w:t xml:space="preserve"> and compatibility, and outlining how to safely store each category.</w:t>
      </w:r>
    </w:p>
    <w:p w14:paraId="19229553" w14:textId="77777777" w:rsidR="00C80F66" w:rsidRPr="00D47779" w:rsidRDefault="00C80F66" w:rsidP="00C80F66">
      <w:pPr>
        <w:rPr>
          <w:rFonts w:ascii="Century Gothic" w:hAnsi="Century Gothic"/>
          <w:lang w:val="en-ZA"/>
        </w:rPr>
      </w:pPr>
    </w:p>
    <w:p w14:paraId="62CA410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4B5D58" w14:textId="77777777" w:rsidR="00C80F66" w:rsidRPr="00D47779" w:rsidRDefault="00C80F66" w:rsidP="00C80F66">
      <w:pPr>
        <w:rPr>
          <w:rFonts w:ascii="Century Gothic" w:hAnsi="Century Gothic"/>
          <w:lang w:val="en-ZA"/>
        </w:rPr>
      </w:pPr>
    </w:p>
    <w:p w14:paraId="29B8E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4: Safe Chemical and Solvent Handling Procedures</w:t>
      </w:r>
    </w:p>
    <w:p w14:paraId="4EB47F20" w14:textId="77777777" w:rsidR="00C80F66" w:rsidRPr="00D47779" w:rsidRDefault="00C80F66" w:rsidP="00C80F66">
      <w:pPr>
        <w:rPr>
          <w:rFonts w:ascii="Century Gothic" w:hAnsi="Century Gothic"/>
          <w:lang w:val="en-ZA"/>
        </w:rPr>
      </w:pPr>
    </w:p>
    <w:p w14:paraId="47514DB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correct procedures for handling chemicals and solvents to minimi</w:t>
      </w:r>
      <w:r w:rsidR="00D47779" w:rsidRPr="00D47779">
        <w:rPr>
          <w:rFonts w:ascii="Century Gothic" w:hAnsi="Century Gothic"/>
          <w:lang w:val="en-ZA"/>
        </w:rPr>
        <w:t>s</w:t>
      </w:r>
      <w:r w:rsidRPr="00D47779">
        <w:rPr>
          <w:rFonts w:ascii="Century Gothic" w:hAnsi="Century Gothic"/>
          <w:lang w:val="en-ZA"/>
        </w:rPr>
        <w:t>e risks.</w:t>
      </w:r>
    </w:p>
    <w:p w14:paraId="62C602B9" w14:textId="77777777" w:rsidR="00C80F66" w:rsidRPr="00D47779" w:rsidRDefault="00C80F66" w:rsidP="00C80F66">
      <w:pPr>
        <w:rPr>
          <w:rFonts w:ascii="Century Gothic" w:hAnsi="Century Gothic"/>
          <w:lang w:val="en-ZA"/>
        </w:rPr>
      </w:pPr>
    </w:p>
    <w:p w14:paraId="6261CAA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1AD3AA7" w14:textId="77777777" w:rsidR="00C80F66" w:rsidRPr="00D47779" w:rsidRDefault="00C80F66" w:rsidP="00C80F66">
      <w:pPr>
        <w:rPr>
          <w:rFonts w:ascii="Century Gothic" w:hAnsi="Century Gothic"/>
          <w:lang w:val="en-ZA"/>
        </w:rPr>
      </w:pPr>
      <w:r w:rsidRPr="00D47779">
        <w:rPr>
          <w:rFonts w:ascii="Century Gothic" w:hAnsi="Century Gothic"/>
          <w:lang w:val="en-ZA"/>
        </w:rPr>
        <w:t>- Use the correct tools and methods for transferring chemicals to avoid spills.</w:t>
      </w:r>
    </w:p>
    <w:p w14:paraId="218B3027" w14:textId="77777777" w:rsidR="00C80F66" w:rsidRPr="00D47779" w:rsidRDefault="00C80F66" w:rsidP="00C80F66">
      <w:pPr>
        <w:rPr>
          <w:rFonts w:ascii="Century Gothic" w:hAnsi="Century Gothic"/>
          <w:lang w:val="en-ZA"/>
        </w:rPr>
      </w:pPr>
      <w:r w:rsidRPr="00D47779">
        <w:rPr>
          <w:rFonts w:ascii="Century Gothic" w:hAnsi="Century Gothic"/>
          <w:lang w:val="en-ZA"/>
        </w:rPr>
        <w:t>- Do not mix chemicals unless specifically directed and knowledgeable about the reaction.</w:t>
      </w:r>
    </w:p>
    <w:p w14:paraId="3B697A38" w14:textId="77777777" w:rsidR="00C80F66" w:rsidRPr="00D47779" w:rsidRDefault="00C80F66" w:rsidP="00C80F66">
      <w:pPr>
        <w:rPr>
          <w:rFonts w:ascii="Century Gothic" w:hAnsi="Century Gothic"/>
          <w:lang w:val="en-ZA"/>
        </w:rPr>
      </w:pPr>
      <w:r w:rsidRPr="00D47779">
        <w:rPr>
          <w:rFonts w:ascii="Century Gothic" w:hAnsi="Century Gothic"/>
          <w:lang w:val="en-ZA"/>
        </w:rPr>
        <w:t>- Dispose of chemical waste properly, following local regulations and environmental guidelines.</w:t>
      </w:r>
    </w:p>
    <w:p w14:paraId="012DC3EF" w14:textId="77777777" w:rsidR="00C80F66" w:rsidRPr="00D47779" w:rsidRDefault="00C80F66" w:rsidP="00C80F66">
      <w:pPr>
        <w:rPr>
          <w:rFonts w:ascii="Century Gothic" w:hAnsi="Century Gothic"/>
          <w:lang w:val="en-ZA"/>
        </w:rPr>
      </w:pPr>
      <w:r w:rsidRPr="00D47779">
        <w:rPr>
          <w:rFonts w:ascii="Century Gothic" w:hAnsi="Century Gothic"/>
          <w:lang w:val="en-ZA"/>
        </w:rPr>
        <w:t>- In case of a spill, follow the emergency procedures outlined in the MSDS.</w:t>
      </w:r>
    </w:p>
    <w:p w14:paraId="6B8E78C4" w14:textId="77777777" w:rsidR="00C80F66" w:rsidRPr="00D47779" w:rsidRDefault="00C80F66" w:rsidP="00C80F66">
      <w:pPr>
        <w:rPr>
          <w:rFonts w:ascii="Century Gothic" w:hAnsi="Century Gothic"/>
          <w:lang w:val="en-ZA"/>
        </w:rPr>
      </w:pPr>
    </w:p>
    <w:p w14:paraId="4067B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Outline the steps you would take to safely handle a solvent spill in the workshop, including initial response, </w:t>
      </w:r>
      <w:r w:rsidR="002F75C4" w:rsidRPr="00D47779">
        <w:rPr>
          <w:rFonts w:ascii="Century Gothic" w:hAnsi="Century Gothic"/>
          <w:lang w:val="en-ZA"/>
        </w:rPr>
        <w:t>clean-up</w:t>
      </w:r>
      <w:r w:rsidRPr="00D47779">
        <w:rPr>
          <w:rFonts w:ascii="Century Gothic" w:hAnsi="Century Gothic"/>
          <w:lang w:val="en-ZA"/>
        </w:rPr>
        <w:t>, and disposal, based on the solvent's MSDS.</w:t>
      </w:r>
    </w:p>
    <w:p w14:paraId="7536E722" w14:textId="77777777" w:rsidR="00C80F66" w:rsidRPr="00D47779" w:rsidRDefault="00C80F66" w:rsidP="00C80F66">
      <w:pPr>
        <w:rPr>
          <w:rFonts w:ascii="Century Gothic" w:hAnsi="Century Gothic"/>
          <w:lang w:val="en-ZA"/>
        </w:rPr>
      </w:pPr>
    </w:p>
    <w:p w14:paraId="369779D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0DB45E9" w14:textId="77777777" w:rsidR="00C80F66" w:rsidRPr="00D47779" w:rsidRDefault="00C80F66" w:rsidP="00C80F66">
      <w:pPr>
        <w:rPr>
          <w:rFonts w:ascii="Century Gothic" w:hAnsi="Century Gothic"/>
          <w:lang w:val="en-ZA"/>
        </w:rPr>
      </w:pPr>
    </w:p>
    <w:p w14:paraId="2BA44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5: Use, Care, and Storage of Personal Protective Equipment (PPE)</w:t>
      </w:r>
    </w:p>
    <w:p w14:paraId="23CFDA3F" w14:textId="77777777" w:rsidR="00C80F66" w:rsidRPr="00D47779" w:rsidRDefault="00C80F66" w:rsidP="00C80F66">
      <w:pPr>
        <w:rPr>
          <w:rFonts w:ascii="Century Gothic" w:hAnsi="Century Gothic"/>
          <w:lang w:val="en-ZA"/>
        </w:rPr>
      </w:pPr>
    </w:p>
    <w:p w14:paraId="628B171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PPE when working with chemicals and solvents.</w:t>
      </w:r>
    </w:p>
    <w:p w14:paraId="731DE341" w14:textId="77777777" w:rsidR="00C80F66" w:rsidRPr="00D47779" w:rsidRDefault="00C80F66" w:rsidP="00C80F66">
      <w:pPr>
        <w:rPr>
          <w:rFonts w:ascii="Century Gothic" w:hAnsi="Century Gothic"/>
          <w:lang w:val="en-ZA"/>
        </w:rPr>
      </w:pPr>
    </w:p>
    <w:p w14:paraId="7AA4F78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A36BBDA" w14:textId="77777777" w:rsidR="00C80F66" w:rsidRPr="00D47779" w:rsidRDefault="00C80F66" w:rsidP="00C80F66">
      <w:pPr>
        <w:rPr>
          <w:rFonts w:ascii="Century Gothic" w:hAnsi="Century Gothic"/>
          <w:lang w:val="en-ZA"/>
        </w:rPr>
      </w:pPr>
      <w:r w:rsidRPr="00D47779">
        <w:rPr>
          <w:rFonts w:ascii="Century Gothic" w:hAnsi="Century Gothic"/>
          <w:lang w:val="en-ZA"/>
        </w:rPr>
        <w:t>- Use: Wear the appropriate PPE as required by the MSDS, which may include gloves, goggles, respirators, and aprons.</w:t>
      </w:r>
    </w:p>
    <w:p w14:paraId="36F01E35" w14:textId="77777777" w:rsidR="00C80F66" w:rsidRPr="00D47779" w:rsidRDefault="00C80F66" w:rsidP="00C80F66">
      <w:pPr>
        <w:rPr>
          <w:rFonts w:ascii="Century Gothic" w:hAnsi="Century Gothic"/>
          <w:lang w:val="en-ZA"/>
        </w:rPr>
      </w:pPr>
      <w:r w:rsidRPr="00D47779">
        <w:rPr>
          <w:rFonts w:ascii="Century Gothic" w:hAnsi="Century Gothic"/>
          <w:lang w:val="en-ZA"/>
        </w:rPr>
        <w:t>- Care: Clean and inspect PPE after each use. Replace any damaged or worn-out PPE.</w:t>
      </w:r>
    </w:p>
    <w:p w14:paraId="4630060C"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PPE in a clean, dry area accessible from the work area. Keep it away from direct sunlight and chemicals to prevent degradation.</w:t>
      </w:r>
    </w:p>
    <w:p w14:paraId="442AB339" w14:textId="77777777" w:rsidR="00C80F66" w:rsidRPr="00D47779" w:rsidRDefault="00C80F66" w:rsidP="00C80F66">
      <w:pPr>
        <w:rPr>
          <w:rFonts w:ascii="Century Gothic" w:hAnsi="Century Gothic"/>
          <w:lang w:val="en-ZA"/>
        </w:rPr>
      </w:pPr>
    </w:p>
    <w:p w14:paraId="19870B3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maintenance and storage checklist for PPE used in handling upholstery chemicals, outlining daily, weekly, and monthly tasks to ensure the PPE remains in good condition and effective in protecting the user.</w:t>
      </w:r>
    </w:p>
    <w:p w14:paraId="368F1CCA" w14:textId="77777777" w:rsidR="00C80F66" w:rsidRPr="00D47779" w:rsidRDefault="00C80F66" w:rsidP="00C80F66">
      <w:pPr>
        <w:rPr>
          <w:rFonts w:ascii="Century Gothic" w:hAnsi="Century Gothic"/>
          <w:lang w:val="en-ZA"/>
        </w:rPr>
      </w:pPr>
    </w:p>
    <w:p w14:paraId="256EDCB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E7E792" w14:textId="77777777" w:rsidR="00C80F66" w:rsidRPr="00D47779" w:rsidRDefault="00C80F66" w:rsidP="00C80F66">
      <w:pPr>
        <w:rPr>
          <w:rFonts w:ascii="Century Gothic" w:hAnsi="Century Gothic"/>
          <w:lang w:val="en-ZA"/>
        </w:rPr>
      </w:pPr>
    </w:p>
    <w:p w14:paraId="01B01CA6"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applied knowledge areas, upholstery professionals can ensure their safety and the safety of others while minimi</w:t>
      </w:r>
      <w:r w:rsidR="00D47779" w:rsidRPr="00D47779">
        <w:rPr>
          <w:rFonts w:ascii="Century Gothic" w:hAnsi="Century Gothic"/>
          <w:lang w:val="en-ZA"/>
        </w:rPr>
        <w:t>s</w:t>
      </w:r>
      <w:r w:rsidRPr="00D47779">
        <w:rPr>
          <w:rFonts w:ascii="Century Gothic" w:hAnsi="Century Gothic"/>
          <w:lang w:val="en-ZA"/>
        </w:rPr>
        <w:t>ing environmental impact. Understanding and implementing these practices are crucial for maintaining a safe and compliant workspace.</w:t>
      </w:r>
    </w:p>
    <w:p w14:paraId="28B8B4A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60C62B4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Practical Assessment: Safe Handling of Chemicals and Solvents in Upholstery</w:t>
      </w:r>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156F70">
      <w:pPr>
        <w:pStyle w:val="Heading2"/>
        <w:rPr>
          <w:rFonts w:ascii="Century Gothic" w:hAnsi="Century Gothic" w:cs="Arial"/>
          <w:bCs/>
          <w:i w:val="0"/>
          <w:sz w:val="20"/>
          <w:szCs w:val="20"/>
          <w:lang w:val="en-ZA" w:eastAsia="en-ZA"/>
        </w:rPr>
      </w:pPr>
      <w:bookmarkStart w:id="22" w:name="_Toc177544604"/>
      <w:r w:rsidRPr="00D47779">
        <w:rPr>
          <w:rFonts w:ascii="Century Gothic" w:hAnsi="Century Gothic" w:cs="Arial"/>
          <w:bCs/>
          <w:i w:val="0"/>
          <w:lang w:val="en-ZA"/>
        </w:rPr>
        <w:lastRenderedPageBreak/>
        <w:t>GUIDELINES</w:t>
      </w:r>
      <w:bookmarkEnd w:id="22"/>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6990DC4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4287E78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lastRenderedPageBreak/>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2EAF0182" w14:textId="77777777" w:rsidR="00672F17" w:rsidRPr="00D47779" w:rsidRDefault="00672F17" w:rsidP="00672F17">
      <w:pPr>
        <w:spacing w:before="0" w:after="160" w:line="259" w:lineRule="auto"/>
        <w:jc w:val="left"/>
        <w:rPr>
          <w:rFonts w:ascii="Century Gothic" w:hAnsi="Century Gothic"/>
          <w:b/>
          <w:bCs/>
          <w:sz w:val="28"/>
          <w:lang w:val="en-ZA"/>
        </w:rPr>
      </w:pP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A362A0">
      <w:pPr>
        <w:pStyle w:val="Heading2"/>
        <w:rPr>
          <w:rFonts w:ascii="Century Gothic" w:hAnsi="Century Gothic"/>
          <w:i w:val="0"/>
          <w:lang w:val="en-ZA"/>
        </w:rPr>
      </w:pPr>
      <w:bookmarkStart w:id="23" w:name="_Toc177544605"/>
      <w:r w:rsidRPr="00D47779">
        <w:rPr>
          <w:rFonts w:ascii="Century Gothic" w:hAnsi="Century Gothic"/>
          <w:i w:val="0"/>
          <w:lang w:val="en-ZA"/>
        </w:rPr>
        <w:lastRenderedPageBreak/>
        <w:t>PM-01-PS08: Clean chemical spillages with consideration to occupational health and safety and environmental impact</w:t>
      </w:r>
      <w:bookmarkEnd w:id="23"/>
    </w:p>
    <w:p w14:paraId="42E4F35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F276808" w14:textId="77777777" w:rsidR="006C4A1B" w:rsidRPr="00D47779" w:rsidRDefault="006C4A1B" w:rsidP="006C4A1B">
      <w:pPr>
        <w:rPr>
          <w:rFonts w:ascii="Century Gothic" w:hAnsi="Century Gothic"/>
          <w:lang w:val="en-ZA"/>
        </w:rPr>
      </w:pPr>
      <w:r w:rsidRPr="00D47779">
        <w:rPr>
          <w:rFonts w:ascii="Century Gothic" w:hAnsi="Century Gothic"/>
          <w:lang w:val="en-ZA"/>
        </w:rPr>
        <w:t>Given the relevant operational machine for textile wet product preparation process, cleaning tools and equipment the learner must be able to:</w:t>
      </w:r>
    </w:p>
    <w:p w14:paraId="11E42A33"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1 Clean chemical solution spillages using correct procedures</w:t>
      </w:r>
    </w:p>
    <w:p w14:paraId="60167A7F"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2 Identify the tools and equipment used for cleaning spillages</w:t>
      </w:r>
    </w:p>
    <w:p w14:paraId="688FAC18"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3 Explain the consequences of not cleaning chemical solutions spillages</w:t>
      </w:r>
    </w:p>
    <w:p w14:paraId="4C9D1E9E"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4 Follow all safety procedures and practices</w:t>
      </w:r>
    </w:p>
    <w:p w14:paraId="0B8358EB"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2002AAAE"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1 Spillage cleaning procedure</w:t>
      </w:r>
    </w:p>
    <w:p w14:paraId="1F7AE548"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2 Use, care and storage of cleaning tools and equipment</w:t>
      </w:r>
    </w:p>
    <w:p w14:paraId="71FD420C"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3 Consequences of not cleaning chemical solution spillages</w:t>
      </w:r>
    </w:p>
    <w:p w14:paraId="599D30E7"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4 All safety procedures and practices</w:t>
      </w:r>
    </w:p>
    <w:p w14:paraId="2597C928"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93CFD7"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1 Chemical spillages are cleaned using correct procedures</w:t>
      </w:r>
    </w:p>
    <w:p w14:paraId="34121D08"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2 Tools and equipment for spillage cleaning are identified</w:t>
      </w:r>
    </w:p>
    <w:p w14:paraId="30072192"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3 All safety procedures and practices are followed</w:t>
      </w:r>
    </w:p>
    <w:p w14:paraId="3365D47E" w14:textId="77777777" w:rsidR="00B6565F" w:rsidRPr="00D47779" w:rsidRDefault="00B6565F">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472EB53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8: Cleaning Chemical Spillages Safely</w:t>
      </w:r>
    </w:p>
    <w:p w14:paraId="18FF7917" w14:textId="77777777" w:rsidR="00C80F66" w:rsidRPr="00D47779" w:rsidRDefault="00C80F66" w:rsidP="00C80F66">
      <w:pPr>
        <w:rPr>
          <w:rFonts w:ascii="Century Gothic" w:hAnsi="Century Gothic"/>
          <w:lang w:val="en-ZA"/>
        </w:rPr>
      </w:pPr>
    </w:p>
    <w:p w14:paraId="7516D2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47DBB497" w14:textId="77777777" w:rsidR="00C80F66" w:rsidRPr="00D47779" w:rsidRDefault="00C80F66" w:rsidP="00C80F66">
      <w:pPr>
        <w:rPr>
          <w:rFonts w:ascii="Century Gothic" w:hAnsi="Century Gothic"/>
          <w:lang w:val="en-ZA"/>
        </w:rPr>
      </w:pPr>
    </w:p>
    <w:p w14:paraId="0D54E8EC" w14:textId="77777777" w:rsidR="00C80F66" w:rsidRPr="00D47779" w:rsidRDefault="00C80F66" w:rsidP="00C80F66">
      <w:pPr>
        <w:rPr>
          <w:rFonts w:ascii="Century Gothic" w:hAnsi="Century Gothic"/>
          <w:lang w:val="en-ZA"/>
        </w:rPr>
      </w:pPr>
      <w:r w:rsidRPr="00D47779">
        <w:rPr>
          <w:rFonts w:ascii="Century Gothic" w:hAnsi="Century Gothic"/>
          <w:lang w:val="en-ZA"/>
        </w:rPr>
        <w:t>In the textile and upholstery industry, dealing with chemicals is a common part of the job. However, accidents such as chemical spillages can occur. Knowing how to clean these spillages correctly is crucial to ensure workplace safety, environmental protection, and personal health. This module will guide you through the proper procedures for cleaning chemical spillages, identifying the necessary tools and equipment, and understanding the importance of following safety procedures.</w:t>
      </w:r>
    </w:p>
    <w:p w14:paraId="70EF1EE4" w14:textId="77777777" w:rsidR="00C80F66" w:rsidRPr="00D47779" w:rsidRDefault="00C80F66" w:rsidP="00C80F66">
      <w:pPr>
        <w:rPr>
          <w:rFonts w:ascii="Century Gothic" w:hAnsi="Century Gothic"/>
          <w:lang w:val="en-ZA"/>
        </w:rPr>
      </w:pPr>
    </w:p>
    <w:p w14:paraId="45A7C9A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4E9847" w14:textId="77777777" w:rsidR="00C80F66" w:rsidRPr="00D47779" w:rsidRDefault="00C80F66" w:rsidP="00C80F66">
      <w:pPr>
        <w:rPr>
          <w:rFonts w:ascii="Century Gothic" w:hAnsi="Century Gothic"/>
          <w:lang w:val="en-ZA"/>
        </w:rPr>
      </w:pPr>
    </w:p>
    <w:p w14:paraId="4AD3C8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1: Cleaning Chemical Spillages</w:t>
      </w:r>
    </w:p>
    <w:p w14:paraId="2F4D02C6" w14:textId="77777777" w:rsidR="00C80F66" w:rsidRPr="00D47779" w:rsidRDefault="00C80F66" w:rsidP="00C80F66">
      <w:pPr>
        <w:rPr>
          <w:rFonts w:ascii="Century Gothic" w:hAnsi="Century Gothic"/>
          <w:lang w:val="en-ZA"/>
        </w:rPr>
      </w:pPr>
    </w:p>
    <w:p w14:paraId="0AED6BD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mploy correct procedures to clean chemical spillages efficiently and safely.</w:t>
      </w:r>
    </w:p>
    <w:p w14:paraId="0A6995BE" w14:textId="77777777" w:rsidR="00C80F66" w:rsidRPr="00D47779" w:rsidRDefault="00C80F66" w:rsidP="00C80F66">
      <w:pPr>
        <w:rPr>
          <w:rFonts w:ascii="Century Gothic" w:hAnsi="Century Gothic"/>
          <w:lang w:val="en-ZA"/>
        </w:rPr>
      </w:pPr>
    </w:p>
    <w:p w14:paraId="1D553CA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E8020E5" w14:textId="77777777" w:rsidR="00C80F66" w:rsidRPr="00D47779" w:rsidRDefault="00C80F66" w:rsidP="00C80F66">
      <w:pPr>
        <w:rPr>
          <w:rFonts w:ascii="Century Gothic" w:hAnsi="Century Gothic"/>
          <w:lang w:val="en-ZA"/>
        </w:rPr>
      </w:pPr>
      <w:r w:rsidRPr="00D47779">
        <w:rPr>
          <w:rFonts w:ascii="Century Gothic" w:hAnsi="Century Gothic"/>
          <w:lang w:val="en-ZA"/>
        </w:rPr>
        <w:t>- Immediate action is required to contain and neutrali</w:t>
      </w:r>
      <w:r w:rsidR="00D47779" w:rsidRPr="00D47779">
        <w:rPr>
          <w:rFonts w:ascii="Century Gothic" w:hAnsi="Century Gothic"/>
          <w:lang w:val="en-ZA"/>
        </w:rPr>
        <w:t>s</w:t>
      </w:r>
      <w:r w:rsidRPr="00D47779">
        <w:rPr>
          <w:rFonts w:ascii="Century Gothic" w:hAnsi="Century Gothic"/>
          <w:lang w:val="en-ZA"/>
        </w:rPr>
        <w:t>e spills.</w:t>
      </w:r>
    </w:p>
    <w:p w14:paraId="121EE12A"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absorbent materials like spill kits, sand, or vermiculite for different types of chemicals.</w:t>
      </w:r>
    </w:p>
    <w:p w14:paraId="7AAE60F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Dispose of used materials correctly, following </w:t>
      </w:r>
      <w:r w:rsidR="002F75C4">
        <w:rPr>
          <w:rFonts w:ascii="Century Gothic" w:hAnsi="Century Gothic"/>
          <w:lang w:val="en-ZA"/>
        </w:rPr>
        <w:t>hazard</w:t>
      </w:r>
      <w:r w:rsidRPr="00D47779">
        <w:rPr>
          <w:rFonts w:ascii="Century Gothic" w:hAnsi="Century Gothic"/>
          <w:lang w:val="en-ZA"/>
        </w:rPr>
        <w:t>ous waste protocols.</w:t>
      </w:r>
    </w:p>
    <w:p w14:paraId="6001B9DC" w14:textId="77777777" w:rsidR="00C80F66" w:rsidRPr="00D47779" w:rsidRDefault="00C80F66" w:rsidP="00C80F66">
      <w:pPr>
        <w:rPr>
          <w:rFonts w:ascii="Century Gothic" w:hAnsi="Century Gothic"/>
          <w:lang w:val="en-ZA"/>
        </w:rPr>
      </w:pPr>
    </w:p>
    <w:p w14:paraId="3EB618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f an acetone spill occurs, ventilate the area, apply an inert absorbent, collect the material into a suitable container, and label it as </w:t>
      </w:r>
      <w:r w:rsidR="002F75C4">
        <w:rPr>
          <w:rFonts w:ascii="Century Gothic" w:hAnsi="Century Gothic"/>
          <w:lang w:val="en-ZA"/>
        </w:rPr>
        <w:t>hazard</w:t>
      </w:r>
      <w:r w:rsidRPr="00D47779">
        <w:rPr>
          <w:rFonts w:ascii="Century Gothic" w:hAnsi="Century Gothic"/>
          <w:lang w:val="en-ZA"/>
        </w:rPr>
        <w:t>ous waste for proper disposal.</w:t>
      </w:r>
    </w:p>
    <w:p w14:paraId="796FC920" w14:textId="77777777" w:rsidR="00C80F66" w:rsidRPr="00D47779" w:rsidRDefault="00C80F66" w:rsidP="00C80F66">
      <w:pPr>
        <w:rPr>
          <w:rFonts w:ascii="Century Gothic" w:hAnsi="Century Gothic"/>
          <w:lang w:val="en-ZA"/>
        </w:rPr>
      </w:pPr>
    </w:p>
    <w:p w14:paraId="7A7476FC"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step-by-step plan for responding to and cleaning up a solvent spill, including initial actions, personal protective equipment (PPE) to be worn, and disposal of contaminated materials.</w:t>
      </w:r>
    </w:p>
    <w:p w14:paraId="1E199C28" w14:textId="77777777" w:rsidR="00C80F66" w:rsidRPr="00D47779" w:rsidRDefault="00C80F66" w:rsidP="00C80F66">
      <w:pPr>
        <w:rPr>
          <w:rFonts w:ascii="Century Gothic" w:hAnsi="Century Gothic"/>
          <w:lang w:val="en-ZA"/>
        </w:rPr>
      </w:pPr>
    </w:p>
    <w:p w14:paraId="2EDC5E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11A337" w14:textId="77777777" w:rsidR="00C80F66" w:rsidRPr="00D47779" w:rsidRDefault="00C80F66" w:rsidP="00C80F66">
      <w:pPr>
        <w:rPr>
          <w:rFonts w:ascii="Century Gothic" w:hAnsi="Century Gothic"/>
          <w:lang w:val="en-ZA"/>
        </w:rPr>
      </w:pPr>
    </w:p>
    <w:p w14:paraId="0D1F6A4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2: Tools and Equipment for Cleaning Spillages</w:t>
      </w:r>
    </w:p>
    <w:p w14:paraId="51AACD5B" w14:textId="77777777" w:rsidR="00C80F66" w:rsidRPr="00D47779" w:rsidRDefault="00C80F66" w:rsidP="00C80F66">
      <w:pPr>
        <w:rPr>
          <w:rFonts w:ascii="Century Gothic" w:hAnsi="Century Gothic"/>
          <w:lang w:val="en-ZA"/>
        </w:rPr>
      </w:pPr>
    </w:p>
    <w:p w14:paraId="6CCA3800"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tili</w:t>
      </w:r>
      <w:r w:rsidR="00D47779" w:rsidRPr="00D47779">
        <w:rPr>
          <w:rFonts w:ascii="Century Gothic" w:hAnsi="Century Gothic"/>
          <w:lang w:val="en-ZA"/>
        </w:rPr>
        <w:t>s</w:t>
      </w:r>
      <w:r w:rsidRPr="00D47779">
        <w:rPr>
          <w:rFonts w:ascii="Century Gothic" w:hAnsi="Century Gothic"/>
          <w:lang w:val="en-ZA"/>
        </w:rPr>
        <w:t xml:space="preserve">e the correct tools and equipment for safe spill </w:t>
      </w:r>
      <w:proofErr w:type="spellStart"/>
      <w:r w:rsidRPr="00D47779">
        <w:rPr>
          <w:rFonts w:ascii="Century Gothic" w:hAnsi="Century Gothic"/>
          <w:lang w:val="en-ZA"/>
        </w:rPr>
        <w:t>cleanup</w:t>
      </w:r>
      <w:proofErr w:type="spellEnd"/>
      <w:r w:rsidRPr="00D47779">
        <w:rPr>
          <w:rFonts w:ascii="Century Gothic" w:hAnsi="Century Gothic"/>
          <w:lang w:val="en-ZA"/>
        </w:rPr>
        <w:t>.</w:t>
      </w:r>
    </w:p>
    <w:p w14:paraId="2C47C054" w14:textId="77777777" w:rsidR="00C80F66" w:rsidRPr="00D47779" w:rsidRDefault="00C80F66" w:rsidP="00C80F66">
      <w:pPr>
        <w:rPr>
          <w:rFonts w:ascii="Century Gothic" w:hAnsi="Century Gothic"/>
          <w:lang w:val="en-ZA"/>
        </w:rPr>
      </w:pPr>
    </w:p>
    <w:p w14:paraId="59FB542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718F9BA" w14:textId="77777777" w:rsidR="00C80F66" w:rsidRPr="00D47779" w:rsidRDefault="00C80F66" w:rsidP="00C80F66">
      <w:pPr>
        <w:rPr>
          <w:rFonts w:ascii="Century Gothic" w:hAnsi="Century Gothic"/>
          <w:lang w:val="en-ZA"/>
        </w:rPr>
      </w:pPr>
      <w:r w:rsidRPr="00D47779">
        <w:rPr>
          <w:rFonts w:ascii="Century Gothic" w:hAnsi="Century Gothic"/>
          <w:lang w:val="en-ZA"/>
        </w:rPr>
        <w:t>- Spill kits typically contain absorbents, protective gear, plastic bags, and sealing tape.</w:t>
      </w:r>
    </w:p>
    <w:p w14:paraId="0834942E"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Personal protective equipment (PPE) may include gloves, goggles, respirators, and aprons.</w:t>
      </w:r>
    </w:p>
    <w:p w14:paraId="4AF3152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dditional tools can include brushes, scoops, and </w:t>
      </w:r>
      <w:r w:rsidR="002F75C4">
        <w:rPr>
          <w:rFonts w:ascii="Century Gothic" w:hAnsi="Century Gothic"/>
          <w:lang w:val="en-ZA"/>
        </w:rPr>
        <w:t>hazard</w:t>
      </w:r>
      <w:r w:rsidRPr="00D47779">
        <w:rPr>
          <w:rFonts w:ascii="Century Gothic" w:hAnsi="Century Gothic"/>
          <w:lang w:val="en-ZA"/>
        </w:rPr>
        <w:t xml:space="preserve"> waste containers.</w:t>
      </w:r>
    </w:p>
    <w:p w14:paraId="2217CFA7" w14:textId="77777777" w:rsidR="00C80F66" w:rsidRPr="00D47779" w:rsidRDefault="00C80F66" w:rsidP="00C80F66">
      <w:pPr>
        <w:rPr>
          <w:rFonts w:ascii="Century Gothic" w:hAnsi="Century Gothic"/>
          <w:lang w:val="en-ZA"/>
        </w:rPr>
      </w:pPr>
    </w:p>
    <w:p w14:paraId="721A37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n the event of a dye spill, use the scoop from the spill kit to place the absorbent materials on the spill, then collect and place the contaminated absorbent in a </w:t>
      </w:r>
      <w:r w:rsidR="002F75C4"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bag.</w:t>
      </w:r>
    </w:p>
    <w:p w14:paraId="34A5E1FD" w14:textId="77777777" w:rsidR="00C80F66" w:rsidRPr="00D47779" w:rsidRDefault="00C80F66" w:rsidP="00C80F66">
      <w:pPr>
        <w:rPr>
          <w:rFonts w:ascii="Century Gothic" w:hAnsi="Century Gothic"/>
          <w:lang w:val="en-ZA"/>
        </w:rPr>
      </w:pPr>
    </w:p>
    <w:p w14:paraId="45FC647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items typically found in a textile workshop spill kit and describe the use of each item in the context of cleaning up a dye spillage.</w:t>
      </w:r>
    </w:p>
    <w:p w14:paraId="5E68AB9A" w14:textId="77777777" w:rsidR="00C80F66" w:rsidRPr="00D47779" w:rsidRDefault="00C80F66" w:rsidP="00C80F66">
      <w:pPr>
        <w:rPr>
          <w:rFonts w:ascii="Century Gothic" w:hAnsi="Century Gothic"/>
          <w:lang w:val="en-ZA"/>
        </w:rPr>
      </w:pPr>
    </w:p>
    <w:p w14:paraId="6C3994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A556220" w14:textId="77777777" w:rsidR="00C80F66" w:rsidRPr="00D47779" w:rsidRDefault="00C80F66" w:rsidP="00C80F66">
      <w:pPr>
        <w:rPr>
          <w:rFonts w:ascii="Century Gothic" w:hAnsi="Century Gothic"/>
          <w:lang w:val="en-ZA"/>
        </w:rPr>
      </w:pPr>
    </w:p>
    <w:p w14:paraId="787F088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3: Consequences of Not Cleaning Chemical Solutions Spillages</w:t>
      </w:r>
    </w:p>
    <w:p w14:paraId="7681F587" w14:textId="77777777" w:rsidR="00C80F66" w:rsidRPr="00D47779" w:rsidRDefault="00C80F66" w:rsidP="00C80F66">
      <w:pPr>
        <w:rPr>
          <w:rFonts w:ascii="Century Gothic" w:hAnsi="Century Gothic"/>
          <w:lang w:val="en-ZA"/>
        </w:rPr>
      </w:pPr>
    </w:p>
    <w:p w14:paraId="78EEAA1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explain the potential consequences of failing to clean up chemical spillages.</w:t>
      </w:r>
    </w:p>
    <w:p w14:paraId="6A26B542" w14:textId="77777777" w:rsidR="00C80F66" w:rsidRPr="00D47779" w:rsidRDefault="00C80F66" w:rsidP="00C80F66">
      <w:pPr>
        <w:rPr>
          <w:rFonts w:ascii="Century Gothic" w:hAnsi="Century Gothic"/>
          <w:lang w:val="en-ZA"/>
        </w:rPr>
      </w:pPr>
    </w:p>
    <w:p w14:paraId="0758CC9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DFF2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addressed spillages can lead to health risks, such as skin burns or inhalation </w:t>
      </w:r>
      <w:r w:rsidR="002F75C4">
        <w:rPr>
          <w:rFonts w:ascii="Century Gothic" w:hAnsi="Century Gothic"/>
          <w:lang w:val="en-ZA"/>
        </w:rPr>
        <w:t>hazards</w:t>
      </w:r>
      <w:r w:rsidRPr="00D47779">
        <w:rPr>
          <w:rFonts w:ascii="Century Gothic" w:hAnsi="Century Gothic"/>
          <w:lang w:val="en-ZA"/>
        </w:rPr>
        <w:t>.</w:t>
      </w:r>
    </w:p>
    <w:p w14:paraId="6FBE1EB2" w14:textId="77777777" w:rsidR="00C80F66" w:rsidRPr="00D47779" w:rsidRDefault="00C80F66" w:rsidP="00C80F66">
      <w:pPr>
        <w:rPr>
          <w:rFonts w:ascii="Century Gothic" w:hAnsi="Century Gothic"/>
          <w:lang w:val="en-ZA"/>
        </w:rPr>
      </w:pPr>
      <w:r w:rsidRPr="00D47779">
        <w:rPr>
          <w:rFonts w:ascii="Century Gothic" w:hAnsi="Century Gothic"/>
          <w:lang w:val="en-ZA"/>
        </w:rPr>
        <w:t>- Spillages can contribute to workplace accidents, like slips and falls.</w:t>
      </w:r>
    </w:p>
    <w:p w14:paraId="5FD525FE"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contamination can occur if chemicals seep into the ground or water systems.</w:t>
      </w:r>
    </w:p>
    <w:p w14:paraId="21C0BB01" w14:textId="77777777" w:rsidR="00C80F66" w:rsidRPr="00D47779" w:rsidRDefault="00C80F66" w:rsidP="00C80F66">
      <w:pPr>
        <w:rPr>
          <w:rFonts w:ascii="Century Gothic" w:hAnsi="Century Gothic"/>
          <w:lang w:val="en-ZA"/>
        </w:rPr>
      </w:pPr>
      <w:r w:rsidRPr="00D47779">
        <w:rPr>
          <w:rFonts w:ascii="Century Gothic" w:hAnsi="Century Gothic"/>
          <w:lang w:val="en-ZA"/>
        </w:rPr>
        <w:t>- Legal and financial repercussions may arise from non-compliance with health and safety regulations.</w:t>
      </w:r>
    </w:p>
    <w:p w14:paraId="1BF0CA24" w14:textId="77777777" w:rsidR="00C80F66" w:rsidRPr="00D47779" w:rsidRDefault="00C80F66" w:rsidP="00C80F66">
      <w:pPr>
        <w:rPr>
          <w:rFonts w:ascii="Century Gothic" w:hAnsi="Century Gothic"/>
          <w:lang w:val="en-ZA"/>
        </w:rPr>
      </w:pPr>
    </w:p>
    <w:p w14:paraId="136DB368" w14:textId="77777777" w:rsidR="00C80F66" w:rsidRPr="00D47779" w:rsidRDefault="00C80F66" w:rsidP="00C80F66">
      <w:pPr>
        <w:rPr>
          <w:rFonts w:ascii="Century Gothic" w:hAnsi="Century Gothic"/>
          <w:lang w:val="en-ZA"/>
        </w:rPr>
      </w:pPr>
      <w:r w:rsidRPr="00D47779">
        <w:rPr>
          <w:rFonts w:ascii="Century Gothic" w:hAnsi="Century Gothic"/>
          <w:lang w:val="en-ZA"/>
        </w:rPr>
        <w:t>Example: Ignoring a solvent spill could result in a colleague slipping and sustaining an injury, or the solvent could emit harmful fumes, posing health risks to the team.</w:t>
      </w:r>
    </w:p>
    <w:p w14:paraId="37FCDD83" w14:textId="77777777" w:rsidR="00C80F66" w:rsidRPr="00D47779" w:rsidRDefault="00C80F66" w:rsidP="00C80F66">
      <w:pPr>
        <w:rPr>
          <w:rFonts w:ascii="Century Gothic" w:hAnsi="Century Gothic"/>
          <w:lang w:val="en-ZA"/>
        </w:rPr>
      </w:pPr>
    </w:p>
    <w:p w14:paraId="43C193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iscuss the potential health, safety, and environmental consequences of failing to clean up an adhesive spill in the workshop.</w:t>
      </w:r>
    </w:p>
    <w:p w14:paraId="321032C9" w14:textId="77777777" w:rsidR="00C80F66" w:rsidRPr="00D47779" w:rsidRDefault="00C80F66" w:rsidP="00C80F66">
      <w:pPr>
        <w:rPr>
          <w:rFonts w:ascii="Century Gothic" w:hAnsi="Century Gothic"/>
          <w:lang w:val="en-ZA"/>
        </w:rPr>
      </w:pPr>
    </w:p>
    <w:p w14:paraId="6ADA42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4C527AD" w14:textId="77777777" w:rsidR="00C80F66" w:rsidRPr="00D47779" w:rsidRDefault="00C80F66" w:rsidP="00C80F66">
      <w:pPr>
        <w:rPr>
          <w:rFonts w:ascii="Century Gothic" w:hAnsi="Century Gothic"/>
          <w:lang w:val="en-ZA"/>
        </w:rPr>
      </w:pPr>
    </w:p>
    <w:p w14:paraId="6D97EC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4: Following Safety Procedures and Practices</w:t>
      </w:r>
    </w:p>
    <w:p w14:paraId="73183DC0" w14:textId="77777777" w:rsidR="00C80F66" w:rsidRPr="00D47779" w:rsidRDefault="00C80F66" w:rsidP="00C80F66">
      <w:pPr>
        <w:rPr>
          <w:rFonts w:ascii="Century Gothic" w:hAnsi="Century Gothic"/>
          <w:lang w:val="en-ZA"/>
        </w:rPr>
      </w:pPr>
    </w:p>
    <w:p w14:paraId="48B8167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sistently follow all safety procedures and practices when dealing with chemical spillages.</w:t>
      </w:r>
    </w:p>
    <w:p w14:paraId="17C028FB" w14:textId="77777777" w:rsidR="00C80F66" w:rsidRPr="00D47779" w:rsidRDefault="00C80F66" w:rsidP="00C80F66">
      <w:pPr>
        <w:rPr>
          <w:rFonts w:ascii="Century Gothic" w:hAnsi="Century Gothic"/>
          <w:lang w:val="en-ZA"/>
        </w:rPr>
      </w:pPr>
    </w:p>
    <w:p w14:paraId="58E5B1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60225D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Always wear appropriate PPE when handling chemicals and cleaning spillages.</w:t>
      </w:r>
    </w:p>
    <w:p w14:paraId="2BEB16C0"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Material Safety Data Sheets (MSDS) for chemicals you work with.</w:t>
      </w:r>
    </w:p>
    <w:p w14:paraId="0928523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spill kits are accessible in all areas where chemicals are used.</w:t>
      </w:r>
    </w:p>
    <w:p w14:paraId="33DD6AC8" w14:textId="77777777" w:rsidR="00C80F66" w:rsidRPr="00D47779" w:rsidRDefault="00C80F66" w:rsidP="00C80F66">
      <w:pPr>
        <w:rPr>
          <w:rFonts w:ascii="Century Gothic" w:hAnsi="Century Gothic"/>
          <w:lang w:val="en-ZA"/>
        </w:rPr>
      </w:pPr>
      <w:r w:rsidRPr="00D47779">
        <w:rPr>
          <w:rFonts w:ascii="Century Gothic" w:hAnsi="Century Gothic"/>
          <w:lang w:val="en-ZA"/>
        </w:rPr>
        <w:t>- Never use water to clean up spills without knowing the chemical's reaction to water.</w:t>
      </w:r>
    </w:p>
    <w:p w14:paraId="79C8CAA1" w14:textId="77777777" w:rsidR="00C80F66" w:rsidRPr="00D47779" w:rsidRDefault="00C80F66" w:rsidP="00C80F66">
      <w:pPr>
        <w:rPr>
          <w:rFonts w:ascii="Century Gothic" w:hAnsi="Century Gothic"/>
          <w:lang w:val="en-ZA"/>
        </w:rPr>
      </w:pPr>
    </w:p>
    <w:p w14:paraId="07E15A9F"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cleaning a spill of an unknown chemical, consult its MSDS for specific cleaning instructions and required PPE to avoid creating a more dangerous situation.</w:t>
      </w:r>
    </w:p>
    <w:p w14:paraId="69EFBFC0" w14:textId="77777777" w:rsidR="00C80F66" w:rsidRPr="00D47779" w:rsidRDefault="00C80F66" w:rsidP="00C80F66">
      <w:pPr>
        <w:rPr>
          <w:rFonts w:ascii="Century Gothic" w:hAnsi="Century Gothic"/>
          <w:lang w:val="en-ZA"/>
        </w:rPr>
      </w:pPr>
    </w:p>
    <w:p w14:paraId="2E98747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Design a safety checklist for responding to chemical spillages, including personal protection, spill containment, </w:t>
      </w:r>
      <w:r w:rsidR="002F75C4" w:rsidRPr="00D47779">
        <w:rPr>
          <w:rFonts w:ascii="Century Gothic" w:hAnsi="Century Gothic"/>
          <w:lang w:val="en-ZA"/>
        </w:rPr>
        <w:t>clean-up</w:t>
      </w:r>
      <w:r w:rsidRPr="00D47779">
        <w:rPr>
          <w:rFonts w:ascii="Century Gothic" w:hAnsi="Century Gothic"/>
          <w:lang w:val="en-ZA"/>
        </w:rPr>
        <w:t>, and reporting procedures.</w:t>
      </w:r>
    </w:p>
    <w:p w14:paraId="18A2A7C9" w14:textId="77777777" w:rsidR="00C80F66" w:rsidRPr="00D47779" w:rsidRDefault="00C80F66" w:rsidP="00C80F66">
      <w:pPr>
        <w:rPr>
          <w:rFonts w:ascii="Century Gothic" w:hAnsi="Century Gothic"/>
          <w:lang w:val="en-ZA"/>
        </w:rPr>
      </w:pPr>
    </w:p>
    <w:p w14:paraId="21F928A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02DD8F0" w14:textId="77777777" w:rsidR="00C80F66" w:rsidRPr="00D47779" w:rsidRDefault="00C80F66" w:rsidP="00C80F66">
      <w:pPr>
        <w:rPr>
          <w:rFonts w:ascii="Century Gothic" w:hAnsi="Century Gothic"/>
          <w:lang w:val="en-ZA"/>
        </w:rPr>
      </w:pPr>
    </w:p>
    <w:p w14:paraId="119B1F32"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practical skills, you'll contribute to creating a safer work environment and minimi</w:t>
      </w:r>
      <w:r w:rsidR="00D47779" w:rsidRPr="00D47779">
        <w:rPr>
          <w:rFonts w:ascii="Century Gothic" w:hAnsi="Century Gothic"/>
          <w:lang w:val="en-ZA"/>
        </w:rPr>
        <w:t>s</w:t>
      </w:r>
      <w:r w:rsidRPr="00D47779">
        <w:rPr>
          <w:rFonts w:ascii="Century Gothic" w:hAnsi="Century Gothic"/>
          <w:lang w:val="en-ZA"/>
        </w:rPr>
        <w:t>ing the impact of accidents on health, safety, and the environment.</w:t>
      </w:r>
    </w:p>
    <w:p w14:paraId="16A89B8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68B7A2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Applied Knowledge for Cleaning Chemical Spillages</w:t>
      </w:r>
    </w:p>
    <w:p w14:paraId="5612620D" w14:textId="77777777" w:rsidR="00C80F66" w:rsidRPr="00D47779" w:rsidRDefault="00C80F66" w:rsidP="00C80F66">
      <w:pPr>
        <w:rPr>
          <w:rFonts w:ascii="Century Gothic" w:hAnsi="Century Gothic"/>
          <w:lang w:val="en-ZA"/>
        </w:rPr>
      </w:pPr>
    </w:p>
    <w:p w14:paraId="249DAE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1: Spillage Cleaning Procedure</w:t>
      </w:r>
    </w:p>
    <w:p w14:paraId="1206202A" w14:textId="77777777" w:rsidR="00C80F66" w:rsidRPr="00D47779" w:rsidRDefault="00C80F66" w:rsidP="00C80F66">
      <w:pPr>
        <w:rPr>
          <w:rFonts w:ascii="Century Gothic" w:hAnsi="Century Gothic"/>
          <w:lang w:val="en-ZA"/>
        </w:rPr>
      </w:pPr>
    </w:p>
    <w:p w14:paraId="12AF237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implement the standard procedure for cleaning chemical spillages.</w:t>
      </w:r>
    </w:p>
    <w:p w14:paraId="3C8A857E" w14:textId="77777777" w:rsidR="00C80F66" w:rsidRPr="00D47779" w:rsidRDefault="00C80F66" w:rsidP="00C80F66">
      <w:pPr>
        <w:rPr>
          <w:rFonts w:ascii="Century Gothic" w:hAnsi="Century Gothic"/>
          <w:lang w:val="en-ZA"/>
        </w:rPr>
      </w:pPr>
    </w:p>
    <w:p w14:paraId="68F41B2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CC8E2E8" w14:textId="77777777" w:rsidR="00C80F66" w:rsidRPr="00D47779" w:rsidRDefault="00C80F66" w:rsidP="00C80F66">
      <w:pPr>
        <w:rPr>
          <w:rFonts w:ascii="Century Gothic" w:hAnsi="Century Gothic"/>
          <w:lang w:val="en-ZA"/>
        </w:rPr>
      </w:pPr>
      <w:r w:rsidRPr="00D47779">
        <w:rPr>
          <w:rFonts w:ascii="Century Gothic" w:hAnsi="Century Gothic"/>
          <w:lang w:val="en-ZA"/>
        </w:rPr>
        <w:t>The standard procedure for cleaning spillages includes several key steps:</w:t>
      </w:r>
    </w:p>
    <w:p w14:paraId="32F896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1. Assess the Situation: Quickly evaluate the spill's </w:t>
      </w:r>
      <w:r w:rsidR="002F75C4">
        <w:rPr>
          <w:rFonts w:ascii="Century Gothic" w:hAnsi="Century Gothic"/>
          <w:lang w:val="en-ZA"/>
        </w:rPr>
        <w:t>hazard</w:t>
      </w:r>
      <w:r w:rsidRPr="00D47779">
        <w:rPr>
          <w:rFonts w:ascii="Century Gothic" w:hAnsi="Century Gothic"/>
          <w:lang w:val="en-ZA"/>
        </w:rPr>
        <w:t xml:space="preserve"> level, using the Material Safety Data Sheet (MSDS) if necessary.</w:t>
      </w:r>
    </w:p>
    <w:p w14:paraId="390BD8F8" w14:textId="77777777" w:rsidR="00C80F66" w:rsidRPr="00D47779" w:rsidRDefault="00C80F66" w:rsidP="00C80F66">
      <w:pPr>
        <w:rPr>
          <w:rFonts w:ascii="Century Gothic" w:hAnsi="Century Gothic"/>
          <w:lang w:val="en-ZA"/>
        </w:rPr>
      </w:pPr>
      <w:r w:rsidRPr="00D47779">
        <w:rPr>
          <w:rFonts w:ascii="Century Gothic" w:hAnsi="Century Gothic"/>
          <w:lang w:val="en-ZA"/>
        </w:rPr>
        <w:t>2. Protect Yourself: Wear appropriate Personal Protective Equipment (PPE), such as gloves, goggles, and respirators.</w:t>
      </w:r>
    </w:p>
    <w:p w14:paraId="0165659C" w14:textId="77777777" w:rsidR="00C80F66" w:rsidRPr="00D47779" w:rsidRDefault="00C80F66" w:rsidP="00C80F66">
      <w:pPr>
        <w:rPr>
          <w:rFonts w:ascii="Century Gothic" w:hAnsi="Century Gothic"/>
          <w:lang w:val="en-ZA"/>
        </w:rPr>
      </w:pPr>
      <w:r w:rsidRPr="00D47779">
        <w:rPr>
          <w:rFonts w:ascii="Century Gothic" w:hAnsi="Century Gothic"/>
          <w:lang w:val="en-ZA"/>
        </w:rPr>
        <w:t>3. Contain the Spill: Use barriers or absorbent materials to prevent the spread of the spill.</w:t>
      </w:r>
    </w:p>
    <w:p w14:paraId="1BE3A070" w14:textId="77777777" w:rsidR="00C80F66" w:rsidRPr="00D47779" w:rsidRDefault="00C80F66" w:rsidP="00C80F66">
      <w:pPr>
        <w:rPr>
          <w:rFonts w:ascii="Century Gothic" w:hAnsi="Century Gothic"/>
          <w:lang w:val="en-ZA"/>
        </w:rPr>
      </w:pPr>
      <w:r w:rsidRPr="00D47779">
        <w:rPr>
          <w:rFonts w:ascii="Century Gothic" w:hAnsi="Century Gothic"/>
          <w:lang w:val="en-ZA"/>
        </w:rPr>
        <w:t>4. Clean Up: Use the correct tools and materials to clean up the spill, following the chemical's specific disposal instructions.</w:t>
      </w:r>
    </w:p>
    <w:p w14:paraId="099D5E09" w14:textId="77777777" w:rsidR="00C80F66" w:rsidRPr="00D47779" w:rsidRDefault="00C80F66" w:rsidP="00C80F66">
      <w:pPr>
        <w:rPr>
          <w:rFonts w:ascii="Century Gothic" w:hAnsi="Century Gothic"/>
          <w:lang w:val="en-ZA"/>
        </w:rPr>
      </w:pPr>
      <w:r w:rsidRPr="00D47779">
        <w:rPr>
          <w:rFonts w:ascii="Century Gothic" w:hAnsi="Century Gothic"/>
          <w:lang w:val="en-ZA"/>
        </w:rPr>
        <w:t>5. Decontaminate: Clean all surfaces affected by the spill with suitable cleaners.</w:t>
      </w:r>
    </w:p>
    <w:p w14:paraId="654EE5F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6. Report: Document the spill and the </w:t>
      </w:r>
      <w:r w:rsidR="002F75C4" w:rsidRPr="00D47779">
        <w:rPr>
          <w:rFonts w:ascii="Century Gothic" w:hAnsi="Century Gothic"/>
          <w:lang w:val="en-ZA"/>
        </w:rPr>
        <w:t>clean-up</w:t>
      </w:r>
      <w:r w:rsidRPr="00D47779">
        <w:rPr>
          <w:rFonts w:ascii="Century Gothic" w:hAnsi="Century Gothic"/>
          <w:lang w:val="en-ZA"/>
        </w:rPr>
        <w:t xml:space="preserve"> process according to company protocols.</w:t>
      </w:r>
    </w:p>
    <w:p w14:paraId="2CB0D7CB" w14:textId="77777777" w:rsidR="00C80F66" w:rsidRPr="00D47779" w:rsidRDefault="00C80F66" w:rsidP="00C80F66">
      <w:pPr>
        <w:rPr>
          <w:rFonts w:ascii="Century Gothic" w:hAnsi="Century Gothic"/>
          <w:lang w:val="en-ZA"/>
        </w:rPr>
      </w:pPr>
    </w:p>
    <w:p w14:paraId="2C70AECE"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an ink spill occurs in the workshop, immediately contain the spill with absorbent pads, wear nitrile gloves and safety goggles, and clean up the spill according to the ink's MSDS.</w:t>
      </w:r>
    </w:p>
    <w:p w14:paraId="2E5C6B8F" w14:textId="77777777" w:rsidR="00C80F66" w:rsidRPr="00D47779" w:rsidRDefault="00C80F66" w:rsidP="00C80F66">
      <w:pPr>
        <w:rPr>
          <w:rFonts w:ascii="Century Gothic" w:hAnsi="Century Gothic"/>
          <w:lang w:val="en-ZA"/>
        </w:rPr>
      </w:pPr>
    </w:p>
    <w:p w14:paraId="7BCF40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a detailed response plan for a hypothetical acid spill in your workspace, including each step from assessment to reporting.</w:t>
      </w:r>
    </w:p>
    <w:p w14:paraId="05B20969" w14:textId="77777777" w:rsidR="00C80F66" w:rsidRPr="00D47779" w:rsidRDefault="00C80F66" w:rsidP="00C80F66">
      <w:pPr>
        <w:rPr>
          <w:rFonts w:ascii="Century Gothic" w:hAnsi="Century Gothic"/>
          <w:lang w:val="en-ZA"/>
        </w:rPr>
      </w:pPr>
    </w:p>
    <w:p w14:paraId="1E60753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9ECDB7" w14:textId="77777777" w:rsidR="00C80F66" w:rsidRPr="00D47779" w:rsidRDefault="00C80F66" w:rsidP="00C80F66">
      <w:pPr>
        <w:rPr>
          <w:rFonts w:ascii="Century Gothic" w:hAnsi="Century Gothic"/>
          <w:lang w:val="en-ZA"/>
        </w:rPr>
      </w:pPr>
    </w:p>
    <w:p w14:paraId="26F78F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2: Use, Care, and Storage of Cleaning Tools and Equipment</w:t>
      </w:r>
    </w:p>
    <w:p w14:paraId="10EE03AE" w14:textId="77777777" w:rsidR="00C80F66" w:rsidRPr="00D47779" w:rsidRDefault="00C80F66" w:rsidP="00C80F66">
      <w:pPr>
        <w:rPr>
          <w:rFonts w:ascii="Century Gothic" w:hAnsi="Century Gothic"/>
          <w:lang w:val="en-ZA"/>
        </w:rPr>
      </w:pPr>
    </w:p>
    <w:p w14:paraId="64591BA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cleaning tools and equipment.</w:t>
      </w:r>
    </w:p>
    <w:p w14:paraId="05DC0218" w14:textId="77777777" w:rsidR="00C80F66" w:rsidRPr="00D47779" w:rsidRDefault="00C80F66" w:rsidP="00C80F66">
      <w:pPr>
        <w:rPr>
          <w:rFonts w:ascii="Century Gothic" w:hAnsi="Century Gothic"/>
          <w:lang w:val="en-ZA"/>
        </w:rPr>
      </w:pPr>
    </w:p>
    <w:p w14:paraId="2D9582E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869529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lect the correct tools (e.g., brooms, mops, spill kits) based on the type and </w:t>
      </w:r>
      <w:r w:rsidR="002F75C4">
        <w:rPr>
          <w:rFonts w:ascii="Century Gothic" w:hAnsi="Century Gothic"/>
          <w:lang w:val="en-ZA"/>
        </w:rPr>
        <w:t>size</w:t>
      </w:r>
      <w:r w:rsidRPr="00D47779">
        <w:rPr>
          <w:rFonts w:ascii="Century Gothic" w:hAnsi="Century Gothic"/>
          <w:lang w:val="en-ZA"/>
        </w:rPr>
        <w:t xml:space="preserve"> of the spill.</w:t>
      </w:r>
    </w:p>
    <w:p w14:paraId="2FDE3FF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re: After use, clean and decontaminate all tools and equipment to remove any </w:t>
      </w:r>
      <w:r w:rsidR="002F75C4">
        <w:rPr>
          <w:rFonts w:ascii="Century Gothic" w:hAnsi="Century Gothic"/>
          <w:lang w:val="en-ZA"/>
        </w:rPr>
        <w:t>hazard</w:t>
      </w:r>
      <w:r w:rsidRPr="00D47779">
        <w:rPr>
          <w:rFonts w:ascii="Century Gothic" w:hAnsi="Century Gothic"/>
          <w:lang w:val="en-ZA"/>
        </w:rPr>
        <w:t>ous chemicals.</w:t>
      </w:r>
    </w:p>
    <w:p w14:paraId="7074D5B6"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cleaning tools in a designated, easily accessible area, separate from other tools to prevent contamination.</w:t>
      </w:r>
    </w:p>
    <w:p w14:paraId="176924FD" w14:textId="77777777" w:rsidR="00C80F66" w:rsidRPr="00D47779" w:rsidRDefault="00C80F66" w:rsidP="00C80F66">
      <w:pPr>
        <w:rPr>
          <w:rFonts w:ascii="Century Gothic" w:hAnsi="Century Gothic"/>
          <w:lang w:val="en-ZA"/>
        </w:rPr>
      </w:pPr>
    </w:p>
    <w:p w14:paraId="408ECCC2"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Example: After cleaning a solvent spill, rinse mops and buckets with water and a neutral detergent, allow them to air dry, and then return them to the </w:t>
      </w:r>
      <w:r w:rsidR="002F75C4">
        <w:rPr>
          <w:rFonts w:ascii="Century Gothic" w:hAnsi="Century Gothic"/>
          <w:lang w:val="en-ZA"/>
        </w:rPr>
        <w:t>hazard</w:t>
      </w:r>
      <w:r w:rsidRPr="00D47779">
        <w:rPr>
          <w:rFonts w:ascii="Century Gothic" w:hAnsi="Century Gothic"/>
          <w:lang w:val="en-ZA"/>
        </w:rPr>
        <w:t xml:space="preserve">ous material </w:t>
      </w:r>
      <w:r w:rsidR="002F75C4" w:rsidRPr="00D47779">
        <w:rPr>
          <w:rFonts w:ascii="Century Gothic" w:hAnsi="Century Gothic"/>
          <w:lang w:val="en-ZA"/>
        </w:rPr>
        <w:t>clean-up</w:t>
      </w:r>
      <w:r w:rsidRPr="00D47779">
        <w:rPr>
          <w:rFonts w:ascii="Century Gothic" w:hAnsi="Century Gothic"/>
          <w:lang w:val="en-ZA"/>
        </w:rPr>
        <w:t xml:space="preserve"> station.</w:t>
      </w:r>
    </w:p>
    <w:p w14:paraId="75691DDA" w14:textId="77777777" w:rsidR="00C80F66" w:rsidRPr="00D47779" w:rsidRDefault="00C80F66" w:rsidP="00C80F66">
      <w:pPr>
        <w:rPr>
          <w:rFonts w:ascii="Century Gothic" w:hAnsi="Century Gothic"/>
          <w:lang w:val="en-ZA"/>
        </w:rPr>
      </w:pPr>
    </w:p>
    <w:p w14:paraId="4287A2D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maintenance schedule for the cleaning tools in your workshop, detailing cleaning, inspection, and replacement intervals.</w:t>
      </w:r>
    </w:p>
    <w:p w14:paraId="636455E4" w14:textId="77777777" w:rsidR="00C80F66" w:rsidRPr="00D47779" w:rsidRDefault="00C80F66" w:rsidP="00C80F66">
      <w:pPr>
        <w:rPr>
          <w:rFonts w:ascii="Century Gothic" w:hAnsi="Century Gothic"/>
          <w:lang w:val="en-ZA"/>
        </w:rPr>
      </w:pPr>
    </w:p>
    <w:p w14:paraId="2C420EC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43FA822" w14:textId="77777777" w:rsidR="00C80F66" w:rsidRPr="00D47779" w:rsidRDefault="00C80F66" w:rsidP="00C80F66">
      <w:pPr>
        <w:rPr>
          <w:rFonts w:ascii="Century Gothic" w:hAnsi="Century Gothic"/>
          <w:lang w:val="en-ZA"/>
        </w:rPr>
      </w:pPr>
    </w:p>
    <w:p w14:paraId="04CDDD1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3: Consequences of Not Cleaning Chemical Solution Spillages</w:t>
      </w:r>
    </w:p>
    <w:p w14:paraId="5090789D" w14:textId="77777777" w:rsidR="00C80F66" w:rsidRPr="00D47779" w:rsidRDefault="00C80F66" w:rsidP="00C80F66">
      <w:pPr>
        <w:rPr>
          <w:rFonts w:ascii="Century Gothic" w:hAnsi="Century Gothic"/>
          <w:lang w:val="en-ZA"/>
        </w:rPr>
      </w:pPr>
    </w:p>
    <w:p w14:paraId="5336239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the potential consequences of failing to adequately clean chemical spillages.</w:t>
      </w:r>
    </w:p>
    <w:p w14:paraId="7E20AB3F" w14:textId="77777777" w:rsidR="00C80F66" w:rsidRPr="00D47779" w:rsidRDefault="00C80F66" w:rsidP="00C80F66">
      <w:pPr>
        <w:rPr>
          <w:rFonts w:ascii="Century Gothic" w:hAnsi="Century Gothic"/>
          <w:lang w:val="en-ZA"/>
        </w:rPr>
      </w:pPr>
    </w:p>
    <w:p w14:paraId="497FAE2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6F7F101" w14:textId="77777777" w:rsidR="00C80F66" w:rsidRPr="00D47779" w:rsidRDefault="00C80F66" w:rsidP="00C80F66">
      <w:pPr>
        <w:rPr>
          <w:rFonts w:ascii="Century Gothic" w:hAnsi="Century Gothic"/>
          <w:lang w:val="en-ZA"/>
        </w:rPr>
      </w:pPr>
      <w:r w:rsidRPr="00D47779">
        <w:rPr>
          <w:rFonts w:ascii="Century Gothic" w:hAnsi="Century Gothic"/>
          <w:lang w:val="en-ZA"/>
        </w:rPr>
        <w:t>Not cleaning spillages can lead to:</w:t>
      </w:r>
    </w:p>
    <w:p w14:paraId="637B52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Health </w:t>
      </w:r>
      <w:r w:rsidR="002F75C4">
        <w:rPr>
          <w:rFonts w:ascii="Century Gothic" w:hAnsi="Century Gothic"/>
          <w:lang w:val="en-ZA"/>
        </w:rPr>
        <w:t>Hazards</w:t>
      </w:r>
      <w:r w:rsidRPr="00D47779">
        <w:rPr>
          <w:rFonts w:ascii="Century Gothic" w:hAnsi="Century Gothic"/>
          <w:lang w:val="en-ZA"/>
        </w:rPr>
        <w:t>: Skin burns, respiratory issues, or poisoning from exposure to toxic substances.</w:t>
      </w:r>
    </w:p>
    <w:p w14:paraId="72DBB6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fety Risks: Slips, trips, and falls; fire or explosion </w:t>
      </w:r>
      <w:r w:rsidR="002F75C4">
        <w:rPr>
          <w:rFonts w:ascii="Century Gothic" w:hAnsi="Century Gothic"/>
          <w:lang w:val="en-ZA"/>
        </w:rPr>
        <w:t>hazards</w:t>
      </w:r>
      <w:r w:rsidRPr="00D47779">
        <w:rPr>
          <w:rFonts w:ascii="Century Gothic" w:hAnsi="Century Gothic"/>
          <w:lang w:val="en-ZA"/>
        </w:rPr>
        <w:t>.</w:t>
      </w:r>
    </w:p>
    <w:p w14:paraId="379F444D"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Damage: Contamination of water sources, soil degradation.</w:t>
      </w:r>
    </w:p>
    <w:p w14:paraId="710B3D2F" w14:textId="77777777" w:rsidR="00C80F66" w:rsidRPr="00D47779" w:rsidRDefault="00C80F66" w:rsidP="00C80F66">
      <w:pPr>
        <w:rPr>
          <w:rFonts w:ascii="Century Gothic" w:hAnsi="Century Gothic"/>
          <w:lang w:val="en-ZA"/>
        </w:rPr>
      </w:pPr>
      <w:r w:rsidRPr="00D47779">
        <w:rPr>
          <w:rFonts w:ascii="Century Gothic" w:hAnsi="Century Gothic"/>
          <w:lang w:val="en-ZA"/>
        </w:rPr>
        <w:t>- Regulatory Non-Compliance: Fines, legal action, or shutdown of operations.</w:t>
      </w:r>
    </w:p>
    <w:p w14:paraId="2C13B6A8" w14:textId="77777777" w:rsidR="00C80F66" w:rsidRPr="00D47779" w:rsidRDefault="00C80F66" w:rsidP="00C80F66">
      <w:pPr>
        <w:rPr>
          <w:rFonts w:ascii="Century Gothic" w:hAnsi="Century Gothic"/>
          <w:lang w:val="en-ZA"/>
        </w:rPr>
      </w:pPr>
    </w:p>
    <w:p w14:paraId="5162B5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gnoring a small </w:t>
      </w:r>
      <w:r w:rsidR="002F75C4" w:rsidRPr="00D47779">
        <w:rPr>
          <w:rFonts w:ascii="Century Gothic" w:hAnsi="Century Gothic"/>
          <w:lang w:val="en-ZA"/>
        </w:rPr>
        <w:t>benzene</w:t>
      </w:r>
      <w:r w:rsidRPr="00D47779">
        <w:rPr>
          <w:rFonts w:ascii="Century Gothic" w:hAnsi="Century Gothic"/>
          <w:lang w:val="en-ZA"/>
        </w:rPr>
        <w:t xml:space="preserve"> spill can lead to harmful </w:t>
      </w:r>
      <w:r w:rsidR="002F75C4" w:rsidRPr="00D47779">
        <w:rPr>
          <w:rFonts w:ascii="Century Gothic" w:hAnsi="Century Gothic"/>
          <w:lang w:val="en-ZA"/>
        </w:rPr>
        <w:t>vapours</w:t>
      </w:r>
      <w:r w:rsidRPr="00D47779">
        <w:rPr>
          <w:rFonts w:ascii="Century Gothic" w:hAnsi="Century Gothic"/>
          <w:lang w:val="en-ZA"/>
        </w:rPr>
        <w:t xml:space="preserve"> accumulating, posing a significant health risk to employees and potential legal consequences for the company.</w:t>
      </w:r>
    </w:p>
    <w:p w14:paraId="7825458B" w14:textId="77777777" w:rsidR="00C80F66" w:rsidRPr="00D47779" w:rsidRDefault="00C80F66" w:rsidP="00C80F66">
      <w:pPr>
        <w:rPr>
          <w:rFonts w:ascii="Century Gothic" w:hAnsi="Century Gothic"/>
          <w:lang w:val="en-ZA"/>
        </w:rPr>
      </w:pPr>
    </w:p>
    <w:p w14:paraId="5E0EA17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naly</w:t>
      </w:r>
      <w:r w:rsidR="00D47779" w:rsidRPr="00D47779">
        <w:rPr>
          <w:rFonts w:ascii="Century Gothic" w:hAnsi="Century Gothic"/>
          <w:lang w:val="en-ZA"/>
        </w:rPr>
        <w:t>s</w:t>
      </w:r>
      <w:r w:rsidRPr="00D47779">
        <w:rPr>
          <w:rFonts w:ascii="Century Gothic" w:hAnsi="Century Gothic"/>
          <w:lang w:val="en-ZA"/>
        </w:rPr>
        <w:t>e a past incident in the industry where a chemical spill was not adequately addressed and discuss the health, safety, environmental, and regulatory consequences that followed.</w:t>
      </w:r>
    </w:p>
    <w:p w14:paraId="42CD822F" w14:textId="77777777" w:rsidR="00C80F66" w:rsidRPr="00D47779" w:rsidRDefault="00C80F66" w:rsidP="00C80F66">
      <w:pPr>
        <w:rPr>
          <w:rFonts w:ascii="Century Gothic" w:hAnsi="Century Gothic"/>
          <w:lang w:val="en-ZA"/>
        </w:rPr>
      </w:pPr>
    </w:p>
    <w:p w14:paraId="54C7C46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916780B" w14:textId="77777777" w:rsidR="00C80F66" w:rsidRPr="00D47779" w:rsidRDefault="00C80F66" w:rsidP="00C80F66">
      <w:pPr>
        <w:rPr>
          <w:rFonts w:ascii="Century Gothic" w:hAnsi="Century Gothic"/>
          <w:lang w:val="en-ZA"/>
        </w:rPr>
      </w:pPr>
    </w:p>
    <w:p w14:paraId="04ED26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4: All Safety Procedures and Practices</w:t>
      </w:r>
    </w:p>
    <w:p w14:paraId="285B6095" w14:textId="77777777" w:rsidR="00C80F66" w:rsidRPr="00D47779" w:rsidRDefault="00C80F66" w:rsidP="00C80F66">
      <w:pPr>
        <w:rPr>
          <w:rFonts w:ascii="Century Gothic" w:hAnsi="Century Gothic"/>
          <w:lang w:val="en-ZA"/>
        </w:rPr>
      </w:pPr>
    </w:p>
    <w:p w14:paraId="2FBCF03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all established safety procedures and practices when dealing with chemical spillages.</w:t>
      </w:r>
    </w:p>
    <w:p w14:paraId="2CF6D4EB" w14:textId="77777777" w:rsidR="00C80F66" w:rsidRPr="00D47779" w:rsidRDefault="00C80F66" w:rsidP="00C80F66">
      <w:pPr>
        <w:rPr>
          <w:rFonts w:ascii="Century Gothic" w:hAnsi="Century Gothic"/>
          <w:lang w:val="en-ZA"/>
        </w:rPr>
      </w:pPr>
    </w:p>
    <w:p w14:paraId="742E717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F5DFF72" w14:textId="77777777" w:rsidR="00C80F66" w:rsidRPr="00D47779" w:rsidRDefault="00C80F66" w:rsidP="00C80F66">
      <w:pPr>
        <w:rPr>
          <w:rFonts w:ascii="Century Gothic" w:hAnsi="Century Gothic"/>
          <w:lang w:val="en-ZA"/>
        </w:rPr>
      </w:pPr>
      <w:r w:rsidRPr="00D47779">
        <w:rPr>
          <w:rFonts w:ascii="Century Gothic" w:hAnsi="Century Gothic"/>
          <w:lang w:val="en-ZA"/>
        </w:rPr>
        <w:t>- Preparation: Always have the appropriate PPE and spill kits readily available.</w:t>
      </w:r>
    </w:p>
    <w:p w14:paraId="70928965" w14:textId="77777777" w:rsidR="00C80F66" w:rsidRPr="00D47779" w:rsidRDefault="00C80F66" w:rsidP="00C80F66">
      <w:pPr>
        <w:rPr>
          <w:rFonts w:ascii="Century Gothic" w:hAnsi="Century Gothic"/>
          <w:lang w:val="en-ZA"/>
        </w:rPr>
      </w:pPr>
      <w:r w:rsidRPr="00D47779">
        <w:rPr>
          <w:rFonts w:ascii="Century Gothic" w:hAnsi="Century Gothic"/>
          <w:lang w:val="en-ZA"/>
        </w:rPr>
        <w:t>- Response: Follow the spillage cleaning procedure strictly, without taking shortcuts.</w:t>
      </w:r>
    </w:p>
    <w:p w14:paraId="63053C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ommunication: Inform all relevant personnel about the spill and the </w:t>
      </w:r>
      <w:r w:rsidR="00AB46FA" w:rsidRPr="00D47779">
        <w:rPr>
          <w:rFonts w:ascii="Century Gothic" w:hAnsi="Century Gothic"/>
          <w:lang w:val="en-ZA"/>
        </w:rPr>
        <w:t>clean-up</w:t>
      </w:r>
      <w:r w:rsidRPr="00D47779">
        <w:rPr>
          <w:rFonts w:ascii="Century Gothic" w:hAnsi="Century Gothic"/>
          <w:lang w:val="en-ZA"/>
        </w:rPr>
        <w:t xml:space="preserve"> status.</w:t>
      </w:r>
    </w:p>
    <w:p w14:paraId="0BE7D7B7" w14:textId="77777777" w:rsidR="00C80F66" w:rsidRPr="00D47779" w:rsidRDefault="00C80F66" w:rsidP="00C80F66">
      <w:pPr>
        <w:rPr>
          <w:rFonts w:ascii="Century Gothic" w:hAnsi="Century Gothic"/>
          <w:lang w:val="en-ZA"/>
        </w:rPr>
      </w:pPr>
      <w:r w:rsidRPr="00D47779">
        <w:rPr>
          <w:rFonts w:ascii="Century Gothic" w:hAnsi="Century Gothic"/>
          <w:lang w:val="en-ZA"/>
        </w:rPr>
        <w:t>- Documentation: Complete all required reporting and documentation accurately and promptly.</w:t>
      </w:r>
    </w:p>
    <w:p w14:paraId="481080D6" w14:textId="77777777" w:rsidR="00C80F66" w:rsidRPr="00D47779" w:rsidRDefault="00C80F66" w:rsidP="00C80F66">
      <w:pPr>
        <w:rPr>
          <w:rFonts w:ascii="Century Gothic" w:hAnsi="Century Gothic"/>
          <w:lang w:val="en-ZA"/>
        </w:rPr>
      </w:pPr>
      <w:r w:rsidRPr="00D47779">
        <w:rPr>
          <w:rFonts w:ascii="Century Gothic" w:hAnsi="Century Gothic"/>
          <w:lang w:val="en-ZA"/>
        </w:rPr>
        <w:t>- Review: Regularly review and update safety procedures based on new information or after incident reviews.</w:t>
      </w:r>
    </w:p>
    <w:p w14:paraId="03B079D7" w14:textId="77777777" w:rsidR="00C80F66" w:rsidRPr="00D47779" w:rsidRDefault="00C80F66" w:rsidP="00C80F66">
      <w:pPr>
        <w:rPr>
          <w:rFonts w:ascii="Century Gothic" w:hAnsi="Century Gothic"/>
          <w:lang w:val="en-ZA"/>
        </w:rPr>
      </w:pPr>
    </w:p>
    <w:p w14:paraId="0947FE31" w14:textId="77777777" w:rsidR="00C80F66" w:rsidRPr="00D47779" w:rsidRDefault="00C80F66" w:rsidP="00C80F66">
      <w:pPr>
        <w:rPr>
          <w:rFonts w:ascii="Century Gothic" w:hAnsi="Century Gothic"/>
          <w:lang w:val="en-ZA"/>
        </w:rPr>
      </w:pPr>
      <w:r w:rsidRPr="00D47779">
        <w:rPr>
          <w:rFonts w:ascii="Century Gothic" w:hAnsi="Century Gothic"/>
          <w:lang w:val="en-ZA"/>
        </w:rPr>
        <w:t>Example: In the event of a caustic soda spill, immediately alert the area, don the correct PPE, contain the spill, neutrali</w:t>
      </w:r>
      <w:r w:rsidR="00D47779" w:rsidRPr="00D47779">
        <w:rPr>
          <w:rFonts w:ascii="Century Gothic" w:hAnsi="Century Gothic"/>
          <w:lang w:val="en-ZA"/>
        </w:rPr>
        <w:t>s</w:t>
      </w:r>
      <w:r w:rsidRPr="00D47779">
        <w:rPr>
          <w:rFonts w:ascii="Century Gothic" w:hAnsi="Century Gothic"/>
          <w:lang w:val="en-ZA"/>
        </w:rPr>
        <w:t>e it with an appropriate agent, clean up, and then report the incident as per company guidelines.</w:t>
      </w:r>
    </w:p>
    <w:p w14:paraId="27E3F437" w14:textId="77777777" w:rsidR="00C80F66" w:rsidRPr="00D47779" w:rsidRDefault="00C80F66" w:rsidP="00C80F66">
      <w:pPr>
        <w:rPr>
          <w:rFonts w:ascii="Century Gothic" w:hAnsi="Century Gothic"/>
          <w:lang w:val="en-ZA"/>
        </w:rPr>
      </w:pPr>
    </w:p>
    <w:p w14:paraId="7344B97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omprehensive safety checklist for responding to chemical spillages in your workplace, including preparation, immediate actions, and post-</w:t>
      </w:r>
      <w:r w:rsidR="00AB46FA" w:rsidRPr="00D47779">
        <w:rPr>
          <w:rFonts w:ascii="Century Gothic" w:hAnsi="Century Gothic"/>
          <w:lang w:val="en-ZA"/>
        </w:rPr>
        <w:t>clean-up</w:t>
      </w:r>
      <w:r w:rsidRPr="00D47779">
        <w:rPr>
          <w:rFonts w:ascii="Century Gothic" w:hAnsi="Century Gothic"/>
          <w:lang w:val="en-ZA"/>
        </w:rPr>
        <w:t xml:space="preserve"> procedures.</w:t>
      </w:r>
    </w:p>
    <w:p w14:paraId="02BFC9B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E72E7BD"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Effective Management of Chemical Spillages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w:t>
      </w:r>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w:t>
      </w:r>
      <w:proofErr w:type="spellStart"/>
      <w:r w:rsidRPr="00D47779">
        <w:rPr>
          <w:rFonts w:ascii="Century Gothic" w:hAnsi="Century Gothic"/>
          <w:lang w:val="en-ZA"/>
        </w:rPr>
        <w:t>BrightTextile</w:t>
      </w:r>
      <w:proofErr w:type="spellEnd"/>
      <w:r w:rsidRPr="00D47779">
        <w:rPr>
          <w:rFonts w:ascii="Century Gothic" w:hAnsi="Century Gothic"/>
          <w:lang w:val="en-ZA"/>
        </w:rPr>
        <w:t xml:space="preserv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Prepare a comprehensive report detailing your response to each task, including the steps taken, tools and equipment used, and safety procedures followed. Include any recommendations for </w:t>
      </w:r>
      <w:r w:rsidRPr="00D47779">
        <w:rPr>
          <w:rFonts w:ascii="Century Gothic" w:hAnsi="Century Gothic"/>
          <w:lang w:val="en-ZA"/>
        </w:rPr>
        <w:lastRenderedPageBreak/>
        <w:t>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156F70">
      <w:pPr>
        <w:pStyle w:val="Heading2"/>
        <w:rPr>
          <w:rFonts w:ascii="Century Gothic" w:hAnsi="Century Gothic" w:cs="Arial"/>
          <w:bCs/>
          <w:i w:val="0"/>
          <w:sz w:val="20"/>
          <w:szCs w:val="20"/>
          <w:lang w:val="en-ZA" w:eastAsia="en-ZA"/>
        </w:rPr>
      </w:pPr>
      <w:bookmarkStart w:id="24" w:name="_Toc177544606"/>
      <w:r w:rsidRPr="00D47779">
        <w:rPr>
          <w:rFonts w:ascii="Century Gothic" w:hAnsi="Century Gothic" w:cs="Arial"/>
          <w:bCs/>
          <w:i w:val="0"/>
          <w:lang w:val="en-ZA"/>
        </w:rPr>
        <w:lastRenderedPageBreak/>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lastRenderedPageBreak/>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lastRenderedPageBreak/>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0A48C83B" w14:textId="77777777" w:rsidR="00E9671A" w:rsidRPr="00D47779" w:rsidRDefault="00E9671A" w:rsidP="00E9671A">
      <w:pPr>
        <w:spacing w:before="0" w:after="160" w:line="259" w:lineRule="auto"/>
        <w:jc w:val="left"/>
        <w:rPr>
          <w:rFonts w:ascii="Century Gothic" w:hAnsi="Century Gothic"/>
          <w:lang w:val="en-ZA"/>
        </w:rPr>
      </w:pPr>
    </w:p>
    <w:p w14:paraId="188BE559" w14:textId="77777777" w:rsidR="006C4A1B" w:rsidRPr="00D47779" w:rsidRDefault="006C4A1B" w:rsidP="00E9671A">
      <w:pPr>
        <w:pStyle w:val="Heading2"/>
        <w:rPr>
          <w:rFonts w:ascii="Century Gothic" w:hAnsi="Century Gothic"/>
          <w:i w:val="0"/>
          <w:lang w:val="en-ZA"/>
        </w:rPr>
      </w:pPr>
      <w:bookmarkStart w:id="25" w:name="_Toc177544607"/>
      <w:r w:rsidRPr="00D47779">
        <w:rPr>
          <w:rFonts w:ascii="Century Gothic" w:hAnsi="Century Gothic"/>
          <w:i w:val="0"/>
          <w:lang w:val="en-ZA"/>
        </w:rPr>
        <w:t>PM-01-PS09: Safely start, operate and stop a compressor</w:t>
      </w:r>
      <w:bookmarkEnd w:id="25"/>
    </w:p>
    <w:p w14:paraId="10E4B5CC"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Scope of Practical Skill</w:t>
      </w:r>
    </w:p>
    <w:p w14:paraId="63E8321B"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access to and pictures of portable and fixed compressors, the learner must be able to:</w:t>
      </w:r>
    </w:p>
    <w:p w14:paraId="3227B8EC"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1 Identify the type of compressor</w:t>
      </w:r>
    </w:p>
    <w:p w14:paraId="7D1E2BC8"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2 Identify machine parts, work aids and attachments and apply all safety measures</w:t>
      </w:r>
    </w:p>
    <w:p w14:paraId="0196F80D"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3 Do pre-start check and procedures in the correct sequence</w:t>
      </w:r>
    </w:p>
    <w:p w14:paraId="0641AA0E"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4 Identify and check safety devices (lights)</w:t>
      </w:r>
    </w:p>
    <w:p w14:paraId="0CDA7779"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5 Check that planned maintenance has taken place as scheduled, and that legal certification is up to date</w:t>
      </w:r>
    </w:p>
    <w:p w14:paraId="68C6BD2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6 Clean the area around the compressor</w:t>
      </w:r>
    </w:p>
    <w:p w14:paraId="43C5CAF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7 Do shut down procedures in the correct sequence</w:t>
      </w:r>
    </w:p>
    <w:p w14:paraId="76D9C07F"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8 Monitor the oil and air pressure gauges and follow workplace procedures to report problems</w:t>
      </w:r>
    </w:p>
    <w:p w14:paraId="347DD2C1"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0C5A1407"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205AFF26"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1 Type of compressor identified and pre-start check and procedures conducted in the correct sequence</w:t>
      </w:r>
    </w:p>
    <w:p w14:paraId="03ED8C21"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2 Compressor maintenance records and legal certification checked and required steps taken if there is a problem</w:t>
      </w:r>
    </w:p>
    <w:p w14:paraId="5D1F39D4"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3 The receiver drain valve is opened to let out water and closed</w:t>
      </w:r>
    </w:p>
    <w:p w14:paraId="13D3A0AC"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4 Area around the compressor is cleaned</w:t>
      </w:r>
    </w:p>
    <w:p w14:paraId="3A8653D3"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5 The compressor and dryer is started up and shut down following the correct sequence</w:t>
      </w:r>
    </w:p>
    <w:p w14:paraId="7193DC60"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6 Oil and air pressure gauges are monitored and workplace procedures are followed to report problems</w:t>
      </w:r>
    </w:p>
    <w:p w14:paraId="575E8942"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5CB0B58F"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Learning Content for PM-01-PS09: Safely Start, Operate, and Stop a Compressor</w:t>
      </w:r>
    </w:p>
    <w:p w14:paraId="5CEEFB32" w14:textId="77777777" w:rsidR="00C80F66" w:rsidRPr="00D47779" w:rsidRDefault="00C80F66" w:rsidP="00C80F66">
      <w:pPr>
        <w:rPr>
          <w:rFonts w:ascii="Century Gothic" w:hAnsi="Century Gothic"/>
          <w:lang w:val="en-ZA"/>
        </w:rPr>
      </w:pPr>
    </w:p>
    <w:p w14:paraId="1CDB1D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0169A01B" w14:textId="77777777" w:rsidR="00C80F66" w:rsidRPr="00D47779" w:rsidRDefault="00C80F66" w:rsidP="00C80F66">
      <w:pPr>
        <w:rPr>
          <w:rFonts w:ascii="Century Gothic" w:hAnsi="Century Gothic"/>
          <w:lang w:val="en-ZA"/>
        </w:rPr>
      </w:pPr>
    </w:p>
    <w:p w14:paraId="725E5400" w14:textId="77777777" w:rsidR="00C80F66" w:rsidRPr="00D47779" w:rsidRDefault="00C80F66" w:rsidP="00C80F66">
      <w:pPr>
        <w:rPr>
          <w:rFonts w:ascii="Century Gothic" w:hAnsi="Century Gothic"/>
          <w:lang w:val="en-ZA"/>
        </w:rPr>
      </w:pPr>
      <w:r w:rsidRPr="00D47779">
        <w:rPr>
          <w:rFonts w:ascii="Century Gothic" w:hAnsi="Century Gothic"/>
          <w:lang w:val="en-ZA"/>
        </w:rPr>
        <w:t>Compressors are crucial tools in upholstery and textile industries, used primarily for powering pneumatic tools. Operating a compressor safely requires understanding its types, components, and proper operating procedures. This module will guide you through the steps for starting, operating, and shutting down both portable and fixed compressors safely and efficiently.</w:t>
      </w:r>
    </w:p>
    <w:p w14:paraId="112B632A" w14:textId="77777777" w:rsidR="00C80F66" w:rsidRPr="00D47779" w:rsidRDefault="00C80F66" w:rsidP="00C80F66">
      <w:pPr>
        <w:rPr>
          <w:rFonts w:ascii="Century Gothic" w:hAnsi="Century Gothic"/>
          <w:lang w:val="en-ZA"/>
        </w:rPr>
      </w:pPr>
    </w:p>
    <w:p w14:paraId="0B5F202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75474F1" w14:textId="77777777" w:rsidR="00C80F66" w:rsidRPr="00D47779" w:rsidRDefault="00C80F66" w:rsidP="00C80F66">
      <w:pPr>
        <w:rPr>
          <w:rFonts w:ascii="Century Gothic" w:hAnsi="Century Gothic"/>
          <w:lang w:val="en-ZA"/>
        </w:rPr>
      </w:pPr>
    </w:p>
    <w:p w14:paraId="6C372D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1: Identifying the Type of Compressor</w:t>
      </w:r>
    </w:p>
    <w:p w14:paraId="22D84D5D" w14:textId="77777777" w:rsidR="00C80F66" w:rsidRPr="00D47779" w:rsidRDefault="00C80F66" w:rsidP="00C80F66">
      <w:pPr>
        <w:rPr>
          <w:rFonts w:ascii="Century Gothic" w:hAnsi="Century Gothic"/>
          <w:lang w:val="en-ZA"/>
        </w:rPr>
      </w:pPr>
    </w:p>
    <w:p w14:paraId="73679F0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stinguish between different types of compressors.</w:t>
      </w:r>
    </w:p>
    <w:p w14:paraId="21E8E801" w14:textId="77777777" w:rsidR="00C80F66" w:rsidRPr="00D47779" w:rsidRDefault="00C80F66" w:rsidP="00C80F66">
      <w:pPr>
        <w:rPr>
          <w:rFonts w:ascii="Century Gothic" w:hAnsi="Century Gothic"/>
          <w:lang w:val="en-ZA"/>
        </w:rPr>
      </w:pPr>
    </w:p>
    <w:p w14:paraId="3940C0A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17D8F4B" w14:textId="77777777" w:rsidR="00C80F66" w:rsidRPr="00D47779" w:rsidRDefault="00C80F66" w:rsidP="00C80F66">
      <w:pPr>
        <w:rPr>
          <w:rFonts w:ascii="Century Gothic" w:hAnsi="Century Gothic"/>
          <w:lang w:val="en-ZA"/>
        </w:rPr>
      </w:pPr>
      <w:r w:rsidRPr="00D47779">
        <w:rPr>
          <w:rFonts w:ascii="Century Gothic" w:hAnsi="Century Gothic"/>
          <w:lang w:val="en-ZA"/>
        </w:rPr>
        <w:t>- Portable Compressors: Often smaller, can be moved around the workshop.</w:t>
      </w:r>
    </w:p>
    <w:p w14:paraId="74B7566B" w14:textId="77777777" w:rsidR="00C80F66" w:rsidRPr="00D47779" w:rsidRDefault="00C80F66" w:rsidP="00C80F66">
      <w:pPr>
        <w:rPr>
          <w:rFonts w:ascii="Century Gothic" w:hAnsi="Century Gothic"/>
          <w:lang w:val="en-ZA"/>
        </w:rPr>
      </w:pPr>
      <w:r w:rsidRPr="00D47779">
        <w:rPr>
          <w:rFonts w:ascii="Century Gothic" w:hAnsi="Century Gothic"/>
          <w:lang w:val="en-ZA"/>
        </w:rPr>
        <w:t>- Fixed Compressors: Larger, stationary units typically used for heavy-duty operations.</w:t>
      </w:r>
    </w:p>
    <w:p w14:paraId="7645C1E0" w14:textId="77777777" w:rsidR="00C80F66" w:rsidRPr="00D47779" w:rsidRDefault="00C80F66" w:rsidP="00C80F66">
      <w:pPr>
        <w:rPr>
          <w:rFonts w:ascii="Century Gothic" w:hAnsi="Century Gothic"/>
          <w:lang w:val="en-ZA"/>
        </w:rPr>
      </w:pPr>
    </w:p>
    <w:p w14:paraId="77DAFC80"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portable compressor may be on wheels and suitable for light upholstery tasks, whereas a fixed compressor could be part of a larger air system, used for continuous applications.</w:t>
      </w:r>
    </w:p>
    <w:p w14:paraId="5B46B099" w14:textId="77777777" w:rsidR="00C80F66" w:rsidRPr="00D47779" w:rsidRDefault="00C80F66" w:rsidP="00C80F66">
      <w:pPr>
        <w:rPr>
          <w:rFonts w:ascii="Century Gothic" w:hAnsi="Century Gothic"/>
          <w:lang w:val="en-ZA"/>
        </w:rPr>
      </w:pPr>
    </w:p>
    <w:p w14:paraId="78C63E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ook at pictures of different compressors and classify them as portable or fixed, noting key features that help in identification.</w:t>
      </w:r>
    </w:p>
    <w:p w14:paraId="79487046" w14:textId="77777777" w:rsidR="00C80F66" w:rsidRPr="00D47779" w:rsidRDefault="00C80F66" w:rsidP="00C80F66">
      <w:pPr>
        <w:rPr>
          <w:rFonts w:ascii="Century Gothic" w:hAnsi="Century Gothic"/>
          <w:lang w:val="en-ZA"/>
        </w:rPr>
      </w:pPr>
    </w:p>
    <w:p w14:paraId="0000CDF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D7129CB" w14:textId="77777777" w:rsidR="00C80F66" w:rsidRPr="00D47779" w:rsidRDefault="00C80F66" w:rsidP="00C80F66">
      <w:pPr>
        <w:rPr>
          <w:rFonts w:ascii="Century Gothic" w:hAnsi="Century Gothic"/>
          <w:lang w:val="en-ZA"/>
        </w:rPr>
      </w:pPr>
    </w:p>
    <w:p w14:paraId="33A5D6A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2: Identifying Machine Parts and Safety Measures</w:t>
      </w:r>
    </w:p>
    <w:p w14:paraId="01BF4FEE" w14:textId="77777777" w:rsidR="00C80F66" w:rsidRPr="00D47779" w:rsidRDefault="00C80F66" w:rsidP="00C80F66">
      <w:pPr>
        <w:rPr>
          <w:rFonts w:ascii="Century Gothic" w:hAnsi="Century Gothic"/>
          <w:lang w:val="en-ZA"/>
        </w:rPr>
      </w:pPr>
    </w:p>
    <w:p w14:paraId="4EA2876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compressor parts and implement safety measures.</w:t>
      </w:r>
    </w:p>
    <w:p w14:paraId="7E12B317" w14:textId="77777777" w:rsidR="00C80F66" w:rsidRPr="00D47779" w:rsidRDefault="00C80F66" w:rsidP="00C80F66">
      <w:pPr>
        <w:rPr>
          <w:rFonts w:ascii="Century Gothic" w:hAnsi="Century Gothic"/>
          <w:lang w:val="en-ZA"/>
        </w:rPr>
      </w:pPr>
    </w:p>
    <w:p w14:paraId="77AA46F9"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026E8C8" w14:textId="77777777" w:rsidR="00C80F66" w:rsidRPr="00D47779" w:rsidRDefault="00C80F66" w:rsidP="00C80F66">
      <w:pPr>
        <w:rPr>
          <w:rFonts w:ascii="Century Gothic" w:hAnsi="Century Gothic"/>
          <w:lang w:val="en-ZA"/>
        </w:rPr>
      </w:pPr>
      <w:r w:rsidRPr="00D47779">
        <w:rPr>
          <w:rFonts w:ascii="Century Gothic" w:hAnsi="Century Gothic"/>
          <w:lang w:val="en-ZA"/>
        </w:rPr>
        <w:t>Important parts include the power switch, pressure gauge, air filter, and safety release valve. Safety measures involve wearing protective gear and ensuring the area is well-ventilated.</w:t>
      </w:r>
    </w:p>
    <w:p w14:paraId="2FEA2677" w14:textId="77777777" w:rsidR="00C80F66" w:rsidRPr="00D47779" w:rsidRDefault="00C80F66" w:rsidP="00C80F66">
      <w:pPr>
        <w:rPr>
          <w:rFonts w:ascii="Century Gothic" w:hAnsi="Century Gothic"/>
          <w:lang w:val="en-ZA"/>
        </w:rPr>
      </w:pPr>
    </w:p>
    <w:p w14:paraId="75AEAA5A"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using a compressor, identify the emergency shut-off switch and check the air filter for blockages.</w:t>
      </w:r>
    </w:p>
    <w:p w14:paraId="2F9D9EC5" w14:textId="77777777" w:rsidR="00C80F66" w:rsidRPr="00D47779" w:rsidRDefault="00C80F66" w:rsidP="00C80F66">
      <w:pPr>
        <w:rPr>
          <w:rFonts w:ascii="Century Gothic" w:hAnsi="Century Gothic"/>
          <w:lang w:val="en-ZA"/>
        </w:rPr>
      </w:pPr>
    </w:p>
    <w:p w14:paraId="58ADDB0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n a diagram of a compressor and list safety precautions to take before its operation.</w:t>
      </w:r>
    </w:p>
    <w:p w14:paraId="27A13E15" w14:textId="77777777" w:rsidR="00C80F66" w:rsidRPr="00D47779" w:rsidRDefault="00C80F66" w:rsidP="00C80F66">
      <w:pPr>
        <w:rPr>
          <w:rFonts w:ascii="Century Gothic" w:hAnsi="Century Gothic"/>
          <w:lang w:val="en-ZA"/>
        </w:rPr>
      </w:pPr>
    </w:p>
    <w:p w14:paraId="66EF34B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5E24249" w14:textId="77777777" w:rsidR="00C80F66" w:rsidRPr="00D47779" w:rsidRDefault="00C80F66" w:rsidP="00C80F66">
      <w:pPr>
        <w:rPr>
          <w:rFonts w:ascii="Century Gothic" w:hAnsi="Century Gothic"/>
          <w:lang w:val="en-ZA"/>
        </w:rPr>
      </w:pPr>
    </w:p>
    <w:p w14:paraId="13400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3: Pre-start Checks and Procedures</w:t>
      </w:r>
    </w:p>
    <w:p w14:paraId="5B9C5B62" w14:textId="77777777" w:rsidR="00C80F66" w:rsidRPr="00D47779" w:rsidRDefault="00C80F66" w:rsidP="00C80F66">
      <w:pPr>
        <w:rPr>
          <w:rFonts w:ascii="Century Gothic" w:hAnsi="Century Gothic"/>
          <w:lang w:val="en-ZA"/>
        </w:rPr>
      </w:pPr>
    </w:p>
    <w:p w14:paraId="334CA2B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pre-start checks following the correct sequence.</w:t>
      </w:r>
    </w:p>
    <w:p w14:paraId="107AB52D" w14:textId="77777777" w:rsidR="00C80F66" w:rsidRPr="00D47779" w:rsidRDefault="00C80F66" w:rsidP="00C80F66">
      <w:pPr>
        <w:rPr>
          <w:rFonts w:ascii="Century Gothic" w:hAnsi="Century Gothic"/>
          <w:lang w:val="en-ZA"/>
        </w:rPr>
      </w:pPr>
    </w:p>
    <w:p w14:paraId="0C790C9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BE92DB7" w14:textId="77777777" w:rsidR="00C80F66" w:rsidRPr="00D47779" w:rsidRDefault="00C80F66" w:rsidP="00C80F66">
      <w:pPr>
        <w:rPr>
          <w:rFonts w:ascii="Century Gothic" w:hAnsi="Century Gothic"/>
          <w:lang w:val="en-ZA"/>
        </w:rPr>
      </w:pPr>
      <w:r w:rsidRPr="00D47779">
        <w:rPr>
          <w:rFonts w:ascii="Century Gothic" w:hAnsi="Century Gothic"/>
          <w:lang w:val="en-ZA"/>
        </w:rPr>
        <w:t>- Check oil levels and ensure they are within operational range.</w:t>
      </w:r>
    </w:p>
    <w:p w14:paraId="6EA29ABE" w14:textId="77777777" w:rsidR="00C80F66" w:rsidRPr="00D47779" w:rsidRDefault="00C80F66" w:rsidP="00C80F66">
      <w:pPr>
        <w:rPr>
          <w:rFonts w:ascii="Century Gothic" w:hAnsi="Century Gothic"/>
          <w:lang w:val="en-ZA"/>
        </w:rPr>
      </w:pPr>
      <w:r w:rsidRPr="00D47779">
        <w:rPr>
          <w:rFonts w:ascii="Century Gothic" w:hAnsi="Century Gothic"/>
          <w:lang w:val="en-ZA"/>
        </w:rPr>
        <w:t>- Verify that air filters are clean and intact.</w:t>
      </w:r>
    </w:p>
    <w:p w14:paraId="27E9111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 is placed on stable ground.</w:t>
      </w:r>
    </w:p>
    <w:p w14:paraId="28345C62" w14:textId="77777777" w:rsidR="00C80F66" w:rsidRPr="00D47779" w:rsidRDefault="00C80F66" w:rsidP="00C80F66">
      <w:pPr>
        <w:rPr>
          <w:rFonts w:ascii="Century Gothic" w:hAnsi="Century Gothic"/>
          <w:lang w:val="en-ZA"/>
        </w:rPr>
      </w:pPr>
      <w:r w:rsidRPr="00D47779">
        <w:rPr>
          <w:rFonts w:ascii="Century Gothic" w:hAnsi="Century Gothic"/>
          <w:lang w:val="en-ZA"/>
        </w:rPr>
        <w:t>- Check for any leaks or loose connections.</w:t>
      </w:r>
    </w:p>
    <w:p w14:paraId="7A36B41D" w14:textId="77777777" w:rsidR="00C80F66" w:rsidRPr="00D47779" w:rsidRDefault="00C80F66" w:rsidP="00C80F66">
      <w:pPr>
        <w:rPr>
          <w:rFonts w:ascii="Century Gothic" w:hAnsi="Century Gothic"/>
          <w:lang w:val="en-ZA"/>
        </w:rPr>
      </w:pPr>
    </w:p>
    <w:p w14:paraId="669135B3"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starting the compressor, inspect hoses for wear and ensure connections are tight to prevent air leaks.</w:t>
      </w:r>
    </w:p>
    <w:p w14:paraId="1644D4F4" w14:textId="77777777" w:rsidR="00C80F66" w:rsidRPr="00D47779" w:rsidRDefault="00C80F66" w:rsidP="00C80F66">
      <w:pPr>
        <w:rPr>
          <w:rFonts w:ascii="Century Gothic" w:hAnsi="Century Gothic"/>
          <w:lang w:val="en-ZA"/>
        </w:rPr>
      </w:pPr>
    </w:p>
    <w:p w14:paraId="2FD7D24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for pre-start inspections of a portable compressor, detailing each step in the sequence.</w:t>
      </w:r>
    </w:p>
    <w:p w14:paraId="1C8D4B1A" w14:textId="77777777" w:rsidR="00C80F66" w:rsidRPr="00D47779" w:rsidRDefault="00C80F66" w:rsidP="00C80F66">
      <w:pPr>
        <w:rPr>
          <w:rFonts w:ascii="Century Gothic" w:hAnsi="Century Gothic"/>
          <w:lang w:val="en-ZA"/>
        </w:rPr>
      </w:pPr>
    </w:p>
    <w:p w14:paraId="50866C28"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1A8D000" w14:textId="77777777" w:rsidR="00C80F66" w:rsidRPr="00D47779" w:rsidRDefault="00C80F66" w:rsidP="00C80F66">
      <w:pPr>
        <w:rPr>
          <w:rFonts w:ascii="Century Gothic" w:hAnsi="Century Gothic"/>
          <w:lang w:val="en-ZA"/>
        </w:rPr>
      </w:pPr>
    </w:p>
    <w:p w14:paraId="3E5F4A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4: Checking Safety Devices</w:t>
      </w:r>
    </w:p>
    <w:p w14:paraId="0D49AEF8" w14:textId="77777777" w:rsidR="00C80F66" w:rsidRPr="00D47779" w:rsidRDefault="00C80F66" w:rsidP="00C80F66">
      <w:pPr>
        <w:rPr>
          <w:rFonts w:ascii="Century Gothic" w:hAnsi="Century Gothic"/>
          <w:lang w:val="en-ZA"/>
        </w:rPr>
      </w:pPr>
    </w:p>
    <w:p w14:paraId="1868C00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Verify that all safety devices, including lights, are functional.</w:t>
      </w:r>
    </w:p>
    <w:p w14:paraId="321EA2F1" w14:textId="77777777" w:rsidR="00C80F66" w:rsidRPr="00D47779" w:rsidRDefault="00C80F66" w:rsidP="00C80F66">
      <w:pPr>
        <w:rPr>
          <w:rFonts w:ascii="Century Gothic" w:hAnsi="Century Gothic"/>
          <w:lang w:val="en-ZA"/>
        </w:rPr>
      </w:pPr>
    </w:p>
    <w:p w14:paraId="7F2DBE1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0EBF56C"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all indicator lights, if present, function correctly.</w:t>
      </w:r>
    </w:p>
    <w:p w14:paraId="0B31B699" w14:textId="77777777" w:rsidR="00C80F66" w:rsidRPr="00D47779" w:rsidRDefault="00C80F66" w:rsidP="00C80F66">
      <w:pPr>
        <w:rPr>
          <w:rFonts w:ascii="Century Gothic" w:hAnsi="Century Gothic"/>
          <w:lang w:val="en-ZA"/>
        </w:rPr>
      </w:pPr>
      <w:r w:rsidRPr="00D47779">
        <w:rPr>
          <w:rFonts w:ascii="Century Gothic" w:hAnsi="Century Gothic"/>
          <w:lang w:val="en-ZA"/>
        </w:rPr>
        <w:t>- Check the compressor's safety release valve to ensure it is not blocked or damaged.</w:t>
      </w:r>
    </w:p>
    <w:p w14:paraId="57BB3396" w14:textId="77777777" w:rsidR="00C80F66" w:rsidRPr="00D47779" w:rsidRDefault="00C80F66" w:rsidP="00C80F66">
      <w:pPr>
        <w:rPr>
          <w:rFonts w:ascii="Century Gothic" w:hAnsi="Century Gothic"/>
          <w:lang w:val="en-ZA"/>
        </w:rPr>
      </w:pPr>
    </w:p>
    <w:p w14:paraId="7B551589" w14:textId="77777777" w:rsidR="00C80F66" w:rsidRPr="00D47779" w:rsidRDefault="00C80F66" w:rsidP="00C80F66">
      <w:pPr>
        <w:rPr>
          <w:rFonts w:ascii="Century Gothic" w:hAnsi="Century Gothic"/>
          <w:lang w:val="en-ZA"/>
        </w:rPr>
      </w:pPr>
      <w:r w:rsidRPr="00D47779">
        <w:rPr>
          <w:rFonts w:ascii="Century Gothic" w:hAnsi="Century Gothic"/>
          <w:lang w:val="en-ZA"/>
        </w:rPr>
        <w:t>Example: Test the pressure relief valve by gently pulling on it to ensure it opens properly.</w:t>
      </w:r>
    </w:p>
    <w:p w14:paraId="4D79247C" w14:textId="77777777" w:rsidR="00C80F66" w:rsidRPr="00D47779" w:rsidRDefault="00C80F66" w:rsidP="00C80F66">
      <w:pPr>
        <w:rPr>
          <w:rFonts w:ascii="Century Gothic" w:hAnsi="Century Gothic"/>
          <w:lang w:val="en-ZA"/>
        </w:rPr>
      </w:pPr>
    </w:p>
    <w:p w14:paraId="16E0286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device inspection on a compressor and record which devices were checked and their condition.</w:t>
      </w:r>
    </w:p>
    <w:p w14:paraId="3D32011C" w14:textId="77777777" w:rsidR="00C80F66" w:rsidRPr="00D47779" w:rsidRDefault="00C80F66" w:rsidP="00C80F66">
      <w:pPr>
        <w:rPr>
          <w:rFonts w:ascii="Century Gothic" w:hAnsi="Century Gothic"/>
          <w:lang w:val="en-ZA"/>
        </w:rPr>
      </w:pPr>
    </w:p>
    <w:p w14:paraId="0125120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5169F20" w14:textId="77777777" w:rsidR="00C80F66" w:rsidRPr="00D47779" w:rsidRDefault="00C80F66" w:rsidP="00C80F66">
      <w:pPr>
        <w:rPr>
          <w:rFonts w:ascii="Century Gothic" w:hAnsi="Century Gothic"/>
          <w:lang w:val="en-ZA"/>
        </w:rPr>
      </w:pPr>
    </w:p>
    <w:p w14:paraId="58F20E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5: Maintenance and Certification Checks</w:t>
      </w:r>
    </w:p>
    <w:p w14:paraId="0A88C98F" w14:textId="77777777" w:rsidR="00C80F66" w:rsidRPr="00D47779" w:rsidRDefault="00C80F66" w:rsidP="00C80F66">
      <w:pPr>
        <w:rPr>
          <w:rFonts w:ascii="Century Gothic" w:hAnsi="Century Gothic"/>
          <w:lang w:val="en-ZA"/>
        </w:rPr>
      </w:pPr>
    </w:p>
    <w:p w14:paraId="51C185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firm that maintenance is up-to-date and certifications are valid.</w:t>
      </w:r>
    </w:p>
    <w:p w14:paraId="2CB49F63" w14:textId="77777777" w:rsidR="00C80F66" w:rsidRPr="00D47779" w:rsidRDefault="00C80F66" w:rsidP="00C80F66">
      <w:pPr>
        <w:rPr>
          <w:rFonts w:ascii="Century Gothic" w:hAnsi="Century Gothic"/>
          <w:lang w:val="en-ZA"/>
        </w:rPr>
      </w:pPr>
    </w:p>
    <w:p w14:paraId="77484156"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0D3A1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gular maintenance prevents operational failures and safety </w:t>
      </w:r>
      <w:r w:rsidR="002F75C4">
        <w:rPr>
          <w:rFonts w:ascii="Century Gothic" w:hAnsi="Century Gothic"/>
          <w:lang w:val="en-ZA"/>
        </w:rPr>
        <w:t>hazards</w:t>
      </w:r>
      <w:r w:rsidRPr="00D47779">
        <w:rPr>
          <w:rFonts w:ascii="Century Gothic" w:hAnsi="Century Gothic"/>
          <w:lang w:val="en-ZA"/>
        </w:rPr>
        <w:t>.</w:t>
      </w:r>
    </w:p>
    <w:p w14:paraId="3C32B9E2" w14:textId="77777777" w:rsidR="00C80F66" w:rsidRPr="00D47779" w:rsidRDefault="00C80F66" w:rsidP="00C80F66">
      <w:pPr>
        <w:rPr>
          <w:rFonts w:ascii="Century Gothic" w:hAnsi="Century Gothic"/>
          <w:lang w:val="en-ZA"/>
        </w:rPr>
      </w:pPr>
      <w:r w:rsidRPr="00D47779">
        <w:rPr>
          <w:rFonts w:ascii="Century Gothic" w:hAnsi="Century Gothic"/>
          <w:lang w:val="en-ZA"/>
        </w:rPr>
        <w:t>- Legal certifications for compressors may include pressure vessel inspections.</w:t>
      </w:r>
    </w:p>
    <w:p w14:paraId="2A588897" w14:textId="77777777" w:rsidR="00C80F66" w:rsidRPr="00D47779" w:rsidRDefault="00C80F66" w:rsidP="00C80F66">
      <w:pPr>
        <w:rPr>
          <w:rFonts w:ascii="Century Gothic" w:hAnsi="Century Gothic"/>
          <w:lang w:val="en-ZA"/>
        </w:rPr>
      </w:pPr>
    </w:p>
    <w:p w14:paraId="654534C3" w14:textId="77777777" w:rsidR="00C80F66" w:rsidRPr="00D47779" w:rsidRDefault="00C80F66" w:rsidP="00C80F66">
      <w:pPr>
        <w:rPr>
          <w:rFonts w:ascii="Century Gothic" w:hAnsi="Century Gothic"/>
          <w:lang w:val="en-ZA"/>
        </w:rPr>
      </w:pPr>
      <w:r w:rsidRPr="00D47779">
        <w:rPr>
          <w:rFonts w:ascii="Century Gothic" w:hAnsi="Century Gothic"/>
          <w:lang w:val="en-ZA"/>
        </w:rPr>
        <w:t>Example: Review the maintenance logbook for the compressor to confirm all scheduled services have been completed and note the date of the last pressure vessel certification.</w:t>
      </w:r>
    </w:p>
    <w:p w14:paraId="1B5826E2" w14:textId="77777777" w:rsidR="00C80F66" w:rsidRPr="00D47779" w:rsidRDefault="00C80F66" w:rsidP="00C80F66">
      <w:pPr>
        <w:rPr>
          <w:rFonts w:ascii="Century Gothic" w:hAnsi="Century Gothic"/>
          <w:lang w:val="en-ZA"/>
        </w:rPr>
      </w:pPr>
    </w:p>
    <w:p w14:paraId="3230A60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Examine the maintenance and certification records of a fixed compressor and determine if any updates or services are required.</w:t>
      </w:r>
    </w:p>
    <w:p w14:paraId="64203D4C" w14:textId="77777777" w:rsidR="00C80F66" w:rsidRPr="00D47779" w:rsidRDefault="00C80F66" w:rsidP="00C80F66">
      <w:pPr>
        <w:rPr>
          <w:rFonts w:ascii="Century Gothic" w:hAnsi="Century Gothic"/>
          <w:lang w:val="en-ZA"/>
        </w:rPr>
      </w:pPr>
    </w:p>
    <w:p w14:paraId="0B7F7D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7DD8D4" w14:textId="77777777" w:rsidR="00C80F66" w:rsidRPr="00D47779" w:rsidRDefault="00C80F66" w:rsidP="00C80F66">
      <w:pPr>
        <w:rPr>
          <w:rFonts w:ascii="Century Gothic" w:hAnsi="Century Gothic"/>
          <w:lang w:val="en-ZA"/>
        </w:rPr>
      </w:pPr>
    </w:p>
    <w:p w14:paraId="6A7AB8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6: Cleaning the Area Around the Compressor</w:t>
      </w:r>
    </w:p>
    <w:p w14:paraId="56DB3B76" w14:textId="77777777" w:rsidR="00C80F66" w:rsidRPr="00D47779" w:rsidRDefault="00C80F66" w:rsidP="00C80F66">
      <w:pPr>
        <w:rPr>
          <w:rFonts w:ascii="Century Gothic" w:hAnsi="Century Gothic"/>
          <w:lang w:val="en-ZA"/>
        </w:rPr>
      </w:pPr>
    </w:p>
    <w:p w14:paraId="084AD4A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Maintain cleanliness around the compressor to ensure safety and proper operation.</w:t>
      </w:r>
    </w:p>
    <w:p w14:paraId="6A21D320" w14:textId="77777777" w:rsidR="00C80F66" w:rsidRPr="00D47779" w:rsidRDefault="00C80F66" w:rsidP="00C80F66">
      <w:pPr>
        <w:rPr>
          <w:rFonts w:ascii="Century Gothic" w:hAnsi="Century Gothic"/>
          <w:lang w:val="en-ZA"/>
        </w:rPr>
      </w:pPr>
    </w:p>
    <w:p w14:paraId="577A326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789A3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move any debris or materials that could obstruct ventilation or pose a fire </w:t>
      </w:r>
      <w:r w:rsidR="002F75C4">
        <w:rPr>
          <w:rFonts w:ascii="Century Gothic" w:hAnsi="Century Gothic"/>
          <w:lang w:val="en-ZA"/>
        </w:rPr>
        <w:t>hazard</w:t>
      </w:r>
      <w:r w:rsidRPr="00D47779">
        <w:rPr>
          <w:rFonts w:ascii="Century Gothic" w:hAnsi="Century Gothic"/>
          <w:lang w:val="en-ZA"/>
        </w:rPr>
        <w:t>.</w:t>
      </w:r>
    </w:p>
    <w:p w14:paraId="55D857A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s intake areas are clear to maintain airflow.</w:t>
      </w:r>
    </w:p>
    <w:p w14:paraId="354A74E2" w14:textId="77777777" w:rsidR="00C80F66" w:rsidRPr="00D47779" w:rsidRDefault="00C80F66" w:rsidP="00C80F66">
      <w:pPr>
        <w:rPr>
          <w:rFonts w:ascii="Century Gothic" w:hAnsi="Century Gothic"/>
          <w:lang w:val="en-ZA"/>
        </w:rPr>
      </w:pPr>
    </w:p>
    <w:p w14:paraId="7DE3A5D7" w14:textId="77777777" w:rsidR="00C80F66" w:rsidRPr="00D47779" w:rsidRDefault="00C80F66" w:rsidP="00C80F66">
      <w:pPr>
        <w:rPr>
          <w:rFonts w:ascii="Century Gothic" w:hAnsi="Century Gothic"/>
          <w:lang w:val="en-ZA"/>
        </w:rPr>
      </w:pPr>
      <w:r w:rsidRPr="00D47779">
        <w:rPr>
          <w:rFonts w:ascii="Century Gothic" w:hAnsi="Century Gothic"/>
          <w:lang w:val="en-ZA"/>
        </w:rPr>
        <w:t>Example: Sweep the area around the compressor, removing dust and fabric remnants to prevent intake blockages.</w:t>
      </w:r>
    </w:p>
    <w:p w14:paraId="1886204F" w14:textId="77777777" w:rsidR="00C80F66" w:rsidRPr="00D47779" w:rsidRDefault="00C80F66" w:rsidP="00C80F66">
      <w:pPr>
        <w:rPr>
          <w:rFonts w:ascii="Century Gothic" w:hAnsi="Century Gothic"/>
          <w:lang w:val="en-ZA"/>
        </w:rPr>
      </w:pPr>
    </w:p>
    <w:p w14:paraId="62E7FE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utline a daily cleaning routine for the area surrounding a workshop compressor.</w:t>
      </w:r>
    </w:p>
    <w:p w14:paraId="1B47C2D3" w14:textId="77777777" w:rsidR="00C80F66" w:rsidRPr="00D47779" w:rsidRDefault="00C80F66" w:rsidP="00C80F66">
      <w:pPr>
        <w:rPr>
          <w:rFonts w:ascii="Century Gothic" w:hAnsi="Century Gothic"/>
          <w:lang w:val="en-ZA"/>
        </w:rPr>
      </w:pPr>
    </w:p>
    <w:p w14:paraId="3A5E710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7EA46F9" w14:textId="77777777" w:rsidR="00C80F66" w:rsidRPr="00D47779" w:rsidRDefault="00C80F66" w:rsidP="00C80F66">
      <w:pPr>
        <w:rPr>
          <w:rFonts w:ascii="Century Gothic" w:hAnsi="Century Gothic"/>
          <w:lang w:val="en-ZA"/>
        </w:rPr>
      </w:pPr>
    </w:p>
    <w:p w14:paraId="10324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7: Shutdown Procedures</w:t>
      </w:r>
    </w:p>
    <w:p w14:paraId="079EDBA1" w14:textId="77777777" w:rsidR="00C80F66" w:rsidRPr="00D47779" w:rsidRDefault="00C80F66" w:rsidP="00C80F66">
      <w:pPr>
        <w:rPr>
          <w:rFonts w:ascii="Century Gothic" w:hAnsi="Century Gothic"/>
          <w:lang w:val="en-ZA"/>
        </w:rPr>
      </w:pPr>
    </w:p>
    <w:p w14:paraId="63382166"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Objective: Execute correct shutdown procedures to ensure the compressor is safely turned off.</w:t>
      </w:r>
    </w:p>
    <w:p w14:paraId="381A66FA" w14:textId="77777777" w:rsidR="00C80F66" w:rsidRPr="00D47779" w:rsidRDefault="00C80F66" w:rsidP="00C80F66">
      <w:pPr>
        <w:rPr>
          <w:rFonts w:ascii="Century Gothic" w:hAnsi="Century Gothic"/>
          <w:lang w:val="en-ZA"/>
        </w:rPr>
      </w:pPr>
    </w:p>
    <w:p w14:paraId="338058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51F63C2" w14:textId="77777777" w:rsidR="00C80F66" w:rsidRPr="00D47779" w:rsidRDefault="00C80F66" w:rsidP="00C80F66">
      <w:pPr>
        <w:rPr>
          <w:rFonts w:ascii="Century Gothic" w:hAnsi="Century Gothic"/>
          <w:lang w:val="en-ZA"/>
        </w:rPr>
      </w:pPr>
      <w:r w:rsidRPr="00D47779">
        <w:rPr>
          <w:rFonts w:ascii="Century Gothic" w:hAnsi="Century Gothic"/>
          <w:lang w:val="en-ZA"/>
        </w:rPr>
        <w:t>- Turn off the power switch.</w:t>
      </w:r>
    </w:p>
    <w:p w14:paraId="75A0CC76" w14:textId="77777777" w:rsidR="00C80F66" w:rsidRPr="00D47779" w:rsidRDefault="00C80F66" w:rsidP="00C80F66">
      <w:pPr>
        <w:rPr>
          <w:rFonts w:ascii="Century Gothic" w:hAnsi="Century Gothic"/>
          <w:lang w:val="en-ZA"/>
        </w:rPr>
      </w:pPr>
      <w:r w:rsidRPr="00D47779">
        <w:rPr>
          <w:rFonts w:ascii="Century Gothic" w:hAnsi="Century Gothic"/>
          <w:lang w:val="en-ZA"/>
        </w:rPr>
        <w:t>- Bleed off excess pressure using the release valve.</w:t>
      </w:r>
    </w:p>
    <w:p w14:paraId="7655213B"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from the power source (if portable).</w:t>
      </w:r>
    </w:p>
    <w:p w14:paraId="6F41FA25" w14:textId="77777777" w:rsidR="00C80F66" w:rsidRPr="00D47779" w:rsidRDefault="00C80F66" w:rsidP="00C80F66">
      <w:pPr>
        <w:rPr>
          <w:rFonts w:ascii="Century Gothic" w:hAnsi="Century Gothic"/>
          <w:lang w:val="en-ZA"/>
        </w:rPr>
      </w:pPr>
      <w:r w:rsidRPr="00D47779">
        <w:rPr>
          <w:rFonts w:ascii="Century Gothic" w:hAnsi="Century Gothic"/>
          <w:lang w:val="en-ZA"/>
        </w:rPr>
        <w:t>- Ensure all attachments are removed and stored properly.</w:t>
      </w:r>
    </w:p>
    <w:p w14:paraId="7749EFAC" w14:textId="77777777" w:rsidR="00C80F66" w:rsidRPr="00D47779" w:rsidRDefault="00C80F66" w:rsidP="00C80F66">
      <w:pPr>
        <w:rPr>
          <w:rFonts w:ascii="Century Gothic" w:hAnsi="Century Gothic"/>
          <w:lang w:val="en-ZA"/>
        </w:rPr>
      </w:pPr>
    </w:p>
    <w:p w14:paraId="28DE6AD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shutting down the compressor, open the drain valve to remove any condensed water from the tank.</w:t>
      </w:r>
    </w:p>
    <w:p w14:paraId="5BC5D1A2" w14:textId="77777777" w:rsidR="00C80F66" w:rsidRPr="00D47779" w:rsidRDefault="00C80F66" w:rsidP="00C80F66">
      <w:pPr>
        <w:rPr>
          <w:rFonts w:ascii="Century Gothic" w:hAnsi="Century Gothic"/>
          <w:lang w:val="en-ZA"/>
        </w:rPr>
      </w:pPr>
    </w:p>
    <w:p w14:paraId="2702AE0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down step-by-step shutdown procedures for a fixed compressor, explaining the importance of each step.</w:t>
      </w:r>
    </w:p>
    <w:p w14:paraId="17B2F132" w14:textId="77777777" w:rsidR="00C80F66" w:rsidRPr="00D47779" w:rsidRDefault="00C80F66" w:rsidP="00C80F66">
      <w:pPr>
        <w:rPr>
          <w:rFonts w:ascii="Century Gothic" w:hAnsi="Century Gothic"/>
          <w:lang w:val="en-ZA"/>
        </w:rPr>
      </w:pPr>
    </w:p>
    <w:p w14:paraId="70B36C2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E665AD1" w14:textId="77777777" w:rsidR="00C80F66" w:rsidRPr="00D47779" w:rsidRDefault="00C80F66" w:rsidP="00C80F66">
      <w:pPr>
        <w:rPr>
          <w:rFonts w:ascii="Century Gothic" w:hAnsi="Century Gothic"/>
          <w:lang w:val="en-ZA"/>
        </w:rPr>
      </w:pPr>
    </w:p>
    <w:p w14:paraId="2D7BAA1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8: Monitoring Gauges and Reporting Problems</w:t>
      </w:r>
    </w:p>
    <w:p w14:paraId="045E4F6A" w14:textId="77777777" w:rsidR="00C80F66" w:rsidRPr="00D47779" w:rsidRDefault="00C80F66" w:rsidP="00C80F66">
      <w:pPr>
        <w:rPr>
          <w:rFonts w:ascii="Century Gothic" w:hAnsi="Century Gothic"/>
          <w:lang w:val="en-ZA"/>
        </w:rPr>
      </w:pPr>
    </w:p>
    <w:p w14:paraId="1E963EE5"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gularly monitor oil and air pressure gauges and report any irregularities.</w:t>
      </w:r>
    </w:p>
    <w:p w14:paraId="15D1D62D" w14:textId="77777777" w:rsidR="00C80F66" w:rsidRPr="00D47779" w:rsidRDefault="00C80F66" w:rsidP="00C80F66">
      <w:pPr>
        <w:rPr>
          <w:rFonts w:ascii="Century Gothic" w:hAnsi="Century Gothic"/>
          <w:lang w:val="en-ZA"/>
        </w:rPr>
      </w:pPr>
    </w:p>
    <w:p w14:paraId="3DC3223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AAA338D" w14:textId="77777777" w:rsidR="00C80F66" w:rsidRPr="00D47779" w:rsidRDefault="00C80F66" w:rsidP="00C80F66">
      <w:pPr>
        <w:rPr>
          <w:rFonts w:ascii="Century Gothic" w:hAnsi="Century Gothic"/>
          <w:lang w:val="en-ZA"/>
        </w:rPr>
      </w:pPr>
      <w:r w:rsidRPr="00D47779">
        <w:rPr>
          <w:rFonts w:ascii="Century Gothic" w:hAnsi="Century Gothic"/>
          <w:lang w:val="en-ZA"/>
        </w:rPr>
        <w:t>- Watch for abnormal readings which could indicate problems like leaks or engine trouble.</w:t>
      </w:r>
    </w:p>
    <w:p w14:paraId="695AD5F1" w14:textId="77777777" w:rsidR="00C80F66" w:rsidRPr="00D47779" w:rsidRDefault="00C80F66" w:rsidP="00C80F66">
      <w:pPr>
        <w:rPr>
          <w:rFonts w:ascii="Century Gothic" w:hAnsi="Century Gothic"/>
          <w:lang w:val="en-ZA"/>
        </w:rPr>
      </w:pPr>
      <w:r w:rsidRPr="00D47779">
        <w:rPr>
          <w:rFonts w:ascii="Century Gothic" w:hAnsi="Century Gothic"/>
          <w:lang w:val="en-ZA"/>
        </w:rPr>
        <w:t>- Follow workplace procedures to document and report issues promptly.</w:t>
      </w:r>
    </w:p>
    <w:p w14:paraId="577D5438" w14:textId="77777777" w:rsidR="00C80F66" w:rsidRPr="00D47779" w:rsidRDefault="00C80F66" w:rsidP="00C80F66">
      <w:pPr>
        <w:rPr>
          <w:rFonts w:ascii="Century Gothic" w:hAnsi="Century Gothic"/>
          <w:lang w:val="en-ZA"/>
        </w:rPr>
      </w:pPr>
    </w:p>
    <w:p w14:paraId="3A2B7B65"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the air pressure gauge shows a sudden drop, check for leaks and report the issue according to your workplace's protocol.</w:t>
      </w:r>
    </w:p>
    <w:p w14:paraId="77C5CA77" w14:textId="77777777" w:rsidR="00C80F66" w:rsidRPr="00D47779" w:rsidRDefault="00C80F66" w:rsidP="00C80F66">
      <w:pPr>
        <w:rPr>
          <w:rFonts w:ascii="Century Gothic" w:hAnsi="Century Gothic"/>
          <w:lang w:val="en-ZA"/>
        </w:rPr>
      </w:pPr>
    </w:p>
    <w:p w14:paraId="37C3D21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cord hypothetical gauge readings from a compressor's operation session and describe how you would respond to abnormal values.</w:t>
      </w:r>
    </w:p>
    <w:p w14:paraId="6900796E" w14:textId="77777777" w:rsidR="00C80F66" w:rsidRPr="00D47779" w:rsidRDefault="00C80F66" w:rsidP="00C80F66">
      <w:pPr>
        <w:rPr>
          <w:rFonts w:ascii="Century Gothic" w:hAnsi="Century Gothic"/>
          <w:lang w:val="en-ZA"/>
        </w:rPr>
      </w:pPr>
    </w:p>
    <w:p w14:paraId="37A0E52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BA3315" w14:textId="77777777" w:rsidR="00C80F66" w:rsidRPr="00D47779" w:rsidRDefault="00C80F66" w:rsidP="00C80F66">
      <w:pPr>
        <w:rPr>
          <w:rFonts w:ascii="Century Gothic" w:hAnsi="Century Gothic"/>
          <w:lang w:val="en-ZA"/>
        </w:rPr>
      </w:pPr>
    </w:p>
    <w:p w14:paraId="701EF87F"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practical skills, you ensure the safe and efficient use of compressors in the workplace, maintaining both your safety and that of your colleagues.</w:t>
      </w:r>
    </w:p>
    <w:p w14:paraId="0E9FDC51"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7C119DD1"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xml:space="preserve"> Case Study: Safe Operation and Maintenance of Compressors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w:t>
      </w:r>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You are the safety officer at </w:t>
      </w:r>
      <w:proofErr w:type="spellStart"/>
      <w:r w:rsidRPr="00D47779">
        <w:rPr>
          <w:rFonts w:ascii="Century Gothic" w:hAnsi="Century Gothic"/>
          <w:lang w:val="en-ZA"/>
        </w:rPr>
        <w:t>AeroDynamics</w:t>
      </w:r>
      <w:proofErr w:type="spellEnd"/>
      <w:r w:rsidRPr="00D47779">
        <w:rPr>
          <w:rFonts w:ascii="Century Gothic" w:hAnsi="Century Gothic"/>
          <w:lang w:val="en-ZA"/>
        </w:rPr>
        <w:t xml:space="preserve">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w:t>
      </w:r>
      <w:proofErr w:type="gramStart"/>
      <w:r w:rsidRPr="00D47779">
        <w:rPr>
          <w:rFonts w:ascii="Century Gothic" w:hAnsi="Century Gothic"/>
          <w:lang w:val="en-ZA"/>
        </w:rPr>
        <w:t>start</w:t>
      </w:r>
      <w:proofErr w:type="gramEnd"/>
      <w:r w:rsidRPr="00D47779">
        <w:rPr>
          <w:rFonts w:ascii="Century Gothic" w:hAnsi="Century Gothic"/>
          <w:lang w:val="en-ZA"/>
        </w:rPr>
        <w:t xml:space="preserve">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lastRenderedPageBreak/>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156F70">
      <w:pPr>
        <w:pStyle w:val="Heading2"/>
        <w:rPr>
          <w:rFonts w:ascii="Century Gothic" w:hAnsi="Century Gothic" w:cs="Arial"/>
          <w:bCs/>
          <w:i w:val="0"/>
          <w:sz w:val="20"/>
          <w:szCs w:val="20"/>
          <w:lang w:val="en-ZA" w:eastAsia="en-ZA"/>
        </w:rPr>
      </w:pPr>
      <w:bookmarkStart w:id="26" w:name="_Toc177544608"/>
      <w:r w:rsidRPr="00D47779">
        <w:rPr>
          <w:rFonts w:ascii="Century Gothic" w:hAnsi="Century Gothic" w:cs="Arial"/>
          <w:bCs/>
          <w:i w:val="0"/>
          <w:lang w:val="en-ZA"/>
        </w:rPr>
        <w:lastRenderedPageBreak/>
        <w:t>GUIDELINES</w:t>
      </w:r>
      <w:bookmarkEnd w:id="26"/>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proofErr w:type="spellStart"/>
      <w:r w:rsidR="00D47779" w:rsidRPr="00D47779">
        <w:rPr>
          <w:rFonts w:ascii="Century Gothic" w:hAnsi="Century Gothic"/>
          <w:lang w:val="en-ZA"/>
        </w:rPr>
        <w:t>s</w:t>
      </w:r>
      <w:r w:rsidRPr="00D47779">
        <w:rPr>
          <w:rFonts w:ascii="Century Gothic" w:hAnsi="Century Gothic"/>
          <w:lang w:val="en-ZA"/>
        </w:rPr>
        <w:t>ero</w:t>
      </w:r>
      <w:proofErr w:type="spellEnd"/>
      <w:r w:rsidRPr="00D47779">
        <w:rPr>
          <w:rFonts w:ascii="Century Gothic" w:hAnsi="Century Gothic"/>
          <w:lang w:val="en-ZA"/>
        </w:rPr>
        <w:t xml:space="preserve">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4D167257"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5F11FDA" w14:textId="77777777" w:rsidR="00403A1B" w:rsidRPr="00D47779" w:rsidRDefault="00403A1B" w:rsidP="00403A1B">
      <w:pPr>
        <w:spacing w:before="0" w:after="160" w:line="259" w:lineRule="auto"/>
        <w:jc w:val="left"/>
        <w:rPr>
          <w:rFonts w:ascii="Century Gothic" w:hAnsi="Century Gothic"/>
          <w:b/>
          <w:bCs/>
          <w:sz w:val="28"/>
          <w:lang w:val="en-ZA"/>
        </w:rPr>
      </w:pP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E9671A">
      <w:pPr>
        <w:pStyle w:val="Heading2"/>
        <w:rPr>
          <w:rFonts w:ascii="Century Gothic" w:hAnsi="Century Gothic"/>
          <w:i w:val="0"/>
          <w:lang w:val="en-ZA"/>
        </w:rPr>
      </w:pPr>
      <w:bookmarkStart w:id="27" w:name="_Toc177544609"/>
      <w:r w:rsidRPr="00D47779">
        <w:rPr>
          <w:rFonts w:ascii="Century Gothic" w:hAnsi="Century Gothic"/>
          <w:i w:val="0"/>
          <w:lang w:val="en-ZA"/>
        </w:rPr>
        <w:lastRenderedPageBreak/>
        <w:t>PM-01-PS10: Apply measuring techniques and calculations applicable to frame preparing</w:t>
      </w:r>
      <w:bookmarkEnd w:id="27"/>
    </w:p>
    <w:p w14:paraId="286A78DC" w14:textId="77777777" w:rsidR="00E9671A" w:rsidRPr="00D47779" w:rsidRDefault="00E9671A" w:rsidP="006C4A1B">
      <w:pPr>
        <w:rPr>
          <w:rFonts w:ascii="Century Gothic" w:hAnsi="Century Gothic"/>
          <w:lang w:val="en-ZA"/>
        </w:rPr>
      </w:pPr>
    </w:p>
    <w:p w14:paraId="6D7AE59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9556D7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 xml:space="preserve">Given measuring equipment such as a tape measure, various frames, consumables such as foam, webbing and springs and standard </w:t>
      </w:r>
      <w:proofErr w:type="spellStart"/>
      <w:r w:rsidRPr="00D47779">
        <w:rPr>
          <w:rFonts w:ascii="Century Gothic" w:hAnsi="Century Gothic"/>
          <w:sz w:val="22"/>
          <w:szCs w:val="22"/>
          <w:lang w:val="en-ZA"/>
        </w:rPr>
        <w:t>si</w:t>
      </w:r>
      <w:r w:rsidR="00D47779" w:rsidRPr="00D47779">
        <w:rPr>
          <w:rFonts w:ascii="Century Gothic" w:hAnsi="Century Gothic"/>
          <w:sz w:val="22"/>
          <w:szCs w:val="22"/>
          <w:lang w:val="en-ZA"/>
        </w:rPr>
        <w:t>s</w:t>
      </w:r>
      <w:r w:rsidRPr="00D47779">
        <w:rPr>
          <w:rFonts w:ascii="Century Gothic" w:hAnsi="Century Gothic"/>
          <w:sz w:val="22"/>
          <w:szCs w:val="22"/>
          <w:lang w:val="en-ZA"/>
        </w:rPr>
        <w:t>ing</w:t>
      </w:r>
      <w:proofErr w:type="spellEnd"/>
      <w:r w:rsidRPr="00D47779">
        <w:rPr>
          <w:rFonts w:ascii="Century Gothic" w:hAnsi="Century Gothic"/>
          <w:sz w:val="22"/>
          <w:szCs w:val="22"/>
          <w:lang w:val="en-ZA"/>
        </w:rPr>
        <w:t xml:space="preserve"> charts the learner must be able to:</w:t>
      </w:r>
    </w:p>
    <w:p w14:paraId="131F8F3A" w14:textId="77777777" w:rsidR="006C4A1B" w:rsidRPr="00D47779" w:rsidRDefault="00B6565F" w:rsidP="006C4A1B">
      <w:pPr>
        <w:rPr>
          <w:rFonts w:ascii="Century Gothic" w:hAnsi="Century Gothic"/>
          <w:sz w:val="22"/>
          <w:szCs w:val="22"/>
          <w:lang w:val="en-ZA"/>
        </w:rPr>
      </w:pPr>
      <w:r w:rsidRPr="00D47779">
        <w:rPr>
          <w:rFonts w:ascii="Century Gothic" w:hAnsi="Century Gothic"/>
          <w:sz w:val="22"/>
          <w:szCs w:val="22"/>
          <w:lang w:val="en-ZA"/>
        </w:rPr>
        <w:t xml:space="preserve"> </w:t>
      </w:r>
    </w:p>
    <w:p w14:paraId="7C060D0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1 Identify and distinguish between the tape measures, various lengths of steel rules, squares, protractor, compass, drawing board and pencils</w:t>
      </w:r>
    </w:p>
    <w:p w14:paraId="161D6056"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2 Use a tape measure and other measuring equipment</w:t>
      </w:r>
    </w:p>
    <w:p w14:paraId="530817A1"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3 Accurately apply and calculate measuring units related to webbing and springing of furniture frames</w:t>
      </w:r>
    </w:p>
    <w:p w14:paraId="12FB0D69"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4 Accurately apply scale</w:t>
      </w:r>
    </w:p>
    <w:p w14:paraId="652F6BBA"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5 Accurately measure frames and consumables</w:t>
      </w:r>
    </w:p>
    <w:p w14:paraId="696C836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6 Measure the length of springs and coils</w:t>
      </w:r>
    </w:p>
    <w:p w14:paraId="1F5720A0"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7 Measure and mark the rails of the frame (back and / or seat and / or arms)</w:t>
      </w:r>
    </w:p>
    <w:p w14:paraId="49231E74"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8 Measure webbing to the specified lengths in the cutting list, taking into account the allowances required</w:t>
      </w:r>
    </w:p>
    <w:p w14:paraId="2FF897D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 xml:space="preserve">PA1009 Measure foam to determine dimensions, </w:t>
      </w:r>
      <w:r w:rsidR="002F75C4">
        <w:rPr>
          <w:rFonts w:ascii="Century Gothic" w:hAnsi="Century Gothic"/>
          <w:sz w:val="22"/>
          <w:szCs w:val="22"/>
          <w:lang w:val="en-ZA"/>
        </w:rPr>
        <w:t>size</w:t>
      </w:r>
      <w:r w:rsidRPr="00D47779">
        <w:rPr>
          <w:rFonts w:ascii="Century Gothic" w:hAnsi="Century Gothic"/>
          <w:sz w:val="22"/>
          <w:szCs w:val="22"/>
          <w:lang w:val="en-ZA"/>
        </w:rPr>
        <w:t xml:space="preserve"> and centre</w:t>
      </w:r>
    </w:p>
    <w:p w14:paraId="7585098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10 Calculate allowances</w:t>
      </w:r>
    </w:p>
    <w:p w14:paraId="0D0EB901"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23A9ACD3"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5B4240B0"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1 Drawing equipment and tools are identified and used to produce basic technical drawings that meet industry standards</w:t>
      </w:r>
    </w:p>
    <w:p w14:paraId="5305D817"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2 Scale is accurately applied and allowances are accurately calculated</w:t>
      </w:r>
    </w:p>
    <w:p w14:paraId="68D8E771"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3 Drawings are complete and accurate</w:t>
      </w:r>
    </w:p>
    <w:p w14:paraId="750E2CAE" w14:textId="77777777" w:rsidR="00DB4805" w:rsidRPr="00D47779" w:rsidRDefault="00DB4805">
      <w:pPr>
        <w:spacing w:before="0" w:after="160" w:line="259" w:lineRule="auto"/>
        <w:jc w:val="left"/>
        <w:rPr>
          <w:rFonts w:ascii="Century Gothic" w:hAnsi="Century Gothic"/>
          <w:lang w:val="en-ZA"/>
        </w:rPr>
      </w:pPr>
    </w:p>
    <w:p w14:paraId="5460F3D3"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AC688F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0: Applying Measuring Techniques and Calculations in Frame Preparing</w:t>
      </w:r>
    </w:p>
    <w:p w14:paraId="3349A8C7" w14:textId="77777777" w:rsidR="00DD62A4" w:rsidRPr="00D47779" w:rsidRDefault="00DD62A4" w:rsidP="00DD62A4">
      <w:pPr>
        <w:rPr>
          <w:rFonts w:ascii="Century Gothic" w:hAnsi="Century Gothic"/>
          <w:lang w:val="en-ZA"/>
        </w:rPr>
      </w:pPr>
    </w:p>
    <w:p w14:paraId="2BB020D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40F25CBB" w14:textId="77777777" w:rsidR="00DD62A4" w:rsidRPr="00D47779" w:rsidRDefault="00DD62A4" w:rsidP="00DD62A4">
      <w:pPr>
        <w:rPr>
          <w:rFonts w:ascii="Century Gothic" w:hAnsi="Century Gothic"/>
          <w:lang w:val="en-ZA"/>
        </w:rPr>
      </w:pPr>
    </w:p>
    <w:p w14:paraId="5FDD7A8D" w14:textId="77777777" w:rsidR="00DD62A4" w:rsidRPr="00D47779" w:rsidRDefault="00DD62A4" w:rsidP="00DD62A4">
      <w:pPr>
        <w:rPr>
          <w:rFonts w:ascii="Century Gothic" w:hAnsi="Century Gothic"/>
          <w:lang w:val="en-ZA"/>
        </w:rPr>
      </w:pPr>
      <w:r w:rsidRPr="00D47779">
        <w:rPr>
          <w:rFonts w:ascii="Century Gothic" w:hAnsi="Century Gothic"/>
          <w:lang w:val="en-ZA"/>
        </w:rPr>
        <w:t>Precision in measuring and calculating dimensions is fundamental in upholstery and frame preparation. Accurate measurements ensure that materials fit correctly, reducing waste and ensuring the structural integrity and aesthetic quality of the finished product. This module covers the use of various measuring tools and techniques applicable to frame preparation.</w:t>
      </w:r>
    </w:p>
    <w:p w14:paraId="12E9D786" w14:textId="77777777" w:rsidR="00DD62A4" w:rsidRPr="00D47779" w:rsidRDefault="00DD62A4" w:rsidP="00DD62A4">
      <w:pPr>
        <w:rPr>
          <w:rFonts w:ascii="Century Gothic" w:hAnsi="Century Gothic"/>
          <w:lang w:val="en-ZA"/>
        </w:rPr>
      </w:pPr>
    </w:p>
    <w:p w14:paraId="6B4341B4"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C6C9684" w14:textId="77777777" w:rsidR="00DD62A4" w:rsidRPr="00D47779" w:rsidRDefault="00DD62A4" w:rsidP="00DD62A4">
      <w:pPr>
        <w:rPr>
          <w:rFonts w:ascii="Century Gothic" w:hAnsi="Century Gothic"/>
          <w:lang w:val="en-ZA"/>
        </w:rPr>
      </w:pPr>
    </w:p>
    <w:p w14:paraId="56CEFEB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1: Identifying Measuring Tools</w:t>
      </w:r>
    </w:p>
    <w:p w14:paraId="67A8F284" w14:textId="77777777" w:rsidR="00DD62A4" w:rsidRPr="00D47779" w:rsidRDefault="00DD62A4" w:rsidP="00DD62A4">
      <w:pPr>
        <w:rPr>
          <w:rFonts w:ascii="Century Gothic" w:hAnsi="Century Gothic"/>
          <w:lang w:val="en-ZA"/>
        </w:rPr>
      </w:pPr>
    </w:p>
    <w:p w14:paraId="184163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stinguish between different measuring tools used in upholstery.</w:t>
      </w:r>
    </w:p>
    <w:p w14:paraId="50F457A9" w14:textId="77777777" w:rsidR="00DD62A4" w:rsidRPr="00D47779" w:rsidRDefault="00DD62A4" w:rsidP="00DD62A4">
      <w:pPr>
        <w:rPr>
          <w:rFonts w:ascii="Century Gothic" w:hAnsi="Century Gothic"/>
          <w:lang w:val="en-ZA"/>
        </w:rPr>
      </w:pPr>
    </w:p>
    <w:p w14:paraId="17A9D81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A19C5A9" w14:textId="77777777" w:rsidR="00DD62A4" w:rsidRPr="00D47779" w:rsidRDefault="00DD62A4" w:rsidP="00DD62A4">
      <w:pPr>
        <w:rPr>
          <w:rFonts w:ascii="Century Gothic" w:hAnsi="Century Gothic"/>
          <w:lang w:val="en-ZA"/>
        </w:rPr>
      </w:pPr>
      <w:r w:rsidRPr="00D47779">
        <w:rPr>
          <w:rFonts w:ascii="Century Gothic" w:hAnsi="Century Gothic"/>
          <w:lang w:val="en-ZA"/>
        </w:rPr>
        <w:t>- Tape measures for flexible measuring.</w:t>
      </w:r>
    </w:p>
    <w:p w14:paraId="79B6B790" w14:textId="77777777" w:rsidR="00DD62A4" w:rsidRPr="00D47779" w:rsidRDefault="00DD62A4" w:rsidP="00DD62A4">
      <w:pPr>
        <w:rPr>
          <w:rFonts w:ascii="Century Gothic" w:hAnsi="Century Gothic"/>
          <w:lang w:val="en-ZA"/>
        </w:rPr>
      </w:pPr>
      <w:r w:rsidRPr="00D47779">
        <w:rPr>
          <w:rFonts w:ascii="Century Gothic" w:hAnsi="Century Gothic"/>
          <w:lang w:val="en-ZA"/>
        </w:rPr>
        <w:t>- Steel rules for shorter, straight measures.</w:t>
      </w:r>
    </w:p>
    <w:p w14:paraId="4B8E3FCE" w14:textId="77777777" w:rsidR="00DD62A4" w:rsidRPr="00D47779" w:rsidRDefault="00DD62A4" w:rsidP="00DD62A4">
      <w:pPr>
        <w:rPr>
          <w:rFonts w:ascii="Century Gothic" w:hAnsi="Century Gothic"/>
          <w:lang w:val="en-ZA"/>
        </w:rPr>
      </w:pPr>
      <w:r w:rsidRPr="00D47779">
        <w:rPr>
          <w:rFonts w:ascii="Century Gothic" w:hAnsi="Century Gothic"/>
          <w:lang w:val="en-ZA"/>
        </w:rPr>
        <w:t>- Squares for checking angles and corners.</w:t>
      </w:r>
    </w:p>
    <w:p w14:paraId="646E6722" w14:textId="77777777" w:rsidR="00DD62A4" w:rsidRPr="00D47779" w:rsidRDefault="00DD62A4" w:rsidP="00DD62A4">
      <w:pPr>
        <w:rPr>
          <w:rFonts w:ascii="Century Gothic" w:hAnsi="Century Gothic"/>
          <w:lang w:val="en-ZA"/>
        </w:rPr>
      </w:pPr>
      <w:r w:rsidRPr="00D47779">
        <w:rPr>
          <w:rFonts w:ascii="Century Gothic" w:hAnsi="Century Gothic"/>
          <w:lang w:val="en-ZA"/>
        </w:rPr>
        <w:t>- Protractors for measuring angles.</w:t>
      </w:r>
    </w:p>
    <w:p w14:paraId="688F3581" w14:textId="77777777" w:rsidR="00DD62A4" w:rsidRPr="00D47779" w:rsidRDefault="00DD62A4" w:rsidP="00DD62A4">
      <w:pPr>
        <w:rPr>
          <w:rFonts w:ascii="Century Gothic" w:hAnsi="Century Gothic"/>
          <w:lang w:val="en-ZA"/>
        </w:rPr>
      </w:pPr>
      <w:r w:rsidRPr="00D47779">
        <w:rPr>
          <w:rFonts w:ascii="Century Gothic" w:hAnsi="Century Gothic"/>
          <w:lang w:val="en-ZA"/>
        </w:rPr>
        <w:t>- Compasses for drawing circles or arcs.</w:t>
      </w:r>
    </w:p>
    <w:p w14:paraId="2DC73266" w14:textId="77777777" w:rsidR="00DD62A4" w:rsidRPr="00D47779" w:rsidRDefault="00DD62A4" w:rsidP="00DD62A4">
      <w:pPr>
        <w:rPr>
          <w:rFonts w:ascii="Century Gothic" w:hAnsi="Century Gothic"/>
          <w:lang w:val="en-ZA"/>
        </w:rPr>
      </w:pPr>
      <w:r w:rsidRPr="00D47779">
        <w:rPr>
          <w:rFonts w:ascii="Century Gothic" w:hAnsi="Century Gothic"/>
          <w:lang w:val="en-ZA"/>
        </w:rPr>
        <w:t>- Drawing boards and pencils for sketching frame designs and marks.</w:t>
      </w:r>
    </w:p>
    <w:p w14:paraId="24C21CA0" w14:textId="77777777" w:rsidR="00DD62A4" w:rsidRPr="00D47779" w:rsidRDefault="00DD62A4" w:rsidP="00DD62A4">
      <w:pPr>
        <w:rPr>
          <w:rFonts w:ascii="Century Gothic" w:hAnsi="Century Gothic"/>
          <w:lang w:val="en-ZA"/>
        </w:rPr>
      </w:pPr>
    </w:p>
    <w:p w14:paraId="5EE98883" w14:textId="77777777" w:rsidR="00DD62A4" w:rsidRPr="00D47779" w:rsidRDefault="00DD62A4" w:rsidP="00DD62A4">
      <w:pPr>
        <w:rPr>
          <w:rFonts w:ascii="Century Gothic" w:hAnsi="Century Gothic"/>
          <w:lang w:val="en-ZA"/>
        </w:rPr>
      </w:pPr>
      <w:r w:rsidRPr="00D47779">
        <w:rPr>
          <w:rFonts w:ascii="Century Gothic" w:hAnsi="Century Gothic"/>
          <w:lang w:val="en-ZA"/>
        </w:rPr>
        <w:t>Example: Use a steel rule for measuring straight sections of a frame, like the length of an armrest, for more precise measurements compared to a flexible tape measure.</w:t>
      </w:r>
    </w:p>
    <w:p w14:paraId="52C76297" w14:textId="77777777" w:rsidR="00DD62A4" w:rsidRPr="00D47779" w:rsidRDefault="00DD62A4" w:rsidP="00DD62A4">
      <w:pPr>
        <w:rPr>
          <w:rFonts w:ascii="Century Gothic" w:hAnsi="Century Gothic"/>
          <w:lang w:val="en-ZA"/>
        </w:rPr>
      </w:pPr>
    </w:p>
    <w:p w14:paraId="205C1B6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tch images of measuring tools to their correct names and describe a scenario in which each would be used in frame preparation.</w:t>
      </w:r>
    </w:p>
    <w:p w14:paraId="0BD02F36" w14:textId="77777777" w:rsidR="00DD62A4" w:rsidRPr="00D47779" w:rsidRDefault="00DD62A4" w:rsidP="00DD62A4">
      <w:pPr>
        <w:rPr>
          <w:rFonts w:ascii="Century Gothic" w:hAnsi="Century Gothic"/>
          <w:lang w:val="en-ZA"/>
        </w:rPr>
      </w:pPr>
    </w:p>
    <w:p w14:paraId="2653B5E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F3C4B8E" w14:textId="77777777" w:rsidR="00DD62A4" w:rsidRPr="00D47779" w:rsidRDefault="00DD62A4" w:rsidP="00DD62A4">
      <w:pPr>
        <w:rPr>
          <w:rFonts w:ascii="Century Gothic" w:hAnsi="Century Gothic"/>
          <w:lang w:val="en-ZA"/>
        </w:rPr>
      </w:pPr>
    </w:p>
    <w:p w14:paraId="046DFE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2: Using Tape Measure and Other Equipment</w:t>
      </w:r>
    </w:p>
    <w:p w14:paraId="16FE0342" w14:textId="77777777" w:rsidR="00DD62A4" w:rsidRPr="00D47779" w:rsidRDefault="00DD62A4" w:rsidP="00DD62A4">
      <w:pPr>
        <w:rPr>
          <w:rFonts w:ascii="Century Gothic" w:hAnsi="Century Gothic"/>
          <w:lang w:val="en-ZA"/>
        </w:rPr>
      </w:pPr>
    </w:p>
    <w:p w14:paraId="79102F7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Employ a tape measure and other measuring equipment accurately.</w:t>
      </w:r>
    </w:p>
    <w:p w14:paraId="44045ECA" w14:textId="77777777" w:rsidR="00DD62A4" w:rsidRPr="00D47779" w:rsidRDefault="00DD62A4" w:rsidP="00DD62A4">
      <w:pPr>
        <w:rPr>
          <w:rFonts w:ascii="Century Gothic" w:hAnsi="Century Gothic"/>
          <w:lang w:val="en-ZA"/>
        </w:rPr>
      </w:pPr>
    </w:p>
    <w:p w14:paraId="155A56B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808B6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Extend the tape measure or rule steadily and align it correctly with the edge of the material.</w:t>
      </w:r>
    </w:p>
    <w:p w14:paraId="53949E23"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square is properly aligned to check right angles on frame constructions.</w:t>
      </w:r>
    </w:p>
    <w:p w14:paraId="59B2F90E" w14:textId="77777777" w:rsidR="00DD62A4" w:rsidRPr="00D47779" w:rsidRDefault="00DD62A4" w:rsidP="00DD62A4">
      <w:pPr>
        <w:rPr>
          <w:rFonts w:ascii="Century Gothic" w:hAnsi="Century Gothic"/>
          <w:lang w:val="en-ZA"/>
        </w:rPr>
      </w:pPr>
      <w:r w:rsidRPr="00D47779">
        <w:rPr>
          <w:rFonts w:ascii="Century Gothic" w:hAnsi="Century Gothic"/>
          <w:lang w:val="en-ZA"/>
        </w:rPr>
        <w:t>- Use the compass without slipping for accurate circles and arcs.</w:t>
      </w:r>
    </w:p>
    <w:p w14:paraId="2E21531C" w14:textId="77777777" w:rsidR="00DD62A4" w:rsidRPr="00D47779" w:rsidRDefault="00DD62A4" w:rsidP="00DD62A4">
      <w:pPr>
        <w:rPr>
          <w:rFonts w:ascii="Century Gothic" w:hAnsi="Century Gothic"/>
          <w:lang w:val="en-ZA"/>
        </w:rPr>
      </w:pPr>
    </w:p>
    <w:p w14:paraId="700F65B2"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measuring the length of a sofa frame, hold the tape measure straight and level from one end to the other, reading the measurement where it meets the end of the frame.</w:t>
      </w:r>
    </w:p>
    <w:p w14:paraId="28E22A7F" w14:textId="77777777" w:rsidR="00DD62A4" w:rsidRPr="00D47779" w:rsidRDefault="00DD62A4" w:rsidP="00DD62A4">
      <w:pPr>
        <w:rPr>
          <w:rFonts w:ascii="Century Gothic" w:hAnsi="Century Gothic"/>
          <w:lang w:val="en-ZA"/>
        </w:rPr>
      </w:pPr>
    </w:p>
    <w:p w14:paraId="00DB1CC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dimensions of a rectangular stool frame using a tape measure and check for square corners using a carpenter’s square.</w:t>
      </w:r>
    </w:p>
    <w:p w14:paraId="7313C128" w14:textId="77777777" w:rsidR="00DD62A4" w:rsidRPr="00D47779" w:rsidRDefault="00DD62A4" w:rsidP="00DD62A4">
      <w:pPr>
        <w:rPr>
          <w:rFonts w:ascii="Century Gothic" w:hAnsi="Century Gothic"/>
          <w:lang w:val="en-ZA"/>
        </w:rPr>
      </w:pPr>
    </w:p>
    <w:p w14:paraId="4369607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F58006F" w14:textId="77777777" w:rsidR="00DD62A4" w:rsidRPr="00D47779" w:rsidRDefault="00DD62A4" w:rsidP="00DD62A4">
      <w:pPr>
        <w:rPr>
          <w:rFonts w:ascii="Century Gothic" w:hAnsi="Century Gothic"/>
          <w:lang w:val="en-ZA"/>
        </w:rPr>
      </w:pPr>
    </w:p>
    <w:p w14:paraId="0BD3AC8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3: Measuring Units for Webbing and Springs</w:t>
      </w:r>
    </w:p>
    <w:p w14:paraId="5BF459B2" w14:textId="77777777" w:rsidR="00DD62A4" w:rsidRPr="00D47779" w:rsidRDefault="00DD62A4" w:rsidP="00DD62A4">
      <w:pPr>
        <w:rPr>
          <w:rFonts w:ascii="Century Gothic" w:hAnsi="Century Gothic"/>
          <w:lang w:val="en-ZA"/>
        </w:rPr>
      </w:pPr>
    </w:p>
    <w:p w14:paraId="72A34864"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pply and calculate the correct measuring units for webbing and springs.</w:t>
      </w:r>
    </w:p>
    <w:p w14:paraId="36D5614B" w14:textId="77777777" w:rsidR="00DD62A4" w:rsidRPr="00D47779" w:rsidRDefault="00DD62A4" w:rsidP="00DD62A4">
      <w:pPr>
        <w:rPr>
          <w:rFonts w:ascii="Century Gothic" w:hAnsi="Century Gothic"/>
          <w:lang w:val="en-ZA"/>
        </w:rPr>
      </w:pPr>
    </w:p>
    <w:p w14:paraId="0F092B1C"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AD8E6A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Understand the standard </w:t>
      </w:r>
      <w:r w:rsidR="00AB46FA" w:rsidRPr="00D47779">
        <w:rPr>
          <w:rFonts w:ascii="Century Gothic" w:hAnsi="Century Gothic"/>
          <w:lang w:val="en-ZA"/>
        </w:rPr>
        <w:t>sizing</w:t>
      </w:r>
      <w:r w:rsidRPr="00D47779">
        <w:rPr>
          <w:rFonts w:ascii="Century Gothic" w:hAnsi="Century Gothic"/>
          <w:lang w:val="en-ZA"/>
        </w:rPr>
        <w:t xml:space="preserve"> charts for webbing and springs.</w:t>
      </w:r>
    </w:p>
    <w:p w14:paraId="1B38D498"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total length of webbing needed, considering the pattern of weave and tension required.</w:t>
      </w:r>
    </w:p>
    <w:p w14:paraId="2623164F" w14:textId="77777777" w:rsidR="00DD62A4" w:rsidRPr="00D47779" w:rsidRDefault="00DD62A4" w:rsidP="00DD62A4">
      <w:pPr>
        <w:rPr>
          <w:rFonts w:ascii="Century Gothic" w:hAnsi="Century Gothic"/>
          <w:lang w:val="en-ZA"/>
        </w:rPr>
      </w:pPr>
      <w:r w:rsidRPr="00D47779">
        <w:rPr>
          <w:rFonts w:ascii="Century Gothic" w:hAnsi="Century Gothic"/>
          <w:lang w:val="en-ZA"/>
        </w:rPr>
        <w:t>- Measure spring lengths considering the hook and tension requirements.</w:t>
      </w:r>
    </w:p>
    <w:p w14:paraId="13727FAD" w14:textId="77777777" w:rsidR="00DD62A4" w:rsidRPr="00D47779" w:rsidRDefault="00DD62A4" w:rsidP="00DD62A4">
      <w:pPr>
        <w:rPr>
          <w:rFonts w:ascii="Century Gothic" w:hAnsi="Century Gothic"/>
          <w:lang w:val="en-ZA"/>
        </w:rPr>
      </w:pPr>
    </w:p>
    <w:p w14:paraId="4A72B23A"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a chair requires a webbing pattern with ten strips across and the frame width is 20 inches, calculate the total webbing length required, adding extra for attachment.</w:t>
      </w:r>
    </w:p>
    <w:p w14:paraId="3C097B56" w14:textId="77777777" w:rsidR="00DD62A4" w:rsidRPr="00D47779" w:rsidRDefault="00DD62A4" w:rsidP="00DD62A4">
      <w:pPr>
        <w:rPr>
          <w:rFonts w:ascii="Century Gothic" w:hAnsi="Century Gothic"/>
          <w:lang w:val="en-ZA"/>
        </w:rPr>
      </w:pPr>
    </w:p>
    <w:p w14:paraId="3CEDC2F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tandard chair frame, calculate the amount of webbing needed and the length of springs required for proper tension.</w:t>
      </w:r>
    </w:p>
    <w:p w14:paraId="32DC1653" w14:textId="77777777" w:rsidR="00DD62A4" w:rsidRPr="00D47779" w:rsidRDefault="00DD62A4" w:rsidP="00DD62A4">
      <w:pPr>
        <w:rPr>
          <w:rFonts w:ascii="Century Gothic" w:hAnsi="Century Gothic"/>
          <w:lang w:val="en-ZA"/>
        </w:rPr>
      </w:pPr>
    </w:p>
    <w:p w14:paraId="5356DF5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7238899" w14:textId="77777777" w:rsidR="00DD62A4" w:rsidRPr="00D47779" w:rsidRDefault="00DD62A4" w:rsidP="00DD62A4">
      <w:pPr>
        <w:rPr>
          <w:rFonts w:ascii="Century Gothic" w:hAnsi="Century Gothic"/>
          <w:lang w:val="en-ZA"/>
        </w:rPr>
      </w:pPr>
    </w:p>
    <w:p w14:paraId="336E7A1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4: Applying Scale</w:t>
      </w:r>
    </w:p>
    <w:p w14:paraId="1F8D698D" w14:textId="77777777" w:rsidR="00DD62A4" w:rsidRPr="00D47779" w:rsidRDefault="00DD62A4" w:rsidP="00DD62A4">
      <w:pPr>
        <w:rPr>
          <w:rFonts w:ascii="Century Gothic" w:hAnsi="Century Gothic"/>
          <w:lang w:val="en-ZA"/>
        </w:rPr>
      </w:pPr>
    </w:p>
    <w:p w14:paraId="54AC4D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apply scale to measurements and plans.</w:t>
      </w:r>
    </w:p>
    <w:p w14:paraId="74D326C0" w14:textId="77777777" w:rsidR="00DD62A4" w:rsidRPr="00D47779" w:rsidRDefault="00DD62A4" w:rsidP="00DD62A4">
      <w:pPr>
        <w:rPr>
          <w:rFonts w:ascii="Century Gothic" w:hAnsi="Century Gothic"/>
          <w:lang w:val="en-ZA"/>
        </w:rPr>
      </w:pPr>
    </w:p>
    <w:p w14:paraId="5142C747"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EB6C8FE"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how to convert real-life measurements to scale and vice versa.</w:t>
      </w:r>
    </w:p>
    <w:p w14:paraId="3536CD6A" w14:textId="77777777" w:rsidR="00DD62A4" w:rsidRPr="00D47779" w:rsidRDefault="00DD62A4" w:rsidP="00DD62A4">
      <w:pPr>
        <w:rPr>
          <w:rFonts w:ascii="Century Gothic" w:hAnsi="Century Gothic"/>
          <w:lang w:val="en-ZA"/>
        </w:rPr>
      </w:pPr>
      <w:r w:rsidRPr="00D47779">
        <w:rPr>
          <w:rFonts w:ascii="Century Gothic" w:hAnsi="Century Gothic"/>
          <w:lang w:val="en-ZA"/>
        </w:rPr>
        <w:t>- Use scale for drawing or interpreting designs on a drawing board.</w:t>
      </w:r>
    </w:p>
    <w:p w14:paraId="6DBF71D0" w14:textId="77777777" w:rsidR="00DD62A4" w:rsidRPr="00D47779" w:rsidRDefault="00DD62A4" w:rsidP="00DD62A4">
      <w:pPr>
        <w:rPr>
          <w:rFonts w:ascii="Century Gothic" w:hAnsi="Century Gothic"/>
          <w:lang w:val="en-ZA"/>
        </w:rPr>
      </w:pPr>
    </w:p>
    <w:p w14:paraId="3680CC18"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creating a scaled drawing of a furniture piece on a drawing board, use a scale where 1 inch on the drawing represents 1 foot on the actual piece.</w:t>
      </w:r>
    </w:p>
    <w:p w14:paraId="2E8878AA" w14:textId="77777777" w:rsidR="00DD62A4" w:rsidRPr="00D47779" w:rsidRDefault="00DD62A4" w:rsidP="00DD62A4">
      <w:pPr>
        <w:rPr>
          <w:rFonts w:ascii="Century Gothic" w:hAnsi="Century Gothic"/>
          <w:lang w:val="en-ZA"/>
        </w:rPr>
      </w:pPr>
    </w:p>
    <w:p w14:paraId="72A05492"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 scaled drawing of a simple chair frame, applying a 1:12 scale (1 inch equals 1 foot).</w:t>
      </w:r>
    </w:p>
    <w:p w14:paraId="3F0C977C" w14:textId="77777777" w:rsidR="00DD62A4" w:rsidRPr="00D47779" w:rsidRDefault="00DD62A4" w:rsidP="00DD62A4">
      <w:pPr>
        <w:rPr>
          <w:rFonts w:ascii="Century Gothic" w:hAnsi="Century Gothic"/>
          <w:lang w:val="en-ZA"/>
        </w:rPr>
      </w:pPr>
    </w:p>
    <w:p w14:paraId="4BFBB08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FF92CA3" w14:textId="77777777" w:rsidR="00DD62A4" w:rsidRPr="00D47779" w:rsidRDefault="00DD62A4" w:rsidP="00DD62A4">
      <w:pPr>
        <w:rPr>
          <w:rFonts w:ascii="Century Gothic" w:hAnsi="Century Gothic"/>
          <w:lang w:val="en-ZA"/>
        </w:rPr>
      </w:pPr>
    </w:p>
    <w:p w14:paraId="773601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5: Measuring Frames and Consumables</w:t>
      </w:r>
    </w:p>
    <w:p w14:paraId="1579FC3E" w14:textId="77777777" w:rsidR="00DD62A4" w:rsidRPr="00D47779" w:rsidRDefault="00DD62A4" w:rsidP="00DD62A4">
      <w:pPr>
        <w:rPr>
          <w:rFonts w:ascii="Century Gothic" w:hAnsi="Century Gothic"/>
          <w:lang w:val="en-ZA"/>
        </w:rPr>
      </w:pPr>
    </w:p>
    <w:p w14:paraId="30EB1CF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s and related consumables like foam and fabric.</w:t>
      </w:r>
    </w:p>
    <w:p w14:paraId="71823F69" w14:textId="77777777" w:rsidR="00DD62A4" w:rsidRPr="00D47779" w:rsidRDefault="00DD62A4" w:rsidP="00DD62A4">
      <w:pPr>
        <w:rPr>
          <w:rFonts w:ascii="Century Gothic" w:hAnsi="Century Gothic"/>
          <w:lang w:val="en-ZA"/>
        </w:rPr>
      </w:pPr>
    </w:p>
    <w:p w14:paraId="2FAC3B1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A4C1C78" w14:textId="77777777" w:rsidR="00DD62A4" w:rsidRPr="00D47779" w:rsidRDefault="00DD62A4" w:rsidP="00DD62A4">
      <w:pPr>
        <w:rPr>
          <w:rFonts w:ascii="Century Gothic" w:hAnsi="Century Gothic"/>
          <w:lang w:val="en-ZA"/>
        </w:rPr>
      </w:pPr>
      <w:r w:rsidRPr="00D47779">
        <w:rPr>
          <w:rFonts w:ascii="Century Gothic" w:hAnsi="Century Gothic"/>
          <w:lang w:val="en-ZA"/>
        </w:rPr>
        <w:t>- Use appropriate tools for different dimensions – tape measures for length and circumference, squares for checking frame angles.</w:t>
      </w:r>
    </w:p>
    <w:p w14:paraId="71806CB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materials like foam and fabric from edge to edge, considering any pattern or grain direction.</w:t>
      </w:r>
    </w:p>
    <w:p w14:paraId="3C2017A3" w14:textId="77777777" w:rsidR="00DD62A4" w:rsidRPr="00D47779" w:rsidRDefault="00DD62A4" w:rsidP="00DD62A4">
      <w:pPr>
        <w:rPr>
          <w:rFonts w:ascii="Century Gothic" w:hAnsi="Century Gothic"/>
          <w:lang w:val="en-ZA"/>
        </w:rPr>
      </w:pPr>
    </w:p>
    <w:p w14:paraId="7AC12CF1" w14:textId="77777777" w:rsidR="00DD62A4" w:rsidRPr="00D47779" w:rsidRDefault="00DD62A4" w:rsidP="00DD62A4">
      <w:pPr>
        <w:rPr>
          <w:rFonts w:ascii="Century Gothic" w:hAnsi="Century Gothic"/>
          <w:lang w:val="en-ZA"/>
        </w:rPr>
      </w:pPr>
      <w:r w:rsidRPr="00D47779">
        <w:rPr>
          <w:rFonts w:ascii="Century Gothic" w:hAnsi="Century Gothic"/>
          <w:lang w:val="en-ZA"/>
        </w:rPr>
        <w:t>Example: Measure the seat area of a chair frame for new foam padding, ensuring the measurements include all dimensions: width, depth, and height/thickness.</w:t>
      </w:r>
    </w:p>
    <w:p w14:paraId="6098812D" w14:textId="77777777" w:rsidR="00DD62A4" w:rsidRPr="00D47779" w:rsidRDefault="00DD62A4" w:rsidP="00DD62A4">
      <w:pPr>
        <w:rPr>
          <w:rFonts w:ascii="Century Gothic" w:hAnsi="Century Gothic"/>
          <w:lang w:val="en-ZA"/>
        </w:rPr>
      </w:pPr>
    </w:p>
    <w:p w14:paraId="272676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 chair seat frame and then determine the </w:t>
      </w:r>
      <w:r w:rsidR="002F75C4">
        <w:rPr>
          <w:rFonts w:ascii="Century Gothic" w:hAnsi="Century Gothic"/>
          <w:lang w:val="en-ZA"/>
        </w:rPr>
        <w:t>size</w:t>
      </w:r>
      <w:r w:rsidRPr="00D47779">
        <w:rPr>
          <w:rFonts w:ascii="Century Gothic" w:hAnsi="Century Gothic"/>
          <w:lang w:val="en-ZA"/>
        </w:rPr>
        <w:t xml:space="preserve"> of foam and amount of fabric needed for upholstery.</w:t>
      </w:r>
    </w:p>
    <w:p w14:paraId="2FFD5B6E" w14:textId="77777777" w:rsidR="00DD62A4" w:rsidRPr="00D47779" w:rsidRDefault="00DD62A4" w:rsidP="00DD62A4">
      <w:pPr>
        <w:rPr>
          <w:rFonts w:ascii="Century Gothic" w:hAnsi="Century Gothic"/>
          <w:lang w:val="en-ZA"/>
        </w:rPr>
      </w:pPr>
    </w:p>
    <w:p w14:paraId="7CDFD5E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F24A910" w14:textId="77777777" w:rsidR="00DD62A4" w:rsidRPr="00D47779" w:rsidRDefault="00DD62A4" w:rsidP="00DD62A4">
      <w:pPr>
        <w:rPr>
          <w:rFonts w:ascii="Century Gothic" w:hAnsi="Century Gothic"/>
          <w:lang w:val="en-ZA"/>
        </w:rPr>
      </w:pPr>
    </w:p>
    <w:p w14:paraId="1DAA618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6: Measuring Length of Springs and Coils</w:t>
      </w:r>
    </w:p>
    <w:p w14:paraId="12112BDB" w14:textId="77777777" w:rsidR="00DD62A4" w:rsidRPr="00D47779" w:rsidRDefault="00DD62A4" w:rsidP="00DD62A4">
      <w:pPr>
        <w:rPr>
          <w:rFonts w:ascii="Century Gothic" w:hAnsi="Century Gothic"/>
          <w:lang w:val="en-ZA"/>
        </w:rPr>
      </w:pPr>
    </w:p>
    <w:p w14:paraId="0CDFC80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termine the correct length of springs and coils for use in furniture frames.</w:t>
      </w:r>
    </w:p>
    <w:p w14:paraId="2848D46B" w14:textId="77777777" w:rsidR="00DD62A4" w:rsidRPr="00D47779" w:rsidRDefault="00DD62A4" w:rsidP="00DD62A4">
      <w:pPr>
        <w:rPr>
          <w:rFonts w:ascii="Century Gothic" w:hAnsi="Century Gothic"/>
          <w:lang w:val="en-ZA"/>
        </w:rPr>
      </w:pPr>
    </w:p>
    <w:p w14:paraId="699ABBBD"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37626F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uncompressed spring from end to end.</w:t>
      </w:r>
    </w:p>
    <w:p w14:paraId="23EB13BC"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the type of spring and its intended compression when installed.</w:t>
      </w:r>
    </w:p>
    <w:p w14:paraId="2B0FF903" w14:textId="77777777" w:rsidR="00DD62A4" w:rsidRPr="00D47779" w:rsidRDefault="00DD62A4" w:rsidP="00DD62A4">
      <w:pPr>
        <w:rPr>
          <w:rFonts w:ascii="Century Gothic" w:hAnsi="Century Gothic"/>
          <w:lang w:val="en-ZA"/>
        </w:rPr>
      </w:pPr>
    </w:p>
    <w:p w14:paraId="5AD947E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Measure a </w:t>
      </w:r>
      <w:r w:rsidR="00AB46FA" w:rsidRPr="00D47779">
        <w:rPr>
          <w:rFonts w:ascii="Century Gothic" w:hAnsi="Century Gothic"/>
          <w:lang w:val="en-ZA"/>
        </w:rPr>
        <w:t>zigzag</w:t>
      </w:r>
      <w:r w:rsidRPr="00D47779">
        <w:rPr>
          <w:rFonts w:ascii="Century Gothic" w:hAnsi="Century Gothic"/>
          <w:lang w:val="en-ZA"/>
        </w:rPr>
        <w:t xml:space="preserve"> spring from one end to the other while it is not under tension.</w:t>
      </w:r>
    </w:p>
    <w:p w14:paraId="10EA3BF4" w14:textId="77777777" w:rsidR="00DD62A4" w:rsidRPr="00D47779" w:rsidRDefault="00DD62A4" w:rsidP="00DD62A4">
      <w:pPr>
        <w:rPr>
          <w:rFonts w:ascii="Century Gothic" w:hAnsi="Century Gothic"/>
          <w:lang w:val="en-ZA"/>
        </w:rPr>
      </w:pPr>
    </w:p>
    <w:p w14:paraId="0587CE1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Measure and record the lengths of different types of springs (e.g., coil, </w:t>
      </w:r>
      <w:r w:rsidR="00AB46FA" w:rsidRPr="00D47779">
        <w:rPr>
          <w:rFonts w:ascii="Century Gothic" w:hAnsi="Century Gothic"/>
          <w:lang w:val="en-ZA"/>
        </w:rPr>
        <w:t>zigzag</w:t>
      </w:r>
      <w:r w:rsidRPr="00D47779">
        <w:rPr>
          <w:rFonts w:ascii="Century Gothic" w:hAnsi="Century Gothic"/>
          <w:lang w:val="en-ZA"/>
        </w:rPr>
        <w:t>) and explain how each measurement impacts their application in furniture.</w:t>
      </w:r>
    </w:p>
    <w:p w14:paraId="07B060FF" w14:textId="77777777" w:rsidR="00DD62A4" w:rsidRPr="00D47779" w:rsidRDefault="00DD62A4" w:rsidP="00DD62A4">
      <w:pPr>
        <w:rPr>
          <w:rFonts w:ascii="Century Gothic" w:hAnsi="Century Gothic"/>
          <w:lang w:val="en-ZA"/>
        </w:rPr>
      </w:pPr>
    </w:p>
    <w:p w14:paraId="7E4BC6B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56C3A27" w14:textId="77777777" w:rsidR="00DD62A4" w:rsidRPr="00D47779" w:rsidRDefault="00DD62A4" w:rsidP="00DD62A4">
      <w:pPr>
        <w:rPr>
          <w:rFonts w:ascii="Century Gothic" w:hAnsi="Century Gothic"/>
          <w:lang w:val="en-ZA"/>
        </w:rPr>
      </w:pPr>
    </w:p>
    <w:p w14:paraId="0810235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7: Measuring and Marking Frame Rails</w:t>
      </w:r>
    </w:p>
    <w:p w14:paraId="4B8FAAF7" w14:textId="77777777" w:rsidR="00DD62A4" w:rsidRPr="00D47779" w:rsidRDefault="00DD62A4" w:rsidP="00DD62A4">
      <w:pPr>
        <w:rPr>
          <w:rFonts w:ascii="Century Gothic" w:hAnsi="Century Gothic"/>
          <w:lang w:val="en-ZA"/>
        </w:rPr>
      </w:pPr>
    </w:p>
    <w:p w14:paraId="3C2D7F6B"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and mark the rails of a frame accurately for webbing, springs, and material placement.</w:t>
      </w:r>
    </w:p>
    <w:p w14:paraId="424905C4" w14:textId="77777777" w:rsidR="00DD62A4" w:rsidRPr="00D47779" w:rsidRDefault="00DD62A4" w:rsidP="00DD62A4">
      <w:pPr>
        <w:rPr>
          <w:rFonts w:ascii="Century Gothic" w:hAnsi="Century Gothic"/>
          <w:lang w:val="en-ZA"/>
        </w:rPr>
      </w:pPr>
    </w:p>
    <w:p w14:paraId="441FD3F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B0336AE" w14:textId="77777777" w:rsidR="00DD62A4" w:rsidRPr="00D47779" w:rsidRDefault="00DD62A4" w:rsidP="00DD62A4">
      <w:pPr>
        <w:rPr>
          <w:rFonts w:ascii="Century Gothic" w:hAnsi="Century Gothic"/>
          <w:lang w:val="en-ZA"/>
        </w:rPr>
      </w:pPr>
      <w:r w:rsidRPr="00D47779">
        <w:rPr>
          <w:rFonts w:ascii="Century Gothic" w:hAnsi="Century Gothic"/>
          <w:lang w:val="en-ZA"/>
        </w:rPr>
        <w:t>- Identify the back, seat, and arm rails on a frame.</w:t>
      </w:r>
    </w:p>
    <w:p w14:paraId="7BA08202" w14:textId="77777777" w:rsidR="00DD62A4" w:rsidRPr="00D47779" w:rsidRDefault="00DD62A4" w:rsidP="00DD62A4">
      <w:pPr>
        <w:rPr>
          <w:rFonts w:ascii="Century Gothic" w:hAnsi="Century Gothic"/>
          <w:lang w:val="en-ZA"/>
        </w:rPr>
      </w:pPr>
      <w:r w:rsidRPr="00D47779">
        <w:rPr>
          <w:rFonts w:ascii="Century Gothic" w:hAnsi="Century Gothic"/>
          <w:lang w:val="en-ZA"/>
        </w:rPr>
        <w:t>- Mark the positions for webbing, springs, and other attachments ensuring even distribution and correct alignment.</w:t>
      </w:r>
    </w:p>
    <w:p w14:paraId="11AB8908" w14:textId="77777777" w:rsidR="00DD62A4" w:rsidRPr="00D47779" w:rsidRDefault="00DD62A4" w:rsidP="00DD62A4">
      <w:pPr>
        <w:rPr>
          <w:rFonts w:ascii="Century Gothic" w:hAnsi="Century Gothic"/>
          <w:lang w:val="en-ZA"/>
        </w:rPr>
      </w:pPr>
    </w:p>
    <w:p w14:paraId="6927D458" w14:textId="77777777" w:rsidR="00DD62A4" w:rsidRPr="00D47779" w:rsidRDefault="00DD62A4" w:rsidP="00DD62A4">
      <w:pPr>
        <w:rPr>
          <w:rFonts w:ascii="Century Gothic" w:hAnsi="Century Gothic"/>
          <w:lang w:val="en-ZA"/>
        </w:rPr>
      </w:pPr>
      <w:r w:rsidRPr="00D47779">
        <w:rPr>
          <w:rFonts w:ascii="Century Gothic" w:hAnsi="Century Gothic"/>
          <w:lang w:val="en-ZA"/>
        </w:rPr>
        <w:t>Example: On a sofa frame, mark out even spaces along the seat rails where webbing strips will be attached.</w:t>
      </w:r>
    </w:p>
    <w:p w14:paraId="1B3B514F" w14:textId="77777777" w:rsidR="00DD62A4" w:rsidRPr="00D47779" w:rsidRDefault="00DD62A4" w:rsidP="00DD62A4">
      <w:pPr>
        <w:rPr>
          <w:rFonts w:ascii="Century Gothic" w:hAnsi="Century Gothic"/>
          <w:lang w:val="en-ZA"/>
        </w:rPr>
      </w:pPr>
    </w:p>
    <w:p w14:paraId="01991638"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rk out the positions for webbing on a chair frame, ensuring they are evenly spaced and parallel.</w:t>
      </w:r>
    </w:p>
    <w:p w14:paraId="6BE791E5" w14:textId="77777777" w:rsidR="00DD62A4" w:rsidRPr="00D47779" w:rsidRDefault="00DD62A4" w:rsidP="00DD62A4">
      <w:pPr>
        <w:rPr>
          <w:rFonts w:ascii="Century Gothic" w:hAnsi="Century Gothic"/>
          <w:lang w:val="en-ZA"/>
        </w:rPr>
      </w:pPr>
    </w:p>
    <w:p w14:paraId="51375B6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960C424" w14:textId="77777777" w:rsidR="00DD62A4" w:rsidRPr="00D47779" w:rsidRDefault="00DD62A4" w:rsidP="00DD62A4">
      <w:pPr>
        <w:rPr>
          <w:rFonts w:ascii="Century Gothic" w:hAnsi="Century Gothic"/>
          <w:lang w:val="en-ZA"/>
        </w:rPr>
      </w:pPr>
    </w:p>
    <w:p w14:paraId="3DE512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8: Measuring Webbing and Calculating Allowances</w:t>
      </w:r>
    </w:p>
    <w:p w14:paraId="6F65D975" w14:textId="77777777" w:rsidR="00DD62A4" w:rsidRPr="00D47779" w:rsidRDefault="00DD62A4" w:rsidP="00DD62A4">
      <w:pPr>
        <w:rPr>
          <w:rFonts w:ascii="Century Gothic" w:hAnsi="Century Gothic"/>
          <w:lang w:val="en-ZA"/>
        </w:rPr>
      </w:pPr>
    </w:p>
    <w:p w14:paraId="2B5FEAB7"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webbing to specified lengths, including allowances for attachment and tensioning.</w:t>
      </w:r>
    </w:p>
    <w:p w14:paraId="68722257" w14:textId="77777777" w:rsidR="00DD62A4" w:rsidRPr="00D47779" w:rsidRDefault="00DD62A4" w:rsidP="00DD62A4">
      <w:pPr>
        <w:rPr>
          <w:rFonts w:ascii="Century Gothic" w:hAnsi="Century Gothic"/>
          <w:lang w:val="en-ZA"/>
        </w:rPr>
      </w:pPr>
    </w:p>
    <w:p w14:paraId="640D3FD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CA34FC1"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that webbing must be longer than the frame’s width to allow for folding over and attaching securely.</w:t>
      </w:r>
    </w:p>
    <w:p w14:paraId="0BC588B5"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extra length for each strip of webbing to ensure it can be tensioned properly without coming up short.</w:t>
      </w:r>
    </w:p>
    <w:p w14:paraId="2A57222C" w14:textId="77777777" w:rsidR="00DD62A4" w:rsidRPr="00D47779" w:rsidRDefault="00DD62A4" w:rsidP="00DD62A4">
      <w:pPr>
        <w:rPr>
          <w:rFonts w:ascii="Century Gothic" w:hAnsi="Century Gothic"/>
          <w:lang w:val="en-ZA"/>
        </w:rPr>
      </w:pPr>
    </w:p>
    <w:p w14:paraId="39B52025"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seat frame is 24 inches wide and you need to fold over the ends of the webbing for attachment, you might add an extra 4 inches per strip (2 inches on each end) for a total length of 28 inches per strip.</w:t>
      </w:r>
    </w:p>
    <w:p w14:paraId="098AEA28" w14:textId="77777777" w:rsidR="00DD62A4" w:rsidRPr="00D47779" w:rsidRDefault="00DD62A4" w:rsidP="00DD62A4">
      <w:pPr>
        <w:rPr>
          <w:rFonts w:ascii="Century Gothic" w:hAnsi="Century Gothic"/>
          <w:lang w:val="en-ZA"/>
        </w:rPr>
      </w:pPr>
    </w:p>
    <w:p w14:paraId="53575B42"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Learning Task: Calculate the required length of webbing for a chair frame that is 20 inches wide, considering you’ll need extra on each end for securing the webbing to the frame. </w:t>
      </w:r>
    </w:p>
    <w:p w14:paraId="38A9EBA9" w14:textId="77777777" w:rsidR="00DD62A4" w:rsidRPr="00D47779" w:rsidRDefault="00DD62A4" w:rsidP="00DD62A4">
      <w:pPr>
        <w:rPr>
          <w:rFonts w:ascii="Century Gothic" w:hAnsi="Century Gothic"/>
          <w:lang w:val="en-ZA"/>
        </w:rPr>
      </w:pPr>
    </w:p>
    <w:p w14:paraId="58BE6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2E63A3E" w14:textId="77777777" w:rsidR="00DD62A4" w:rsidRPr="00D47779" w:rsidRDefault="00DD62A4" w:rsidP="00DD62A4">
      <w:pPr>
        <w:rPr>
          <w:rFonts w:ascii="Century Gothic" w:hAnsi="Century Gothic"/>
          <w:lang w:val="en-ZA"/>
        </w:rPr>
      </w:pPr>
    </w:p>
    <w:p w14:paraId="7274EC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9: Measuring Foam Dimensions</w:t>
      </w:r>
    </w:p>
    <w:p w14:paraId="1027E06D" w14:textId="77777777" w:rsidR="00DD62A4" w:rsidRPr="00D47779" w:rsidRDefault="00DD62A4" w:rsidP="00DD62A4">
      <w:pPr>
        <w:rPr>
          <w:rFonts w:ascii="Century Gothic" w:hAnsi="Century Gothic"/>
          <w:lang w:val="en-ZA"/>
        </w:rPr>
      </w:pPr>
    </w:p>
    <w:p w14:paraId="76BCF99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Objective: Measure foam accurately to ensure it fits the frame dimensions, considering </w:t>
      </w:r>
      <w:r w:rsidR="002F75C4">
        <w:rPr>
          <w:rFonts w:ascii="Century Gothic" w:hAnsi="Century Gothic"/>
          <w:lang w:val="en-ZA"/>
        </w:rPr>
        <w:t>size</w:t>
      </w:r>
      <w:r w:rsidRPr="00D47779">
        <w:rPr>
          <w:rFonts w:ascii="Century Gothic" w:hAnsi="Century Gothic"/>
          <w:lang w:val="en-ZA"/>
        </w:rPr>
        <w:t xml:space="preserve"> and </w:t>
      </w:r>
      <w:r w:rsidR="00AB46FA" w:rsidRPr="00D47779">
        <w:rPr>
          <w:rFonts w:ascii="Century Gothic" w:hAnsi="Century Gothic"/>
          <w:lang w:val="en-ZA"/>
        </w:rPr>
        <w:t>centring</w:t>
      </w:r>
      <w:r w:rsidRPr="00D47779">
        <w:rPr>
          <w:rFonts w:ascii="Century Gothic" w:hAnsi="Century Gothic"/>
          <w:lang w:val="en-ZA"/>
        </w:rPr>
        <w:t>.</w:t>
      </w:r>
    </w:p>
    <w:p w14:paraId="26C57FB9" w14:textId="77777777" w:rsidR="00DD62A4" w:rsidRPr="00D47779" w:rsidRDefault="00DD62A4" w:rsidP="00DD62A4">
      <w:pPr>
        <w:rPr>
          <w:rFonts w:ascii="Century Gothic" w:hAnsi="Century Gothic"/>
          <w:lang w:val="en-ZA"/>
        </w:rPr>
      </w:pPr>
    </w:p>
    <w:p w14:paraId="21D7280B"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A4148A1"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length, width, and thickness (height) of the area to be covered by the foam.</w:t>
      </w:r>
    </w:p>
    <w:p w14:paraId="6D9B5705"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any additional allowances for foam compression and upholstery covering.</w:t>
      </w:r>
    </w:p>
    <w:p w14:paraId="3EF4A509" w14:textId="77777777" w:rsidR="00DD62A4" w:rsidRPr="00D47779" w:rsidRDefault="00DD62A4" w:rsidP="00DD62A4">
      <w:pPr>
        <w:rPr>
          <w:rFonts w:ascii="Century Gothic" w:hAnsi="Century Gothic"/>
          <w:lang w:val="en-ZA"/>
        </w:rPr>
      </w:pPr>
    </w:p>
    <w:p w14:paraId="1FAFD0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For a seat cushion that measures 18x24 inches with a desired thickness of 4 inches, measure and cut the foam to these dimensions, ensuring it aligns correctly with the seat frame's </w:t>
      </w:r>
      <w:r w:rsidR="00AB46FA" w:rsidRPr="00D47779">
        <w:rPr>
          <w:rFonts w:ascii="Century Gothic" w:hAnsi="Century Gothic"/>
          <w:lang w:val="en-ZA"/>
        </w:rPr>
        <w:t>centre</w:t>
      </w:r>
      <w:r w:rsidRPr="00D47779">
        <w:rPr>
          <w:rFonts w:ascii="Century Gothic" w:hAnsi="Century Gothic"/>
          <w:lang w:val="en-ZA"/>
        </w:rPr>
        <w:t>.</w:t>
      </w:r>
    </w:p>
    <w:p w14:paraId="2BE397DB" w14:textId="77777777" w:rsidR="00DD62A4" w:rsidRPr="00D47779" w:rsidRDefault="00DD62A4" w:rsidP="00DD62A4">
      <w:pPr>
        <w:rPr>
          <w:rFonts w:ascii="Century Gothic" w:hAnsi="Century Gothic"/>
          <w:lang w:val="en-ZA"/>
        </w:rPr>
      </w:pPr>
    </w:p>
    <w:p w14:paraId="6B96166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Given a set of couch cushions of varying </w:t>
      </w:r>
      <w:r w:rsidR="002F75C4">
        <w:rPr>
          <w:rFonts w:ascii="Century Gothic" w:hAnsi="Century Gothic"/>
          <w:lang w:val="en-ZA"/>
        </w:rPr>
        <w:t>sizes</w:t>
      </w:r>
      <w:r w:rsidRPr="00D47779">
        <w:rPr>
          <w:rFonts w:ascii="Century Gothic" w:hAnsi="Century Gothic"/>
          <w:lang w:val="en-ZA"/>
        </w:rPr>
        <w:t>, measure and list the dimensions for replacement foam, noting how each dimension affects the cushion's final appearance and comfort.</w:t>
      </w:r>
    </w:p>
    <w:p w14:paraId="086EB911" w14:textId="77777777" w:rsidR="00DD62A4" w:rsidRPr="00D47779" w:rsidRDefault="00DD62A4" w:rsidP="00DD62A4">
      <w:pPr>
        <w:rPr>
          <w:rFonts w:ascii="Century Gothic" w:hAnsi="Century Gothic"/>
          <w:lang w:val="en-ZA"/>
        </w:rPr>
      </w:pPr>
    </w:p>
    <w:p w14:paraId="620FC33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DD04D78" w14:textId="77777777" w:rsidR="00DD62A4" w:rsidRPr="00D47779" w:rsidRDefault="00DD62A4" w:rsidP="00DD62A4">
      <w:pPr>
        <w:rPr>
          <w:rFonts w:ascii="Century Gothic" w:hAnsi="Century Gothic"/>
          <w:lang w:val="en-ZA"/>
        </w:rPr>
      </w:pPr>
    </w:p>
    <w:p w14:paraId="070ABB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10: Calculating Allowances</w:t>
      </w:r>
    </w:p>
    <w:p w14:paraId="57B681F0" w14:textId="77777777" w:rsidR="00DD62A4" w:rsidRPr="00D47779" w:rsidRDefault="00DD62A4" w:rsidP="00DD62A4">
      <w:pPr>
        <w:rPr>
          <w:rFonts w:ascii="Century Gothic" w:hAnsi="Century Gothic"/>
          <w:lang w:val="en-ZA"/>
        </w:rPr>
      </w:pPr>
    </w:p>
    <w:p w14:paraId="42CE6C1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Calculate correct allowances for materials to ensure they fit properly once applied.</w:t>
      </w:r>
    </w:p>
    <w:p w14:paraId="49AA5E31" w14:textId="77777777" w:rsidR="00DD62A4" w:rsidRPr="00D47779" w:rsidRDefault="00DD62A4" w:rsidP="00DD62A4">
      <w:pPr>
        <w:rPr>
          <w:rFonts w:ascii="Century Gothic" w:hAnsi="Century Gothic"/>
          <w:lang w:val="en-ZA"/>
        </w:rPr>
      </w:pPr>
    </w:p>
    <w:p w14:paraId="158C0069"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D5F3985" w14:textId="77777777" w:rsidR="00DD62A4" w:rsidRPr="00D47779" w:rsidRDefault="00DD62A4" w:rsidP="00DD62A4">
      <w:pPr>
        <w:rPr>
          <w:rFonts w:ascii="Century Gothic" w:hAnsi="Century Gothic"/>
          <w:lang w:val="en-ZA"/>
        </w:rPr>
      </w:pPr>
      <w:r w:rsidRPr="00D47779">
        <w:rPr>
          <w:rFonts w:ascii="Century Gothic" w:hAnsi="Century Gothic"/>
          <w:lang w:val="en-ZA"/>
        </w:rPr>
        <w:t>- Allowances include extra material for seams, edges, and attachment points.</w:t>
      </w:r>
    </w:p>
    <w:p w14:paraId="0E9BA168" w14:textId="77777777" w:rsidR="00DD62A4" w:rsidRPr="00D47779" w:rsidRDefault="00DD62A4" w:rsidP="00DD62A4">
      <w:pPr>
        <w:rPr>
          <w:rFonts w:ascii="Century Gothic" w:hAnsi="Century Gothic"/>
          <w:lang w:val="en-ZA"/>
        </w:rPr>
      </w:pPr>
      <w:r w:rsidRPr="00D47779">
        <w:rPr>
          <w:rFonts w:ascii="Century Gothic" w:hAnsi="Century Gothic"/>
          <w:lang w:val="en-ZA"/>
        </w:rPr>
        <w:t>- Different materials like fabric, foam, and webbing require different allowances based on their application and the furniture piece's design.</w:t>
      </w:r>
    </w:p>
    <w:p w14:paraId="0B1F4DC5" w14:textId="77777777" w:rsidR="00DD62A4" w:rsidRPr="00D47779" w:rsidRDefault="00DD62A4" w:rsidP="00DD62A4">
      <w:pPr>
        <w:rPr>
          <w:rFonts w:ascii="Century Gothic" w:hAnsi="Century Gothic"/>
          <w:lang w:val="en-ZA"/>
        </w:rPr>
      </w:pPr>
    </w:p>
    <w:p w14:paraId="3190D863" w14:textId="77777777" w:rsidR="00DD62A4" w:rsidRPr="00D47779" w:rsidRDefault="00DD62A4" w:rsidP="00DD62A4">
      <w:pPr>
        <w:rPr>
          <w:rFonts w:ascii="Century Gothic" w:hAnsi="Century Gothic"/>
          <w:lang w:val="en-ZA"/>
        </w:rPr>
      </w:pPr>
      <w:r w:rsidRPr="00D47779">
        <w:rPr>
          <w:rFonts w:ascii="Century Gothic" w:hAnsi="Century Gothic"/>
          <w:lang w:val="en-ZA"/>
        </w:rPr>
        <w:t>Example: Fabric for upholstery may require an extra 1-2 inches on each side for seams and tucking. Foam may need a slight over-measurement for a snug fit, and webbing should include extra length for stretching and attachment.</w:t>
      </w:r>
    </w:p>
    <w:p w14:paraId="363DF581" w14:textId="77777777" w:rsidR="00DD62A4" w:rsidRPr="00D47779" w:rsidRDefault="00DD62A4" w:rsidP="00DD62A4">
      <w:pPr>
        <w:rPr>
          <w:rFonts w:ascii="Century Gothic" w:hAnsi="Century Gothic"/>
          <w:lang w:val="en-ZA"/>
        </w:rPr>
      </w:pPr>
    </w:p>
    <w:p w14:paraId="56BF3DD4"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Learning Task: For a hypothetical ottoman requiring fabric covering, foam padding, and webbing support, calculate the necessary allowances for each material, considering the ottoman’s dimensions and design characteristics.</w:t>
      </w:r>
    </w:p>
    <w:p w14:paraId="503F8C12" w14:textId="77777777" w:rsidR="00DD62A4" w:rsidRPr="00D47779" w:rsidRDefault="00DD62A4" w:rsidP="00DD62A4">
      <w:pPr>
        <w:rPr>
          <w:rFonts w:ascii="Century Gothic" w:hAnsi="Century Gothic"/>
          <w:lang w:val="en-ZA"/>
        </w:rPr>
      </w:pPr>
    </w:p>
    <w:p w14:paraId="4840EA0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F6DDEEA" w14:textId="77777777" w:rsidR="00DD62A4" w:rsidRPr="00D47779" w:rsidRDefault="00DD62A4" w:rsidP="00DD62A4">
      <w:pPr>
        <w:rPr>
          <w:rFonts w:ascii="Century Gothic" w:hAnsi="Century Gothic"/>
          <w:lang w:val="en-ZA"/>
        </w:rPr>
      </w:pPr>
    </w:p>
    <w:p w14:paraId="4EE95EB5"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measuring techniques and calculations, you ensure the accurate preparation of furniture frames and the correct application and fitting of all materials, leading to a higher quality finished product and reduced waste.</w:t>
      </w:r>
    </w:p>
    <w:p w14:paraId="41058B71" w14:textId="77777777" w:rsidR="00DD62A4" w:rsidRPr="00D47779" w:rsidRDefault="00DD62A4" w:rsidP="00DD62A4">
      <w:pPr>
        <w:rPr>
          <w:rFonts w:ascii="Century Gothic" w:hAnsi="Century Gothic"/>
          <w:lang w:val="en-ZA"/>
        </w:rPr>
      </w:pPr>
    </w:p>
    <w:p w14:paraId="0B41F3D5" w14:textId="77777777" w:rsidR="00DD62A4" w:rsidRPr="00D47779" w:rsidRDefault="00DD62A4" w:rsidP="00DD62A4">
      <w:pPr>
        <w:rPr>
          <w:rFonts w:ascii="Century Gothic" w:hAnsi="Century Gothic"/>
          <w:lang w:val="en-ZA"/>
        </w:rPr>
      </w:pPr>
    </w:p>
    <w:p w14:paraId="1D1EDC3E"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3CDD527C"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Technical Drawing and Measurements for Furniture Frames</w:t>
      </w:r>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156F70">
      <w:pPr>
        <w:pStyle w:val="Heading2"/>
        <w:rPr>
          <w:rFonts w:ascii="Century Gothic" w:hAnsi="Century Gothic" w:cs="Arial"/>
          <w:bCs/>
          <w:i w:val="0"/>
          <w:sz w:val="20"/>
          <w:szCs w:val="20"/>
          <w:lang w:val="en-ZA" w:eastAsia="en-ZA"/>
        </w:rPr>
      </w:pPr>
      <w:bookmarkStart w:id="28" w:name="_Toc177544610"/>
      <w:r w:rsidRPr="00D47779">
        <w:rPr>
          <w:rFonts w:ascii="Century Gothic" w:hAnsi="Century Gothic" w:cs="Arial"/>
          <w:bCs/>
          <w:i w:val="0"/>
          <w:lang w:val="en-ZA"/>
        </w:rPr>
        <w:lastRenderedPageBreak/>
        <w:t>GUIDELINES</w:t>
      </w:r>
      <w:bookmarkEnd w:id="28"/>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Follow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Calculate the required length of webbing for a chair seat, using standard </w:t>
      </w:r>
      <w:proofErr w:type="spellStart"/>
      <w:r w:rsidRPr="00D47779">
        <w:rPr>
          <w:rFonts w:ascii="Century Gothic" w:hAnsi="Century Gothic"/>
          <w:lang w:val="en-ZA"/>
        </w:rPr>
        <w:t>si</w:t>
      </w:r>
      <w:r w:rsidR="00D47779" w:rsidRPr="00D47779">
        <w:rPr>
          <w:rFonts w:ascii="Century Gothic" w:hAnsi="Century Gothic"/>
          <w:lang w:val="en-ZA"/>
        </w:rPr>
        <w:t>s</w:t>
      </w:r>
      <w:r w:rsidRPr="00D47779">
        <w:rPr>
          <w:rFonts w:ascii="Century Gothic" w:hAnsi="Century Gothic"/>
          <w:lang w:val="en-ZA"/>
        </w:rPr>
        <w:t>ing</w:t>
      </w:r>
      <w:proofErr w:type="spellEnd"/>
      <w:r w:rsidRPr="00D47779">
        <w:rPr>
          <w:rFonts w:ascii="Century Gothic" w:hAnsi="Century Gothic"/>
          <w:lang w:val="en-ZA"/>
        </w:rPr>
        <w:t xml:space="preserve">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lastRenderedPageBreak/>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DB5966B" w14:textId="77777777" w:rsidR="00403A1B" w:rsidRPr="00D47779" w:rsidRDefault="00403A1B" w:rsidP="00403A1B">
      <w:pPr>
        <w:spacing w:before="0" w:after="160" w:line="259" w:lineRule="auto"/>
        <w:jc w:val="left"/>
        <w:rPr>
          <w:rFonts w:ascii="Century Gothic" w:hAnsi="Century Gothic"/>
          <w:b/>
          <w:bCs/>
          <w:sz w:val="28"/>
          <w:lang w:val="en-ZA"/>
        </w:rPr>
      </w:pP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B4805">
      <w:pPr>
        <w:pStyle w:val="Heading2"/>
        <w:rPr>
          <w:rFonts w:ascii="Century Gothic" w:hAnsi="Century Gothic"/>
          <w:i w:val="0"/>
          <w:lang w:val="en-ZA"/>
        </w:rPr>
      </w:pPr>
      <w:bookmarkStart w:id="29" w:name="_Toc177544611"/>
      <w:r w:rsidRPr="00D47779">
        <w:rPr>
          <w:rFonts w:ascii="Century Gothic" w:hAnsi="Century Gothic"/>
          <w:i w:val="0"/>
          <w:lang w:val="en-ZA"/>
        </w:rPr>
        <w:lastRenderedPageBreak/>
        <w:t>PM-01-PS11: Plan and prepare for attaching foundations to the given frames</w:t>
      </w:r>
      <w:bookmarkEnd w:id="29"/>
    </w:p>
    <w:p w14:paraId="5C2BEE8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68D24D6E"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of drawing, measuring and marking instruments, technical drawings, product specifications, work instructions, samples, prototypes and photos of prototypes, a range of tools and raw materials the learner must be able to:</w:t>
      </w:r>
    </w:p>
    <w:p w14:paraId="4D2A3288"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1 Read and interpret product specifications, samples, work instructions, drawings, routing sheets and other production documentation</w:t>
      </w:r>
    </w:p>
    <w:p w14:paraId="5865375A"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 xml:space="preserve">PA1102 Measure the inside seat dimensions and inside frame </w:t>
      </w:r>
      <w:proofErr w:type="gramStart"/>
      <w:r w:rsidRPr="00D47779">
        <w:rPr>
          <w:rFonts w:ascii="Century Gothic" w:hAnsi="Century Gothic"/>
          <w:lang w:val="en-ZA"/>
        </w:rPr>
        <w:t>dimensions</w:t>
      </w:r>
      <w:proofErr w:type="gramEnd"/>
      <w:r w:rsidRPr="00D47779">
        <w:rPr>
          <w:rFonts w:ascii="Century Gothic" w:hAnsi="Century Gothic"/>
          <w:lang w:val="en-ZA"/>
        </w:rPr>
        <w:t xml:space="preserve"> top to bottom and draw up a cutting list for webbing and springs</w:t>
      </w:r>
    </w:p>
    <w:p w14:paraId="42915B65"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3 Ensure availability of sufficient raw materials to ensure efficiency</w:t>
      </w:r>
    </w:p>
    <w:p w14:paraId="75259E53"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4 Prepare the work area for frame preparation operations</w:t>
      </w:r>
    </w:p>
    <w:p w14:paraId="0935ADE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5EC4B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B058F39"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1 Technical specifications are read and interpreted</w:t>
      </w:r>
    </w:p>
    <w:p w14:paraId="319BCE43"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2 Raw material is available</w:t>
      </w:r>
    </w:p>
    <w:p w14:paraId="447898D2"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3 Measuring equipment is correctly used and measured dimensions of the various areas of the frame are accurate</w:t>
      </w:r>
    </w:p>
    <w:p w14:paraId="20A58CF0"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36F85B33"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1: Planning and Preparing for Attaching Foundations to Frames</w:t>
      </w:r>
    </w:p>
    <w:p w14:paraId="6B1233DF" w14:textId="77777777" w:rsidR="00DD62A4" w:rsidRPr="00D47779" w:rsidRDefault="00DD62A4" w:rsidP="00DD62A4">
      <w:pPr>
        <w:rPr>
          <w:rFonts w:ascii="Century Gothic" w:hAnsi="Century Gothic"/>
          <w:lang w:val="en-ZA"/>
        </w:rPr>
      </w:pPr>
    </w:p>
    <w:p w14:paraId="3381B92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1A30619E" w14:textId="77777777" w:rsidR="00DD62A4" w:rsidRPr="00D47779" w:rsidRDefault="00DD62A4" w:rsidP="00DD62A4">
      <w:pPr>
        <w:rPr>
          <w:rFonts w:ascii="Century Gothic" w:hAnsi="Century Gothic"/>
          <w:lang w:val="en-ZA"/>
        </w:rPr>
      </w:pPr>
    </w:p>
    <w:p w14:paraId="220A5A90" w14:textId="77777777" w:rsidR="00DD62A4" w:rsidRPr="00D47779" w:rsidRDefault="00DD62A4" w:rsidP="00DD62A4">
      <w:pPr>
        <w:rPr>
          <w:rFonts w:ascii="Century Gothic" w:hAnsi="Century Gothic"/>
          <w:lang w:val="en-ZA"/>
        </w:rPr>
      </w:pPr>
      <w:r w:rsidRPr="00D47779">
        <w:rPr>
          <w:rFonts w:ascii="Century Gothic" w:hAnsi="Century Gothic"/>
          <w:lang w:val="en-ZA"/>
        </w:rPr>
        <w:t>Attaching foundations such as webbing and springs to furniture frames is a crucial step in upholstery that requires precise planning and preparation. Understanding how to read and interpret production documents, measure correctly, ensure raw material availability, and prepare the work area is essential for efficient and quality work. This module will guide you through the necessary steps to effectively plan and prepare for these foundational tasks.</w:t>
      </w:r>
    </w:p>
    <w:p w14:paraId="6364809C" w14:textId="77777777" w:rsidR="00DD62A4" w:rsidRPr="00D47779" w:rsidRDefault="00DD62A4" w:rsidP="00DD62A4">
      <w:pPr>
        <w:rPr>
          <w:rFonts w:ascii="Century Gothic" w:hAnsi="Century Gothic"/>
          <w:lang w:val="en-ZA"/>
        </w:rPr>
      </w:pPr>
    </w:p>
    <w:p w14:paraId="3072375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346F062" w14:textId="77777777" w:rsidR="00DD62A4" w:rsidRPr="00D47779" w:rsidRDefault="00DD62A4" w:rsidP="00DD62A4">
      <w:pPr>
        <w:rPr>
          <w:rFonts w:ascii="Century Gothic" w:hAnsi="Century Gothic"/>
          <w:lang w:val="en-ZA"/>
        </w:rPr>
      </w:pPr>
    </w:p>
    <w:p w14:paraId="616EAF2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1: Interpreting Production Documentation</w:t>
      </w:r>
    </w:p>
    <w:p w14:paraId="7DCB64A3" w14:textId="77777777" w:rsidR="00DD62A4" w:rsidRPr="00D47779" w:rsidRDefault="00DD62A4" w:rsidP="00DD62A4">
      <w:pPr>
        <w:rPr>
          <w:rFonts w:ascii="Century Gothic" w:hAnsi="Century Gothic"/>
          <w:lang w:val="en-ZA"/>
        </w:rPr>
      </w:pPr>
    </w:p>
    <w:p w14:paraId="59144B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velop the ability to read and interpret various production documents related to furniture making.</w:t>
      </w:r>
    </w:p>
    <w:p w14:paraId="1403A9CB" w14:textId="77777777" w:rsidR="00DD62A4" w:rsidRPr="00D47779" w:rsidRDefault="00DD62A4" w:rsidP="00DD62A4">
      <w:pPr>
        <w:rPr>
          <w:rFonts w:ascii="Century Gothic" w:hAnsi="Century Gothic"/>
          <w:lang w:val="en-ZA"/>
        </w:rPr>
      </w:pPr>
    </w:p>
    <w:p w14:paraId="7F4E38C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D0C0388" w14:textId="77777777" w:rsidR="00DD62A4" w:rsidRPr="00D47779" w:rsidRDefault="00DD62A4" w:rsidP="00DD62A4">
      <w:pPr>
        <w:rPr>
          <w:rFonts w:ascii="Century Gothic" w:hAnsi="Century Gothic"/>
          <w:lang w:val="en-ZA"/>
        </w:rPr>
      </w:pPr>
      <w:r w:rsidRPr="00D47779">
        <w:rPr>
          <w:rFonts w:ascii="Century Gothic" w:hAnsi="Century Gothic"/>
          <w:lang w:val="en-ZA"/>
        </w:rPr>
        <w:t>- Product specifications outline the design and requirements of the final product.</w:t>
      </w:r>
    </w:p>
    <w:p w14:paraId="2213828A" w14:textId="77777777" w:rsidR="00DD62A4" w:rsidRPr="00D47779" w:rsidRDefault="00DD62A4" w:rsidP="00DD62A4">
      <w:pPr>
        <w:rPr>
          <w:rFonts w:ascii="Century Gothic" w:hAnsi="Century Gothic"/>
          <w:lang w:val="en-ZA"/>
        </w:rPr>
      </w:pPr>
      <w:r w:rsidRPr="00D47779">
        <w:rPr>
          <w:rFonts w:ascii="Century Gothic" w:hAnsi="Century Gothic"/>
          <w:lang w:val="en-ZA"/>
        </w:rPr>
        <w:t>- Work instructions provide step-by-step guidance for assembling and upholstering furniture.</w:t>
      </w:r>
    </w:p>
    <w:p w14:paraId="4C5F3BAA" w14:textId="77777777" w:rsidR="00DD62A4" w:rsidRPr="00D47779" w:rsidRDefault="00DD62A4" w:rsidP="00DD62A4">
      <w:pPr>
        <w:rPr>
          <w:rFonts w:ascii="Century Gothic" w:hAnsi="Century Gothic"/>
          <w:lang w:val="en-ZA"/>
        </w:rPr>
      </w:pPr>
      <w:r w:rsidRPr="00D47779">
        <w:rPr>
          <w:rFonts w:ascii="Century Gothic" w:hAnsi="Century Gothic"/>
          <w:lang w:val="en-ZA"/>
        </w:rPr>
        <w:t>- Technical drawings show the detailed dimensions and construction of furniture pieces.</w:t>
      </w:r>
    </w:p>
    <w:p w14:paraId="61255C35" w14:textId="77777777" w:rsidR="00DD62A4" w:rsidRPr="00D47779" w:rsidRDefault="00DD62A4" w:rsidP="00DD62A4">
      <w:pPr>
        <w:rPr>
          <w:rFonts w:ascii="Century Gothic" w:hAnsi="Century Gothic"/>
          <w:lang w:val="en-ZA"/>
        </w:rPr>
      </w:pPr>
      <w:r w:rsidRPr="00D47779">
        <w:rPr>
          <w:rFonts w:ascii="Century Gothic" w:hAnsi="Century Gothic"/>
          <w:lang w:val="en-ZA"/>
        </w:rPr>
        <w:t>- Routing sheets detail the process flow and sequence of operations.</w:t>
      </w:r>
    </w:p>
    <w:p w14:paraId="488BA21A" w14:textId="77777777" w:rsidR="00DD62A4" w:rsidRPr="00D47779" w:rsidRDefault="00DD62A4" w:rsidP="00DD62A4">
      <w:pPr>
        <w:rPr>
          <w:rFonts w:ascii="Century Gothic" w:hAnsi="Century Gothic"/>
          <w:lang w:val="en-ZA"/>
        </w:rPr>
      </w:pPr>
    </w:p>
    <w:p w14:paraId="3BB6527A" w14:textId="77777777" w:rsidR="00DD62A4" w:rsidRPr="00D47779" w:rsidRDefault="00DD62A4" w:rsidP="00DD62A4">
      <w:pPr>
        <w:rPr>
          <w:rFonts w:ascii="Century Gothic" w:hAnsi="Century Gothic"/>
          <w:lang w:val="en-ZA"/>
        </w:rPr>
      </w:pPr>
      <w:r w:rsidRPr="00D47779">
        <w:rPr>
          <w:rFonts w:ascii="Century Gothic" w:hAnsi="Century Gothic"/>
          <w:lang w:val="en-ZA"/>
        </w:rPr>
        <w:t>Example: By examining the technical drawings and product specifications, determine the style and tension requirements of the webbing needed for a particular chair design.</w:t>
      </w:r>
    </w:p>
    <w:p w14:paraId="6547B027" w14:textId="77777777" w:rsidR="00DD62A4" w:rsidRPr="00D47779" w:rsidRDefault="00DD62A4" w:rsidP="00DD62A4">
      <w:pPr>
        <w:rPr>
          <w:rFonts w:ascii="Century Gothic" w:hAnsi="Century Gothic"/>
          <w:lang w:val="en-ZA"/>
        </w:rPr>
      </w:pPr>
    </w:p>
    <w:p w14:paraId="41F7EF4B"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Review a set of production documents for a sample chair and summari</w:t>
      </w:r>
      <w:r w:rsidR="00D47779" w:rsidRPr="00D47779">
        <w:rPr>
          <w:rFonts w:ascii="Century Gothic" w:hAnsi="Century Gothic"/>
          <w:lang w:val="en-ZA"/>
        </w:rPr>
        <w:t>s</w:t>
      </w:r>
      <w:r w:rsidRPr="00D47779">
        <w:rPr>
          <w:rFonts w:ascii="Century Gothic" w:hAnsi="Century Gothic"/>
          <w:lang w:val="en-ZA"/>
        </w:rPr>
        <w:t>e the key specifications, materials required, and steps listed for attaching the foundation.</w:t>
      </w:r>
    </w:p>
    <w:p w14:paraId="63A44AA9" w14:textId="77777777" w:rsidR="00DD62A4" w:rsidRPr="00D47779" w:rsidRDefault="00DD62A4" w:rsidP="00DD62A4">
      <w:pPr>
        <w:rPr>
          <w:rFonts w:ascii="Century Gothic" w:hAnsi="Century Gothic"/>
          <w:lang w:val="en-ZA"/>
        </w:rPr>
      </w:pPr>
    </w:p>
    <w:p w14:paraId="17334F7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3B6CAA5" w14:textId="77777777" w:rsidR="00DD62A4" w:rsidRPr="00D47779" w:rsidRDefault="00DD62A4" w:rsidP="00DD62A4">
      <w:pPr>
        <w:rPr>
          <w:rFonts w:ascii="Century Gothic" w:hAnsi="Century Gothic"/>
          <w:lang w:val="en-ZA"/>
        </w:rPr>
      </w:pPr>
    </w:p>
    <w:p w14:paraId="29642DE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2: Measuring and Drawing Up a Cutting List</w:t>
      </w:r>
    </w:p>
    <w:p w14:paraId="028D48F4" w14:textId="77777777" w:rsidR="00DD62A4" w:rsidRPr="00D47779" w:rsidRDefault="00DD62A4" w:rsidP="00DD62A4">
      <w:pPr>
        <w:rPr>
          <w:rFonts w:ascii="Century Gothic" w:hAnsi="Century Gothic"/>
          <w:lang w:val="en-ZA"/>
        </w:rPr>
      </w:pPr>
    </w:p>
    <w:p w14:paraId="0309EE7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 dimensions and create a cutting list for webbing and springs.</w:t>
      </w:r>
    </w:p>
    <w:p w14:paraId="314B1702" w14:textId="77777777" w:rsidR="00DD62A4" w:rsidRPr="00D47779" w:rsidRDefault="00DD62A4" w:rsidP="00DD62A4">
      <w:pPr>
        <w:rPr>
          <w:rFonts w:ascii="Century Gothic" w:hAnsi="Century Gothic"/>
          <w:lang w:val="en-ZA"/>
        </w:rPr>
      </w:pPr>
    </w:p>
    <w:p w14:paraId="3DB983A6"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002628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Measure the inside dimensions of the seat and frame from top to bottom using a tape measure or steel rule.</w:t>
      </w:r>
    </w:p>
    <w:p w14:paraId="77C9A1E3"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length and number of webbing strips or springs needed based on these dimensions and the design's tension requirements.</w:t>
      </w:r>
    </w:p>
    <w:p w14:paraId="19801FAE" w14:textId="77777777" w:rsidR="00DD62A4" w:rsidRPr="00D47779" w:rsidRDefault="00DD62A4" w:rsidP="00DD62A4">
      <w:pPr>
        <w:rPr>
          <w:rFonts w:ascii="Century Gothic" w:hAnsi="Century Gothic"/>
          <w:lang w:val="en-ZA"/>
        </w:rPr>
      </w:pPr>
    </w:p>
    <w:p w14:paraId="43EA2196"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inside seat width is 20 inches and the design calls for webbing to be placed every 4 inches, you will need five strips of webbing, each slightly longer than 20 inches to allow for attachment.</w:t>
      </w:r>
    </w:p>
    <w:p w14:paraId="3681B50A" w14:textId="77777777" w:rsidR="00DD62A4" w:rsidRPr="00D47779" w:rsidRDefault="00DD62A4" w:rsidP="00DD62A4">
      <w:pPr>
        <w:rPr>
          <w:rFonts w:ascii="Century Gothic" w:hAnsi="Century Gothic"/>
          <w:lang w:val="en-ZA"/>
        </w:rPr>
      </w:pPr>
    </w:p>
    <w:p w14:paraId="4CDDA7A1"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internal dimensions of a given frame and calculate the amount of webbing required. Create a cutting list detailing the lengths and quantities needed.</w:t>
      </w:r>
    </w:p>
    <w:p w14:paraId="34FD22AD" w14:textId="77777777" w:rsidR="00DD62A4" w:rsidRPr="00D47779" w:rsidRDefault="00DD62A4" w:rsidP="00DD62A4">
      <w:pPr>
        <w:rPr>
          <w:rFonts w:ascii="Century Gothic" w:hAnsi="Century Gothic"/>
          <w:lang w:val="en-ZA"/>
        </w:rPr>
      </w:pPr>
    </w:p>
    <w:p w14:paraId="3C7FB3C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9654BC1" w14:textId="77777777" w:rsidR="00DD62A4" w:rsidRPr="00D47779" w:rsidRDefault="00DD62A4" w:rsidP="00DD62A4">
      <w:pPr>
        <w:rPr>
          <w:rFonts w:ascii="Century Gothic" w:hAnsi="Century Gothic"/>
          <w:lang w:val="en-ZA"/>
        </w:rPr>
      </w:pPr>
    </w:p>
    <w:p w14:paraId="2BF52BB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3: Ensuring Raw Material Availability</w:t>
      </w:r>
    </w:p>
    <w:p w14:paraId="52B526D4" w14:textId="77777777" w:rsidR="00DD62A4" w:rsidRPr="00D47779" w:rsidRDefault="00DD62A4" w:rsidP="00DD62A4">
      <w:pPr>
        <w:rPr>
          <w:rFonts w:ascii="Century Gothic" w:hAnsi="Century Gothic"/>
          <w:lang w:val="en-ZA"/>
        </w:rPr>
      </w:pPr>
    </w:p>
    <w:p w14:paraId="40C246A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Verify the availability of all necessary raw materials before beginning frame preparation.</w:t>
      </w:r>
    </w:p>
    <w:p w14:paraId="032000A8" w14:textId="77777777" w:rsidR="00DD62A4" w:rsidRPr="00D47779" w:rsidRDefault="00DD62A4" w:rsidP="00DD62A4">
      <w:pPr>
        <w:rPr>
          <w:rFonts w:ascii="Century Gothic" w:hAnsi="Century Gothic"/>
          <w:lang w:val="en-ZA"/>
        </w:rPr>
      </w:pPr>
    </w:p>
    <w:p w14:paraId="29EB750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7B13511" w14:textId="77777777" w:rsidR="00DD62A4" w:rsidRPr="00D47779" w:rsidRDefault="00DD62A4" w:rsidP="00DD62A4">
      <w:pPr>
        <w:rPr>
          <w:rFonts w:ascii="Century Gothic" w:hAnsi="Century Gothic"/>
          <w:lang w:val="en-ZA"/>
        </w:rPr>
      </w:pPr>
      <w:r w:rsidRPr="00D47779">
        <w:rPr>
          <w:rFonts w:ascii="Century Gothic" w:hAnsi="Century Gothic"/>
          <w:lang w:val="en-ZA"/>
        </w:rPr>
        <w:t>- Check the material list against inventory to ensure all items, such as webbing, springs, and any specific fasteners, are available.</w:t>
      </w:r>
    </w:p>
    <w:p w14:paraId="5F3CBCFE" w14:textId="77777777" w:rsidR="00DD62A4" w:rsidRPr="00D47779" w:rsidRDefault="00DD62A4" w:rsidP="00DD62A4">
      <w:pPr>
        <w:rPr>
          <w:rFonts w:ascii="Century Gothic" w:hAnsi="Century Gothic"/>
          <w:lang w:val="en-ZA"/>
        </w:rPr>
      </w:pPr>
      <w:r w:rsidRPr="00D47779">
        <w:rPr>
          <w:rFonts w:ascii="Century Gothic" w:hAnsi="Century Gothic"/>
          <w:lang w:val="en-ZA"/>
        </w:rPr>
        <w:t>- Order or request additional materials well in advance to avoid delays.</w:t>
      </w:r>
    </w:p>
    <w:p w14:paraId="442B47C1" w14:textId="77777777" w:rsidR="00DD62A4" w:rsidRPr="00D47779" w:rsidRDefault="00DD62A4" w:rsidP="00DD62A4">
      <w:pPr>
        <w:rPr>
          <w:rFonts w:ascii="Century Gothic" w:hAnsi="Century Gothic"/>
          <w:lang w:val="en-ZA"/>
        </w:rPr>
      </w:pPr>
    </w:p>
    <w:p w14:paraId="0F585859" w14:textId="77777777" w:rsidR="00DD62A4" w:rsidRPr="00D47779" w:rsidRDefault="00DD62A4" w:rsidP="00DD62A4">
      <w:pPr>
        <w:rPr>
          <w:rFonts w:ascii="Century Gothic" w:hAnsi="Century Gothic"/>
          <w:lang w:val="en-ZA"/>
        </w:rPr>
      </w:pPr>
      <w:r w:rsidRPr="00D47779">
        <w:rPr>
          <w:rFonts w:ascii="Century Gothic" w:hAnsi="Century Gothic"/>
          <w:lang w:val="en-ZA"/>
        </w:rPr>
        <w:t>Example: Confirm you have enough high-tension webbing in stock for the upcoming project by comparing the required lengths from your cutting list to the inventory levels.</w:t>
      </w:r>
    </w:p>
    <w:p w14:paraId="701ACD31" w14:textId="77777777" w:rsidR="00DD62A4" w:rsidRPr="00D47779" w:rsidRDefault="00DD62A4" w:rsidP="00DD62A4">
      <w:pPr>
        <w:rPr>
          <w:rFonts w:ascii="Century Gothic" w:hAnsi="Century Gothic"/>
          <w:lang w:val="en-ZA"/>
        </w:rPr>
      </w:pPr>
    </w:p>
    <w:p w14:paraId="30BC9CE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n inventory checklist based on the cutting list you prepared earlier. Mark off what materials are already available and note what needs to be ordered or replenished.</w:t>
      </w:r>
    </w:p>
    <w:p w14:paraId="1DAA3989" w14:textId="77777777" w:rsidR="00DD62A4" w:rsidRPr="00D47779" w:rsidRDefault="00DD62A4" w:rsidP="00DD62A4">
      <w:pPr>
        <w:rPr>
          <w:rFonts w:ascii="Century Gothic" w:hAnsi="Century Gothic"/>
          <w:lang w:val="en-ZA"/>
        </w:rPr>
      </w:pPr>
    </w:p>
    <w:p w14:paraId="07B7E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86EF7B1" w14:textId="77777777" w:rsidR="00DD62A4" w:rsidRPr="00D47779" w:rsidRDefault="00DD62A4" w:rsidP="00DD62A4">
      <w:pPr>
        <w:rPr>
          <w:rFonts w:ascii="Century Gothic" w:hAnsi="Century Gothic"/>
          <w:lang w:val="en-ZA"/>
        </w:rPr>
      </w:pPr>
    </w:p>
    <w:p w14:paraId="4F15C3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4: Preparing the Work Area</w:t>
      </w:r>
    </w:p>
    <w:p w14:paraId="1D5FD264" w14:textId="77777777" w:rsidR="00DD62A4" w:rsidRPr="00D47779" w:rsidRDefault="00DD62A4" w:rsidP="00DD62A4">
      <w:pPr>
        <w:rPr>
          <w:rFonts w:ascii="Century Gothic" w:hAnsi="Century Gothic"/>
          <w:lang w:val="en-ZA"/>
        </w:rPr>
      </w:pPr>
    </w:p>
    <w:p w14:paraId="5252A4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t up and prepare the work area for efficient and safe frame preparation operations.</w:t>
      </w:r>
    </w:p>
    <w:p w14:paraId="19244D31" w14:textId="77777777" w:rsidR="00DD62A4" w:rsidRPr="00D47779" w:rsidRDefault="00DD62A4" w:rsidP="00DD62A4">
      <w:pPr>
        <w:rPr>
          <w:rFonts w:ascii="Century Gothic" w:hAnsi="Century Gothic"/>
          <w:lang w:val="en-ZA"/>
        </w:rPr>
      </w:pPr>
    </w:p>
    <w:p w14:paraId="235CB38F"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47C3954"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work area is clean, well-lit, and free of unnecessary clutter.</w:t>
      </w:r>
    </w:p>
    <w:p w14:paraId="2FB7424E"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Arrange tools and materials for easy access and efficient workflow.</w:t>
      </w:r>
    </w:p>
    <w:p w14:paraId="4F429C62" w14:textId="77777777" w:rsidR="00DD62A4" w:rsidRPr="00D47779" w:rsidRDefault="00DD62A4" w:rsidP="00DD62A4">
      <w:pPr>
        <w:rPr>
          <w:rFonts w:ascii="Century Gothic" w:hAnsi="Century Gothic"/>
          <w:lang w:val="en-ZA"/>
        </w:rPr>
      </w:pPr>
      <w:r w:rsidRPr="00D47779">
        <w:rPr>
          <w:rFonts w:ascii="Century Gothic" w:hAnsi="Century Gothic"/>
          <w:lang w:val="en-ZA"/>
        </w:rPr>
        <w:t>- Set up safety equipment and ensure all necessary personal protective equipment (PPE) is at hand.</w:t>
      </w:r>
    </w:p>
    <w:p w14:paraId="644F1F94" w14:textId="77777777" w:rsidR="00DD62A4" w:rsidRPr="00D47779" w:rsidRDefault="00DD62A4" w:rsidP="00DD62A4">
      <w:pPr>
        <w:rPr>
          <w:rFonts w:ascii="Century Gothic" w:hAnsi="Century Gothic"/>
          <w:lang w:val="en-ZA"/>
        </w:rPr>
      </w:pPr>
    </w:p>
    <w:p w14:paraId="597C331A" w14:textId="77777777" w:rsidR="00DD62A4" w:rsidRPr="00D47779" w:rsidRDefault="00DD62A4" w:rsidP="00DD62A4">
      <w:pPr>
        <w:rPr>
          <w:rFonts w:ascii="Century Gothic" w:hAnsi="Century Gothic"/>
          <w:lang w:val="en-ZA"/>
        </w:rPr>
      </w:pPr>
      <w:r w:rsidRPr="00D47779">
        <w:rPr>
          <w:rFonts w:ascii="Century Gothic" w:hAnsi="Century Gothic"/>
          <w:lang w:val="en-ZA"/>
        </w:rPr>
        <w:t>Example: Organi</w:t>
      </w:r>
      <w:r w:rsidR="00D47779" w:rsidRPr="00D47779">
        <w:rPr>
          <w:rFonts w:ascii="Century Gothic" w:hAnsi="Century Gothic"/>
          <w:lang w:val="en-ZA"/>
        </w:rPr>
        <w:t>s</w:t>
      </w:r>
      <w:r w:rsidRPr="00D47779">
        <w:rPr>
          <w:rFonts w:ascii="Century Gothic" w:hAnsi="Century Gothic"/>
          <w:lang w:val="en-ZA"/>
        </w:rPr>
        <w:t>e your workbench so that measuring tools, webbing, springs, and fastening tools are within easy reach. Clear the area of any debris or tools not needed for the current task.</w:t>
      </w:r>
    </w:p>
    <w:p w14:paraId="27F67B3C" w14:textId="77777777" w:rsidR="00DD62A4" w:rsidRPr="00D47779" w:rsidRDefault="00DD62A4" w:rsidP="00DD62A4">
      <w:pPr>
        <w:rPr>
          <w:rFonts w:ascii="Century Gothic" w:hAnsi="Century Gothic"/>
          <w:lang w:val="en-ZA"/>
        </w:rPr>
      </w:pPr>
    </w:p>
    <w:p w14:paraId="1D666CE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sign a layout for your workbench and surrounding area that optimi</w:t>
      </w:r>
      <w:r w:rsidR="00D47779" w:rsidRPr="00D47779">
        <w:rPr>
          <w:rFonts w:ascii="Century Gothic" w:hAnsi="Century Gothic"/>
          <w:lang w:val="en-ZA"/>
        </w:rPr>
        <w:t>s</w:t>
      </w:r>
      <w:r w:rsidRPr="00D47779">
        <w:rPr>
          <w:rFonts w:ascii="Century Gothic" w:hAnsi="Century Gothic"/>
          <w:lang w:val="en-ZA"/>
        </w:rPr>
        <w:t>es the flow of work from measuring and cutting to attaching the webbing and springs. Include considerations for safety and efficiency.</w:t>
      </w:r>
    </w:p>
    <w:p w14:paraId="3271F007" w14:textId="77777777" w:rsidR="00DD62A4" w:rsidRPr="00D47779" w:rsidRDefault="00DD62A4" w:rsidP="00DD62A4">
      <w:pPr>
        <w:rPr>
          <w:rFonts w:ascii="Century Gothic" w:hAnsi="Century Gothic"/>
          <w:lang w:val="en-ZA"/>
        </w:rPr>
      </w:pPr>
    </w:p>
    <w:p w14:paraId="7256A97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15D8599" w14:textId="77777777" w:rsidR="00DD62A4" w:rsidRPr="00D47779" w:rsidRDefault="00DD62A4" w:rsidP="00DD62A4">
      <w:pPr>
        <w:rPr>
          <w:rFonts w:ascii="Century Gothic" w:hAnsi="Century Gothic"/>
          <w:lang w:val="en-ZA"/>
        </w:rPr>
      </w:pPr>
    </w:p>
    <w:p w14:paraId="02CA040F"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kills, you will ensure that the foundation of the furniture you work on is not only structurally sound but also meets the intended design and comfort specifications. Proper planning and preparation are key to achieving high-quality results in upholstery work.</w:t>
      </w:r>
    </w:p>
    <w:p w14:paraId="3C1CCC4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Frame Preparation for Elegant Seating Inc.</w:t>
      </w:r>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156F70">
      <w:pPr>
        <w:pStyle w:val="Heading2"/>
        <w:rPr>
          <w:rFonts w:ascii="Century Gothic" w:hAnsi="Century Gothic" w:cs="Arial"/>
          <w:bCs/>
          <w:i w:val="0"/>
          <w:sz w:val="20"/>
          <w:szCs w:val="20"/>
          <w:lang w:val="en-ZA" w:eastAsia="en-ZA"/>
        </w:rPr>
      </w:pPr>
      <w:bookmarkStart w:id="30" w:name="_Toc177544612"/>
      <w:r w:rsidRPr="00D47779">
        <w:rPr>
          <w:rFonts w:ascii="Century Gothic" w:hAnsi="Century Gothic" w:cs="Arial"/>
          <w:bCs/>
          <w:i w:val="0"/>
          <w:lang w:val="en-ZA"/>
        </w:rPr>
        <w:lastRenderedPageBreak/>
        <w:t>GUIDELINES</w:t>
      </w:r>
      <w:bookmarkEnd w:id="30"/>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 xml:space="preserve">ational choices, proving their capability to apply learned skills to practical upholstery tasks. This assessment not only tests technical skills but also </w:t>
      </w:r>
      <w:r w:rsidRPr="00D47779">
        <w:rPr>
          <w:rFonts w:ascii="Century Gothic" w:hAnsi="Century Gothic"/>
          <w:lang w:val="en-ZA"/>
        </w:rPr>
        <w:lastRenderedPageBreak/>
        <w:t>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1EF78BE9" w14:textId="77777777" w:rsidR="00403A1B" w:rsidRPr="00D47779" w:rsidRDefault="00403A1B" w:rsidP="00403A1B">
      <w:pPr>
        <w:spacing w:before="0" w:after="160" w:line="259" w:lineRule="auto"/>
        <w:jc w:val="left"/>
        <w:rPr>
          <w:rFonts w:ascii="Century Gothic" w:hAnsi="Century Gothic"/>
          <w:b/>
          <w:bCs/>
          <w:sz w:val="28"/>
          <w:lang w:val="en-ZA"/>
        </w:rPr>
      </w:pP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DB4805">
      <w:pPr>
        <w:pStyle w:val="Heading2"/>
        <w:rPr>
          <w:rFonts w:ascii="Century Gothic" w:hAnsi="Century Gothic"/>
          <w:i w:val="0"/>
          <w:lang w:val="en-ZA"/>
        </w:rPr>
      </w:pPr>
      <w:bookmarkStart w:id="31" w:name="_Toc177544613"/>
      <w:r w:rsidRPr="00D47779">
        <w:rPr>
          <w:rFonts w:ascii="Century Gothic" w:hAnsi="Century Gothic"/>
          <w:i w:val="0"/>
          <w:lang w:val="en-ZA"/>
        </w:rPr>
        <w:t>PM-01-PS12: Interweave and fasten strips of webbing to the backs and seats of furniture, using hand tools and fasteners (Webbing up)</w:t>
      </w:r>
      <w:bookmarkEnd w:id="31"/>
    </w:p>
    <w:p w14:paraId="0B29B4E6"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40CF8E98"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webbing and frames, consumables, hand and power tools the learner must be able to:</w:t>
      </w:r>
    </w:p>
    <w:p w14:paraId="1BDBED54"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 xml:space="preserve">PA1201 Identify and distinguish between various webbing materials, patterns and their uses according to the design, </w:t>
      </w:r>
      <w:r w:rsidR="002F75C4">
        <w:rPr>
          <w:rFonts w:ascii="Century Gothic" w:hAnsi="Century Gothic"/>
          <w:lang w:val="en-ZA"/>
        </w:rPr>
        <w:t>size</w:t>
      </w:r>
      <w:r w:rsidRPr="00D47779">
        <w:rPr>
          <w:rFonts w:ascii="Century Gothic" w:hAnsi="Century Gothic"/>
          <w:lang w:val="en-ZA"/>
        </w:rPr>
        <w:t xml:space="preserve"> and style of the frame back</w:t>
      </w:r>
    </w:p>
    <w:p w14:paraId="579FA55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2 Interpret the specifications to identify the webbing and webbing pattern for the given frames</w:t>
      </w:r>
    </w:p>
    <w:p w14:paraId="2B9742F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3 Measure and cut the webbing to the specified lengths in the cutting list, taking into account the allowances required</w:t>
      </w:r>
    </w:p>
    <w:p w14:paraId="799636E3"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4 Measure and mark the rails of the frame and tack or staple the jute webbing strips to one side of the frame using a tack hammer or staple gun.</w:t>
      </w:r>
    </w:p>
    <w:p w14:paraId="5BF89A38"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5 Stretch and tension webbing across frame with webbing stretcher and tack or staple ends to opposite side of frame</w:t>
      </w:r>
    </w:p>
    <w:p w14:paraId="3683F8BF"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6 Do the same from the opposite rails and interlace the webbing where they intersect</w:t>
      </w:r>
    </w:p>
    <w:p w14:paraId="232B940A"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7 Trim webbing overlap with hand shears.</w:t>
      </w:r>
    </w:p>
    <w:p w14:paraId="3818F42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8 Measure and mark the rails of the frame and tack, nail or staple the clips for the rubber / elastic webbing using a nail or staple gun.</w:t>
      </w:r>
    </w:p>
    <w:p w14:paraId="3518F0BD"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9 Stretch webbing across frame with webbing stretcher and attach webbing to clips. Webbing must be tensioned to allow for specified deflection</w:t>
      </w:r>
    </w:p>
    <w:p w14:paraId="5F4C3ED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10 Do the same from the opposite rails and interlace the webbing where they intersect</w:t>
      </w:r>
    </w:p>
    <w:p w14:paraId="00D64FB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6CF60E16"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5DC53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1 Instructions and specifications interpreted and tools, consumables, materials and work station prepared for safe work practices</w:t>
      </w:r>
    </w:p>
    <w:p w14:paraId="3BDF1BC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2 Correct type and quantity of webbing cut to the required lengths</w:t>
      </w:r>
    </w:p>
    <w:p w14:paraId="7DEBEC44"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3 Webbing attached, interwoven using the specified pattern, stretched across the frame, and attached using the correct tools and consumables.</w:t>
      </w:r>
    </w:p>
    <w:p w14:paraId="70A1AF2C"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4 Webbing tension meets specified amount of stretch. Frame is checked to ensure that webbing is not too tight and distorting the seat rails</w:t>
      </w:r>
    </w:p>
    <w:p w14:paraId="5F3B019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5 Workplace routines followed to clean work station and store tools when webbing operations completed</w:t>
      </w:r>
    </w:p>
    <w:p w14:paraId="2EA285AA" w14:textId="77777777" w:rsidR="006C4A1B" w:rsidRPr="00D47779" w:rsidRDefault="00DB4805" w:rsidP="006C4A1B">
      <w:pPr>
        <w:rPr>
          <w:rFonts w:ascii="Century Gothic" w:hAnsi="Century Gothic"/>
          <w:lang w:val="en-ZA"/>
        </w:rPr>
      </w:pPr>
      <w:r w:rsidRPr="00D47779">
        <w:rPr>
          <w:rFonts w:ascii="Century Gothic" w:hAnsi="Century Gothic"/>
          <w:lang w:val="en-ZA"/>
        </w:rPr>
        <w:t xml:space="preserve"> </w:t>
      </w:r>
    </w:p>
    <w:p w14:paraId="0D568BE5"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1894C027"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Learning Content for PM-01-PS12: Webbing Furniture Frames</w:t>
      </w:r>
    </w:p>
    <w:p w14:paraId="42E97E3E" w14:textId="77777777" w:rsidR="00DD62A4" w:rsidRPr="00D47779" w:rsidRDefault="00DD62A4" w:rsidP="00DD62A4">
      <w:pPr>
        <w:rPr>
          <w:rFonts w:ascii="Century Gothic" w:hAnsi="Century Gothic"/>
          <w:lang w:val="en-ZA"/>
        </w:rPr>
      </w:pPr>
    </w:p>
    <w:p w14:paraId="4C7214F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646FF8F6" w14:textId="77777777" w:rsidR="00DD62A4" w:rsidRPr="00D47779" w:rsidRDefault="00DD62A4" w:rsidP="00DD62A4">
      <w:pPr>
        <w:rPr>
          <w:rFonts w:ascii="Century Gothic" w:hAnsi="Century Gothic"/>
          <w:lang w:val="en-ZA"/>
        </w:rPr>
      </w:pPr>
    </w:p>
    <w:p w14:paraId="1C0BDB62" w14:textId="77777777" w:rsidR="00DD62A4" w:rsidRPr="00D47779" w:rsidRDefault="00DD62A4" w:rsidP="00DD62A4">
      <w:pPr>
        <w:rPr>
          <w:rFonts w:ascii="Century Gothic" w:hAnsi="Century Gothic"/>
          <w:lang w:val="en-ZA"/>
        </w:rPr>
      </w:pPr>
      <w:r w:rsidRPr="00D47779">
        <w:rPr>
          <w:rFonts w:ascii="Century Gothic" w:hAnsi="Century Gothic"/>
          <w:lang w:val="en-ZA"/>
        </w:rPr>
        <w:t>Webbing is a fundamental component in furniture making, providing support and shape to the seats and backs of upholstered items. Properly applied webbing ensures comfort and durability. This module will guide you through identifying different types of webbing, interpreting specifications, measuring, cutting, and applying webbing to furniture frames.</w:t>
      </w:r>
    </w:p>
    <w:p w14:paraId="2F46D11F" w14:textId="77777777" w:rsidR="00DD62A4" w:rsidRPr="00D47779" w:rsidRDefault="00DD62A4" w:rsidP="00DD62A4">
      <w:pPr>
        <w:rPr>
          <w:rFonts w:ascii="Century Gothic" w:hAnsi="Century Gothic"/>
          <w:lang w:val="en-ZA"/>
        </w:rPr>
      </w:pPr>
    </w:p>
    <w:p w14:paraId="4EEEBDB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17639F9" w14:textId="77777777" w:rsidR="00DD62A4" w:rsidRPr="00D47779" w:rsidRDefault="00DD62A4" w:rsidP="00DD62A4">
      <w:pPr>
        <w:rPr>
          <w:rFonts w:ascii="Century Gothic" w:hAnsi="Century Gothic"/>
          <w:lang w:val="en-ZA"/>
        </w:rPr>
      </w:pPr>
    </w:p>
    <w:p w14:paraId="3B8EB3E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1: Identifying Webbing Materials and Uses</w:t>
      </w:r>
    </w:p>
    <w:p w14:paraId="0F62E2FE" w14:textId="77777777" w:rsidR="00DD62A4" w:rsidRPr="00D47779" w:rsidRDefault="00DD62A4" w:rsidP="00DD62A4">
      <w:pPr>
        <w:rPr>
          <w:rFonts w:ascii="Century Gothic" w:hAnsi="Century Gothic"/>
          <w:lang w:val="en-ZA"/>
        </w:rPr>
      </w:pPr>
    </w:p>
    <w:p w14:paraId="63F8E70D"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istinguish between different types of webbing materials and their applications.</w:t>
      </w:r>
    </w:p>
    <w:p w14:paraId="33A812B9" w14:textId="77777777" w:rsidR="00DD62A4" w:rsidRPr="00D47779" w:rsidRDefault="00DD62A4" w:rsidP="00DD62A4">
      <w:pPr>
        <w:rPr>
          <w:rFonts w:ascii="Century Gothic" w:hAnsi="Century Gothic"/>
          <w:lang w:val="en-ZA"/>
        </w:rPr>
      </w:pPr>
    </w:p>
    <w:p w14:paraId="4E2E2674"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E8B3D98" w14:textId="77777777" w:rsidR="00DD62A4" w:rsidRPr="00D47779" w:rsidRDefault="00DD62A4" w:rsidP="00DD62A4">
      <w:pPr>
        <w:rPr>
          <w:rFonts w:ascii="Century Gothic" w:hAnsi="Century Gothic"/>
          <w:lang w:val="en-ZA"/>
        </w:rPr>
      </w:pPr>
      <w:r w:rsidRPr="00D47779">
        <w:rPr>
          <w:rFonts w:ascii="Century Gothic" w:hAnsi="Century Gothic"/>
          <w:lang w:val="en-ZA"/>
        </w:rPr>
        <w:t>- Jute Webbing: Traditional, strong, used for seat bases and backs.</w:t>
      </w:r>
    </w:p>
    <w:p w14:paraId="5795DB5B" w14:textId="77777777" w:rsidR="00DD62A4" w:rsidRPr="00D47779" w:rsidRDefault="00DD62A4" w:rsidP="00DD62A4">
      <w:pPr>
        <w:rPr>
          <w:rFonts w:ascii="Century Gothic" w:hAnsi="Century Gothic"/>
          <w:lang w:val="en-ZA"/>
        </w:rPr>
      </w:pPr>
      <w:r w:rsidRPr="00D47779">
        <w:rPr>
          <w:rFonts w:ascii="Century Gothic" w:hAnsi="Century Gothic"/>
          <w:lang w:val="en-ZA"/>
        </w:rPr>
        <w:t>- Rubber/Elastic Webbing: Offers more stretch, commonly used in modern furniture for a softer feel.</w:t>
      </w:r>
    </w:p>
    <w:p w14:paraId="162ADBAD" w14:textId="77777777" w:rsidR="00DD62A4" w:rsidRPr="00D47779" w:rsidRDefault="00DD62A4" w:rsidP="00DD62A4">
      <w:pPr>
        <w:rPr>
          <w:rFonts w:ascii="Century Gothic" w:hAnsi="Century Gothic"/>
          <w:lang w:val="en-ZA"/>
        </w:rPr>
      </w:pPr>
      <w:r w:rsidRPr="00D47779">
        <w:rPr>
          <w:rFonts w:ascii="Century Gothic" w:hAnsi="Century Gothic"/>
          <w:lang w:val="en-ZA"/>
        </w:rPr>
        <w:t>- Polypropylene Webbing: Durable and resistant to water, often used in outdoor furniture.</w:t>
      </w:r>
    </w:p>
    <w:p w14:paraId="56138402" w14:textId="77777777" w:rsidR="00DD62A4" w:rsidRPr="00D47779" w:rsidRDefault="00DD62A4" w:rsidP="00DD62A4">
      <w:pPr>
        <w:rPr>
          <w:rFonts w:ascii="Century Gothic" w:hAnsi="Century Gothic"/>
          <w:lang w:val="en-ZA"/>
        </w:rPr>
      </w:pPr>
    </w:p>
    <w:p w14:paraId="63B9E449"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classic armchair, jute webbing would be appropriate for its durability and traditional appearance.</w:t>
      </w:r>
    </w:p>
    <w:p w14:paraId="5389D129" w14:textId="77777777" w:rsidR="00DD62A4" w:rsidRPr="00D47779" w:rsidRDefault="00DD62A4" w:rsidP="00DD62A4">
      <w:pPr>
        <w:rPr>
          <w:rFonts w:ascii="Century Gothic" w:hAnsi="Century Gothic"/>
          <w:lang w:val="en-ZA"/>
        </w:rPr>
      </w:pPr>
    </w:p>
    <w:p w14:paraId="754230A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Examine samples of jute, rubber, and polypropylene webbing. Note their differences and suitable applications based on furniture style and design.</w:t>
      </w:r>
    </w:p>
    <w:p w14:paraId="5B59E038" w14:textId="77777777" w:rsidR="00DD62A4" w:rsidRPr="00D47779" w:rsidRDefault="00DD62A4" w:rsidP="00DD62A4">
      <w:pPr>
        <w:rPr>
          <w:rFonts w:ascii="Century Gothic" w:hAnsi="Century Gothic"/>
          <w:lang w:val="en-ZA"/>
        </w:rPr>
      </w:pPr>
    </w:p>
    <w:p w14:paraId="1878E86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1324CF8" w14:textId="77777777" w:rsidR="00DD62A4" w:rsidRPr="00D47779" w:rsidRDefault="00DD62A4" w:rsidP="00DD62A4">
      <w:pPr>
        <w:rPr>
          <w:rFonts w:ascii="Century Gothic" w:hAnsi="Century Gothic"/>
          <w:lang w:val="en-ZA"/>
        </w:rPr>
      </w:pPr>
    </w:p>
    <w:p w14:paraId="0EF51E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2: Interpreting Specifications for Webbing Patterns</w:t>
      </w:r>
    </w:p>
    <w:p w14:paraId="617571CF" w14:textId="77777777" w:rsidR="00DD62A4" w:rsidRPr="00D47779" w:rsidRDefault="00DD62A4" w:rsidP="00DD62A4">
      <w:pPr>
        <w:rPr>
          <w:rFonts w:ascii="Century Gothic" w:hAnsi="Century Gothic"/>
          <w:lang w:val="en-ZA"/>
        </w:rPr>
      </w:pPr>
    </w:p>
    <w:p w14:paraId="2B33D81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ad and understand specifications to determine the correct webbing and pattern for a frame.</w:t>
      </w:r>
    </w:p>
    <w:p w14:paraId="6F2ADF61" w14:textId="77777777" w:rsidR="00DD62A4" w:rsidRPr="00D47779" w:rsidRDefault="00DD62A4" w:rsidP="00DD62A4">
      <w:pPr>
        <w:rPr>
          <w:rFonts w:ascii="Century Gothic" w:hAnsi="Century Gothic"/>
          <w:lang w:val="en-ZA"/>
        </w:rPr>
      </w:pPr>
    </w:p>
    <w:p w14:paraId="5C1F7E0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6C979B6" w14:textId="77777777" w:rsidR="00DD62A4" w:rsidRPr="00D47779" w:rsidRDefault="00DD62A4" w:rsidP="00DD62A4">
      <w:pPr>
        <w:rPr>
          <w:rFonts w:ascii="Century Gothic" w:hAnsi="Century Gothic"/>
          <w:lang w:val="en-ZA"/>
        </w:rPr>
      </w:pPr>
      <w:r w:rsidRPr="00D47779">
        <w:rPr>
          <w:rFonts w:ascii="Century Gothic" w:hAnsi="Century Gothic"/>
          <w:lang w:val="en-ZA"/>
        </w:rPr>
        <w:t>- Review technical drawings or specifications to identify required webbing type and pattern layout.</w:t>
      </w:r>
    </w:p>
    <w:p w14:paraId="2FA646DD" w14:textId="77777777" w:rsidR="00DD62A4" w:rsidRPr="00D47779" w:rsidRDefault="00DD62A4" w:rsidP="00DD62A4">
      <w:pPr>
        <w:rPr>
          <w:rFonts w:ascii="Century Gothic" w:hAnsi="Century Gothic"/>
          <w:lang w:val="en-ZA"/>
        </w:rPr>
      </w:pPr>
      <w:r w:rsidRPr="00D47779">
        <w:rPr>
          <w:rFonts w:ascii="Century Gothic" w:hAnsi="Century Gothic"/>
          <w:lang w:val="en-ZA"/>
        </w:rPr>
        <w:t>- Patterns can vary, including standard, basket-weave, or herringbone, depending on the furniture's design and support needs.</w:t>
      </w:r>
    </w:p>
    <w:p w14:paraId="30D74D8B" w14:textId="77777777" w:rsidR="00DD62A4" w:rsidRPr="00D47779" w:rsidRDefault="00DD62A4" w:rsidP="00DD62A4">
      <w:pPr>
        <w:rPr>
          <w:rFonts w:ascii="Century Gothic" w:hAnsi="Century Gothic"/>
          <w:lang w:val="en-ZA"/>
        </w:rPr>
      </w:pPr>
    </w:p>
    <w:p w14:paraId="7CB4F765" w14:textId="77777777" w:rsidR="00DD62A4" w:rsidRPr="00D47779" w:rsidRDefault="00DD62A4" w:rsidP="00DD62A4">
      <w:pPr>
        <w:rPr>
          <w:rFonts w:ascii="Century Gothic" w:hAnsi="Century Gothic"/>
          <w:lang w:val="en-ZA"/>
        </w:rPr>
      </w:pPr>
      <w:r w:rsidRPr="00D47779">
        <w:rPr>
          <w:rFonts w:ascii="Century Gothic" w:hAnsi="Century Gothic"/>
          <w:lang w:val="en-ZA"/>
        </w:rPr>
        <w:t>Example: The specification indicates a basket-weave pattern for a dining chair seat. Determine the webbing type and calculate the number of strips required.</w:t>
      </w:r>
    </w:p>
    <w:p w14:paraId="6BCB62FD" w14:textId="77777777" w:rsidR="00DD62A4" w:rsidRPr="00D47779" w:rsidRDefault="00DD62A4" w:rsidP="00DD62A4">
      <w:pPr>
        <w:rPr>
          <w:rFonts w:ascii="Century Gothic" w:hAnsi="Century Gothic"/>
          <w:lang w:val="en-ZA"/>
        </w:rPr>
      </w:pPr>
    </w:p>
    <w:p w14:paraId="5661115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et of specifications for a sofa, interpret the required webbing type and pattern, sketching the pattern layout on the frame diagram.</w:t>
      </w:r>
    </w:p>
    <w:p w14:paraId="7F78DFC3" w14:textId="77777777" w:rsidR="00DD62A4" w:rsidRPr="00D47779" w:rsidRDefault="00DD62A4" w:rsidP="00DD62A4">
      <w:pPr>
        <w:rPr>
          <w:rFonts w:ascii="Century Gothic" w:hAnsi="Century Gothic"/>
          <w:lang w:val="en-ZA"/>
        </w:rPr>
      </w:pPr>
    </w:p>
    <w:p w14:paraId="4AE115F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BB4C62C" w14:textId="77777777" w:rsidR="00DD62A4" w:rsidRPr="00D47779" w:rsidRDefault="00DD62A4" w:rsidP="00DD62A4">
      <w:pPr>
        <w:rPr>
          <w:rFonts w:ascii="Century Gothic" w:hAnsi="Century Gothic"/>
          <w:lang w:val="en-ZA"/>
        </w:rPr>
      </w:pPr>
    </w:p>
    <w:p w14:paraId="3267715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3: Measuring and Cutting Webbing</w:t>
      </w:r>
    </w:p>
    <w:p w14:paraId="41087F37" w14:textId="77777777" w:rsidR="00DD62A4" w:rsidRPr="00D47779" w:rsidRDefault="00DD62A4" w:rsidP="00DD62A4">
      <w:pPr>
        <w:rPr>
          <w:rFonts w:ascii="Century Gothic" w:hAnsi="Century Gothic"/>
          <w:lang w:val="en-ZA"/>
        </w:rPr>
      </w:pPr>
    </w:p>
    <w:p w14:paraId="78289AB2"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and cut webbing to required lengths, accounting for necessary allowances.</w:t>
      </w:r>
    </w:p>
    <w:p w14:paraId="3EB5B443" w14:textId="77777777" w:rsidR="00DD62A4" w:rsidRPr="00D47779" w:rsidRDefault="00DD62A4" w:rsidP="00DD62A4">
      <w:pPr>
        <w:rPr>
          <w:rFonts w:ascii="Century Gothic" w:hAnsi="Century Gothic"/>
          <w:lang w:val="en-ZA"/>
        </w:rPr>
      </w:pPr>
    </w:p>
    <w:p w14:paraId="313E715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497E1D2" w14:textId="77777777" w:rsidR="00DD62A4" w:rsidRPr="00D47779" w:rsidRDefault="00DD62A4" w:rsidP="00DD62A4">
      <w:pPr>
        <w:rPr>
          <w:rFonts w:ascii="Century Gothic" w:hAnsi="Century Gothic"/>
          <w:lang w:val="en-ZA"/>
        </w:rPr>
      </w:pPr>
      <w:r w:rsidRPr="00D47779">
        <w:rPr>
          <w:rFonts w:ascii="Century Gothic" w:hAnsi="Century Gothic"/>
          <w:lang w:val="en-ZA"/>
        </w:rPr>
        <w:t>- Measure frame dimensions and add allowances for attaching ends (usually an extra 2-3 inches per side).</w:t>
      </w:r>
    </w:p>
    <w:p w14:paraId="2C9DD913" w14:textId="77777777" w:rsidR="00DD62A4" w:rsidRPr="00D47779" w:rsidRDefault="00DD62A4" w:rsidP="00DD62A4">
      <w:pPr>
        <w:rPr>
          <w:rFonts w:ascii="Century Gothic" w:hAnsi="Century Gothic"/>
          <w:lang w:val="en-ZA"/>
        </w:rPr>
      </w:pPr>
      <w:r w:rsidRPr="00D47779">
        <w:rPr>
          <w:rFonts w:ascii="Century Gothic" w:hAnsi="Century Gothic"/>
          <w:lang w:val="en-ZA"/>
        </w:rPr>
        <w:t>- Cut webbing to these lengths, ensuring straight, clean cuts.</w:t>
      </w:r>
    </w:p>
    <w:p w14:paraId="3849B6AC" w14:textId="77777777" w:rsidR="00DD62A4" w:rsidRPr="00D47779" w:rsidRDefault="00DD62A4" w:rsidP="00DD62A4">
      <w:pPr>
        <w:rPr>
          <w:rFonts w:ascii="Century Gothic" w:hAnsi="Century Gothic"/>
          <w:lang w:val="en-ZA"/>
        </w:rPr>
      </w:pPr>
    </w:p>
    <w:p w14:paraId="58AADB3C"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seat frame measuring 24 inches wide, cut webbing strips to 28 inches to allow for secure attachment.</w:t>
      </w:r>
    </w:p>
    <w:p w14:paraId="167E1A08" w14:textId="77777777" w:rsidR="00DD62A4" w:rsidRPr="00D47779" w:rsidRDefault="00DD62A4" w:rsidP="00DD62A4">
      <w:pPr>
        <w:rPr>
          <w:rFonts w:ascii="Century Gothic" w:hAnsi="Century Gothic"/>
          <w:lang w:val="en-ZA"/>
        </w:rPr>
      </w:pPr>
    </w:p>
    <w:p w14:paraId="30F546B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width and depth of a chair frame and calculate the length of each webbing strip needed, considering attachment allowances.</w:t>
      </w:r>
    </w:p>
    <w:p w14:paraId="3C982766" w14:textId="77777777" w:rsidR="00DD62A4" w:rsidRPr="00D47779" w:rsidRDefault="00DD62A4" w:rsidP="00DD62A4">
      <w:pPr>
        <w:rPr>
          <w:rFonts w:ascii="Century Gothic" w:hAnsi="Century Gothic"/>
          <w:lang w:val="en-ZA"/>
        </w:rPr>
      </w:pPr>
    </w:p>
    <w:p w14:paraId="2ACBA9E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B1F319C" w14:textId="77777777" w:rsidR="00DD62A4" w:rsidRPr="00D47779" w:rsidRDefault="00DD62A4" w:rsidP="00DD62A4">
      <w:pPr>
        <w:rPr>
          <w:rFonts w:ascii="Century Gothic" w:hAnsi="Century Gothic"/>
          <w:lang w:val="en-ZA"/>
        </w:rPr>
      </w:pPr>
    </w:p>
    <w:p w14:paraId="26FA25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4 &amp; PA1205: Attaching and Tensioning Jute Webbing</w:t>
      </w:r>
    </w:p>
    <w:p w14:paraId="2E2E9389" w14:textId="77777777" w:rsidR="00DD62A4" w:rsidRPr="00D47779" w:rsidRDefault="00DD62A4" w:rsidP="00DD62A4">
      <w:pPr>
        <w:rPr>
          <w:rFonts w:ascii="Century Gothic" w:hAnsi="Century Gothic"/>
          <w:lang w:val="en-ZA"/>
        </w:rPr>
      </w:pPr>
    </w:p>
    <w:p w14:paraId="025BD425"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curely attach and properly tension jute webbing across the frame.</w:t>
      </w:r>
    </w:p>
    <w:p w14:paraId="1756EAAF" w14:textId="77777777" w:rsidR="00DD62A4" w:rsidRPr="00D47779" w:rsidRDefault="00DD62A4" w:rsidP="00DD62A4">
      <w:pPr>
        <w:rPr>
          <w:rFonts w:ascii="Century Gothic" w:hAnsi="Century Gothic"/>
          <w:lang w:val="en-ZA"/>
        </w:rPr>
      </w:pPr>
    </w:p>
    <w:p w14:paraId="6B2A2933"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C1AD2BC" w14:textId="77777777" w:rsidR="00DD62A4" w:rsidRPr="00D47779" w:rsidRDefault="00DD62A4" w:rsidP="00DD62A4">
      <w:pPr>
        <w:rPr>
          <w:rFonts w:ascii="Century Gothic" w:hAnsi="Century Gothic"/>
          <w:lang w:val="en-ZA"/>
        </w:rPr>
      </w:pPr>
      <w:r w:rsidRPr="00D47779">
        <w:rPr>
          <w:rFonts w:ascii="Century Gothic" w:hAnsi="Century Gothic"/>
          <w:lang w:val="en-ZA"/>
        </w:rPr>
        <w:t>- Tack or staple one end of the webbing strip to the side of the frame.</w:t>
      </w:r>
    </w:p>
    <w:p w14:paraId="376EF280" w14:textId="77777777" w:rsidR="00DD62A4" w:rsidRPr="00D47779" w:rsidRDefault="00DD62A4" w:rsidP="00DD62A4">
      <w:pPr>
        <w:rPr>
          <w:rFonts w:ascii="Century Gothic" w:hAnsi="Century Gothic"/>
          <w:lang w:val="en-ZA"/>
        </w:rPr>
      </w:pPr>
      <w:r w:rsidRPr="00D47779">
        <w:rPr>
          <w:rFonts w:ascii="Century Gothic" w:hAnsi="Century Gothic"/>
          <w:lang w:val="en-ZA"/>
        </w:rPr>
        <w:t>- Use a webbing stretcher to pull the webbing taut across the frame and secure the opposite end.</w:t>
      </w:r>
    </w:p>
    <w:p w14:paraId="7C50A035" w14:textId="77777777" w:rsidR="00DD62A4" w:rsidRPr="00D47779" w:rsidRDefault="00DD62A4" w:rsidP="00DD62A4">
      <w:pPr>
        <w:rPr>
          <w:rFonts w:ascii="Century Gothic" w:hAnsi="Century Gothic"/>
          <w:lang w:val="en-ZA"/>
        </w:rPr>
      </w:pPr>
    </w:p>
    <w:p w14:paraId="469F6F75"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the end of a jute webbing strip to the left side of the chair seat, stretch it tightly across to the right side using a webbing stretcher, and staple it in place.</w:t>
      </w:r>
    </w:p>
    <w:p w14:paraId="3326FAE8" w14:textId="77777777" w:rsidR="00DD62A4" w:rsidRPr="00D47779" w:rsidRDefault="00DD62A4" w:rsidP="00DD62A4">
      <w:pPr>
        <w:rPr>
          <w:rFonts w:ascii="Century Gothic" w:hAnsi="Century Gothic"/>
          <w:lang w:val="en-ZA"/>
        </w:rPr>
      </w:pPr>
    </w:p>
    <w:p w14:paraId="218BA2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Attach jute webbing to a practice frame, ensuring it is evenly spaced and properly tensioned.</w:t>
      </w:r>
    </w:p>
    <w:p w14:paraId="5CE4D5EE" w14:textId="77777777" w:rsidR="00DD62A4" w:rsidRPr="00D47779" w:rsidRDefault="00DD62A4" w:rsidP="00DD62A4">
      <w:pPr>
        <w:rPr>
          <w:rFonts w:ascii="Century Gothic" w:hAnsi="Century Gothic"/>
          <w:lang w:val="en-ZA"/>
        </w:rPr>
      </w:pPr>
    </w:p>
    <w:p w14:paraId="6F1901A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AABB6D3" w14:textId="77777777" w:rsidR="00DD62A4" w:rsidRPr="00D47779" w:rsidRDefault="00DD62A4" w:rsidP="00DD62A4">
      <w:pPr>
        <w:rPr>
          <w:rFonts w:ascii="Century Gothic" w:hAnsi="Century Gothic"/>
          <w:lang w:val="en-ZA"/>
        </w:rPr>
      </w:pPr>
    </w:p>
    <w:p w14:paraId="73A8ECE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6 &amp; PA1207: Interlacing and Trimming Webbing</w:t>
      </w:r>
    </w:p>
    <w:p w14:paraId="18819E0F" w14:textId="77777777" w:rsidR="00DD62A4" w:rsidRPr="00D47779" w:rsidRDefault="00DD62A4" w:rsidP="00DD62A4">
      <w:pPr>
        <w:rPr>
          <w:rFonts w:ascii="Century Gothic" w:hAnsi="Century Gothic"/>
          <w:lang w:val="en-ZA"/>
        </w:rPr>
      </w:pPr>
    </w:p>
    <w:p w14:paraId="0834B5E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Interlace webbing strips where they intersect and trim excess material.</w:t>
      </w:r>
    </w:p>
    <w:p w14:paraId="70EAACCA" w14:textId="77777777" w:rsidR="00DD62A4" w:rsidRPr="00D47779" w:rsidRDefault="00DD62A4" w:rsidP="00DD62A4">
      <w:pPr>
        <w:rPr>
          <w:rFonts w:ascii="Century Gothic" w:hAnsi="Century Gothic"/>
          <w:lang w:val="en-ZA"/>
        </w:rPr>
      </w:pPr>
    </w:p>
    <w:p w14:paraId="67081E2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967E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eave vertical strips over and under the </w:t>
      </w:r>
      <w:r w:rsidR="00AB46FA" w:rsidRPr="00D47779">
        <w:rPr>
          <w:rFonts w:ascii="Century Gothic" w:hAnsi="Century Gothic"/>
          <w:lang w:val="en-ZA"/>
        </w:rPr>
        <w:t>horizontal</w:t>
      </w:r>
      <w:r w:rsidRPr="00D47779">
        <w:rPr>
          <w:rFonts w:ascii="Century Gothic" w:hAnsi="Century Gothic"/>
          <w:lang w:val="en-ZA"/>
        </w:rPr>
        <w:t xml:space="preserve"> strips to create the desired pattern.</w:t>
      </w:r>
    </w:p>
    <w:p w14:paraId="5DF5D702" w14:textId="77777777" w:rsidR="00DD62A4" w:rsidRPr="00D47779" w:rsidRDefault="00DD62A4" w:rsidP="00DD62A4">
      <w:pPr>
        <w:rPr>
          <w:rFonts w:ascii="Century Gothic" w:hAnsi="Century Gothic"/>
          <w:lang w:val="en-ZA"/>
        </w:rPr>
      </w:pPr>
      <w:r w:rsidRPr="00D47779">
        <w:rPr>
          <w:rFonts w:ascii="Century Gothic" w:hAnsi="Century Gothic"/>
          <w:lang w:val="en-ZA"/>
        </w:rPr>
        <w:t>- Trim any excess webbing from the edges for a neat finish.</w:t>
      </w:r>
    </w:p>
    <w:p w14:paraId="0B4A2B26" w14:textId="77777777" w:rsidR="00DD62A4" w:rsidRPr="00D47779" w:rsidRDefault="00DD62A4" w:rsidP="00DD62A4">
      <w:pPr>
        <w:rPr>
          <w:rFonts w:ascii="Century Gothic" w:hAnsi="Century Gothic"/>
          <w:lang w:val="en-ZA"/>
        </w:rPr>
      </w:pPr>
    </w:p>
    <w:p w14:paraId="3A7C49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After laying the </w:t>
      </w:r>
      <w:r w:rsidR="00AB46FA" w:rsidRPr="00D47779">
        <w:rPr>
          <w:rFonts w:ascii="Century Gothic" w:hAnsi="Century Gothic"/>
          <w:lang w:val="en-ZA"/>
        </w:rPr>
        <w:t>horizontal</w:t>
      </w:r>
      <w:r w:rsidRPr="00D47779">
        <w:rPr>
          <w:rFonts w:ascii="Century Gothic" w:hAnsi="Century Gothic"/>
          <w:lang w:val="en-ZA"/>
        </w:rPr>
        <w:t xml:space="preserve"> strips, weave the vertical strips through, alternating over and under each </w:t>
      </w:r>
      <w:r w:rsidR="00AB46FA" w:rsidRPr="00D47779">
        <w:rPr>
          <w:rFonts w:ascii="Century Gothic" w:hAnsi="Century Gothic"/>
          <w:lang w:val="en-ZA"/>
        </w:rPr>
        <w:t>horizontal</w:t>
      </w:r>
      <w:r w:rsidRPr="00D47779">
        <w:rPr>
          <w:rFonts w:ascii="Century Gothic" w:hAnsi="Century Gothic"/>
          <w:lang w:val="en-ZA"/>
        </w:rPr>
        <w:t xml:space="preserve"> strip. Trim excess from the edges.</w:t>
      </w:r>
    </w:p>
    <w:p w14:paraId="1F8F0B4B" w14:textId="77777777" w:rsidR="00DD62A4" w:rsidRPr="00D47779" w:rsidRDefault="00DD62A4" w:rsidP="00DD62A4">
      <w:pPr>
        <w:rPr>
          <w:rFonts w:ascii="Century Gothic" w:hAnsi="Century Gothic"/>
          <w:lang w:val="en-ZA"/>
        </w:rPr>
      </w:pPr>
    </w:p>
    <w:p w14:paraId="47037375"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monstrate interlacing techniques on a sample frame and trim the overlapped webbing with hand shears.</w:t>
      </w:r>
    </w:p>
    <w:p w14:paraId="3AC25536" w14:textId="77777777" w:rsidR="00DD62A4" w:rsidRPr="00D47779" w:rsidRDefault="00DD62A4" w:rsidP="00DD62A4">
      <w:pPr>
        <w:rPr>
          <w:rFonts w:ascii="Century Gothic" w:hAnsi="Century Gothic"/>
          <w:lang w:val="en-ZA"/>
        </w:rPr>
      </w:pPr>
    </w:p>
    <w:p w14:paraId="3E12E69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3593889" w14:textId="77777777" w:rsidR="00DD62A4" w:rsidRPr="00D47779" w:rsidRDefault="00DD62A4" w:rsidP="00DD62A4">
      <w:pPr>
        <w:rPr>
          <w:rFonts w:ascii="Century Gothic" w:hAnsi="Century Gothic"/>
          <w:lang w:val="en-ZA"/>
        </w:rPr>
      </w:pPr>
    </w:p>
    <w:p w14:paraId="06592D1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8 - PA1210: Attaching Rubber/Elastic Webbing</w:t>
      </w:r>
    </w:p>
    <w:p w14:paraId="0A4B9AF5" w14:textId="77777777" w:rsidR="00DD62A4" w:rsidRPr="00D47779" w:rsidRDefault="00DD62A4" w:rsidP="00DD62A4">
      <w:pPr>
        <w:rPr>
          <w:rFonts w:ascii="Century Gothic" w:hAnsi="Century Gothic"/>
          <w:lang w:val="en-ZA"/>
        </w:rPr>
      </w:pPr>
    </w:p>
    <w:p w14:paraId="3DD8E96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ttach and tension rubber or elastic webbing using clips and ensure it meets deflection specifications.</w:t>
      </w:r>
    </w:p>
    <w:p w14:paraId="16870501" w14:textId="77777777" w:rsidR="00DD62A4" w:rsidRPr="00D47779" w:rsidRDefault="00DD62A4" w:rsidP="00DD62A4">
      <w:pPr>
        <w:rPr>
          <w:rFonts w:ascii="Century Gothic" w:hAnsi="Century Gothic"/>
          <w:lang w:val="en-ZA"/>
        </w:rPr>
      </w:pPr>
    </w:p>
    <w:p w14:paraId="1450618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39F4D2" w14:textId="77777777" w:rsidR="00DD62A4" w:rsidRPr="00D47779" w:rsidRDefault="00DD62A4" w:rsidP="00DD62A4">
      <w:pPr>
        <w:rPr>
          <w:rFonts w:ascii="Century Gothic" w:hAnsi="Century Gothic"/>
          <w:lang w:val="en-ZA"/>
        </w:rPr>
      </w:pPr>
      <w:r w:rsidRPr="00D47779">
        <w:rPr>
          <w:rFonts w:ascii="Century Gothic" w:hAnsi="Century Gothic"/>
          <w:lang w:val="en-ZA"/>
        </w:rPr>
        <w:t>- Mark and attach clips to the frame rails at specified intervals.</w:t>
      </w:r>
    </w:p>
    <w:p w14:paraId="61BDDF25" w14:textId="77777777" w:rsidR="00DD62A4" w:rsidRPr="00D47779" w:rsidRDefault="00DD62A4" w:rsidP="00DD62A4">
      <w:pPr>
        <w:rPr>
          <w:rFonts w:ascii="Century Gothic" w:hAnsi="Century Gothic"/>
          <w:lang w:val="en-ZA"/>
        </w:rPr>
      </w:pPr>
      <w:r w:rsidRPr="00D47779">
        <w:rPr>
          <w:rFonts w:ascii="Century Gothic" w:hAnsi="Century Gothic"/>
          <w:lang w:val="en-ZA"/>
        </w:rPr>
        <w:t>- Stretch the webbing from clip to clip, ensuring it is properly tensioned to allow for the specified amount of deflection.</w:t>
      </w:r>
    </w:p>
    <w:p w14:paraId="6D74FFE8" w14:textId="77777777" w:rsidR="00DD62A4" w:rsidRPr="00D47779" w:rsidRDefault="00DD62A4" w:rsidP="00DD62A4">
      <w:pPr>
        <w:rPr>
          <w:rFonts w:ascii="Century Gothic" w:hAnsi="Century Gothic"/>
          <w:lang w:val="en-ZA"/>
        </w:rPr>
      </w:pPr>
    </w:p>
    <w:p w14:paraId="686CE2DE"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clips to both sides of the seat frame. Use a webbing stretcher to stretch rubber webbing from one set of clips to the opposite, ensuring there is enough give for comfort but enough support to hold weight.</w:t>
      </w:r>
    </w:p>
    <w:p w14:paraId="37D862B3" w14:textId="77777777" w:rsidR="00DD62A4" w:rsidRPr="00D47779" w:rsidRDefault="00DD62A4" w:rsidP="00DD62A4">
      <w:pPr>
        <w:rPr>
          <w:rFonts w:ascii="Century Gothic" w:hAnsi="Century Gothic"/>
          <w:lang w:val="en-ZA"/>
        </w:rPr>
      </w:pPr>
    </w:p>
    <w:p w14:paraId="36BCB4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Install rubber webbing on a practice frame, attaching it to clips and testing for correct tension and deflection.</w:t>
      </w:r>
    </w:p>
    <w:p w14:paraId="46F37A0C" w14:textId="77777777" w:rsidR="00DD62A4" w:rsidRPr="00D47779" w:rsidRDefault="00DD62A4" w:rsidP="00DD62A4">
      <w:pPr>
        <w:rPr>
          <w:rFonts w:ascii="Century Gothic" w:hAnsi="Century Gothic"/>
          <w:lang w:val="en-ZA"/>
        </w:rPr>
      </w:pPr>
    </w:p>
    <w:p w14:paraId="3D09EA5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9991D7E" w14:textId="77777777" w:rsidR="00DD62A4" w:rsidRPr="00D47779" w:rsidRDefault="00DD62A4" w:rsidP="00DD62A4">
      <w:pPr>
        <w:rPr>
          <w:rFonts w:ascii="Century Gothic" w:hAnsi="Century Gothic"/>
          <w:lang w:val="en-ZA"/>
        </w:rPr>
      </w:pPr>
    </w:p>
    <w:p w14:paraId="5E5920AC"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teps, you'll ensure the foundational webbing of the furniture is properly installed, contributing significantly to the overall quality and comfort of the finished piece.</w:t>
      </w:r>
    </w:p>
    <w:p w14:paraId="07E015CF"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5C0C8C4D"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Practical Assessment: Restoration Project at Heritage Furnishings</w:t>
      </w:r>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Measure the jute webbing to 24 inches (20 inches plus 4 </w:t>
      </w:r>
      <w:proofErr w:type="gramStart"/>
      <w:r w:rsidRPr="00D47779">
        <w:rPr>
          <w:rFonts w:ascii="Century Gothic" w:hAnsi="Century Gothic"/>
          <w:lang w:val="en-ZA"/>
        </w:rPr>
        <w:t>inches</w:t>
      </w:r>
      <w:proofErr w:type="gramEnd"/>
      <w:r w:rsidRPr="00D47779">
        <w:rPr>
          <w:rFonts w:ascii="Century Gothic" w:hAnsi="Century Gothic"/>
          <w:lang w:val="en-ZA"/>
        </w:rPr>
        <w:t xml:space="preserve">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w:t>
      </w:r>
      <w:r w:rsidRPr="00D47779">
        <w:rPr>
          <w:rFonts w:ascii="Century Gothic" w:hAnsi="Century Gothic"/>
          <w:lang w:val="en-ZA"/>
        </w:rPr>
        <w:lastRenderedPageBreak/>
        <w:t>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lastRenderedPageBreak/>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156F70">
      <w:pPr>
        <w:pStyle w:val="Heading2"/>
        <w:rPr>
          <w:rFonts w:ascii="Century Gothic" w:hAnsi="Century Gothic" w:cs="Arial"/>
          <w:bCs/>
          <w:i w:val="0"/>
          <w:sz w:val="20"/>
          <w:szCs w:val="20"/>
          <w:lang w:val="en-ZA" w:eastAsia="en-ZA"/>
        </w:rPr>
      </w:pPr>
      <w:bookmarkStart w:id="32" w:name="_Toc177544614"/>
      <w:r w:rsidRPr="00D47779">
        <w:rPr>
          <w:rFonts w:ascii="Century Gothic" w:hAnsi="Century Gothic" w:cs="Arial"/>
          <w:bCs/>
          <w:i w:val="0"/>
          <w:lang w:val="en-ZA"/>
        </w:rPr>
        <w:lastRenderedPageBreak/>
        <w:t>GUIDELINES</w:t>
      </w:r>
      <w:bookmarkEnd w:id="32"/>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lastRenderedPageBreak/>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5 Stretch and tension webbing across frame with webbing </w:t>
            </w:r>
            <w:r w:rsidRPr="00D47779">
              <w:rPr>
                <w:rFonts w:ascii="Century Gothic" w:hAnsi="Century Gothic"/>
                <w:bCs/>
                <w:sz w:val="22"/>
                <w:szCs w:val="22"/>
                <w:lang w:val="en-ZA"/>
              </w:rPr>
              <w:lastRenderedPageBreak/>
              <w:t>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lastRenderedPageBreak/>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5019B9">
      <w:pPr>
        <w:pStyle w:val="Heading2"/>
        <w:rPr>
          <w:rFonts w:ascii="Century Gothic" w:hAnsi="Century Gothic"/>
          <w:i w:val="0"/>
          <w:lang w:val="en-ZA"/>
        </w:rPr>
      </w:pPr>
      <w:bookmarkStart w:id="33" w:name="_Toc177544615"/>
      <w:r w:rsidRPr="00D47779">
        <w:rPr>
          <w:rFonts w:ascii="Century Gothic" w:hAnsi="Century Gothic"/>
          <w:i w:val="0"/>
          <w:lang w:val="en-ZA"/>
        </w:rPr>
        <w:lastRenderedPageBreak/>
        <w:t xml:space="preserve">PM-01-PS13: Attach </w:t>
      </w:r>
      <w:r w:rsidR="00D47779" w:rsidRPr="00D47779">
        <w:rPr>
          <w:rFonts w:ascii="Century Gothic" w:hAnsi="Century Gothic"/>
          <w:i w:val="0"/>
          <w:lang w:val="en-ZA"/>
        </w:rPr>
        <w:t>s</w:t>
      </w:r>
      <w:r w:rsidRPr="00D47779">
        <w:rPr>
          <w:rFonts w:ascii="Century Gothic" w:hAnsi="Century Gothic"/>
          <w:i w:val="0"/>
          <w:lang w:val="en-ZA"/>
        </w:rPr>
        <w:t xml:space="preserve">ig </w:t>
      </w:r>
      <w:r w:rsidR="00D47779" w:rsidRPr="00D47779">
        <w:rPr>
          <w:rFonts w:ascii="Century Gothic" w:hAnsi="Century Gothic"/>
          <w:i w:val="0"/>
          <w:lang w:val="en-ZA"/>
        </w:rPr>
        <w:t>s</w:t>
      </w:r>
      <w:r w:rsidRPr="00D47779">
        <w:rPr>
          <w:rFonts w:ascii="Century Gothic" w:hAnsi="Century Gothic"/>
          <w:i w:val="0"/>
          <w:lang w:val="en-ZA"/>
        </w:rPr>
        <w:t>ag springs to the seats and backs and arms of furniture frames</w:t>
      </w:r>
      <w:bookmarkEnd w:id="33"/>
    </w:p>
    <w:p w14:paraId="4358FDD6" w14:textId="77777777" w:rsidR="005019B9" w:rsidRPr="00D47779" w:rsidRDefault="005019B9" w:rsidP="006C4A1B">
      <w:pPr>
        <w:rPr>
          <w:rFonts w:ascii="Century Gothic" w:hAnsi="Century Gothic"/>
          <w:lang w:val="en-ZA"/>
        </w:rPr>
      </w:pPr>
    </w:p>
    <w:p w14:paraId="46069A0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8BF8C1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frames, consumables, hand and power tools and work instructions the learner must be able to:</w:t>
      </w:r>
    </w:p>
    <w:p w14:paraId="491395DC"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01D48D4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2 Determine the required length of the spring is determined by measuring the inside frame length and deducting 25mm, which is the cut length for an average seat strength.</w:t>
      </w:r>
    </w:p>
    <w:p w14:paraId="04147596" w14:textId="77777777" w:rsidR="006C4A1B" w:rsidRPr="00D47779" w:rsidRDefault="006C4A1B" w:rsidP="123C44EE">
      <w:pPr>
        <w:pStyle w:val="ListParagraph"/>
        <w:numPr>
          <w:ilvl w:val="0"/>
          <w:numId w:val="32"/>
        </w:numPr>
        <w:rPr>
          <w:rFonts w:ascii="Century Gothic" w:hAnsi="Century Gothic"/>
        </w:rPr>
      </w:pPr>
      <w:r w:rsidRPr="123C44EE">
        <w:rPr>
          <w:rFonts w:ascii="Century Gothic" w:hAnsi="Century Gothic"/>
        </w:rPr>
        <w:t xml:space="preserve">PA1303 Measure the length of the spring by balancing one end of the spring on a </w:t>
      </w:r>
      <w:proofErr w:type="spellStart"/>
      <w:r w:rsidRPr="123C44EE">
        <w:rPr>
          <w:rFonts w:ascii="Century Gothic" w:hAnsi="Century Gothic"/>
        </w:rPr>
        <w:t>metre</w:t>
      </w:r>
      <w:proofErr w:type="spellEnd"/>
      <w:r w:rsidRPr="123C44EE">
        <w:rPr>
          <w:rFonts w:ascii="Century Gothic" w:hAnsi="Century Gothic"/>
        </w:rPr>
        <w:t xml:space="preserve"> rule and flattening it out until the distance between the two extreme outside ends can be taken</w:t>
      </w:r>
      <w:proofErr w:type="gramStart"/>
      <w:r w:rsidRPr="123C44EE">
        <w:rPr>
          <w:rFonts w:ascii="Century Gothic" w:hAnsi="Century Gothic"/>
        </w:rPr>
        <w:t>. .</w:t>
      </w:r>
      <w:proofErr w:type="gramEnd"/>
      <w:r w:rsidRPr="123C44EE">
        <w:rPr>
          <w:rFonts w:ascii="Century Gothic" w:hAnsi="Century Gothic"/>
        </w:rPr>
        <w:t xml:space="preserve"> Springs should not be measured with a tape measure around a curved spring.</w:t>
      </w:r>
    </w:p>
    <w:p w14:paraId="26A3CFDA"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4 A rough alternative is to count the number of knuckles of the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nd cut to required length</w:t>
      </w:r>
    </w:p>
    <w:p w14:paraId="25E940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5 Curl the ends using a spring curler</w:t>
      </w:r>
    </w:p>
    <w:p w14:paraId="069A7D4B"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p w14:paraId="05417683"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7 Space the e-clips evenly, between 100mm and 125mm centre to centre, with clips fixed at these centres. Attach e-clips to the frame using safe operating procedures with a staple gun or nail gun</w:t>
      </w:r>
    </w:p>
    <w:p w14:paraId="7C19BB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8 Clip the springs together to stabilise the foundation</w:t>
      </w:r>
    </w:p>
    <w:p w14:paraId="39FE661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9 Crimp wire around the springs to stabilise the foundation</w:t>
      </w:r>
    </w:p>
    <w:p w14:paraId="4FF0ED5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10 Use twine and knot the springs together to stabilised the foundation</w:t>
      </w:r>
    </w:p>
    <w:p w14:paraId="4329668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2CE3548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598353B5"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1 Tools, consumables, materials and work station prepared for safe work practices according to the cutting list and work plan</w:t>
      </w:r>
    </w:p>
    <w:p w14:paraId="398CFFF3"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2 Correct sequence of tasks are applied</w:t>
      </w:r>
    </w:p>
    <w:p w14:paraId="63A96B2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3 Correct gauge and quantity of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cut to the required lengths, and edges curled</w:t>
      </w:r>
    </w:p>
    <w:p w14:paraId="11AC2E7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4 Clips and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ttached securely to frame component using the correct tools and consumables.</w:t>
      </w:r>
    </w:p>
    <w:p w14:paraId="03FCCF50"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5 Spring tension and arc height meets specification for the seat height and construction</w:t>
      </w:r>
    </w:p>
    <w:p w14:paraId="03775132"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6 Mistakes, material defects, and consumables and tool defects are identified</w:t>
      </w:r>
    </w:p>
    <w:p w14:paraId="6F287F1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7 Springs cut too long causing the foundation to sag are identified and rectified</w:t>
      </w:r>
    </w:p>
    <w:p w14:paraId="31EE05FE"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8 Springs cut too short causing too much tension for the frame and pull it apart are identified and rectified</w:t>
      </w:r>
    </w:p>
    <w:p w14:paraId="6003E4C7"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9 Springs not securely attached causing the e-clips come loose are identified and rectified</w:t>
      </w:r>
    </w:p>
    <w:p w14:paraId="326AA4C9" w14:textId="77777777" w:rsidR="00323449"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10 Workplace routines followed to clean work station and store tools when operations completed</w:t>
      </w:r>
    </w:p>
    <w:p w14:paraId="02DE3D0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3: Attaching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to Furniture Frames</w:t>
      </w:r>
    </w:p>
    <w:p w14:paraId="67C4B608" w14:textId="77777777" w:rsidR="00323449" w:rsidRPr="00D47779" w:rsidRDefault="00323449" w:rsidP="00323449">
      <w:pPr>
        <w:rPr>
          <w:rFonts w:ascii="Century Gothic" w:hAnsi="Century Gothic"/>
          <w:lang w:val="en-ZA"/>
        </w:rPr>
      </w:pPr>
    </w:p>
    <w:p w14:paraId="4B368C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0BDE2D63" w14:textId="77777777" w:rsidR="00323449" w:rsidRPr="00D47779" w:rsidRDefault="00323449" w:rsidP="00323449">
      <w:pPr>
        <w:rPr>
          <w:rFonts w:ascii="Century Gothic" w:hAnsi="Century Gothic"/>
          <w:lang w:val="en-ZA"/>
        </w:rPr>
      </w:pPr>
    </w:p>
    <w:p w14:paraId="655436CB" w14:textId="77777777" w:rsidR="00323449" w:rsidRPr="00D47779" w:rsidRDefault="00AB46FA" w:rsidP="00323449">
      <w:pPr>
        <w:rPr>
          <w:rFonts w:ascii="Century Gothic" w:hAnsi="Century Gothic"/>
          <w:lang w:val="en-ZA"/>
        </w:rPr>
      </w:pPr>
      <w:r w:rsidRPr="00D47779">
        <w:rPr>
          <w:rFonts w:ascii="Century Gothic" w:hAnsi="Century Gothic"/>
          <w:lang w:val="en-ZA"/>
        </w:rPr>
        <w:t>Zigzag</w:t>
      </w:r>
      <w:r w:rsidR="00323449" w:rsidRPr="00D47779">
        <w:rPr>
          <w:rFonts w:ascii="Century Gothic" w:hAnsi="Century Gothic"/>
          <w:lang w:val="en-ZA"/>
        </w:rPr>
        <w:t xml:space="preserve"> springs, also known as sinuous springs, are commonly used in modern furniture for providing support and comfort. Correct installation is crucial for the durability and comfort of the furniture. This module will guide you through the process of correctly measuring, cutting, and attaching </w:t>
      </w:r>
      <w:r w:rsidRPr="00D47779">
        <w:rPr>
          <w:rFonts w:ascii="Century Gothic" w:hAnsi="Century Gothic"/>
          <w:lang w:val="en-ZA"/>
        </w:rPr>
        <w:t>zigzag</w:t>
      </w:r>
      <w:r w:rsidR="00323449" w:rsidRPr="00D47779">
        <w:rPr>
          <w:rFonts w:ascii="Century Gothic" w:hAnsi="Century Gothic"/>
          <w:lang w:val="en-ZA"/>
        </w:rPr>
        <w:t xml:space="preserve"> springs to various parts of furniture frames.</w:t>
      </w:r>
    </w:p>
    <w:p w14:paraId="76346E0B" w14:textId="77777777" w:rsidR="00323449" w:rsidRPr="00D47779" w:rsidRDefault="00323449" w:rsidP="00323449">
      <w:pPr>
        <w:rPr>
          <w:rFonts w:ascii="Century Gothic" w:hAnsi="Century Gothic"/>
          <w:lang w:val="en-ZA"/>
        </w:rPr>
      </w:pPr>
    </w:p>
    <w:p w14:paraId="26AE6F1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E8CF746" w14:textId="77777777" w:rsidR="00323449" w:rsidRPr="00D47779" w:rsidRDefault="00323449" w:rsidP="00323449">
      <w:pPr>
        <w:rPr>
          <w:rFonts w:ascii="Century Gothic" w:hAnsi="Century Gothic"/>
          <w:lang w:val="en-ZA"/>
        </w:rPr>
      </w:pPr>
    </w:p>
    <w:p w14:paraId="04F491B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1: Interpreting Work Instructions</w:t>
      </w:r>
    </w:p>
    <w:p w14:paraId="3F5D1F17" w14:textId="77777777" w:rsidR="00323449" w:rsidRPr="00D47779" w:rsidRDefault="00323449" w:rsidP="00323449">
      <w:pPr>
        <w:rPr>
          <w:rFonts w:ascii="Century Gothic" w:hAnsi="Century Gothic"/>
          <w:lang w:val="en-ZA"/>
        </w:rPr>
      </w:pPr>
    </w:p>
    <w:p w14:paraId="484C69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Understand work instructions regarding the arc height, shape, quantity, type, gauge, and </w:t>
      </w:r>
      <w:r w:rsidR="002F75C4">
        <w:rPr>
          <w:rFonts w:ascii="Century Gothic" w:hAnsi="Century Gothic"/>
          <w:lang w:val="en-ZA"/>
        </w:rPr>
        <w:t>size</w:t>
      </w:r>
      <w:r w:rsidRPr="00D47779">
        <w:rPr>
          <w:rFonts w:ascii="Century Gothic" w:hAnsi="Century Gothic"/>
          <w:lang w:val="en-ZA"/>
        </w:rPr>
        <w:t xml:space="preserve"> of </w:t>
      </w:r>
      <w:r w:rsidR="00AB46FA" w:rsidRPr="00D47779">
        <w:rPr>
          <w:rFonts w:ascii="Century Gothic" w:hAnsi="Century Gothic"/>
          <w:lang w:val="en-ZA"/>
        </w:rPr>
        <w:t>zigzag</w:t>
      </w:r>
      <w:r w:rsidRPr="00D47779">
        <w:rPr>
          <w:rFonts w:ascii="Century Gothic" w:hAnsi="Century Gothic"/>
          <w:lang w:val="en-ZA"/>
        </w:rPr>
        <w:t xml:space="preserve"> springs for different furniture parts.</w:t>
      </w:r>
    </w:p>
    <w:p w14:paraId="62B48D55" w14:textId="77777777" w:rsidR="00323449" w:rsidRPr="00D47779" w:rsidRDefault="00323449" w:rsidP="00323449">
      <w:pPr>
        <w:rPr>
          <w:rFonts w:ascii="Century Gothic" w:hAnsi="Century Gothic"/>
          <w:lang w:val="en-ZA"/>
        </w:rPr>
      </w:pPr>
    </w:p>
    <w:p w14:paraId="707DC91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6FC16D" w14:textId="77777777" w:rsidR="00323449" w:rsidRPr="00D47779" w:rsidRDefault="00323449" w:rsidP="00323449">
      <w:pPr>
        <w:rPr>
          <w:rFonts w:ascii="Century Gothic" w:hAnsi="Century Gothic"/>
          <w:lang w:val="en-ZA"/>
        </w:rPr>
      </w:pPr>
      <w:r w:rsidRPr="00D47779">
        <w:rPr>
          <w:rFonts w:ascii="Century Gothic" w:hAnsi="Century Gothic"/>
          <w:lang w:val="en-ZA"/>
        </w:rPr>
        <w:t>- Arc height and shape determine the spring’s tension and, consequently, the furniture’s comfort level.</w:t>
      </w:r>
    </w:p>
    <w:p w14:paraId="5959E987" w14:textId="77777777" w:rsidR="00323449" w:rsidRPr="00D47779" w:rsidRDefault="00323449" w:rsidP="00323449">
      <w:pPr>
        <w:rPr>
          <w:rFonts w:ascii="Century Gothic" w:hAnsi="Century Gothic"/>
          <w:lang w:val="en-ZA"/>
        </w:rPr>
      </w:pPr>
      <w:r w:rsidRPr="00D47779">
        <w:rPr>
          <w:rFonts w:ascii="Century Gothic" w:hAnsi="Century Gothic"/>
          <w:lang w:val="en-ZA"/>
        </w:rPr>
        <w:t>- Instructions will specify whether springs are needed for seats, backs, or arms.</w:t>
      </w:r>
    </w:p>
    <w:p w14:paraId="6F2BD2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Quantity, type, gauge, and </w:t>
      </w:r>
      <w:r w:rsidR="002F75C4">
        <w:rPr>
          <w:rFonts w:ascii="Century Gothic" w:hAnsi="Century Gothic"/>
          <w:lang w:val="en-ZA"/>
        </w:rPr>
        <w:t>size</w:t>
      </w:r>
      <w:r w:rsidRPr="00D47779">
        <w:rPr>
          <w:rFonts w:ascii="Century Gothic" w:hAnsi="Century Gothic"/>
          <w:lang w:val="en-ZA"/>
        </w:rPr>
        <w:t xml:space="preserve"> vary based on furniture design and required support.</w:t>
      </w:r>
    </w:p>
    <w:p w14:paraId="7A49959A" w14:textId="77777777" w:rsidR="00323449" w:rsidRPr="00D47779" w:rsidRDefault="00323449" w:rsidP="00323449">
      <w:pPr>
        <w:rPr>
          <w:rFonts w:ascii="Century Gothic" w:hAnsi="Century Gothic"/>
          <w:lang w:val="en-ZA"/>
        </w:rPr>
      </w:pPr>
    </w:p>
    <w:p w14:paraId="46A3C5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For a standard sofa seat, work instructions may specify medium gauge </w:t>
      </w:r>
      <w:proofErr w:type="spellStart"/>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w:t>
      </w:r>
      <w:proofErr w:type="spellEnd"/>
      <w:r w:rsidRPr="00D47779">
        <w:rPr>
          <w:rFonts w:ascii="Century Gothic" w:hAnsi="Century Gothic"/>
          <w:lang w:val="en-ZA"/>
        </w:rPr>
        <w:t xml:space="preserve"> springs with a 5-inch arc height for optimal comfort.</w:t>
      </w:r>
    </w:p>
    <w:p w14:paraId="6F1DDFEA" w14:textId="77777777" w:rsidR="00323449" w:rsidRPr="00D47779" w:rsidRDefault="00323449" w:rsidP="00323449">
      <w:pPr>
        <w:rPr>
          <w:rFonts w:ascii="Century Gothic" w:hAnsi="Century Gothic"/>
          <w:lang w:val="en-ZA"/>
        </w:rPr>
      </w:pPr>
    </w:p>
    <w:p w14:paraId="323B4DD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Review a set of work instructions for a chair and list the specifications provided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1752919B" w14:textId="77777777" w:rsidR="00323449" w:rsidRPr="00D47779" w:rsidRDefault="00323449" w:rsidP="00323449">
      <w:pPr>
        <w:rPr>
          <w:rFonts w:ascii="Century Gothic" w:hAnsi="Century Gothic"/>
          <w:lang w:val="en-ZA"/>
        </w:rPr>
      </w:pPr>
    </w:p>
    <w:p w14:paraId="4993862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AE6A73" w14:textId="77777777" w:rsidR="00323449" w:rsidRPr="00D47779" w:rsidRDefault="00323449" w:rsidP="00323449">
      <w:pPr>
        <w:rPr>
          <w:rFonts w:ascii="Century Gothic" w:hAnsi="Century Gothic"/>
          <w:lang w:val="en-ZA"/>
        </w:rPr>
      </w:pPr>
    </w:p>
    <w:p w14:paraId="3A1C3C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2: Determining Spring Length</w:t>
      </w:r>
    </w:p>
    <w:p w14:paraId="0EE8C4E9" w14:textId="77777777" w:rsidR="00323449" w:rsidRPr="00D47779" w:rsidRDefault="00323449" w:rsidP="00323449">
      <w:pPr>
        <w:rPr>
          <w:rFonts w:ascii="Century Gothic" w:hAnsi="Century Gothic"/>
          <w:lang w:val="en-ZA"/>
        </w:rPr>
      </w:pPr>
    </w:p>
    <w:p w14:paraId="431F34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alculate the required length of </w:t>
      </w:r>
      <w:r w:rsidR="00AB46FA" w:rsidRPr="00D47779">
        <w:rPr>
          <w:rFonts w:ascii="Century Gothic" w:hAnsi="Century Gothic"/>
          <w:lang w:val="en-ZA"/>
        </w:rPr>
        <w:t>zigzag</w:t>
      </w:r>
      <w:r w:rsidRPr="00D47779">
        <w:rPr>
          <w:rFonts w:ascii="Century Gothic" w:hAnsi="Century Gothic"/>
          <w:lang w:val="en-ZA"/>
        </w:rPr>
        <w:t xml:space="preserve"> springs for furniture frames.</w:t>
      </w:r>
    </w:p>
    <w:p w14:paraId="5474C1C3" w14:textId="77777777" w:rsidR="00323449" w:rsidRPr="00D47779" w:rsidRDefault="00323449" w:rsidP="00323449">
      <w:pPr>
        <w:rPr>
          <w:rFonts w:ascii="Century Gothic" w:hAnsi="Century Gothic"/>
          <w:lang w:val="en-ZA"/>
        </w:rPr>
      </w:pPr>
    </w:p>
    <w:p w14:paraId="7E74299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0132D9F" w14:textId="77777777" w:rsidR="00323449" w:rsidRPr="00D47779" w:rsidRDefault="00323449" w:rsidP="00323449">
      <w:pPr>
        <w:rPr>
          <w:rFonts w:ascii="Century Gothic" w:hAnsi="Century Gothic"/>
          <w:lang w:val="en-ZA"/>
        </w:rPr>
      </w:pPr>
      <w:r w:rsidRPr="00D47779">
        <w:rPr>
          <w:rFonts w:ascii="Century Gothic" w:hAnsi="Century Gothic"/>
          <w:lang w:val="en-ZA"/>
        </w:rPr>
        <w:t>- Measure the inside frame length where the spring will be attached.</w:t>
      </w:r>
    </w:p>
    <w:p w14:paraId="0F53296F" w14:textId="77777777" w:rsidR="00323449" w:rsidRPr="00D47779" w:rsidRDefault="00323449" w:rsidP="00323449">
      <w:pPr>
        <w:rPr>
          <w:rFonts w:ascii="Century Gothic" w:hAnsi="Century Gothic"/>
          <w:lang w:val="en-ZA"/>
        </w:rPr>
      </w:pPr>
      <w:r w:rsidRPr="00D47779">
        <w:rPr>
          <w:rFonts w:ascii="Century Gothic" w:hAnsi="Century Gothic"/>
          <w:lang w:val="en-ZA"/>
        </w:rPr>
        <w:t>- Deduct 25mm from this measurement to determine the cut length for average seat strength.</w:t>
      </w:r>
    </w:p>
    <w:p w14:paraId="0AB19033" w14:textId="77777777" w:rsidR="00323449" w:rsidRPr="00D47779" w:rsidRDefault="00323449" w:rsidP="00323449">
      <w:pPr>
        <w:rPr>
          <w:rFonts w:ascii="Century Gothic" w:hAnsi="Century Gothic"/>
          <w:lang w:val="en-ZA"/>
        </w:rPr>
      </w:pPr>
    </w:p>
    <w:p w14:paraId="453D870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the inside frame length is 500mm, the cut length for the spring should be 475mm.</w:t>
      </w:r>
    </w:p>
    <w:p w14:paraId="0446E646" w14:textId="77777777" w:rsidR="00323449" w:rsidRPr="00D47779" w:rsidRDefault="00323449" w:rsidP="00323449">
      <w:pPr>
        <w:rPr>
          <w:rFonts w:ascii="Century Gothic" w:hAnsi="Century Gothic"/>
          <w:lang w:val="en-ZA"/>
        </w:rPr>
      </w:pPr>
    </w:p>
    <w:p w14:paraId="15FFFDD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easure the inside length of a sample sofa frame and calculate the required length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002D5ADD" w14:textId="77777777" w:rsidR="00323449" w:rsidRPr="00D47779" w:rsidRDefault="00323449" w:rsidP="00323449">
      <w:pPr>
        <w:rPr>
          <w:rFonts w:ascii="Century Gothic" w:hAnsi="Century Gothic"/>
          <w:lang w:val="en-ZA"/>
        </w:rPr>
      </w:pPr>
    </w:p>
    <w:p w14:paraId="4B278A8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3AC0DD9" w14:textId="77777777" w:rsidR="00323449" w:rsidRPr="00D47779" w:rsidRDefault="00323449" w:rsidP="00323449">
      <w:pPr>
        <w:rPr>
          <w:rFonts w:ascii="Century Gothic" w:hAnsi="Century Gothic"/>
          <w:lang w:val="en-ZA"/>
        </w:rPr>
      </w:pPr>
    </w:p>
    <w:p w14:paraId="63E80C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3 &amp; PA1304: Measuring and Cutting Springs</w:t>
      </w:r>
    </w:p>
    <w:p w14:paraId="06025DC8" w14:textId="77777777" w:rsidR="00323449" w:rsidRPr="00D47779" w:rsidRDefault="00323449" w:rsidP="00323449">
      <w:pPr>
        <w:rPr>
          <w:rFonts w:ascii="Century Gothic" w:hAnsi="Century Gothic"/>
          <w:lang w:val="en-ZA"/>
        </w:rPr>
      </w:pPr>
    </w:p>
    <w:p w14:paraId="6EB5B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Accurately measure and cut the </w:t>
      </w:r>
      <w:r w:rsidR="00AB46FA" w:rsidRPr="00D47779">
        <w:rPr>
          <w:rFonts w:ascii="Century Gothic" w:hAnsi="Century Gothic"/>
          <w:lang w:val="en-ZA"/>
        </w:rPr>
        <w:t>zigzag</w:t>
      </w:r>
      <w:r w:rsidRPr="00D47779">
        <w:rPr>
          <w:rFonts w:ascii="Century Gothic" w:hAnsi="Century Gothic"/>
          <w:lang w:val="en-ZA"/>
        </w:rPr>
        <w:t xml:space="preserve"> springs.</w:t>
      </w:r>
    </w:p>
    <w:p w14:paraId="568BC674" w14:textId="77777777" w:rsidR="00323449" w:rsidRPr="00D47779" w:rsidRDefault="00323449" w:rsidP="00323449">
      <w:pPr>
        <w:rPr>
          <w:rFonts w:ascii="Century Gothic" w:hAnsi="Century Gothic"/>
          <w:lang w:val="en-ZA"/>
        </w:rPr>
      </w:pPr>
    </w:p>
    <w:p w14:paraId="3C4CF9F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DFDD9B" w14:textId="77777777" w:rsidR="00323449" w:rsidRPr="00D47779" w:rsidRDefault="00323449" w:rsidP="00323449">
      <w:pPr>
        <w:rPr>
          <w:rFonts w:ascii="Century Gothic" w:hAnsi="Century Gothic"/>
          <w:lang w:val="en-ZA"/>
        </w:rPr>
      </w:pPr>
      <w:r w:rsidRPr="00D47779">
        <w:rPr>
          <w:rFonts w:ascii="Century Gothic" w:hAnsi="Century Gothic"/>
          <w:lang w:val="en-ZA"/>
        </w:rPr>
        <w:t>- Balance one end of the spring on a meter rule and flatten it to measure the length between the two ends.</w:t>
      </w:r>
    </w:p>
    <w:p w14:paraId="7B64C443" w14:textId="77777777" w:rsidR="00323449" w:rsidRPr="00D47779" w:rsidRDefault="00323449" w:rsidP="00323449">
      <w:pPr>
        <w:rPr>
          <w:rFonts w:ascii="Century Gothic" w:hAnsi="Century Gothic"/>
          <w:lang w:val="en-ZA"/>
        </w:rPr>
      </w:pPr>
      <w:r w:rsidRPr="00D47779">
        <w:rPr>
          <w:rFonts w:ascii="Century Gothic" w:hAnsi="Century Gothic"/>
          <w:lang w:val="en-ZA"/>
        </w:rPr>
        <w:t>- Alternatively, count the number of knuckles (or loops) if specified by work instructions.</w:t>
      </w:r>
    </w:p>
    <w:p w14:paraId="6299A253" w14:textId="77777777" w:rsidR="00323449" w:rsidRPr="00D47779" w:rsidRDefault="00323449" w:rsidP="00323449">
      <w:pPr>
        <w:rPr>
          <w:rFonts w:ascii="Century Gothic" w:hAnsi="Century Gothic"/>
          <w:lang w:val="en-ZA"/>
        </w:rPr>
      </w:pPr>
    </w:p>
    <w:p w14:paraId="0C91E21E"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required spring length of 475mm, flatten the spring along a meter rule to mark and cut at the correct length.</w:t>
      </w:r>
    </w:p>
    <w:p w14:paraId="5BD73AE3" w14:textId="77777777" w:rsidR="00323449" w:rsidRPr="00D47779" w:rsidRDefault="00323449" w:rsidP="00323449">
      <w:pPr>
        <w:rPr>
          <w:rFonts w:ascii="Century Gothic" w:hAnsi="Century Gothic"/>
          <w:lang w:val="en-ZA"/>
        </w:rPr>
      </w:pPr>
    </w:p>
    <w:p w14:paraId="15E399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a </w:t>
      </w:r>
      <w:r w:rsidR="00AB46FA" w:rsidRPr="00D47779">
        <w:rPr>
          <w:rFonts w:ascii="Century Gothic" w:hAnsi="Century Gothic"/>
          <w:lang w:val="en-ZA"/>
        </w:rPr>
        <w:t>zigzag</w:t>
      </w:r>
      <w:r w:rsidRPr="00D47779">
        <w:rPr>
          <w:rFonts w:ascii="Century Gothic" w:hAnsi="Century Gothic"/>
          <w:lang w:val="en-ZA"/>
        </w:rPr>
        <w:t xml:space="preserve"> spring, measure its length using the balancing and flattening method, then cut it to the required </w:t>
      </w:r>
      <w:r w:rsidR="002F75C4">
        <w:rPr>
          <w:rFonts w:ascii="Century Gothic" w:hAnsi="Century Gothic"/>
          <w:lang w:val="en-ZA"/>
        </w:rPr>
        <w:t>size</w:t>
      </w:r>
      <w:r w:rsidRPr="00D47779">
        <w:rPr>
          <w:rFonts w:ascii="Century Gothic" w:hAnsi="Century Gothic"/>
          <w:lang w:val="en-ZA"/>
        </w:rPr>
        <w:t>.</w:t>
      </w:r>
    </w:p>
    <w:p w14:paraId="57D6AAD2" w14:textId="77777777" w:rsidR="00323449" w:rsidRPr="00D47779" w:rsidRDefault="00323449" w:rsidP="00323449">
      <w:pPr>
        <w:rPr>
          <w:rFonts w:ascii="Century Gothic" w:hAnsi="Century Gothic"/>
          <w:lang w:val="en-ZA"/>
        </w:rPr>
      </w:pPr>
    </w:p>
    <w:p w14:paraId="554FFA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FB49DC" w14:textId="77777777" w:rsidR="00323449" w:rsidRPr="00D47779" w:rsidRDefault="00323449" w:rsidP="00323449">
      <w:pPr>
        <w:rPr>
          <w:rFonts w:ascii="Century Gothic" w:hAnsi="Century Gothic"/>
          <w:lang w:val="en-ZA"/>
        </w:rPr>
      </w:pPr>
    </w:p>
    <w:p w14:paraId="65005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5: Curling the Ends</w:t>
      </w:r>
    </w:p>
    <w:p w14:paraId="240126A6" w14:textId="77777777" w:rsidR="00323449" w:rsidRPr="00D47779" w:rsidRDefault="00323449" w:rsidP="00323449">
      <w:pPr>
        <w:rPr>
          <w:rFonts w:ascii="Century Gothic" w:hAnsi="Century Gothic"/>
          <w:lang w:val="en-ZA"/>
        </w:rPr>
      </w:pPr>
    </w:p>
    <w:p w14:paraId="0A33101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afely curl the ends of the springs using a spring curler.</w:t>
      </w:r>
    </w:p>
    <w:p w14:paraId="0A277882" w14:textId="77777777" w:rsidR="00323449" w:rsidRPr="00D47779" w:rsidRDefault="00323449" w:rsidP="00323449">
      <w:pPr>
        <w:rPr>
          <w:rFonts w:ascii="Century Gothic" w:hAnsi="Century Gothic"/>
          <w:lang w:val="en-ZA"/>
        </w:rPr>
      </w:pPr>
    </w:p>
    <w:p w14:paraId="1E31976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1E4675" w14:textId="77777777" w:rsidR="00323449" w:rsidRPr="00D47779" w:rsidRDefault="00323449" w:rsidP="00323449">
      <w:pPr>
        <w:rPr>
          <w:rFonts w:ascii="Century Gothic" w:hAnsi="Century Gothic"/>
          <w:lang w:val="en-ZA"/>
        </w:rPr>
      </w:pPr>
      <w:r w:rsidRPr="00D47779">
        <w:rPr>
          <w:rFonts w:ascii="Century Gothic" w:hAnsi="Century Gothic"/>
          <w:lang w:val="en-ZA"/>
        </w:rPr>
        <w:t>- Use a spring curler to curl the ends of each spring to prevent them from tearing into the fabric or frame.</w:t>
      </w:r>
    </w:p>
    <w:p w14:paraId="4D721D0B" w14:textId="77777777" w:rsidR="00323449" w:rsidRPr="00D47779" w:rsidRDefault="00323449" w:rsidP="00323449">
      <w:pPr>
        <w:rPr>
          <w:rFonts w:ascii="Century Gothic" w:hAnsi="Century Gothic"/>
          <w:lang w:val="en-ZA"/>
        </w:rPr>
      </w:pPr>
      <w:r w:rsidRPr="00D47779">
        <w:rPr>
          <w:rFonts w:ascii="Century Gothic" w:hAnsi="Century Gothic"/>
          <w:lang w:val="en-ZA"/>
        </w:rPr>
        <w:t>- Ensure each end is curled uniformly for stability and safety.</w:t>
      </w:r>
    </w:p>
    <w:p w14:paraId="71DDBE37" w14:textId="77777777" w:rsidR="00323449" w:rsidRPr="00D47779" w:rsidRDefault="00323449" w:rsidP="00323449">
      <w:pPr>
        <w:rPr>
          <w:rFonts w:ascii="Century Gothic" w:hAnsi="Century Gothic"/>
          <w:lang w:val="en-ZA"/>
        </w:rPr>
      </w:pPr>
    </w:p>
    <w:p w14:paraId="06B15190" w14:textId="77777777" w:rsidR="00323449" w:rsidRPr="00D47779" w:rsidRDefault="00323449" w:rsidP="00323449">
      <w:pPr>
        <w:rPr>
          <w:rFonts w:ascii="Century Gothic" w:hAnsi="Century Gothic"/>
          <w:lang w:val="en-ZA"/>
        </w:rPr>
      </w:pPr>
      <w:r w:rsidRPr="00D47779">
        <w:rPr>
          <w:rFonts w:ascii="Century Gothic" w:hAnsi="Century Gothic"/>
          <w:lang w:val="en-ZA"/>
        </w:rPr>
        <w:t>Example: Curl each end of the cut springs to form a smooth, rounded finish that can be easily attached to the clips without causing damage.</w:t>
      </w:r>
    </w:p>
    <w:p w14:paraId="57D3A3DB" w14:textId="77777777" w:rsidR="00323449" w:rsidRPr="00D47779" w:rsidRDefault="00323449" w:rsidP="00323449">
      <w:pPr>
        <w:rPr>
          <w:rFonts w:ascii="Century Gothic" w:hAnsi="Century Gothic"/>
          <w:lang w:val="en-ZA"/>
        </w:rPr>
      </w:pPr>
    </w:p>
    <w:p w14:paraId="584B2D8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Learning Task: Practice curling the ends of several cut </w:t>
      </w:r>
      <w:r w:rsidR="00AB46FA" w:rsidRPr="00D47779">
        <w:rPr>
          <w:rFonts w:ascii="Century Gothic" w:hAnsi="Century Gothic"/>
          <w:lang w:val="en-ZA"/>
        </w:rPr>
        <w:t>zigzag</w:t>
      </w:r>
      <w:r w:rsidRPr="00D47779">
        <w:rPr>
          <w:rFonts w:ascii="Century Gothic" w:hAnsi="Century Gothic"/>
          <w:lang w:val="en-ZA"/>
        </w:rPr>
        <w:t xml:space="preserve"> springs and check for consistency and safety.</w:t>
      </w:r>
    </w:p>
    <w:p w14:paraId="2C5FBC5F" w14:textId="77777777" w:rsidR="00323449" w:rsidRPr="00D47779" w:rsidRDefault="00323449" w:rsidP="00323449">
      <w:pPr>
        <w:rPr>
          <w:rFonts w:ascii="Century Gothic" w:hAnsi="Century Gothic"/>
          <w:lang w:val="en-ZA"/>
        </w:rPr>
      </w:pPr>
    </w:p>
    <w:p w14:paraId="42C2EE6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182EF2" w14:textId="77777777" w:rsidR="00323449" w:rsidRPr="00D47779" w:rsidRDefault="00323449" w:rsidP="00323449">
      <w:pPr>
        <w:rPr>
          <w:rFonts w:ascii="Century Gothic" w:hAnsi="Century Gothic"/>
          <w:lang w:val="en-ZA"/>
        </w:rPr>
      </w:pPr>
    </w:p>
    <w:p w14:paraId="02C04C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6: Measuring and Marking Frame Rails</w:t>
      </w:r>
    </w:p>
    <w:p w14:paraId="090E1805" w14:textId="77777777" w:rsidR="00323449" w:rsidRPr="00D47779" w:rsidRDefault="00323449" w:rsidP="00323449">
      <w:pPr>
        <w:rPr>
          <w:rFonts w:ascii="Century Gothic" w:hAnsi="Century Gothic"/>
          <w:lang w:val="en-ZA"/>
        </w:rPr>
      </w:pPr>
    </w:p>
    <w:p w14:paraId="5D57E51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measure and mark the frame rails for spring attachment.</w:t>
      </w:r>
    </w:p>
    <w:p w14:paraId="432FFB47" w14:textId="77777777" w:rsidR="00323449" w:rsidRPr="00D47779" w:rsidRDefault="00323449" w:rsidP="00323449">
      <w:pPr>
        <w:rPr>
          <w:rFonts w:ascii="Century Gothic" w:hAnsi="Century Gothic"/>
          <w:lang w:val="en-ZA"/>
        </w:rPr>
      </w:pPr>
    </w:p>
    <w:p w14:paraId="5B33BC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E75C3E" w14:textId="77777777" w:rsidR="00323449" w:rsidRPr="00D47779" w:rsidRDefault="00323449" w:rsidP="00323449">
      <w:pPr>
        <w:rPr>
          <w:rFonts w:ascii="Century Gothic" w:hAnsi="Century Gothic"/>
          <w:lang w:val="en-ZA"/>
        </w:rPr>
      </w:pPr>
      <w:r w:rsidRPr="00D47779">
        <w:rPr>
          <w:rFonts w:ascii="Century Gothic" w:hAnsi="Century Gothic"/>
          <w:lang w:val="en-ZA"/>
        </w:rPr>
        <w:t>- Determine the direction of springing based on the furniture part (e.g., top to bottom for backs).</w:t>
      </w:r>
    </w:p>
    <w:p w14:paraId="0DA10D3A" w14:textId="77777777" w:rsidR="00323449" w:rsidRPr="00D47779" w:rsidRDefault="00323449" w:rsidP="00323449">
      <w:pPr>
        <w:rPr>
          <w:rFonts w:ascii="Century Gothic" w:hAnsi="Century Gothic"/>
          <w:lang w:val="en-ZA"/>
        </w:rPr>
      </w:pPr>
      <w:r w:rsidRPr="00D47779">
        <w:rPr>
          <w:rFonts w:ascii="Century Gothic" w:hAnsi="Century Gothic"/>
          <w:lang w:val="en-ZA"/>
        </w:rPr>
        <w:t>- Measure and mark the frame for the placement of spring clips, ensuring they align with the required pattern and tension.</w:t>
      </w:r>
    </w:p>
    <w:p w14:paraId="2B7197D3" w14:textId="77777777" w:rsidR="00323449" w:rsidRPr="00D47779" w:rsidRDefault="00323449" w:rsidP="00323449">
      <w:pPr>
        <w:rPr>
          <w:rFonts w:ascii="Century Gothic" w:hAnsi="Century Gothic"/>
          <w:lang w:val="en-ZA"/>
        </w:rPr>
      </w:pPr>
    </w:p>
    <w:p w14:paraId="7FC9E88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hair seat, mark the frame rails from back to front, indicating where each spring clip should be positioned.</w:t>
      </w:r>
    </w:p>
    <w:p w14:paraId="4D946C3D" w14:textId="77777777" w:rsidR="00323449" w:rsidRPr="00D47779" w:rsidRDefault="00323449" w:rsidP="00323449">
      <w:pPr>
        <w:rPr>
          <w:rFonts w:ascii="Century Gothic" w:hAnsi="Century Gothic"/>
          <w:lang w:val="en-ZA"/>
        </w:rPr>
      </w:pPr>
    </w:p>
    <w:p w14:paraId="1504D23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ark the attachment points on a chair frame for </w:t>
      </w:r>
      <w:r w:rsidR="00AB46FA" w:rsidRPr="00D47779">
        <w:rPr>
          <w:rFonts w:ascii="Century Gothic" w:hAnsi="Century Gothic"/>
          <w:lang w:val="en-ZA"/>
        </w:rPr>
        <w:t>zigzag</w:t>
      </w:r>
      <w:r w:rsidRPr="00D47779">
        <w:rPr>
          <w:rFonts w:ascii="Century Gothic" w:hAnsi="Century Gothic"/>
          <w:lang w:val="en-ZA"/>
        </w:rPr>
        <w:t xml:space="preserve"> springs, ensuring correct spacing and alignment.</w:t>
      </w:r>
    </w:p>
    <w:p w14:paraId="0236434A" w14:textId="77777777" w:rsidR="00323449" w:rsidRPr="00D47779" w:rsidRDefault="00323449" w:rsidP="00323449">
      <w:pPr>
        <w:rPr>
          <w:rFonts w:ascii="Century Gothic" w:hAnsi="Century Gothic"/>
          <w:lang w:val="en-ZA"/>
        </w:rPr>
      </w:pPr>
    </w:p>
    <w:p w14:paraId="0CC4DE6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976036" w14:textId="77777777" w:rsidR="00323449" w:rsidRPr="00D47779" w:rsidRDefault="00323449" w:rsidP="00323449">
      <w:pPr>
        <w:rPr>
          <w:rFonts w:ascii="Century Gothic" w:hAnsi="Century Gothic"/>
          <w:lang w:val="en-ZA"/>
        </w:rPr>
      </w:pPr>
    </w:p>
    <w:p w14:paraId="0C71E8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7: Attaching E-Clips</w:t>
      </w:r>
    </w:p>
    <w:p w14:paraId="34E1E61E" w14:textId="77777777" w:rsidR="00323449" w:rsidRPr="00D47779" w:rsidRDefault="00323449" w:rsidP="00323449">
      <w:pPr>
        <w:rPr>
          <w:rFonts w:ascii="Century Gothic" w:hAnsi="Century Gothic"/>
          <w:lang w:val="en-ZA"/>
        </w:rPr>
      </w:pPr>
    </w:p>
    <w:p w14:paraId="483AAEF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e-clips to the frame for holding the springs.</w:t>
      </w:r>
    </w:p>
    <w:p w14:paraId="7938105B" w14:textId="77777777" w:rsidR="00323449" w:rsidRPr="00D47779" w:rsidRDefault="00323449" w:rsidP="00323449">
      <w:pPr>
        <w:rPr>
          <w:rFonts w:ascii="Century Gothic" w:hAnsi="Century Gothic"/>
          <w:lang w:val="en-ZA"/>
        </w:rPr>
      </w:pPr>
    </w:p>
    <w:p w14:paraId="6D7B60C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A680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pace the e-clips evenly, typically between 100mm and 125mm </w:t>
      </w:r>
      <w:r w:rsidR="00AB46FA" w:rsidRPr="00D47779">
        <w:rPr>
          <w:rFonts w:ascii="Century Gothic" w:hAnsi="Century Gothic"/>
          <w:lang w:val="en-ZA"/>
        </w:rPr>
        <w:t>centre</w:t>
      </w:r>
      <w:r w:rsidRPr="00D47779">
        <w:rPr>
          <w:rFonts w:ascii="Century Gothic" w:hAnsi="Century Gothic"/>
          <w:lang w:val="en-ZA"/>
        </w:rPr>
        <w:t xml:space="preserve"> to </w:t>
      </w:r>
      <w:r w:rsidR="00AB46FA" w:rsidRPr="00D47779">
        <w:rPr>
          <w:rFonts w:ascii="Century Gothic" w:hAnsi="Century Gothic"/>
          <w:lang w:val="en-ZA"/>
        </w:rPr>
        <w:t>centre</w:t>
      </w:r>
      <w:r w:rsidRPr="00D47779">
        <w:rPr>
          <w:rFonts w:ascii="Century Gothic" w:hAnsi="Century Gothic"/>
          <w:lang w:val="en-ZA"/>
        </w:rPr>
        <w:t>.</w:t>
      </w:r>
    </w:p>
    <w:p w14:paraId="272915A7" w14:textId="77777777" w:rsidR="00323449" w:rsidRPr="00D47779" w:rsidRDefault="00323449" w:rsidP="00323449">
      <w:pPr>
        <w:rPr>
          <w:rFonts w:ascii="Century Gothic" w:hAnsi="Century Gothic"/>
          <w:lang w:val="en-ZA"/>
        </w:rPr>
      </w:pPr>
      <w:r w:rsidRPr="00D47779">
        <w:rPr>
          <w:rFonts w:ascii="Century Gothic" w:hAnsi="Century Gothic"/>
          <w:lang w:val="en-ZA"/>
        </w:rPr>
        <w:t>- Use a staple gun or nail gun to fix the clips to the frame, following safety procedures.</w:t>
      </w:r>
    </w:p>
    <w:p w14:paraId="24BEE8FE" w14:textId="77777777" w:rsidR="00323449" w:rsidRPr="00D47779" w:rsidRDefault="00323449" w:rsidP="00323449">
      <w:pPr>
        <w:rPr>
          <w:rFonts w:ascii="Century Gothic" w:hAnsi="Century Gothic"/>
          <w:lang w:val="en-ZA"/>
        </w:rPr>
      </w:pPr>
    </w:p>
    <w:p w14:paraId="55005894"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e-clips along the marked lines on a seat frame, ensuring they are evenly spaced and securely fastened.</w:t>
      </w:r>
    </w:p>
    <w:p w14:paraId="3D92EC61" w14:textId="77777777" w:rsidR="00323449" w:rsidRPr="00D47779" w:rsidRDefault="00323449" w:rsidP="00323449">
      <w:pPr>
        <w:rPr>
          <w:rFonts w:ascii="Century Gothic" w:hAnsi="Century Gothic"/>
          <w:lang w:val="en-ZA"/>
        </w:rPr>
      </w:pPr>
    </w:p>
    <w:p w14:paraId="46F01C2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ttach e-clips to a sample frame section, maintaining even spacing and secure attachment.</w:t>
      </w:r>
    </w:p>
    <w:p w14:paraId="217A2EF1" w14:textId="77777777" w:rsidR="00323449" w:rsidRPr="00D47779" w:rsidRDefault="00323449" w:rsidP="00323449">
      <w:pPr>
        <w:rPr>
          <w:rFonts w:ascii="Century Gothic" w:hAnsi="Century Gothic"/>
          <w:lang w:val="en-ZA"/>
        </w:rPr>
      </w:pPr>
    </w:p>
    <w:p w14:paraId="0558694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78B3BEC" w14:textId="77777777" w:rsidR="00323449" w:rsidRPr="00D47779" w:rsidRDefault="00323449" w:rsidP="00323449">
      <w:pPr>
        <w:rPr>
          <w:rFonts w:ascii="Century Gothic" w:hAnsi="Century Gothic"/>
          <w:lang w:val="en-ZA"/>
        </w:rPr>
      </w:pPr>
    </w:p>
    <w:p w14:paraId="2BF4A0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8 - PA1310: Stabili</w:t>
      </w:r>
      <w:r w:rsidR="00D47779" w:rsidRPr="00D47779">
        <w:rPr>
          <w:rFonts w:ascii="Century Gothic" w:hAnsi="Century Gothic"/>
          <w:lang w:val="en-ZA"/>
        </w:rPr>
        <w:t>s</w:t>
      </w:r>
      <w:r w:rsidRPr="00D47779">
        <w:rPr>
          <w:rFonts w:ascii="Century Gothic" w:hAnsi="Century Gothic"/>
          <w:lang w:val="en-ZA"/>
        </w:rPr>
        <w:t>ing the Foundation</w:t>
      </w:r>
    </w:p>
    <w:p w14:paraId="78B32017" w14:textId="77777777" w:rsidR="00323449" w:rsidRPr="00D47779" w:rsidRDefault="00323449" w:rsidP="00323449">
      <w:pPr>
        <w:rPr>
          <w:rFonts w:ascii="Century Gothic" w:hAnsi="Century Gothic"/>
          <w:lang w:val="en-ZA"/>
        </w:rPr>
      </w:pPr>
    </w:p>
    <w:p w14:paraId="199E91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install and stabili</w:t>
      </w:r>
      <w:r w:rsidR="00D47779" w:rsidRPr="00D47779">
        <w:rPr>
          <w:rFonts w:ascii="Century Gothic" w:hAnsi="Century Gothic"/>
          <w:lang w:val="en-ZA"/>
        </w:rPr>
        <w:t>s</w:t>
      </w:r>
      <w:r w:rsidRPr="00D47779">
        <w:rPr>
          <w:rFonts w:ascii="Century Gothic" w:hAnsi="Century Gothic"/>
          <w:lang w:val="en-ZA"/>
        </w:rPr>
        <w:t xml:space="preserve">e the </w:t>
      </w:r>
      <w:r w:rsidR="00AB46FA" w:rsidRPr="00D47779">
        <w:rPr>
          <w:rFonts w:ascii="Century Gothic" w:hAnsi="Century Gothic"/>
          <w:lang w:val="en-ZA"/>
        </w:rPr>
        <w:t>zigzag</w:t>
      </w:r>
      <w:r w:rsidRPr="00D47779">
        <w:rPr>
          <w:rFonts w:ascii="Century Gothic" w:hAnsi="Century Gothic"/>
          <w:lang w:val="en-ZA"/>
        </w:rPr>
        <w:t xml:space="preserve"> springs on the frame.</w:t>
      </w:r>
    </w:p>
    <w:p w14:paraId="21437AA2" w14:textId="77777777" w:rsidR="00323449" w:rsidRPr="00D47779" w:rsidRDefault="00323449" w:rsidP="00323449">
      <w:pPr>
        <w:rPr>
          <w:rFonts w:ascii="Century Gothic" w:hAnsi="Century Gothic"/>
          <w:lang w:val="en-ZA"/>
        </w:rPr>
      </w:pPr>
    </w:p>
    <w:p w14:paraId="0FDBCB2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C30A57" w14:textId="77777777" w:rsidR="00323449" w:rsidRPr="00D47779" w:rsidRDefault="00323449" w:rsidP="00323449">
      <w:pPr>
        <w:rPr>
          <w:rFonts w:ascii="Century Gothic" w:hAnsi="Century Gothic"/>
          <w:lang w:val="en-ZA"/>
        </w:rPr>
      </w:pPr>
      <w:r w:rsidRPr="00D47779">
        <w:rPr>
          <w:rFonts w:ascii="Century Gothic" w:hAnsi="Century Gothic"/>
          <w:lang w:val="en-ZA"/>
        </w:rPr>
        <w:t>- Clip the springs to the attached e-clips, ensuring they are stretched to the correct tension.</w:t>
      </w:r>
    </w:p>
    <w:p w14:paraId="5F104030" w14:textId="77777777" w:rsidR="00323449" w:rsidRPr="00D47779" w:rsidRDefault="00323449" w:rsidP="00323449">
      <w:pPr>
        <w:rPr>
          <w:rFonts w:ascii="Century Gothic" w:hAnsi="Century Gothic"/>
          <w:lang w:val="en-ZA"/>
        </w:rPr>
      </w:pPr>
      <w:r w:rsidRPr="00D47779">
        <w:rPr>
          <w:rFonts w:ascii="Century Gothic" w:hAnsi="Century Gothic"/>
          <w:lang w:val="en-ZA"/>
        </w:rPr>
        <w:t>- Use crimp wires or twine to link and stabili</w:t>
      </w:r>
      <w:r w:rsidR="00D47779" w:rsidRPr="00D47779">
        <w:rPr>
          <w:rFonts w:ascii="Century Gothic" w:hAnsi="Century Gothic"/>
          <w:lang w:val="en-ZA"/>
        </w:rPr>
        <w:t>s</w:t>
      </w:r>
      <w:r w:rsidRPr="00D47779">
        <w:rPr>
          <w:rFonts w:ascii="Century Gothic" w:hAnsi="Century Gothic"/>
          <w:lang w:val="en-ZA"/>
        </w:rPr>
        <w:t>e adjacent springs, preventing them from shifting and ensuring even support.</w:t>
      </w:r>
    </w:p>
    <w:p w14:paraId="1B26AD4D" w14:textId="77777777" w:rsidR="00323449" w:rsidRPr="00D47779" w:rsidRDefault="00323449" w:rsidP="00323449">
      <w:pPr>
        <w:rPr>
          <w:rFonts w:ascii="Century Gothic" w:hAnsi="Century Gothic"/>
          <w:lang w:val="en-ZA"/>
        </w:rPr>
      </w:pPr>
    </w:p>
    <w:p w14:paraId="691A5B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ll springs to the e-clips, use crimp wires to connect each spring at their midpoints, enhancing the stability of the entire set-up.</w:t>
      </w:r>
    </w:p>
    <w:p w14:paraId="471A901C" w14:textId="77777777" w:rsidR="00323449" w:rsidRPr="00D47779" w:rsidRDefault="00323449" w:rsidP="00323449">
      <w:pPr>
        <w:rPr>
          <w:rFonts w:ascii="Century Gothic" w:hAnsi="Century Gothic"/>
          <w:lang w:val="en-ZA"/>
        </w:rPr>
      </w:pPr>
    </w:p>
    <w:p w14:paraId="146815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Install </w:t>
      </w:r>
      <w:r w:rsidR="00AB46FA" w:rsidRPr="00D47779">
        <w:rPr>
          <w:rFonts w:ascii="Century Gothic" w:hAnsi="Century Gothic"/>
          <w:lang w:val="en-ZA"/>
        </w:rPr>
        <w:t>zigzag</w:t>
      </w:r>
      <w:r w:rsidRPr="00D47779">
        <w:rPr>
          <w:rFonts w:ascii="Century Gothic" w:hAnsi="Century Gothic"/>
          <w:lang w:val="en-ZA"/>
        </w:rPr>
        <w:t xml:space="preserve"> springs on a test frame, secure them with e-clips, and apply crimp wires or twine to ensure they form a stable, supportive foundation.</w:t>
      </w:r>
    </w:p>
    <w:p w14:paraId="07D9BE80" w14:textId="77777777" w:rsidR="00323449" w:rsidRPr="00D47779" w:rsidRDefault="00323449" w:rsidP="00323449">
      <w:pPr>
        <w:rPr>
          <w:rFonts w:ascii="Century Gothic" w:hAnsi="Century Gothic"/>
          <w:lang w:val="en-ZA"/>
        </w:rPr>
      </w:pPr>
    </w:p>
    <w:p w14:paraId="170E1B5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266C73" w14:textId="77777777" w:rsidR="00323449" w:rsidRPr="00D47779" w:rsidRDefault="00323449" w:rsidP="00323449">
      <w:pPr>
        <w:rPr>
          <w:rFonts w:ascii="Century Gothic" w:hAnsi="Century Gothic"/>
          <w:lang w:val="en-ZA"/>
        </w:rPr>
      </w:pPr>
    </w:p>
    <w:p w14:paraId="78D63F7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practical skills, you'll ensure that the furniture you work on provides optimal support and comfort through correctly installed </w:t>
      </w:r>
      <w:r w:rsidR="00AB46FA" w:rsidRPr="00D47779">
        <w:rPr>
          <w:rFonts w:ascii="Century Gothic" w:hAnsi="Century Gothic"/>
          <w:lang w:val="en-ZA"/>
        </w:rPr>
        <w:t>zigzag</w:t>
      </w:r>
      <w:r w:rsidRPr="00D47779">
        <w:rPr>
          <w:rFonts w:ascii="Century Gothic" w:hAnsi="Century Gothic"/>
          <w:lang w:val="en-ZA"/>
        </w:rPr>
        <w:t xml:space="preserve"> springs. Proper installation not only contributes to the furniture's longevity but also enhances the overall user experience by providing a firm yet flexible seat or back. Remember, the quality of the webbing and springs directly affects the final product's comfort and durability, making these steps crucial in upholstery craftsmanship.</w:t>
      </w:r>
    </w:p>
    <w:p w14:paraId="24365699"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5E817CF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Practical Assessment Case Study: Spring Installation at Classic Comfort Workshop</w:t>
      </w:r>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156F70">
      <w:pPr>
        <w:pStyle w:val="Heading2"/>
        <w:rPr>
          <w:rFonts w:ascii="Century Gothic" w:hAnsi="Century Gothic" w:cs="Arial"/>
          <w:bCs/>
          <w:i w:val="0"/>
          <w:sz w:val="20"/>
          <w:szCs w:val="20"/>
          <w:lang w:val="en-ZA" w:eastAsia="en-ZA"/>
        </w:rPr>
      </w:pPr>
      <w:bookmarkStart w:id="34" w:name="_Toc177544616"/>
      <w:r w:rsidRPr="00D47779">
        <w:rPr>
          <w:rFonts w:ascii="Century Gothic" w:hAnsi="Century Gothic" w:cs="Arial"/>
          <w:bCs/>
          <w:i w:val="0"/>
          <w:lang w:val="en-ZA"/>
        </w:rPr>
        <w:lastRenderedPageBreak/>
        <w:t>GUIDELINES</w:t>
      </w:r>
      <w:bookmarkEnd w:id="34"/>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proofErr w:type="spellStart"/>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w:t>
      </w:r>
      <w:proofErr w:type="spellEnd"/>
      <w:r w:rsidRPr="00D47779">
        <w:rPr>
          <w:rFonts w:ascii="Century Gothic" w:hAnsi="Century Gothic"/>
          <w:b/>
          <w:color w:val="FF0000"/>
          <w:lang w:val="en-ZA"/>
        </w:rPr>
        <w:t xml:space="preserve">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lastRenderedPageBreak/>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5019B9">
      <w:pPr>
        <w:pStyle w:val="Heading2"/>
        <w:rPr>
          <w:rFonts w:ascii="Century Gothic" w:hAnsi="Century Gothic"/>
          <w:i w:val="0"/>
          <w:lang w:val="en-ZA"/>
        </w:rPr>
      </w:pPr>
      <w:bookmarkStart w:id="35" w:name="_Toc177544617"/>
      <w:r w:rsidRPr="00D47779">
        <w:rPr>
          <w:rFonts w:ascii="Century Gothic" w:hAnsi="Century Gothic"/>
          <w:i w:val="0"/>
          <w:lang w:val="en-ZA"/>
        </w:rPr>
        <w:lastRenderedPageBreak/>
        <w:t>PM-01-PS14: Attach coil springs to the seats and backs and arms of furniture frames</w:t>
      </w:r>
      <w:bookmarkEnd w:id="35"/>
    </w:p>
    <w:p w14:paraId="77746563" w14:textId="77777777" w:rsidR="005019B9" w:rsidRPr="00D47779" w:rsidRDefault="005019B9" w:rsidP="006C4A1B">
      <w:pPr>
        <w:rPr>
          <w:rFonts w:ascii="Century Gothic" w:hAnsi="Century Gothic"/>
          <w:b/>
          <w:lang w:val="en-ZA"/>
        </w:rPr>
      </w:pPr>
    </w:p>
    <w:p w14:paraId="096095D9"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973E23E" w14:textId="77777777" w:rsidR="006C4A1B" w:rsidRPr="00D47779" w:rsidRDefault="006C4A1B" w:rsidP="006C4A1B">
      <w:pPr>
        <w:rPr>
          <w:rFonts w:ascii="Century Gothic" w:hAnsi="Century Gothic"/>
          <w:lang w:val="en-ZA"/>
        </w:rPr>
      </w:pPr>
      <w:r w:rsidRPr="00D47779">
        <w:rPr>
          <w:rFonts w:ascii="Century Gothic" w:hAnsi="Century Gothic"/>
          <w:lang w:val="en-ZA"/>
        </w:rPr>
        <w:t>Given coil springs, frames, consumables, hand and power tools and work instructions the learner must be able to:</w:t>
      </w:r>
    </w:p>
    <w:p w14:paraId="5A2DFF7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5D4F59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2 Prepare and attach webbing to the frame to meet the design requirements.</w:t>
      </w:r>
    </w:p>
    <w:p w14:paraId="2053DA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3 Position the coil springs on the jute webbing and check that the webbing is correctly spaced so that the springs do not touch, the ends all face the same direction, and the sharp ends are bent to prevent damage to the stuffing</w:t>
      </w:r>
    </w:p>
    <w:p w14:paraId="2E070872"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4 Position and interlace the coil springs onto the webbing using a clove hitch to form a locking loop.</w:t>
      </w:r>
    </w:p>
    <w:p w14:paraId="6FF634C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5 Use the Clinch-It tool to clinch-staple the coil springs to the webbing.</w:t>
      </w:r>
    </w:p>
    <w:p w14:paraId="463FC27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6 Sew the coil springs to the jute webbing using a curved needle and nylon mattress twine.</w:t>
      </w:r>
    </w:p>
    <w:p w14:paraId="41002FC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7 Hammer two tacks halfway in and 12,5mm apart at both ends of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 using the magnetic tack hammer</w:t>
      </w:r>
    </w:p>
    <w:p w14:paraId="7D3276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8 Double over spring twine and stretch it across row of springs from one pair of tacks to the other.</w:t>
      </w:r>
    </w:p>
    <w:p w14:paraId="18C348D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9 Add 100mm of twine for every spring in each vertical and </w:t>
      </w:r>
      <w:r w:rsidR="00AB46FA" w:rsidRPr="00D47779">
        <w:rPr>
          <w:rFonts w:ascii="Century Gothic" w:hAnsi="Century Gothic"/>
          <w:lang w:val="en-ZA"/>
        </w:rPr>
        <w:t>horizontal</w:t>
      </w:r>
      <w:r w:rsidRPr="00D47779">
        <w:rPr>
          <w:rFonts w:ascii="Century Gothic" w:hAnsi="Century Gothic"/>
          <w:lang w:val="en-ZA"/>
        </w:rPr>
        <w:t xml:space="preserve"> row</w:t>
      </w:r>
    </w:p>
    <w:p w14:paraId="5666FF19"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0 Measure and cut twine for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w:t>
      </w:r>
    </w:p>
    <w:p w14:paraId="43248985"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1 </w:t>
      </w:r>
      <w:proofErr w:type="gramStart"/>
      <w:r w:rsidRPr="00D47779">
        <w:rPr>
          <w:rFonts w:ascii="Century Gothic" w:hAnsi="Century Gothic"/>
          <w:lang w:val="en-ZA"/>
        </w:rPr>
        <w:t>With</w:t>
      </w:r>
      <w:proofErr w:type="gramEnd"/>
      <w:r w:rsidRPr="00D47779">
        <w:rPr>
          <w:rFonts w:ascii="Century Gothic" w:hAnsi="Century Gothic"/>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p w14:paraId="12C1FA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2 Tack the twine to the frame securely.</w:t>
      </w:r>
    </w:p>
    <w:p w14:paraId="49B13C0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3 Fasten border wire to springs, using metal clips or by twisting crimp wire around border wire and top of spring.</w:t>
      </w:r>
    </w:p>
    <w:p w14:paraId="4734EB5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4 Conduct a quality check and record mistakes, material defects, any weakness in the foundation constructed by the springs, and consumables and tool defects</w:t>
      </w:r>
    </w:p>
    <w:p w14:paraId="1D1E2164"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1F43EFB7"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DEDD053"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1 Tools, consumables, materials and work station prepared for safe work practices according to the cutting list and work plan</w:t>
      </w:r>
    </w:p>
    <w:p w14:paraId="02DD1DAC"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2 Correct sequence of tasks are applied</w:t>
      </w:r>
    </w:p>
    <w:p w14:paraId="068806C6"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 xml:space="preserve">IAC1403 Correct gauge, </w:t>
      </w:r>
      <w:r w:rsidR="002F75C4">
        <w:rPr>
          <w:rFonts w:ascii="Century Gothic" w:hAnsi="Century Gothic"/>
          <w:lang w:val="en-ZA"/>
        </w:rPr>
        <w:t>size</w:t>
      </w:r>
      <w:r w:rsidRPr="00D47779">
        <w:rPr>
          <w:rFonts w:ascii="Century Gothic" w:hAnsi="Century Gothic"/>
          <w:lang w:val="en-ZA"/>
        </w:rPr>
        <w:t>, quantity and quality of springs selected</w:t>
      </w:r>
    </w:p>
    <w:p w14:paraId="3F5D9B1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4 Springs centred over their central axes and attached securely to webbing using the correct tools and consumables.</w:t>
      </w:r>
    </w:p>
    <w:p w14:paraId="03FD676D"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5 Springs are tensioned to ensure the springs only compress 25 â</w:t>
      </w:r>
      <w:proofErr w:type="gramStart"/>
      <w:r w:rsidRPr="00D47779">
        <w:rPr>
          <w:rFonts w:ascii="Century Gothic" w:hAnsi="Century Gothic"/>
          <w:lang w:val="en-ZA"/>
        </w:rPr>
        <w:t>€“ 50</w:t>
      </w:r>
      <w:proofErr w:type="gramEnd"/>
      <w:r w:rsidRPr="00D47779">
        <w:rPr>
          <w:rFonts w:ascii="Century Gothic" w:hAnsi="Century Gothic"/>
          <w:lang w:val="en-ZA"/>
        </w:rPr>
        <w:t>mm with strong pressure</w:t>
      </w:r>
    </w:p>
    <w:p w14:paraId="7B6C77E8"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6 The sprung foundation height meets the specification for the seat height and construction.</w:t>
      </w:r>
    </w:p>
    <w:p w14:paraId="4FD932DF"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7 When you pull the edge wire down to the height of the springs it is lined up with the front of the frame</w:t>
      </w:r>
    </w:p>
    <w:p w14:paraId="072483C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lastRenderedPageBreak/>
        <w:t>IAC1408 Workplace routines followed to clean work station and store tools when operations completed</w:t>
      </w:r>
    </w:p>
    <w:p w14:paraId="04309F1E"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9 Sprung frame ready for covering, padding and final covering.</w:t>
      </w:r>
    </w:p>
    <w:p w14:paraId="45CE2ADF"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2CE48A4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4: Attaching Coil Springs to Furniture Frames</w:t>
      </w:r>
    </w:p>
    <w:p w14:paraId="3E7CD3AC" w14:textId="77777777" w:rsidR="00323449" w:rsidRPr="00D47779" w:rsidRDefault="00323449" w:rsidP="00323449">
      <w:pPr>
        <w:rPr>
          <w:rFonts w:ascii="Century Gothic" w:hAnsi="Century Gothic"/>
          <w:lang w:val="en-ZA"/>
        </w:rPr>
      </w:pPr>
    </w:p>
    <w:p w14:paraId="65B0C1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77B2EE" w14:textId="77777777" w:rsidR="00323449" w:rsidRPr="00D47779" w:rsidRDefault="00323449" w:rsidP="00323449">
      <w:pPr>
        <w:rPr>
          <w:rFonts w:ascii="Century Gothic" w:hAnsi="Century Gothic"/>
          <w:lang w:val="en-ZA"/>
        </w:rPr>
      </w:pPr>
    </w:p>
    <w:p w14:paraId="2B0CEC62" w14:textId="77777777" w:rsidR="00323449" w:rsidRPr="00D47779" w:rsidRDefault="00323449" w:rsidP="00323449">
      <w:pPr>
        <w:rPr>
          <w:rFonts w:ascii="Century Gothic" w:hAnsi="Century Gothic"/>
          <w:lang w:val="en-ZA"/>
        </w:rPr>
      </w:pPr>
      <w:r w:rsidRPr="00D47779">
        <w:rPr>
          <w:rFonts w:ascii="Century Gothic" w:hAnsi="Century Gothic"/>
          <w:lang w:val="en-ZA"/>
        </w:rPr>
        <w:t>Coil springs are essential components in traditional upholstery, providing structure, support, and comfort. Proper installation is crucial for the longevity and comfort of the furniture. This module guides through the process of preparing frames, positioning, and securing coil springs according to design requirements.</w:t>
      </w:r>
    </w:p>
    <w:p w14:paraId="699BD8B4" w14:textId="77777777" w:rsidR="00323449" w:rsidRPr="00D47779" w:rsidRDefault="00323449" w:rsidP="00323449">
      <w:pPr>
        <w:rPr>
          <w:rFonts w:ascii="Century Gothic" w:hAnsi="Century Gothic"/>
          <w:lang w:val="en-ZA"/>
        </w:rPr>
      </w:pPr>
    </w:p>
    <w:p w14:paraId="306DED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57FCE60" w14:textId="77777777" w:rsidR="00323449" w:rsidRPr="00D47779" w:rsidRDefault="00323449" w:rsidP="00323449">
      <w:pPr>
        <w:rPr>
          <w:rFonts w:ascii="Century Gothic" w:hAnsi="Century Gothic"/>
          <w:lang w:val="en-ZA"/>
        </w:rPr>
      </w:pPr>
    </w:p>
    <w:p w14:paraId="6DEDF5D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1: Interpreting Work Instructions</w:t>
      </w:r>
    </w:p>
    <w:p w14:paraId="36AA89D0" w14:textId="77777777" w:rsidR="00323449" w:rsidRPr="00D47779" w:rsidRDefault="00323449" w:rsidP="00323449">
      <w:pPr>
        <w:rPr>
          <w:rFonts w:ascii="Century Gothic" w:hAnsi="Century Gothic"/>
          <w:lang w:val="en-ZA"/>
        </w:rPr>
      </w:pPr>
    </w:p>
    <w:p w14:paraId="4014E6C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work instructions regarding the seat and back construction using coil springs.</w:t>
      </w:r>
    </w:p>
    <w:p w14:paraId="29340C12" w14:textId="77777777" w:rsidR="00323449" w:rsidRPr="00D47779" w:rsidRDefault="00323449" w:rsidP="00323449">
      <w:pPr>
        <w:rPr>
          <w:rFonts w:ascii="Century Gothic" w:hAnsi="Century Gothic"/>
          <w:lang w:val="en-ZA"/>
        </w:rPr>
      </w:pPr>
    </w:p>
    <w:p w14:paraId="2BE0F66F"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CC0E0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ork instructions detail the required height, shape, quantity, type, gauge, and </w:t>
      </w:r>
      <w:r w:rsidR="002F75C4">
        <w:rPr>
          <w:rFonts w:ascii="Century Gothic" w:hAnsi="Century Gothic"/>
          <w:lang w:val="en-ZA"/>
        </w:rPr>
        <w:t>size</w:t>
      </w:r>
      <w:r w:rsidRPr="00D47779">
        <w:rPr>
          <w:rFonts w:ascii="Century Gothic" w:hAnsi="Century Gothic"/>
          <w:lang w:val="en-ZA"/>
        </w:rPr>
        <w:t xml:space="preserve"> of coil springs for seats, backs, and arms.</w:t>
      </w:r>
    </w:p>
    <w:p w14:paraId="1AB68A64"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ieces require varying spring configurations to achieve desired comfort and support.</w:t>
      </w:r>
    </w:p>
    <w:p w14:paraId="1EBECA70" w14:textId="77777777" w:rsidR="00323449" w:rsidRPr="00D47779" w:rsidRDefault="00323449" w:rsidP="00323449">
      <w:pPr>
        <w:rPr>
          <w:rFonts w:ascii="Century Gothic" w:hAnsi="Century Gothic"/>
          <w:lang w:val="en-ZA"/>
        </w:rPr>
      </w:pPr>
    </w:p>
    <w:p w14:paraId="4F769ED0"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lassic armchair, work instructions might specify 8-inch high, medium-gauge coil springs, arranged in four rows of five springs for the seat.</w:t>
      </w:r>
    </w:p>
    <w:p w14:paraId="1C7E0BF2" w14:textId="77777777" w:rsidR="00323449" w:rsidRPr="00D47779" w:rsidRDefault="00323449" w:rsidP="00323449">
      <w:pPr>
        <w:rPr>
          <w:rFonts w:ascii="Century Gothic" w:hAnsi="Century Gothic"/>
          <w:lang w:val="en-ZA"/>
        </w:rPr>
      </w:pPr>
    </w:p>
    <w:p w14:paraId="195D0F3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work instructions for a loveseat and list the specifications provided for coil springs based on the seating design.</w:t>
      </w:r>
    </w:p>
    <w:p w14:paraId="5182163E" w14:textId="77777777" w:rsidR="00323449" w:rsidRPr="00D47779" w:rsidRDefault="00323449" w:rsidP="00323449">
      <w:pPr>
        <w:rPr>
          <w:rFonts w:ascii="Century Gothic" w:hAnsi="Century Gothic"/>
          <w:lang w:val="en-ZA"/>
        </w:rPr>
      </w:pPr>
    </w:p>
    <w:p w14:paraId="59B623C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DC7309" w14:textId="77777777" w:rsidR="00323449" w:rsidRPr="00D47779" w:rsidRDefault="00323449" w:rsidP="00323449">
      <w:pPr>
        <w:rPr>
          <w:rFonts w:ascii="Century Gothic" w:hAnsi="Century Gothic"/>
          <w:lang w:val="en-ZA"/>
        </w:rPr>
      </w:pPr>
    </w:p>
    <w:p w14:paraId="33C378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2: Preparing and Attaching Webbing</w:t>
      </w:r>
    </w:p>
    <w:p w14:paraId="089988E6" w14:textId="77777777" w:rsidR="00323449" w:rsidRPr="00D47779" w:rsidRDefault="00323449" w:rsidP="00323449">
      <w:pPr>
        <w:rPr>
          <w:rFonts w:ascii="Century Gothic" w:hAnsi="Century Gothic"/>
          <w:lang w:val="en-ZA"/>
        </w:rPr>
      </w:pPr>
    </w:p>
    <w:p w14:paraId="369F757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webbing to the frame to form a base for the springs.</w:t>
      </w:r>
    </w:p>
    <w:p w14:paraId="56885818" w14:textId="77777777" w:rsidR="00323449" w:rsidRPr="00D47779" w:rsidRDefault="00323449" w:rsidP="00323449">
      <w:pPr>
        <w:rPr>
          <w:rFonts w:ascii="Century Gothic" w:hAnsi="Century Gothic"/>
          <w:lang w:val="en-ZA"/>
        </w:rPr>
      </w:pPr>
    </w:p>
    <w:p w14:paraId="60C0D33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0878A6F" w14:textId="77777777" w:rsidR="00323449" w:rsidRPr="00D47779" w:rsidRDefault="00323449" w:rsidP="00323449">
      <w:pPr>
        <w:rPr>
          <w:rFonts w:ascii="Century Gothic" w:hAnsi="Century Gothic"/>
          <w:lang w:val="en-ZA"/>
        </w:rPr>
      </w:pPr>
      <w:r w:rsidRPr="00D47779">
        <w:rPr>
          <w:rFonts w:ascii="Century Gothic" w:hAnsi="Century Gothic"/>
          <w:lang w:val="en-ZA"/>
        </w:rPr>
        <w:t>- Attach jute webbing tightly across the frame in parallel lines to create a sturdy base for the springs.</w:t>
      </w:r>
    </w:p>
    <w:p w14:paraId="5BE0945F"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nsure webbing is spaced correctly and tensioned properly to support the weight of the springs and eventual users.</w:t>
      </w:r>
    </w:p>
    <w:p w14:paraId="53C6FA77" w14:textId="77777777" w:rsidR="00323449" w:rsidRPr="00D47779" w:rsidRDefault="00323449" w:rsidP="00323449">
      <w:pPr>
        <w:rPr>
          <w:rFonts w:ascii="Century Gothic" w:hAnsi="Century Gothic"/>
          <w:lang w:val="en-ZA"/>
        </w:rPr>
      </w:pPr>
    </w:p>
    <w:p w14:paraId="04725C75" w14:textId="77777777" w:rsidR="00323449" w:rsidRPr="00D47779" w:rsidRDefault="00323449" w:rsidP="00323449">
      <w:pPr>
        <w:rPr>
          <w:rFonts w:ascii="Century Gothic" w:hAnsi="Century Gothic"/>
          <w:lang w:val="en-ZA"/>
        </w:rPr>
      </w:pPr>
      <w:r w:rsidRPr="00D47779">
        <w:rPr>
          <w:rFonts w:ascii="Century Gothic" w:hAnsi="Century Gothic"/>
          <w:lang w:val="en-ZA"/>
        </w:rPr>
        <w:t>Example: Stretch and staple jute webbing across the seat frame, ensuring no more than 2 inches between each webbing strip.</w:t>
      </w:r>
    </w:p>
    <w:p w14:paraId="368AAD29" w14:textId="77777777" w:rsidR="00323449" w:rsidRPr="00D47779" w:rsidRDefault="00323449" w:rsidP="00323449">
      <w:pPr>
        <w:rPr>
          <w:rFonts w:ascii="Century Gothic" w:hAnsi="Century Gothic"/>
          <w:lang w:val="en-ZA"/>
        </w:rPr>
      </w:pPr>
    </w:p>
    <w:p w14:paraId="0F6426E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epare a chair frame by attaching webbing strips securely, maintaining even spacing and proper tension.</w:t>
      </w:r>
    </w:p>
    <w:p w14:paraId="1AE8D023" w14:textId="77777777" w:rsidR="00323449" w:rsidRPr="00D47779" w:rsidRDefault="00323449" w:rsidP="00323449">
      <w:pPr>
        <w:rPr>
          <w:rFonts w:ascii="Century Gothic" w:hAnsi="Century Gothic"/>
          <w:lang w:val="en-ZA"/>
        </w:rPr>
      </w:pPr>
    </w:p>
    <w:p w14:paraId="247408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E8E4F6A" w14:textId="77777777" w:rsidR="00323449" w:rsidRPr="00D47779" w:rsidRDefault="00323449" w:rsidP="00323449">
      <w:pPr>
        <w:rPr>
          <w:rFonts w:ascii="Century Gothic" w:hAnsi="Century Gothic"/>
          <w:lang w:val="en-ZA"/>
        </w:rPr>
      </w:pPr>
    </w:p>
    <w:p w14:paraId="2D1DF3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3: Positioning Coil Springs</w:t>
      </w:r>
    </w:p>
    <w:p w14:paraId="0FAF78FA" w14:textId="77777777" w:rsidR="00323449" w:rsidRPr="00D47779" w:rsidRDefault="00323449" w:rsidP="00323449">
      <w:pPr>
        <w:rPr>
          <w:rFonts w:ascii="Century Gothic" w:hAnsi="Century Gothic"/>
          <w:lang w:val="en-ZA"/>
        </w:rPr>
      </w:pPr>
    </w:p>
    <w:p w14:paraId="37D016E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rrectly position coil springs on the webbing base.</w:t>
      </w:r>
    </w:p>
    <w:p w14:paraId="05962373" w14:textId="77777777" w:rsidR="00323449" w:rsidRPr="00D47779" w:rsidRDefault="00323449" w:rsidP="00323449">
      <w:pPr>
        <w:rPr>
          <w:rFonts w:ascii="Century Gothic" w:hAnsi="Century Gothic"/>
          <w:lang w:val="en-ZA"/>
        </w:rPr>
      </w:pPr>
    </w:p>
    <w:p w14:paraId="49A4242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964105F" w14:textId="77777777" w:rsidR="00323449" w:rsidRPr="00D47779" w:rsidRDefault="00323449" w:rsidP="00323449">
      <w:pPr>
        <w:rPr>
          <w:rFonts w:ascii="Century Gothic" w:hAnsi="Century Gothic"/>
          <w:lang w:val="en-ZA"/>
        </w:rPr>
      </w:pPr>
      <w:r w:rsidRPr="00D47779">
        <w:rPr>
          <w:rFonts w:ascii="Century Gothic" w:hAnsi="Century Gothic"/>
          <w:lang w:val="en-ZA"/>
        </w:rPr>
        <w:t>- Position each spring on the webbing so they do not touch and are evenly distributed.</w:t>
      </w:r>
    </w:p>
    <w:p w14:paraId="6B413E9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face the same direction with the sharp ends correctly bent to prevent damage.</w:t>
      </w:r>
    </w:p>
    <w:p w14:paraId="238E6FED" w14:textId="77777777" w:rsidR="00323449" w:rsidRPr="00D47779" w:rsidRDefault="00323449" w:rsidP="00323449">
      <w:pPr>
        <w:rPr>
          <w:rFonts w:ascii="Century Gothic" w:hAnsi="Century Gothic"/>
          <w:lang w:val="en-ZA"/>
        </w:rPr>
      </w:pPr>
    </w:p>
    <w:p w14:paraId="68FCA5C1" w14:textId="77777777" w:rsidR="00323449" w:rsidRPr="00D47779" w:rsidRDefault="00323449" w:rsidP="00323449">
      <w:pPr>
        <w:rPr>
          <w:rFonts w:ascii="Century Gothic" w:hAnsi="Century Gothic"/>
          <w:lang w:val="en-ZA"/>
        </w:rPr>
      </w:pPr>
      <w:r w:rsidRPr="00D47779">
        <w:rPr>
          <w:rFonts w:ascii="Century Gothic" w:hAnsi="Century Gothic"/>
          <w:lang w:val="en-ZA"/>
        </w:rPr>
        <w:t>Example: Place coil springs on the webbed seat frame, ensuring an equal distance between each spring and that all coils face upward.</w:t>
      </w:r>
    </w:p>
    <w:p w14:paraId="777DC68E" w14:textId="77777777" w:rsidR="00323449" w:rsidRPr="00D47779" w:rsidRDefault="00323449" w:rsidP="00323449">
      <w:pPr>
        <w:rPr>
          <w:rFonts w:ascii="Century Gothic" w:hAnsi="Century Gothic"/>
          <w:lang w:val="en-ZA"/>
        </w:rPr>
      </w:pPr>
    </w:p>
    <w:p w14:paraId="31281D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rrange coil springs on a webbed frame, checking spacing and orientation, and modify any sharp ends as needed.</w:t>
      </w:r>
    </w:p>
    <w:p w14:paraId="361351A7" w14:textId="77777777" w:rsidR="00323449" w:rsidRPr="00D47779" w:rsidRDefault="00323449" w:rsidP="00323449">
      <w:pPr>
        <w:rPr>
          <w:rFonts w:ascii="Century Gothic" w:hAnsi="Century Gothic"/>
          <w:lang w:val="en-ZA"/>
        </w:rPr>
      </w:pPr>
    </w:p>
    <w:p w14:paraId="23F6D9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C2EC89" w14:textId="77777777" w:rsidR="00323449" w:rsidRPr="00D47779" w:rsidRDefault="00323449" w:rsidP="00323449">
      <w:pPr>
        <w:rPr>
          <w:rFonts w:ascii="Century Gothic" w:hAnsi="Century Gothic"/>
          <w:lang w:val="en-ZA"/>
        </w:rPr>
      </w:pPr>
    </w:p>
    <w:p w14:paraId="5317D8B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4 - PA1406: Securing Coil Springs</w:t>
      </w:r>
    </w:p>
    <w:p w14:paraId="66D9ED78" w14:textId="77777777" w:rsidR="00323449" w:rsidRPr="00D47779" w:rsidRDefault="00323449" w:rsidP="00323449">
      <w:pPr>
        <w:rPr>
          <w:rFonts w:ascii="Century Gothic" w:hAnsi="Century Gothic"/>
          <w:lang w:val="en-ZA"/>
        </w:rPr>
      </w:pPr>
    </w:p>
    <w:p w14:paraId="0F9382F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Interlace and secure coil springs to the webbing.</w:t>
      </w:r>
    </w:p>
    <w:p w14:paraId="48D659A9" w14:textId="77777777" w:rsidR="00323449" w:rsidRPr="00D47779" w:rsidRDefault="00323449" w:rsidP="00323449">
      <w:pPr>
        <w:rPr>
          <w:rFonts w:ascii="Century Gothic" w:hAnsi="Century Gothic"/>
          <w:lang w:val="en-ZA"/>
        </w:rPr>
      </w:pPr>
    </w:p>
    <w:p w14:paraId="1168C354"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D3E8731" w14:textId="77777777" w:rsidR="00323449" w:rsidRPr="00D47779" w:rsidRDefault="00323449" w:rsidP="00323449">
      <w:pPr>
        <w:rPr>
          <w:rFonts w:ascii="Century Gothic" w:hAnsi="Century Gothic"/>
          <w:lang w:val="en-ZA"/>
        </w:rPr>
      </w:pPr>
      <w:r w:rsidRPr="00D47779">
        <w:rPr>
          <w:rFonts w:ascii="Century Gothic" w:hAnsi="Century Gothic"/>
          <w:lang w:val="en-ZA"/>
        </w:rPr>
        <w:t>- Use a clove hitch knot for attaching springs to the webbing.</w:t>
      </w:r>
    </w:p>
    <w:p w14:paraId="24A82B0F" w14:textId="77777777" w:rsidR="00323449" w:rsidRPr="00D47779" w:rsidRDefault="00323449" w:rsidP="00323449">
      <w:pPr>
        <w:rPr>
          <w:rFonts w:ascii="Century Gothic" w:hAnsi="Century Gothic"/>
          <w:lang w:val="en-ZA"/>
        </w:rPr>
      </w:pPr>
      <w:r w:rsidRPr="00D47779">
        <w:rPr>
          <w:rFonts w:ascii="Century Gothic" w:hAnsi="Century Gothic"/>
          <w:lang w:val="en-ZA"/>
        </w:rPr>
        <w:t>- Clinch-staple springs to the webbing securely without damaging the webbing or spring.</w:t>
      </w:r>
    </w:p>
    <w:p w14:paraId="77980D77" w14:textId="77777777" w:rsidR="00323449" w:rsidRPr="00D47779" w:rsidRDefault="00323449" w:rsidP="00323449">
      <w:pPr>
        <w:rPr>
          <w:rFonts w:ascii="Century Gothic" w:hAnsi="Century Gothic"/>
          <w:lang w:val="en-ZA"/>
        </w:rPr>
      </w:pPr>
      <w:r w:rsidRPr="00D47779">
        <w:rPr>
          <w:rFonts w:ascii="Century Gothic" w:hAnsi="Century Gothic"/>
          <w:lang w:val="en-ZA"/>
        </w:rPr>
        <w:t>- Sew springs to the webbing using a curved needle and strong nylon mattress twine for additional stability.</w:t>
      </w:r>
    </w:p>
    <w:p w14:paraId="6AF53EBA" w14:textId="77777777" w:rsidR="00323449" w:rsidRPr="00D47779" w:rsidRDefault="00323449" w:rsidP="00323449">
      <w:pPr>
        <w:rPr>
          <w:rFonts w:ascii="Century Gothic" w:hAnsi="Century Gothic"/>
          <w:lang w:val="en-ZA"/>
        </w:rPr>
      </w:pPr>
    </w:p>
    <w:p w14:paraId="31443357"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Interlace the top coil of each spring with mattress twine using a clove hitch knot and sew it tightly to the webbing.</w:t>
      </w:r>
    </w:p>
    <w:p w14:paraId="1B350781" w14:textId="77777777" w:rsidR="00323449" w:rsidRPr="00D47779" w:rsidRDefault="00323449" w:rsidP="00323449">
      <w:pPr>
        <w:rPr>
          <w:rFonts w:ascii="Century Gothic" w:hAnsi="Century Gothic"/>
          <w:lang w:val="en-ZA"/>
        </w:rPr>
      </w:pPr>
    </w:p>
    <w:p w14:paraId="1AA034E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ecure a row of coil springs to the webbing, practicing the clove hitch knot and sewing with the curved needle and twine.</w:t>
      </w:r>
    </w:p>
    <w:p w14:paraId="07F29996" w14:textId="77777777" w:rsidR="00323449" w:rsidRPr="00D47779" w:rsidRDefault="00323449" w:rsidP="00323449">
      <w:pPr>
        <w:rPr>
          <w:rFonts w:ascii="Century Gothic" w:hAnsi="Century Gothic"/>
          <w:lang w:val="en-ZA"/>
        </w:rPr>
      </w:pPr>
    </w:p>
    <w:p w14:paraId="4484D76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C01FB56" w14:textId="77777777" w:rsidR="00323449" w:rsidRPr="00D47779" w:rsidRDefault="00323449" w:rsidP="00323449">
      <w:pPr>
        <w:rPr>
          <w:rFonts w:ascii="Century Gothic" w:hAnsi="Century Gothic"/>
          <w:lang w:val="en-ZA"/>
        </w:rPr>
      </w:pPr>
    </w:p>
    <w:p w14:paraId="5F28F3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7 - PA1412: Stretching and Fastening Spring Twine</w:t>
      </w:r>
    </w:p>
    <w:p w14:paraId="1173E931" w14:textId="77777777" w:rsidR="00323449" w:rsidRPr="00D47779" w:rsidRDefault="00323449" w:rsidP="00323449">
      <w:pPr>
        <w:rPr>
          <w:rFonts w:ascii="Century Gothic" w:hAnsi="Century Gothic"/>
          <w:lang w:val="en-ZA"/>
        </w:rPr>
      </w:pPr>
    </w:p>
    <w:p w14:paraId="526324D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stretch and secure twine across the springs for additional support.</w:t>
      </w:r>
    </w:p>
    <w:p w14:paraId="79B2F40D" w14:textId="77777777" w:rsidR="00323449" w:rsidRPr="00D47779" w:rsidRDefault="00323449" w:rsidP="00323449">
      <w:pPr>
        <w:rPr>
          <w:rFonts w:ascii="Century Gothic" w:hAnsi="Century Gothic"/>
          <w:lang w:val="en-ZA"/>
        </w:rPr>
      </w:pPr>
    </w:p>
    <w:p w14:paraId="682523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C16F8D" w14:textId="77777777" w:rsidR="00323449" w:rsidRPr="00D47779" w:rsidRDefault="00323449" w:rsidP="00323449">
      <w:pPr>
        <w:rPr>
          <w:rFonts w:ascii="Century Gothic" w:hAnsi="Century Gothic"/>
          <w:lang w:val="en-ZA"/>
        </w:rPr>
      </w:pPr>
      <w:r w:rsidRPr="00D47779">
        <w:rPr>
          <w:rFonts w:ascii="Century Gothic" w:hAnsi="Century Gothic"/>
          <w:lang w:val="en-ZA"/>
        </w:rPr>
        <w:t>- Hammer tacks at intervals along the frame to anchor the twine.</w:t>
      </w:r>
    </w:p>
    <w:p w14:paraId="193F9DF1" w14:textId="77777777" w:rsidR="00323449" w:rsidRPr="00D47779" w:rsidRDefault="00323449" w:rsidP="00323449">
      <w:pPr>
        <w:rPr>
          <w:rFonts w:ascii="Century Gothic" w:hAnsi="Century Gothic"/>
          <w:lang w:val="en-ZA"/>
        </w:rPr>
      </w:pPr>
      <w:r w:rsidRPr="00D47779">
        <w:rPr>
          <w:rFonts w:ascii="Century Gothic" w:hAnsi="Century Gothic"/>
          <w:lang w:val="en-ZA"/>
        </w:rPr>
        <w:t>- Double over spring twine and stretch it from one set of tacks across the springs to another set.</w:t>
      </w:r>
    </w:p>
    <w:p w14:paraId="2A67023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twine tightly to maintain the correct tension across the springs.</w:t>
      </w:r>
    </w:p>
    <w:p w14:paraId="48E9E43F" w14:textId="77777777" w:rsidR="00323449" w:rsidRPr="00D47779" w:rsidRDefault="00323449" w:rsidP="00323449">
      <w:pPr>
        <w:rPr>
          <w:rFonts w:ascii="Century Gothic" w:hAnsi="Century Gothic"/>
          <w:lang w:val="en-ZA"/>
        </w:rPr>
      </w:pPr>
    </w:p>
    <w:p w14:paraId="67F8C013" w14:textId="77777777" w:rsidR="00323449" w:rsidRPr="00D47779" w:rsidRDefault="00323449" w:rsidP="00323449">
      <w:pPr>
        <w:rPr>
          <w:rFonts w:ascii="Century Gothic" w:hAnsi="Century Gothic"/>
          <w:lang w:val="en-ZA"/>
        </w:rPr>
      </w:pPr>
      <w:r w:rsidRPr="00D47779">
        <w:rPr>
          <w:rFonts w:ascii="Century Gothic" w:hAnsi="Century Gothic"/>
          <w:lang w:val="en-ZA"/>
        </w:rPr>
        <w:t>Example: Double a length of spring twine, loop it over a pair of tacks, stretch it across the row of springs, and secure it on the opposite side.</w:t>
      </w:r>
    </w:p>
    <w:p w14:paraId="2D931C55" w14:textId="77777777" w:rsidR="00323449" w:rsidRPr="00D47779" w:rsidRDefault="00323449" w:rsidP="00323449">
      <w:pPr>
        <w:rPr>
          <w:rFonts w:ascii="Century Gothic" w:hAnsi="Century Gothic"/>
          <w:lang w:val="en-ZA"/>
        </w:rPr>
      </w:pPr>
    </w:p>
    <w:p w14:paraId="746FA64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mplement the twine stretching process on a section of the frame, ensuring each row of springs is correctly connected and tensioned.</w:t>
      </w:r>
    </w:p>
    <w:p w14:paraId="10D16FD1" w14:textId="77777777" w:rsidR="00323449" w:rsidRPr="00D47779" w:rsidRDefault="00323449" w:rsidP="00323449">
      <w:pPr>
        <w:rPr>
          <w:rFonts w:ascii="Century Gothic" w:hAnsi="Century Gothic"/>
          <w:lang w:val="en-ZA"/>
        </w:rPr>
      </w:pPr>
    </w:p>
    <w:p w14:paraId="47B9065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766195" w14:textId="77777777" w:rsidR="00323449" w:rsidRPr="00D47779" w:rsidRDefault="00323449" w:rsidP="00323449">
      <w:pPr>
        <w:rPr>
          <w:rFonts w:ascii="Century Gothic" w:hAnsi="Century Gothic"/>
          <w:lang w:val="en-ZA"/>
        </w:rPr>
      </w:pPr>
    </w:p>
    <w:p w14:paraId="07CB09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3: Fastening Border Wire</w:t>
      </w:r>
    </w:p>
    <w:p w14:paraId="383E6BBA" w14:textId="77777777" w:rsidR="00323449" w:rsidRPr="00D47779" w:rsidRDefault="00323449" w:rsidP="00323449">
      <w:pPr>
        <w:rPr>
          <w:rFonts w:ascii="Century Gothic" w:hAnsi="Century Gothic"/>
          <w:lang w:val="en-ZA"/>
        </w:rPr>
      </w:pPr>
    </w:p>
    <w:p w14:paraId="4FC0BB1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ttach border wire to the tops of the coil springs for edge support.</w:t>
      </w:r>
    </w:p>
    <w:p w14:paraId="36A1E150" w14:textId="77777777" w:rsidR="00323449" w:rsidRPr="00D47779" w:rsidRDefault="00323449" w:rsidP="00323449">
      <w:pPr>
        <w:rPr>
          <w:rFonts w:ascii="Century Gothic" w:hAnsi="Century Gothic"/>
          <w:lang w:val="en-ZA"/>
        </w:rPr>
      </w:pPr>
    </w:p>
    <w:p w14:paraId="44AF9DD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31CF02F" w14:textId="77777777" w:rsidR="00323449" w:rsidRPr="00D47779" w:rsidRDefault="00323449" w:rsidP="00323449">
      <w:pPr>
        <w:rPr>
          <w:rFonts w:ascii="Century Gothic" w:hAnsi="Century Gothic"/>
          <w:lang w:val="en-ZA"/>
        </w:rPr>
      </w:pPr>
      <w:r w:rsidRPr="00D47779">
        <w:rPr>
          <w:rFonts w:ascii="Century Gothic" w:hAnsi="Century Gothic"/>
          <w:lang w:val="en-ZA"/>
        </w:rPr>
        <w:t>- Border wire provides shape and additional support to the seat or back.</w:t>
      </w:r>
    </w:p>
    <w:p w14:paraId="57E8AC6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border wire to the top coil of each spring using metal clips or twisted crimp wire.</w:t>
      </w:r>
    </w:p>
    <w:p w14:paraId="7F3A645F" w14:textId="77777777" w:rsidR="00323449" w:rsidRPr="00D47779" w:rsidRDefault="00323449" w:rsidP="00323449">
      <w:pPr>
        <w:rPr>
          <w:rFonts w:ascii="Century Gothic" w:hAnsi="Century Gothic"/>
          <w:lang w:val="en-ZA"/>
        </w:rPr>
      </w:pPr>
    </w:p>
    <w:p w14:paraId="38F72D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the border wire along the perimeter of the spring set-up, using metal clips to secure it to each spring.</w:t>
      </w:r>
    </w:p>
    <w:p w14:paraId="5EFCF513" w14:textId="77777777" w:rsidR="00323449" w:rsidRPr="00D47779" w:rsidRDefault="00323449" w:rsidP="00323449">
      <w:pPr>
        <w:rPr>
          <w:rFonts w:ascii="Century Gothic" w:hAnsi="Century Gothic"/>
          <w:lang w:val="en-ZA"/>
        </w:rPr>
      </w:pPr>
    </w:p>
    <w:p w14:paraId="6D3B544B"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Fasten border wire to a row of coil springs, ensuring it is evenly attached and provides solid edge support.</w:t>
      </w:r>
    </w:p>
    <w:p w14:paraId="72CDB9A0" w14:textId="77777777" w:rsidR="00323449" w:rsidRPr="00D47779" w:rsidRDefault="00323449" w:rsidP="00323449">
      <w:pPr>
        <w:rPr>
          <w:rFonts w:ascii="Century Gothic" w:hAnsi="Century Gothic"/>
          <w:lang w:val="en-ZA"/>
        </w:rPr>
      </w:pPr>
    </w:p>
    <w:p w14:paraId="1A78FAF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4DB41D9" w14:textId="77777777" w:rsidR="00323449" w:rsidRPr="00D47779" w:rsidRDefault="00323449" w:rsidP="00323449">
      <w:pPr>
        <w:rPr>
          <w:rFonts w:ascii="Century Gothic" w:hAnsi="Century Gothic"/>
          <w:lang w:val="en-ZA"/>
        </w:rPr>
      </w:pPr>
    </w:p>
    <w:p w14:paraId="257A7FE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4: Quality Check</w:t>
      </w:r>
    </w:p>
    <w:p w14:paraId="1BBCA51C" w14:textId="77777777" w:rsidR="00323449" w:rsidRPr="00D47779" w:rsidRDefault="00323449" w:rsidP="00323449">
      <w:pPr>
        <w:rPr>
          <w:rFonts w:ascii="Century Gothic" w:hAnsi="Century Gothic"/>
          <w:lang w:val="en-ZA"/>
        </w:rPr>
      </w:pPr>
    </w:p>
    <w:p w14:paraId="22F7FAE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thorough quality check for any mistakes or weaknesses.</w:t>
      </w:r>
    </w:p>
    <w:p w14:paraId="2D11E9D5" w14:textId="77777777" w:rsidR="00323449" w:rsidRPr="00D47779" w:rsidRDefault="00323449" w:rsidP="00323449">
      <w:pPr>
        <w:rPr>
          <w:rFonts w:ascii="Century Gothic" w:hAnsi="Century Gothic"/>
          <w:lang w:val="en-ZA"/>
        </w:rPr>
      </w:pPr>
    </w:p>
    <w:p w14:paraId="654D1A0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F7BFD5C" w14:textId="77777777" w:rsidR="00323449" w:rsidRPr="00D47779" w:rsidRDefault="00323449" w:rsidP="00323449">
      <w:pPr>
        <w:rPr>
          <w:rFonts w:ascii="Century Gothic" w:hAnsi="Century Gothic"/>
          <w:lang w:val="en-ZA"/>
        </w:rPr>
      </w:pPr>
      <w:r w:rsidRPr="00D47779">
        <w:rPr>
          <w:rFonts w:ascii="Century Gothic" w:hAnsi="Century Gothic"/>
          <w:lang w:val="en-ZA"/>
        </w:rPr>
        <w:t>- Inspect the foundation for any loose springs, weak twine, or incorrectly placed tacks.</w:t>
      </w:r>
    </w:p>
    <w:p w14:paraId="38195000"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are correctly tensioned and secured.</w:t>
      </w:r>
    </w:p>
    <w:p w14:paraId="6E4B8110" w14:textId="77777777" w:rsidR="00323449" w:rsidRPr="00D47779" w:rsidRDefault="00323449" w:rsidP="00323449">
      <w:pPr>
        <w:rPr>
          <w:rFonts w:ascii="Century Gothic" w:hAnsi="Century Gothic"/>
          <w:lang w:val="en-ZA"/>
        </w:rPr>
      </w:pPr>
    </w:p>
    <w:p w14:paraId="7DF9DFF8"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view the entire seat foundation, checking each spring for secure attachment, proper tension, and alignment with adjacent springs.</w:t>
      </w:r>
    </w:p>
    <w:p w14:paraId="4FC75FD2" w14:textId="77777777" w:rsidR="00323449" w:rsidRPr="00D47779" w:rsidRDefault="00323449" w:rsidP="00323449">
      <w:pPr>
        <w:rPr>
          <w:rFonts w:ascii="Century Gothic" w:hAnsi="Century Gothic"/>
          <w:lang w:val="en-ZA"/>
        </w:rPr>
      </w:pPr>
    </w:p>
    <w:p w14:paraId="18A5DEE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detailed quality check of a completed seat foundation, documenting any issues found and describing the necessary corrective actions.</w:t>
      </w:r>
    </w:p>
    <w:p w14:paraId="06ED87E7" w14:textId="77777777" w:rsidR="00323449" w:rsidRPr="00D47779" w:rsidRDefault="00323449" w:rsidP="00323449">
      <w:pPr>
        <w:rPr>
          <w:rFonts w:ascii="Century Gothic" w:hAnsi="Century Gothic"/>
          <w:lang w:val="en-ZA"/>
        </w:rPr>
      </w:pPr>
    </w:p>
    <w:p w14:paraId="53FBA1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A48B786" w14:textId="77777777" w:rsidR="00323449" w:rsidRPr="00D47779" w:rsidRDefault="00323449" w:rsidP="00323449">
      <w:pPr>
        <w:rPr>
          <w:rFonts w:ascii="Century Gothic" w:hAnsi="Century Gothic"/>
          <w:lang w:val="en-ZA"/>
        </w:rPr>
      </w:pPr>
    </w:p>
    <w:p w14:paraId="6B4377FC"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teps, you'll ensure the furniture you work on provides exceptional support and comfort through well-installed coil springs, maintaining both the furniture's structural integrity and aesthetic appeal. Proper installation of coil springs is a testament to traditional upholstery craftsmanship, contributing significantly to the overall durability and comfort of the piece. Remember, the correct attachment and tensioning of springs directly affect the final product's quality, making meticulous attention to detail and adherence to work instructions crucial in this process.</w:t>
      </w:r>
    </w:p>
    <w:p w14:paraId="7B9181A7"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247E1B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Rejuvenating a Vintage Sofa at Timeless Treasures Restoration</w:t>
      </w:r>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w:t>
      </w:r>
      <w:proofErr w:type="spellStart"/>
      <w:r w:rsidRPr="00D47779">
        <w:rPr>
          <w:rFonts w:ascii="Century Gothic" w:hAnsi="Century Gothic"/>
          <w:lang w:val="en-ZA"/>
        </w:rPr>
        <w:t>cleanup</w:t>
      </w:r>
      <w:proofErr w:type="spellEnd"/>
      <w:r w:rsidRPr="00D47779">
        <w:rPr>
          <w:rFonts w:ascii="Century Gothic" w:hAnsi="Century Gothic"/>
          <w:lang w:val="en-ZA"/>
        </w:rPr>
        <w:t xml:space="preserve">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156F70">
      <w:pPr>
        <w:pStyle w:val="Heading2"/>
        <w:rPr>
          <w:rFonts w:ascii="Century Gothic" w:hAnsi="Century Gothic" w:cs="Arial"/>
          <w:bCs/>
          <w:i w:val="0"/>
          <w:sz w:val="20"/>
          <w:szCs w:val="20"/>
          <w:lang w:val="en-ZA" w:eastAsia="en-ZA"/>
        </w:rPr>
      </w:pPr>
      <w:bookmarkStart w:id="36" w:name="_Toc177544618"/>
      <w:r w:rsidRPr="00D47779">
        <w:rPr>
          <w:rFonts w:ascii="Century Gothic" w:hAnsi="Century Gothic" w:cs="Arial"/>
          <w:bCs/>
          <w:i w:val="0"/>
          <w:lang w:val="en-ZA"/>
        </w:rPr>
        <w:lastRenderedPageBreak/>
        <w:t>GUIDELINES</w:t>
      </w:r>
      <w:bookmarkEnd w:id="36"/>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5 Use the Clinch-It tool to clinch-staple the </w:t>
            </w:r>
            <w:r w:rsidRPr="00D47779">
              <w:rPr>
                <w:rFonts w:ascii="Century Gothic" w:hAnsi="Century Gothic" w:cs="Arial"/>
                <w:bCs/>
                <w:sz w:val="22"/>
                <w:lang w:val="en-ZA"/>
              </w:rPr>
              <w:lastRenderedPageBreak/>
              <w:t>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1 </w:t>
            </w:r>
            <w:proofErr w:type="gramStart"/>
            <w:r w:rsidRPr="00D47779">
              <w:rPr>
                <w:rFonts w:ascii="Century Gothic" w:hAnsi="Century Gothic" w:cs="Arial"/>
                <w:bCs/>
                <w:sz w:val="22"/>
                <w:lang w:val="en-ZA"/>
              </w:rPr>
              <w:t>With</w:t>
            </w:r>
            <w:proofErr w:type="gramEnd"/>
            <w:r w:rsidRPr="00D47779">
              <w:rPr>
                <w:rFonts w:ascii="Century Gothic" w:hAnsi="Century Gothic" w:cs="Arial"/>
                <w:bCs/>
                <w:sz w:val="22"/>
                <w:lang w:val="en-ZA"/>
              </w:rPr>
              <w:t xml:space="preserve">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3 Fasten border wire to springs, using metal clips or by twisting crimp wire </w:t>
            </w:r>
            <w:r w:rsidRPr="00D47779">
              <w:rPr>
                <w:rFonts w:ascii="Century Gothic" w:hAnsi="Century Gothic" w:cs="Arial"/>
                <w:bCs/>
                <w:sz w:val="22"/>
                <w:lang w:val="en-ZA"/>
              </w:rPr>
              <w:lastRenderedPageBreak/>
              <w:t>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lastRenderedPageBreak/>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37" w:name="_Toc177544619"/>
      <w:r w:rsidRPr="00D47779">
        <w:rPr>
          <w:rFonts w:ascii="Century Gothic" w:hAnsi="Century Gothic"/>
          <w:i w:val="0"/>
          <w:lang w:val="en-ZA"/>
        </w:rPr>
        <w:lastRenderedPageBreak/>
        <w:t>PM-01-PS15: Identify and inspect frames against specifications and repair and report defects ensuring quality</w:t>
      </w:r>
      <w:bookmarkEnd w:id="37"/>
    </w:p>
    <w:p w14:paraId="0FF2D130"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8C30C54"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webbing and springing and product specifications, work instructions and plans the learner must be able to:</w:t>
      </w:r>
    </w:p>
    <w:p w14:paraId="2F2BDEC7"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1 Inspect a range (various types and styles) of frames for compliance with the product specifications, and identify all defects (such as knots in the frame rails, strength of joints and rails, corner blocks in place, sharp edges)</w:t>
      </w:r>
    </w:p>
    <w:p w14:paraId="6664E666"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2 Follow work place procedures and instructions to identify and report specified defects</w:t>
      </w:r>
    </w:p>
    <w:p w14:paraId="7FCAB931"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3 Use a rasp to remove sharp edges from the frame that will damage the webbing, foam and covers</w:t>
      </w:r>
    </w:p>
    <w:p w14:paraId="15B1D775"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4 Inspect prepared frames for correct stretch, tension and deflection of webbing and springs</w:t>
      </w:r>
    </w:p>
    <w:p w14:paraId="11C0BC9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5 Inspect prepared frames for correct spacing of tacks, nails and staples, spacing of webbing</w:t>
      </w:r>
    </w:p>
    <w:p w14:paraId="1BD0030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 xml:space="preserve">PA1506 Inspect prepared frames for correct </w:t>
      </w:r>
      <w:r w:rsidR="002F75C4">
        <w:rPr>
          <w:rFonts w:ascii="Century Gothic" w:hAnsi="Century Gothic"/>
          <w:lang w:val="en-ZA"/>
        </w:rPr>
        <w:t>sizes</w:t>
      </w:r>
      <w:r w:rsidRPr="00D47779">
        <w:rPr>
          <w:rFonts w:ascii="Century Gothic" w:hAnsi="Century Gothic"/>
          <w:lang w:val="en-ZA"/>
        </w:rPr>
        <w:t xml:space="preserve"> of nails and staples and correct positioning of the staples, nails, tacks</w:t>
      </w:r>
    </w:p>
    <w:p w14:paraId="4603F51C"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875C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0095354"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1 Frames received are inspected according to product specifications and defects identified and recorded</w:t>
      </w:r>
    </w:p>
    <w:p w14:paraId="0EC2BDF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2 Workplace instructions and procedures are followed to report specified defects</w:t>
      </w:r>
    </w:p>
    <w:p w14:paraId="07C039E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3 Rasp is used to remove sharp edges from the frame</w:t>
      </w:r>
    </w:p>
    <w:p w14:paraId="2F26455B"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4 Frames comply with product and workplace process specifications</w:t>
      </w:r>
    </w:p>
    <w:p w14:paraId="58BC89FB" w14:textId="77777777" w:rsidR="006C4A1B" w:rsidRPr="00D47779" w:rsidRDefault="005019B9" w:rsidP="006C4A1B">
      <w:pPr>
        <w:rPr>
          <w:rFonts w:ascii="Century Gothic" w:hAnsi="Century Gothic"/>
          <w:lang w:val="en-ZA"/>
        </w:rPr>
      </w:pPr>
      <w:r w:rsidRPr="00D47779">
        <w:rPr>
          <w:rFonts w:ascii="Century Gothic" w:hAnsi="Century Gothic"/>
          <w:lang w:val="en-ZA"/>
        </w:rPr>
        <w:t xml:space="preserve"> </w:t>
      </w:r>
    </w:p>
    <w:p w14:paraId="242B5F89"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ABCEA4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Learning Content for PM-01-PS15: Frame Inspection and Defect Repair in Upholstery</w:t>
      </w:r>
    </w:p>
    <w:p w14:paraId="7E20212D" w14:textId="77777777" w:rsidR="00323449" w:rsidRPr="00D47779" w:rsidRDefault="00323449" w:rsidP="00323449">
      <w:pPr>
        <w:rPr>
          <w:rFonts w:ascii="Century Gothic" w:hAnsi="Century Gothic"/>
          <w:lang w:val="en-ZA"/>
        </w:rPr>
      </w:pPr>
    </w:p>
    <w:p w14:paraId="2419E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56A6F7C" w14:textId="77777777" w:rsidR="00323449" w:rsidRPr="00D47779" w:rsidRDefault="00323449" w:rsidP="00323449">
      <w:pPr>
        <w:rPr>
          <w:rFonts w:ascii="Century Gothic" w:hAnsi="Century Gothic"/>
          <w:lang w:val="en-ZA"/>
        </w:rPr>
      </w:pPr>
    </w:p>
    <w:p w14:paraId="168BFFCD" w14:textId="77777777" w:rsidR="00323449" w:rsidRPr="00D47779" w:rsidRDefault="00323449" w:rsidP="00323449">
      <w:pPr>
        <w:rPr>
          <w:rFonts w:ascii="Century Gothic" w:hAnsi="Century Gothic"/>
          <w:lang w:val="en-ZA"/>
        </w:rPr>
      </w:pPr>
      <w:r w:rsidRPr="00D47779">
        <w:rPr>
          <w:rFonts w:ascii="Century Gothic" w:hAnsi="Century Gothic"/>
          <w:lang w:val="en-ZA"/>
        </w:rPr>
        <w:t>Quality control is crucial in upholstery to ensure the final product meets design specifications and customer expectations. This module will guide you through the process of inspecting various types of furniture frames, identifying defects, and implementing repairs to ensure high-quality outcomes.</w:t>
      </w:r>
    </w:p>
    <w:p w14:paraId="765960D1" w14:textId="77777777" w:rsidR="00323449" w:rsidRPr="00D47779" w:rsidRDefault="00323449" w:rsidP="00323449">
      <w:pPr>
        <w:rPr>
          <w:rFonts w:ascii="Century Gothic" w:hAnsi="Century Gothic"/>
          <w:lang w:val="en-ZA"/>
        </w:rPr>
      </w:pPr>
    </w:p>
    <w:p w14:paraId="2A0DD4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EE6F59" w14:textId="77777777" w:rsidR="00323449" w:rsidRPr="00D47779" w:rsidRDefault="00323449" w:rsidP="00323449">
      <w:pPr>
        <w:rPr>
          <w:rFonts w:ascii="Century Gothic" w:hAnsi="Century Gothic"/>
          <w:lang w:val="en-ZA"/>
        </w:rPr>
      </w:pPr>
    </w:p>
    <w:p w14:paraId="2B9C97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1: Frame Inspection for Compliance</w:t>
      </w:r>
    </w:p>
    <w:p w14:paraId="4D8F2C3F" w14:textId="77777777" w:rsidR="00323449" w:rsidRPr="00D47779" w:rsidRDefault="00323449" w:rsidP="00323449">
      <w:pPr>
        <w:rPr>
          <w:rFonts w:ascii="Century Gothic" w:hAnsi="Century Gothic"/>
          <w:lang w:val="en-ZA"/>
        </w:rPr>
      </w:pPr>
    </w:p>
    <w:p w14:paraId="21151A98"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nduct thorough inspections of furniture frames to ensure they align with product specifications and identify any defects.</w:t>
      </w:r>
    </w:p>
    <w:p w14:paraId="47ED8F16" w14:textId="77777777" w:rsidR="00323449" w:rsidRPr="00D47779" w:rsidRDefault="00323449" w:rsidP="00323449">
      <w:pPr>
        <w:rPr>
          <w:rFonts w:ascii="Century Gothic" w:hAnsi="Century Gothic"/>
          <w:lang w:val="en-ZA"/>
        </w:rPr>
      </w:pPr>
    </w:p>
    <w:p w14:paraId="1DF76E0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3A54E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each frame for structural integrity, including checking for knots in the frame rails, assessing the strength of joints, and ensuring corner blocks are properly installed.</w:t>
      </w:r>
    </w:p>
    <w:p w14:paraId="274966F2"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sharp edges or areas that could potentially damage webbing, foam, or covers.</w:t>
      </w:r>
    </w:p>
    <w:p w14:paraId="30066DAC" w14:textId="77777777" w:rsidR="00323449" w:rsidRPr="00D47779" w:rsidRDefault="00323449" w:rsidP="00323449">
      <w:pPr>
        <w:rPr>
          <w:rFonts w:ascii="Century Gothic" w:hAnsi="Century Gothic"/>
          <w:lang w:val="en-ZA"/>
        </w:rPr>
      </w:pPr>
    </w:p>
    <w:p w14:paraId="5C116D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legs, arms, and back of a chair frame, noting any knots or weak joints. Ensure all corner blocks are securely attached and positioned correctly.</w:t>
      </w:r>
    </w:p>
    <w:p w14:paraId="6065E8CC" w14:textId="77777777" w:rsidR="00323449" w:rsidRPr="00D47779" w:rsidRDefault="00323449" w:rsidP="00323449">
      <w:pPr>
        <w:rPr>
          <w:rFonts w:ascii="Century Gothic" w:hAnsi="Century Gothic"/>
          <w:lang w:val="en-ZA"/>
        </w:rPr>
      </w:pPr>
    </w:p>
    <w:p w14:paraId="2BA13A5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variety of furniture frames, document any defects found, and compare your findings against the product specifications provided.</w:t>
      </w:r>
    </w:p>
    <w:p w14:paraId="1EAEF4B7" w14:textId="77777777" w:rsidR="00323449" w:rsidRPr="00D47779" w:rsidRDefault="00323449" w:rsidP="00323449">
      <w:pPr>
        <w:rPr>
          <w:rFonts w:ascii="Century Gothic" w:hAnsi="Century Gothic"/>
          <w:lang w:val="en-ZA"/>
        </w:rPr>
      </w:pPr>
    </w:p>
    <w:p w14:paraId="154339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6A8910" w14:textId="77777777" w:rsidR="00323449" w:rsidRPr="00D47779" w:rsidRDefault="00323449" w:rsidP="00323449">
      <w:pPr>
        <w:rPr>
          <w:rFonts w:ascii="Century Gothic" w:hAnsi="Century Gothic"/>
          <w:lang w:val="en-ZA"/>
        </w:rPr>
      </w:pPr>
    </w:p>
    <w:p w14:paraId="4191F1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2: Reporting Defects</w:t>
      </w:r>
    </w:p>
    <w:p w14:paraId="35642D6F" w14:textId="77777777" w:rsidR="00323449" w:rsidRPr="00D47779" w:rsidRDefault="00323449" w:rsidP="00323449">
      <w:pPr>
        <w:rPr>
          <w:rFonts w:ascii="Century Gothic" w:hAnsi="Century Gothic"/>
          <w:lang w:val="en-ZA"/>
        </w:rPr>
      </w:pPr>
    </w:p>
    <w:p w14:paraId="3A081A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workplace procedures to accurately identify and report any defects found during the inspection.</w:t>
      </w:r>
    </w:p>
    <w:p w14:paraId="7BE55542" w14:textId="77777777" w:rsidR="00323449" w:rsidRPr="00D47779" w:rsidRDefault="00323449" w:rsidP="00323449">
      <w:pPr>
        <w:rPr>
          <w:rFonts w:ascii="Century Gothic" w:hAnsi="Century Gothic"/>
          <w:lang w:val="en-ZA"/>
        </w:rPr>
      </w:pPr>
    </w:p>
    <w:p w14:paraId="2C9E8E1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1D68775" w14:textId="77777777" w:rsidR="00323449" w:rsidRPr="00D47779" w:rsidRDefault="00323449" w:rsidP="00323449">
      <w:pPr>
        <w:rPr>
          <w:rFonts w:ascii="Century Gothic" w:hAnsi="Century Gothic"/>
          <w:lang w:val="en-ZA"/>
        </w:rPr>
      </w:pPr>
      <w:r w:rsidRPr="00D47779">
        <w:rPr>
          <w:rFonts w:ascii="Century Gothic" w:hAnsi="Century Gothic"/>
          <w:lang w:val="en-ZA"/>
        </w:rPr>
        <w:t>- Use standard reporting forms or digital systems as prescribed by workplace procedures.</w:t>
      </w:r>
    </w:p>
    <w:p w14:paraId="32A79455"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each defect clearly and concisely, providing the location and suggested corrective actions.</w:t>
      </w:r>
    </w:p>
    <w:p w14:paraId="51D0BCCE" w14:textId="77777777" w:rsidR="00323449" w:rsidRPr="00D47779" w:rsidRDefault="00323449" w:rsidP="00323449">
      <w:pPr>
        <w:rPr>
          <w:rFonts w:ascii="Century Gothic" w:hAnsi="Century Gothic"/>
          <w:lang w:val="en-ZA"/>
        </w:rPr>
      </w:pPr>
    </w:p>
    <w:p w14:paraId="1E30CC3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Report a loose joint on the left arm of a sofa frame, specifying the exact location and recommending re-gluing and reinforcing the joint.</w:t>
      </w:r>
    </w:p>
    <w:p w14:paraId="46B030AD" w14:textId="77777777" w:rsidR="00323449" w:rsidRPr="00D47779" w:rsidRDefault="00323449" w:rsidP="00323449">
      <w:pPr>
        <w:rPr>
          <w:rFonts w:ascii="Century Gothic" w:hAnsi="Century Gothic"/>
          <w:lang w:val="en-ZA"/>
        </w:rPr>
      </w:pPr>
    </w:p>
    <w:p w14:paraId="1D05EE9D"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fect report for a frame you have inspected, following the workplace’s standard format and procedures.</w:t>
      </w:r>
    </w:p>
    <w:p w14:paraId="308BD3F8" w14:textId="77777777" w:rsidR="00323449" w:rsidRPr="00D47779" w:rsidRDefault="00323449" w:rsidP="00323449">
      <w:pPr>
        <w:rPr>
          <w:rFonts w:ascii="Century Gothic" w:hAnsi="Century Gothic"/>
          <w:lang w:val="en-ZA"/>
        </w:rPr>
      </w:pPr>
    </w:p>
    <w:p w14:paraId="0D6F6FE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6F69D5" w14:textId="77777777" w:rsidR="00323449" w:rsidRPr="00D47779" w:rsidRDefault="00323449" w:rsidP="00323449">
      <w:pPr>
        <w:rPr>
          <w:rFonts w:ascii="Century Gothic" w:hAnsi="Century Gothic"/>
          <w:lang w:val="en-ZA"/>
        </w:rPr>
      </w:pPr>
    </w:p>
    <w:p w14:paraId="7DD2F1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3: Removing Sharp Edges</w:t>
      </w:r>
    </w:p>
    <w:p w14:paraId="6092BB65" w14:textId="77777777" w:rsidR="00323449" w:rsidRPr="00D47779" w:rsidRDefault="00323449" w:rsidP="00323449">
      <w:pPr>
        <w:rPr>
          <w:rFonts w:ascii="Century Gothic" w:hAnsi="Century Gothic"/>
          <w:lang w:val="en-ZA"/>
        </w:rPr>
      </w:pPr>
    </w:p>
    <w:p w14:paraId="1089B3E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se a rasp to smooth out any sharp edges on the frame to prevent damage to webbing, foam, and covers.</w:t>
      </w:r>
    </w:p>
    <w:p w14:paraId="3FE8298A" w14:textId="77777777" w:rsidR="00323449" w:rsidRPr="00D47779" w:rsidRDefault="00323449" w:rsidP="00323449">
      <w:pPr>
        <w:rPr>
          <w:rFonts w:ascii="Century Gothic" w:hAnsi="Century Gothic"/>
          <w:lang w:val="en-ZA"/>
        </w:rPr>
      </w:pPr>
    </w:p>
    <w:p w14:paraId="6A98EDC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142BEFA"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all areas on the frame that have sharp or rough edges.</w:t>
      </w:r>
    </w:p>
    <w:p w14:paraId="339A8590" w14:textId="77777777" w:rsidR="00323449" w:rsidRPr="00D47779" w:rsidRDefault="00323449" w:rsidP="00323449">
      <w:pPr>
        <w:rPr>
          <w:rFonts w:ascii="Century Gothic" w:hAnsi="Century Gothic"/>
          <w:lang w:val="en-ZA"/>
        </w:rPr>
      </w:pPr>
      <w:r w:rsidRPr="00D47779">
        <w:rPr>
          <w:rFonts w:ascii="Century Gothic" w:hAnsi="Century Gothic"/>
          <w:lang w:val="en-ZA"/>
        </w:rPr>
        <w:t>- Carefully use a rasp or sandpaper to smooth these areas until they no longer pose a risk of tearing or wearing out the upholstery materials.</w:t>
      </w:r>
    </w:p>
    <w:p w14:paraId="2F80DB33" w14:textId="77777777" w:rsidR="00323449" w:rsidRPr="00D47779" w:rsidRDefault="00323449" w:rsidP="00323449">
      <w:pPr>
        <w:rPr>
          <w:rFonts w:ascii="Century Gothic" w:hAnsi="Century Gothic"/>
          <w:lang w:val="en-ZA"/>
        </w:rPr>
      </w:pPr>
    </w:p>
    <w:p w14:paraId="280052CB" w14:textId="77777777" w:rsidR="00323449" w:rsidRPr="00D47779" w:rsidRDefault="00323449" w:rsidP="00323449">
      <w:pPr>
        <w:rPr>
          <w:rFonts w:ascii="Century Gothic" w:hAnsi="Century Gothic"/>
          <w:lang w:val="en-ZA"/>
        </w:rPr>
      </w:pPr>
      <w:r w:rsidRPr="00D47779">
        <w:rPr>
          <w:rFonts w:ascii="Century Gothic" w:hAnsi="Century Gothic"/>
          <w:lang w:val="en-ZA"/>
        </w:rPr>
        <w:t>Example: Find a sharp edge along the inside of a seat frame rail. Gently rasp this edge down, checking periodically to ensure it becomes smooth.</w:t>
      </w:r>
    </w:p>
    <w:p w14:paraId="71C0DA1D" w14:textId="77777777" w:rsidR="00323449" w:rsidRPr="00D47779" w:rsidRDefault="00323449" w:rsidP="00323449">
      <w:pPr>
        <w:rPr>
          <w:rFonts w:ascii="Century Gothic" w:hAnsi="Century Gothic"/>
          <w:lang w:val="en-ZA"/>
        </w:rPr>
      </w:pPr>
    </w:p>
    <w:p w14:paraId="2283D91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dentify sharp edges on a test frame and use a rasp to remove them. Check your work by running a cloth over the treated areas to ensure it does not snag.</w:t>
      </w:r>
    </w:p>
    <w:p w14:paraId="053C55BC" w14:textId="77777777" w:rsidR="00323449" w:rsidRPr="00D47779" w:rsidRDefault="00323449" w:rsidP="00323449">
      <w:pPr>
        <w:rPr>
          <w:rFonts w:ascii="Century Gothic" w:hAnsi="Century Gothic"/>
          <w:lang w:val="en-ZA"/>
        </w:rPr>
      </w:pPr>
    </w:p>
    <w:p w14:paraId="6420B88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793EE9D" w14:textId="77777777" w:rsidR="00323449" w:rsidRPr="00D47779" w:rsidRDefault="00323449" w:rsidP="00323449">
      <w:pPr>
        <w:rPr>
          <w:rFonts w:ascii="Century Gothic" w:hAnsi="Century Gothic"/>
          <w:lang w:val="en-ZA"/>
        </w:rPr>
      </w:pPr>
    </w:p>
    <w:p w14:paraId="5084EDE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4: Inspecting Stretch, Tension, and Deflection</w:t>
      </w:r>
    </w:p>
    <w:p w14:paraId="01DD48F0" w14:textId="77777777" w:rsidR="00323449" w:rsidRPr="00D47779" w:rsidRDefault="00323449" w:rsidP="00323449">
      <w:pPr>
        <w:rPr>
          <w:rFonts w:ascii="Century Gothic" w:hAnsi="Century Gothic"/>
          <w:lang w:val="en-ZA"/>
        </w:rPr>
      </w:pPr>
    </w:p>
    <w:p w14:paraId="3E767B8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ebbing and springs on prepared frames are correctly stretched, tensioned, and exhibit appropriate deflection.</w:t>
      </w:r>
    </w:p>
    <w:p w14:paraId="19F3E82D" w14:textId="77777777" w:rsidR="00323449" w:rsidRPr="00D47779" w:rsidRDefault="00323449" w:rsidP="00323449">
      <w:pPr>
        <w:rPr>
          <w:rFonts w:ascii="Century Gothic" w:hAnsi="Century Gothic"/>
          <w:lang w:val="en-ZA"/>
        </w:rPr>
      </w:pPr>
    </w:p>
    <w:p w14:paraId="7B747DB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D6A88C1" w14:textId="77777777" w:rsidR="00323449" w:rsidRPr="00D47779" w:rsidRDefault="00323449" w:rsidP="00323449">
      <w:pPr>
        <w:rPr>
          <w:rFonts w:ascii="Century Gothic" w:hAnsi="Century Gothic"/>
          <w:lang w:val="en-ZA"/>
        </w:rPr>
      </w:pPr>
      <w:r w:rsidRPr="00D47779">
        <w:rPr>
          <w:rFonts w:ascii="Century Gothic" w:hAnsi="Century Gothic"/>
          <w:lang w:val="en-ZA"/>
        </w:rPr>
        <w:t>- Check that the webbing is taut but not overly stretched to avoid future sagging.</w:t>
      </w:r>
    </w:p>
    <w:p w14:paraId="32EB2A57" w14:textId="77777777" w:rsidR="00323449" w:rsidRPr="00D47779" w:rsidRDefault="00323449" w:rsidP="00323449">
      <w:pPr>
        <w:rPr>
          <w:rFonts w:ascii="Century Gothic" w:hAnsi="Century Gothic"/>
          <w:lang w:val="en-ZA"/>
        </w:rPr>
      </w:pPr>
      <w:r w:rsidRPr="00D47779">
        <w:rPr>
          <w:rFonts w:ascii="Century Gothic" w:hAnsi="Century Gothic"/>
          <w:lang w:val="en-ZA"/>
        </w:rPr>
        <w:t>- Inspect springs for uniform tension and correct deflection, ensuring they compress within the specified range when pressure is applied.</w:t>
      </w:r>
    </w:p>
    <w:p w14:paraId="6EA8B16A" w14:textId="77777777" w:rsidR="00323449" w:rsidRPr="00D47779" w:rsidRDefault="00323449" w:rsidP="00323449">
      <w:pPr>
        <w:rPr>
          <w:rFonts w:ascii="Century Gothic" w:hAnsi="Century Gothic"/>
          <w:lang w:val="en-ZA"/>
        </w:rPr>
      </w:pPr>
    </w:p>
    <w:p w14:paraId="230C079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Press down on the </w:t>
      </w:r>
      <w:r w:rsidR="00AB46FA" w:rsidRPr="00D47779">
        <w:rPr>
          <w:rFonts w:ascii="Century Gothic" w:hAnsi="Century Gothic"/>
          <w:lang w:val="en-ZA"/>
        </w:rPr>
        <w:t>centre</w:t>
      </w:r>
      <w:r w:rsidRPr="00D47779">
        <w:rPr>
          <w:rFonts w:ascii="Century Gothic" w:hAnsi="Century Gothic"/>
          <w:lang w:val="en-ZA"/>
        </w:rPr>
        <w:t xml:space="preserve"> of webbed and sprung areas of a seat frame to test deflection. The materials should give slightly but recover their shape.</w:t>
      </w:r>
    </w:p>
    <w:p w14:paraId="66CE31F7" w14:textId="77777777" w:rsidR="00323449" w:rsidRPr="00D47779" w:rsidRDefault="00323449" w:rsidP="00323449">
      <w:pPr>
        <w:rPr>
          <w:rFonts w:ascii="Century Gothic" w:hAnsi="Century Gothic"/>
          <w:lang w:val="en-ZA"/>
        </w:rPr>
      </w:pPr>
    </w:p>
    <w:p w14:paraId="655D47D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the webbing and springs on a prepared frame for correct stretch, tension, and deflection, noting any areas that do not meet the specified standards.</w:t>
      </w:r>
    </w:p>
    <w:p w14:paraId="140777DB" w14:textId="77777777" w:rsidR="00323449" w:rsidRPr="00D47779" w:rsidRDefault="00323449" w:rsidP="00323449">
      <w:pPr>
        <w:rPr>
          <w:rFonts w:ascii="Century Gothic" w:hAnsi="Century Gothic"/>
          <w:lang w:val="en-ZA"/>
        </w:rPr>
      </w:pPr>
    </w:p>
    <w:p w14:paraId="1562032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0DE740" w14:textId="77777777" w:rsidR="00323449" w:rsidRPr="00D47779" w:rsidRDefault="00323449" w:rsidP="00323449">
      <w:pPr>
        <w:rPr>
          <w:rFonts w:ascii="Century Gothic" w:hAnsi="Century Gothic"/>
          <w:lang w:val="en-ZA"/>
        </w:rPr>
      </w:pPr>
    </w:p>
    <w:p w14:paraId="5330E29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5 &amp; PA1506: Inspecting Fixings and Spacing</w:t>
      </w:r>
    </w:p>
    <w:p w14:paraId="2E6FFCB5" w14:textId="77777777" w:rsidR="00323449" w:rsidRPr="00D47779" w:rsidRDefault="00323449" w:rsidP="00323449">
      <w:pPr>
        <w:rPr>
          <w:rFonts w:ascii="Century Gothic" w:hAnsi="Century Gothic"/>
          <w:lang w:val="en-ZA"/>
        </w:rPr>
      </w:pPr>
    </w:p>
    <w:p w14:paraId="48F8FBC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eck the spacing and security of all tacks, nails, and staples, and ensure they are of the correct </w:t>
      </w:r>
      <w:r w:rsidR="002F75C4">
        <w:rPr>
          <w:rFonts w:ascii="Century Gothic" w:hAnsi="Century Gothic"/>
          <w:lang w:val="en-ZA"/>
        </w:rPr>
        <w:t>size</w:t>
      </w:r>
      <w:r w:rsidRPr="00D47779">
        <w:rPr>
          <w:rFonts w:ascii="Century Gothic" w:hAnsi="Century Gothic"/>
          <w:lang w:val="en-ZA"/>
        </w:rPr>
        <w:t xml:space="preserve"> and correctly positioned.</w:t>
      </w:r>
    </w:p>
    <w:p w14:paraId="06F16068" w14:textId="77777777" w:rsidR="00323449" w:rsidRPr="00D47779" w:rsidRDefault="00323449" w:rsidP="00323449">
      <w:pPr>
        <w:rPr>
          <w:rFonts w:ascii="Century Gothic" w:hAnsi="Century Gothic"/>
          <w:lang w:val="en-ZA"/>
        </w:rPr>
      </w:pPr>
    </w:p>
    <w:p w14:paraId="7C9743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9B5EED1"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acks, nails, and staples are spaced evenly and securely fasten materials to the frame.</w:t>
      </w:r>
    </w:p>
    <w:p w14:paraId="709420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nsure the correct </w:t>
      </w:r>
      <w:r w:rsidR="002F75C4">
        <w:rPr>
          <w:rFonts w:ascii="Century Gothic" w:hAnsi="Century Gothic"/>
          <w:lang w:val="en-ZA"/>
        </w:rPr>
        <w:t>size</w:t>
      </w:r>
      <w:r w:rsidRPr="00D47779">
        <w:rPr>
          <w:rFonts w:ascii="Century Gothic" w:hAnsi="Century Gothic"/>
          <w:lang w:val="en-ZA"/>
        </w:rPr>
        <w:t xml:space="preserve"> of fixings are used for different materials and parts of the frame.</w:t>
      </w:r>
    </w:p>
    <w:p w14:paraId="0491A6C8" w14:textId="77777777" w:rsidR="00323449" w:rsidRPr="00D47779" w:rsidRDefault="00323449" w:rsidP="00323449">
      <w:pPr>
        <w:rPr>
          <w:rFonts w:ascii="Century Gothic" w:hAnsi="Century Gothic"/>
          <w:lang w:val="en-ZA"/>
        </w:rPr>
      </w:pPr>
    </w:p>
    <w:p w14:paraId="0805E976"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bottom of a seat frame to ensure that staples attaching the webbing are evenly spaced and none are loose or protruding.</w:t>
      </w:r>
    </w:p>
    <w:p w14:paraId="64CF8DAF" w14:textId="77777777" w:rsidR="00323449" w:rsidRPr="00D47779" w:rsidRDefault="00323449" w:rsidP="00323449">
      <w:pPr>
        <w:rPr>
          <w:rFonts w:ascii="Century Gothic" w:hAnsi="Century Gothic"/>
          <w:lang w:val="en-ZA"/>
        </w:rPr>
      </w:pPr>
    </w:p>
    <w:p w14:paraId="1F1D2F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Examine the fixings on various sections of a frame, such as the webbing, springs, and corner blocks, to assess their spacing, </w:t>
      </w:r>
      <w:r w:rsidR="002F75C4">
        <w:rPr>
          <w:rFonts w:ascii="Century Gothic" w:hAnsi="Century Gothic"/>
          <w:lang w:val="en-ZA"/>
        </w:rPr>
        <w:t>size</w:t>
      </w:r>
      <w:r w:rsidRPr="00D47779">
        <w:rPr>
          <w:rFonts w:ascii="Century Gothic" w:hAnsi="Century Gothic"/>
          <w:lang w:val="en-ZA"/>
        </w:rPr>
        <w:t>, and positioning. Document any issues found.</w:t>
      </w:r>
    </w:p>
    <w:p w14:paraId="7F9E1BBA" w14:textId="77777777" w:rsidR="00323449" w:rsidRPr="00D47779" w:rsidRDefault="00323449" w:rsidP="00323449">
      <w:pPr>
        <w:rPr>
          <w:rFonts w:ascii="Century Gothic" w:hAnsi="Century Gothic"/>
          <w:lang w:val="en-ZA"/>
        </w:rPr>
      </w:pPr>
    </w:p>
    <w:p w14:paraId="6391819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AE90920" w14:textId="77777777" w:rsidR="00323449" w:rsidRPr="00D47779" w:rsidRDefault="00323449" w:rsidP="00323449">
      <w:pPr>
        <w:rPr>
          <w:rFonts w:ascii="Century Gothic" w:hAnsi="Century Gothic"/>
          <w:lang w:val="en-ZA"/>
        </w:rPr>
      </w:pPr>
    </w:p>
    <w:p w14:paraId="342D83F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inspection and repair skills, you ensure that each frame meets the required standards before moving on to the next stage of upholstery, thereby maintaining the quality and durability of the final furniture piece.</w:t>
      </w:r>
      <w:r w:rsidRPr="00D47779">
        <w:rPr>
          <w:rFonts w:ascii="Century Gothic" w:hAnsi="Century Gothic"/>
          <w:lang w:val="en-ZA"/>
        </w:rPr>
        <w:br w:type="page"/>
      </w:r>
    </w:p>
    <w:p w14:paraId="0DCD6872" w14:textId="77777777" w:rsidR="00323449" w:rsidRPr="00D47779" w:rsidRDefault="00323449" w:rsidP="00323449">
      <w:pPr>
        <w:rPr>
          <w:rFonts w:ascii="Century Gothic" w:hAnsi="Century Gothic"/>
          <w:lang w:val="en-ZA"/>
        </w:rPr>
      </w:pPr>
    </w:p>
    <w:p w14:paraId="3E651F6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t Prestige Furniture Manufacturing</w:t>
      </w:r>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156F70">
      <w:pPr>
        <w:pStyle w:val="Heading2"/>
        <w:rPr>
          <w:rFonts w:ascii="Century Gothic" w:hAnsi="Century Gothic" w:cs="Arial"/>
          <w:bCs/>
          <w:i w:val="0"/>
          <w:sz w:val="20"/>
          <w:szCs w:val="20"/>
          <w:lang w:val="en-ZA" w:eastAsia="en-ZA"/>
        </w:rPr>
      </w:pPr>
      <w:bookmarkStart w:id="38" w:name="_Toc177544620"/>
      <w:r w:rsidRPr="00D47779">
        <w:rPr>
          <w:rFonts w:ascii="Century Gothic" w:hAnsi="Century Gothic" w:cs="Arial"/>
          <w:bCs/>
          <w:i w:val="0"/>
          <w:lang w:val="en-ZA"/>
        </w:rPr>
        <w:t>GUIDELINES</w:t>
      </w:r>
      <w:bookmarkEnd w:id="38"/>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lastRenderedPageBreak/>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w:t>
            </w:r>
            <w:r w:rsidRPr="00D47779">
              <w:rPr>
                <w:rFonts w:ascii="Century Gothic" w:hAnsi="Century Gothic" w:cs="Arial"/>
                <w:bCs/>
                <w:sz w:val="22"/>
                <w:lang w:val="en-ZA"/>
              </w:rPr>
              <w:lastRenderedPageBreak/>
              <w:t>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527DC8">
      <w:pPr>
        <w:pStyle w:val="Heading2"/>
        <w:rPr>
          <w:rFonts w:ascii="Century Gothic" w:hAnsi="Century Gothic"/>
          <w:i w:val="0"/>
          <w:lang w:val="en-ZA"/>
        </w:rPr>
      </w:pPr>
      <w:bookmarkStart w:id="39" w:name="_Toc177544621"/>
      <w:r w:rsidRPr="00D47779">
        <w:rPr>
          <w:rFonts w:ascii="Century Gothic" w:hAnsi="Century Gothic"/>
          <w:i w:val="0"/>
          <w:lang w:val="en-ZA"/>
        </w:rPr>
        <w:lastRenderedPageBreak/>
        <w:t>PM-01-PS16: Correctly attach foam and or padding to the seats and backs and arms of sprung and webbed frames using the correct tools, adhesives, solvents and raw materials and applying all safety measures</w:t>
      </w:r>
      <w:bookmarkEnd w:id="39"/>
    </w:p>
    <w:p w14:paraId="4F8F558A" w14:textId="77777777" w:rsidR="002F61D0" w:rsidRPr="00D47779" w:rsidRDefault="002F61D0" w:rsidP="006C4A1B">
      <w:pPr>
        <w:rPr>
          <w:rFonts w:ascii="Century Gothic" w:hAnsi="Century Gothic"/>
          <w:b/>
          <w:lang w:val="en-ZA"/>
        </w:rPr>
      </w:pPr>
    </w:p>
    <w:p w14:paraId="355C3D8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FB2441C"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foam and padding, consumables, hand and power tools, adhesives and solvents the learner must be able to:</w:t>
      </w:r>
    </w:p>
    <w:p w14:paraId="6A25EC26"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1 Select, inspect and prepare correct tools and consumables for respective techniques</w:t>
      </w:r>
    </w:p>
    <w:p w14:paraId="371F22F0"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 xml:space="preserve">PA1602 Select foam according to the thickness, density and </w:t>
      </w:r>
      <w:r w:rsidR="002F75C4">
        <w:rPr>
          <w:rFonts w:ascii="Century Gothic" w:hAnsi="Century Gothic"/>
          <w:lang w:val="en-ZA"/>
        </w:rPr>
        <w:t>size</w:t>
      </w:r>
      <w:r w:rsidRPr="00D47779">
        <w:rPr>
          <w:rFonts w:ascii="Century Gothic" w:hAnsi="Century Gothic"/>
          <w:lang w:val="en-ZA"/>
        </w:rPr>
        <w:t xml:space="preserve"> of foam</w:t>
      </w:r>
    </w:p>
    <w:p w14:paraId="1FB0519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3 Stand in the correct position and apply correct posture when performing the frame preparing techniques</w:t>
      </w:r>
    </w:p>
    <w:p w14:paraId="35268C9C"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4 Apply techniques to bond foam to foam using correct amount of glue for good bonding</w:t>
      </w:r>
    </w:p>
    <w:p w14:paraId="5746E879"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5 Apply techniques to bond foam to other substances using correct amount of adhesives for good bonding</w:t>
      </w:r>
    </w:p>
    <w:p w14:paraId="2B176A71"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6 Apply techniques to shape padded area according to design or style</w:t>
      </w:r>
    </w:p>
    <w:p w14:paraId="2872158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7 Apply correct sequence of tasks according to the design</w:t>
      </w:r>
    </w:p>
    <w:p w14:paraId="338A8780"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9A883E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164E476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1 Tools, consumables, materials and work station prepared for safe work practices according to the cutting list and work plan</w:t>
      </w:r>
    </w:p>
    <w:p w14:paraId="3FB8455B"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2 Frames received and other raw materials are inspected according to product specifications and defects identified and recorded</w:t>
      </w:r>
    </w:p>
    <w:p w14:paraId="442C398C"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3 Workplace instructions and procedures are followed to report specified defects</w:t>
      </w:r>
    </w:p>
    <w:p w14:paraId="45CF950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4 Correct sequence of tasks are applied</w:t>
      </w:r>
    </w:p>
    <w:p w14:paraId="595BEACE"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5 Adhesives and solvents are prepared and used according to MSDS specifications and safety measures are applied ensuring a secure bond</w:t>
      </w:r>
    </w:p>
    <w:p w14:paraId="1A7A7FE1"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6 Foam and or padding is correctly attached to the seats, backs and arms of sprung and webbed frames</w:t>
      </w:r>
    </w:p>
    <w:p w14:paraId="41D06C4F"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7 Padded area is shaped according to the design or style</w:t>
      </w:r>
    </w:p>
    <w:p w14:paraId="3E4EE957" w14:textId="77777777" w:rsidR="00323449" w:rsidRPr="00D47779" w:rsidRDefault="00B6565F"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6: Attaching Foam and Padding to Furniture Frames</w:t>
      </w:r>
    </w:p>
    <w:p w14:paraId="195A6791" w14:textId="77777777" w:rsidR="00323449" w:rsidRPr="00D47779" w:rsidRDefault="00323449" w:rsidP="00323449">
      <w:pPr>
        <w:rPr>
          <w:rFonts w:ascii="Century Gothic" w:hAnsi="Century Gothic"/>
          <w:lang w:val="en-ZA"/>
        </w:rPr>
      </w:pPr>
    </w:p>
    <w:p w14:paraId="491CF78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161DAC7C" w14:textId="77777777" w:rsidR="00323449" w:rsidRPr="00D47779" w:rsidRDefault="00323449" w:rsidP="00323449">
      <w:pPr>
        <w:rPr>
          <w:rFonts w:ascii="Century Gothic" w:hAnsi="Century Gothic"/>
          <w:lang w:val="en-ZA"/>
        </w:rPr>
      </w:pPr>
    </w:p>
    <w:p w14:paraId="57702F38" w14:textId="77777777" w:rsidR="00323449" w:rsidRPr="00D47779" w:rsidRDefault="00323449" w:rsidP="00323449">
      <w:pPr>
        <w:rPr>
          <w:rFonts w:ascii="Century Gothic" w:hAnsi="Century Gothic"/>
          <w:lang w:val="en-ZA"/>
        </w:rPr>
      </w:pPr>
      <w:r w:rsidRPr="00D47779">
        <w:rPr>
          <w:rFonts w:ascii="Century Gothic" w:hAnsi="Century Gothic"/>
          <w:lang w:val="en-ZA"/>
        </w:rPr>
        <w:t>Proper attachment of foam and padding to furniture frames is crucial in upholstery to ensure comfort, durability, and aesthetics. This module will guide you through selecting the right materials and tools, applying safe and effective techniques for bonding, and achieving the desired shape and feel in the final product.</w:t>
      </w:r>
    </w:p>
    <w:p w14:paraId="1940DFA0" w14:textId="77777777" w:rsidR="00323449" w:rsidRPr="00D47779" w:rsidRDefault="00323449" w:rsidP="00323449">
      <w:pPr>
        <w:rPr>
          <w:rFonts w:ascii="Century Gothic" w:hAnsi="Century Gothic"/>
          <w:lang w:val="en-ZA"/>
        </w:rPr>
      </w:pPr>
    </w:p>
    <w:p w14:paraId="3E37940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1D8F56" w14:textId="77777777" w:rsidR="00323449" w:rsidRPr="00D47779" w:rsidRDefault="00323449" w:rsidP="00323449">
      <w:pPr>
        <w:rPr>
          <w:rFonts w:ascii="Century Gothic" w:hAnsi="Century Gothic"/>
          <w:lang w:val="en-ZA"/>
        </w:rPr>
      </w:pPr>
    </w:p>
    <w:p w14:paraId="6D23E5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1: Preparation of Tools and Consumables</w:t>
      </w:r>
    </w:p>
    <w:p w14:paraId="79641153" w14:textId="77777777" w:rsidR="00323449" w:rsidRPr="00D47779" w:rsidRDefault="00323449" w:rsidP="00323449">
      <w:pPr>
        <w:rPr>
          <w:rFonts w:ascii="Century Gothic" w:hAnsi="Century Gothic"/>
          <w:lang w:val="en-ZA"/>
        </w:rPr>
      </w:pPr>
    </w:p>
    <w:p w14:paraId="0F4B284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all necessary tools and consumables are correctly selected, inspected, and prepared.</w:t>
      </w:r>
    </w:p>
    <w:p w14:paraId="0C52309A" w14:textId="77777777" w:rsidR="00323449" w:rsidRPr="00D47779" w:rsidRDefault="00323449" w:rsidP="00323449">
      <w:pPr>
        <w:rPr>
          <w:rFonts w:ascii="Century Gothic" w:hAnsi="Century Gothic"/>
          <w:lang w:val="en-ZA"/>
        </w:rPr>
      </w:pPr>
    </w:p>
    <w:p w14:paraId="646F9D4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5B40A5" w14:textId="77777777" w:rsidR="00323449" w:rsidRPr="00D47779" w:rsidRDefault="00323449" w:rsidP="00323449">
      <w:pPr>
        <w:rPr>
          <w:rFonts w:ascii="Century Gothic" w:hAnsi="Century Gothic"/>
          <w:lang w:val="en-ZA"/>
        </w:rPr>
      </w:pPr>
      <w:r w:rsidRPr="00D47779">
        <w:rPr>
          <w:rFonts w:ascii="Century Gothic" w:hAnsi="Century Gothic"/>
          <w:lang w:val="en-ZA"/>
        </w:rPr>
        <w:t>- Gather tools such as adhesive sprays, solvents, scissors, and staple guns.</w:t>
      </w:r>
    </w:p>
    <w:p w14:paraId="30EA4DDE" w14:textId="77777777" w:rsidR="00323449" w:rsidRPr="00D47779" w:rsidRDefault="00323449" w:rsidP="00323449">
      <w:pPr>
        <w:rPr>
          <w:rFonts w:ascii="Century Gothic" w:hAnsi="Century Gothic"/>
          <w:lang w:val="en-ZA"/>
        </w:rPr>
      </w:pPr>
      <w:r w:rsidRPr="00D47779">
        <w:rPr>
          <w:rFonts w:ascii="Century Gothic" w:hAnsi="Century Gothic"/>
          <w:lang w:val="en-ZA"/>
        </w:rPr>
        <w:t>- Check all tools for safety and efficiency before starting.</w:t>
      </w:r>
    </w:p>
    <w:p w14:paraId="326B8124" w14:textId="77777777" w:rsidR="00323449" w:rsidRPr="00D47779" w:rsidRDefault="00323449" w:rsidP="00323449">
      <w:pPr>
        <w:rPr>
          <w:rFonts w:ascii="Century Gothic" w:hAnsi="Century Gothic"/>
          <w:lang w:val="en-ZA"/>
        </w:rPr>
      </w:pPr>
      <w:r w:rsidRPr="00D47779">
        <w:rPr>
          <w:rFonts w:ascii="Century Gothic" w:hAnsi="Century Gothic"/>
          <w:lang w:val="en-ZA"/>
        </w:rPr>
        <w:t>- Prepare consumables including various types of foam, adhesives, and protective gear.</w:t>
      </w:r>
    </w:p>
    <w:p w14:paraId="5AE72330" w14:textId="77777777" w:rsidR="00323449" w:rsidRPr="00D47779" w:rsidRDefault="00323449" w:rsidP="00323449">
      <w:pPr>
        <w:rPr>
          <w:rFonts w:ascii="Century Gothic" w:hAnsi="Century Gothic"/>
          <w:lang w:val="en-ZA"/>
        </w:rPr>
      </w:pPr>
    </w:p>
    <w:p w14:paraId="56801A0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fore starting, check the adhesive spray </w:t>
      </w:r>
      <w:r w:rsidR="00AB46FA" w:rsidRPr="00D47779">
        <w:rPr>
          <w:rFonts w:ascii="Century Gothic" w:hAnsi="Century Gothic"/>
          <w:lang w:val="en-ZA"/>
        </w:rPr>
        <w:t>nozzle</w:t>
      </w:r>
      <w:r w:rsidRPr="00D47779">
        <w:rPr>
          <w:rFonts w:ascii="Century Gothic" w:hAnsi="Century Gothic"/>
          <w:lang w:val="en-ZA"/>
        </w:rPr>
        <w:t xml:space="preserve"> for clogs and ensure the staple gun is loaded and functioning properly.</w:t>
      </w:r>
    </w:p>
    <w:p w14:paraId="70E89BAA" w14:textId="77777777" w:rsidR="00323449" w:rsidRPr="00D47779" w:rsidRDefault="00323449" w:rsidP="00323449">
      <w:pPr>
        <w:rPr>
          <w:rFonts w:ascii="Century Gothic" w:hAnsi="Century Gothic"/>
          <w:lang w:val="en-ZA"/>
        </w:rPr>
      </w:pPr>
    </w:p>
    <w:p w14:paraId="0700F6F5"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List the tools and consumables needed for a basic seat padding task and conduct a safety check on each item.</w:t>
      </w:r>
    </w:p>
    <w:p w14:paraId="0EC5C7D4" w14:textId="77777777" w:rsidR="00323449" w:rsidRPr="00D47779" w:rsidRDefault="00323449" w:rsidP="00323449">
      <w:pPr>
        <w:rPr>
          <w:rFonts w:ascii="Century Gothic" w:hAnsi="Century Gothic"/>
          <w:lang w:val="en-ZA"/>
        </w:rPr>
      </w:pPr>
    </w:p>
    <w:p w14:paraId="17F3A2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6E4C58B" w14:textId="77777777" w:rsidR="00323449" w:rsidRPr="00D47779" w:rsidRDefault="00323449" w:rsidP="00323449">
      <w:pPr>
        <w:rPr>
          <w:rFonts w:ascii="Century Gothic" w:hAnsi="Century Gothic"/>
          <w:lang w:val="en-ZA"/>
        </w:rPr>
      </w:pPr>
    </w:p>
    <w:p w14:paraId="1E034A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2: Foam Selection</w:t>
      </w:r>
    </w:p>
    <w:p w14:paraId="32925941" w14:textId="77777777" w:rsidR="00323449" w:rsidRPr="00D47779" w:rsidRDefault="00323449" w:rsidP="00323449">
      <w:pPr>
        <w:rPr>
          <w:rFonts w:ascii="Century Gothic" w:hAnsi="Century Gothic"/>
          <w:lang w:val="en-ZA"/>
        </w:rPr>
      </w:pPr>
    </w:p>
    <w:p w14:paraId="6C02DD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oose the appropriate type of foam based on the furniture piece's requirements for thickness, density, and </w:t>
      </w:r>
      <w:r w:rsidR="002F75C4">
        <w:rPr>
          <w:rFonts w:ascii="Century Gothic" w:hAnsi="Century Gothic"/>
          <w:lang w:val="en-ZA"/>
        </w:rPr>
        <w:t>size</w:t>
      </w:r>
      <w:r w:rsidRPr="00D47779">
        <w:rPr>
          <w:rFonts w:ascii="Century Gothic" w:hAnsi="Century Gothic"/>
          <w:lang w:val="en-ZA"/>
        </w:rPr>
        <w:t>.</w:t>
      </w:r>
    </w:p>
    <w:p w14:paraId="552BB431" w14:textId="77777777" w:rsidR="00323449" w:rsidRPr="00D47779" w:rsidRDefault="00323449" w:rsidP="00323449">
      <w:pPr>
        <w:rPr>
          <w:rFonts w:ascii="Century Gothic" w:hAnsi="Century Gothic"/>
          <w:lang w:val="en-ZA"/>
        </w:rPr>
      </w:pPr>
    </w:p>
    <w:p w14:paraId="38D653C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78B2456"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arts (seats, backs, arms) require different foam types.</w:t>
      </w:r>
    </w:p>
    <w:p w14:paraId="79A79D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Thickness, density, and </w:t>
      </w:r>
      <w:r w:rsidR="002F75C4">
        <w:rPr>
          <w:rFonts w:ascii="Century Gothic" w:hAnsi="Century Gothic"/>
          <w:lang w:val="en-ZA"/>
        </w:rPr>
        <w:t>size</w:t>
      </w:r>
      <w:r w:rsidRPr="00D47779">
        <w:rPr>
          <w:rFonts w:ascii="Century Gothic" w:hAnsi="Century Gothic"/>
          <w:lang w:val="en-ZA"/>
        </w:rPr>
        <w:t xml:space="preserve"> should align with the design specifications for comfort and aesthetics.</w:t>
      </w:r>
    </w:p>
    <w:p w14:paraId="2554E76F" w14:textId="77777777" w:rsidR="00323449" w:rsidRPr="00D47779" w:rsidRDefault="00323449" w:rsidP="00323449">
      <w:pPr>
        <w:rPr>
          <w:rFonts w:ascii="Century Gothic" w:hAnsi="Century Gothic"/>
          <w:lang w:val="en-ZA"/>
        </w:rPr>
      </w:pPr>
    </w:p>
    <w:p w14:paraId="3C959564"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dining chair seat, select a high-density foam of at least 2 inches thick for durability and support.</w:t>
      </w:r>
    </w:p>
    <w:p w14:paraId="089D19A0" w14:textId="77777777" w:rsidR="00323449" w:rsidRPr="00D47779" w:rsidRDefault="00323449" w:rsidP="00323449">
      <w:pPr>
        <w:rPr>
          <w:rFonts w:ascii="Century Gothic" w:hAnsi="Century Gothic"/>
          <w:lang w:val="en-ZA"/>
        </w:rPr>
      </w:pPr>
    </w:p>
    <w:p w14:paraId="6378A1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specifications for a lounge chair, select suitable foam types and </w:t>
      </w:r>
      <w:r w:rsidR="002F75C4">
        <w:rPr>
          <w:rFonts w:ascii="Century Gothic" w:hAnsi="Century Gothic"/>
          <w:lang w:val="en-ZA"/>
        </w:rPr>
        <w:t>sizes</w:t>
      </w:r>
      <w:r w:rsidRPr="00D47779">
        <w:rPr>
          <w:rFonts w:ascii="Century Gothic" w:hAnsi="Century Gothic"/>
          <w:lang w:val="en-ZA"/>
        </w:rPr>
        <w:t xml:space="preserve"> for the seat, back, and arms.</w:t>
      </w:r>
    </w:p>
    <w:p w14:paraId="67FA0F78" w14:textId="77777777" w:rsidR="00323449" w:rsidRPr="00D47779" w:rsidRDefault="00323449" w:rsidP="00323449">
      <w:pPr>
        <w:rPr>
          <w:rFonts w:ascii="Century Gothic" w:hAnsi="Century Gothic"/>
          <w:lang w:val="en-ZA"/>
        </w:rPr>
      </w:pPr>
    </w:p>
    <w:p w14:paraId="542FAE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FA49C94" w14:textId="77777777" w:rsidR="00323449" w:rsidRPr="00D47779" w:rsidRDefault="00323449" w:rsidP="00323449">
      <w:pPr>
        <w:rPr>
          <w:rFonts w:ascii="Century Gothic" w:hAnsi="Century Gothic"/>
          <w:lang w:val="en-ZA"/>
        </w:rPr>
      </w:pPr>
    </w:p>
    <w:p w14:paraId="540531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3: Correct Positioning and Posture</w:t>
      </w:r>
    </w:p>
    <w:p w14:paraId="77E53291" w14:textId="77777777" w:rsidR="00323449" w:rsidRPr="00D47779" w:rsidRDefault="00323449" w:rsidP="00323449">
      <w:pPr>
        <w:rPr>
          <w:rFonts w:ascii="Century Gothic" w:hAnsi="Century Gothic"/>
          <w:lang w:val="en-ZA"/>
        </w:rPr>
      </w:pPr>
    </w:p>
    <w:p w14:paraId="5A1DF97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proper stance and posture while performing upholstery tasks to ensure safety and accuracy.</w:t>
      </w:r>
    </w:p>
    <w:p w14:paraId="10BAD92C" w14:textId="77777777" w:rsidR="00323449" w:rsidRPr="00D47779" w:rsidRDefault="00323449" w:rsidP="00323449">
      <w:pPr>
        <w:rPr>
          <w:rFonts w:ascii="Century Gothic" w:hAnsi="Century Gothic"/>
          <w:lang w:val="en-ZA"/>
        </w:rPr>
      </w:pPr>
    </w:p>
    <w:p w14:paraId="3554156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7C89E5" w14:textId="77777777" w:rsidR="00323449" w:rsidRPr="00D47779" w:rsidRDefault="00323449" w:rsidP="00323449">
      <w:pPr>
        <w:rPr>
          <w:rFonts w:ascii="Century Gothic" w:hAnsi="Century Gothic"/>
          <w:lang w:val="en-ZA"/>
        </w:rPr>
      </w:pPr>
      <w:r w:rsidRPr="00D47779">
        <w:rPr>
          <w:rFonts w:ascii="Century Gothic" w:hAnsi="Century Gothic"/>
          <w:lang w:val="en-ZA"/>
        </w:rPr>
        <w:t>- Stand firmly with feet shoulder-width apart for stability.</w:t>
      </w:r>
    </w:p>
    <w:p w14:paraId="10CE16F2" w14:textId="77777777" w:rsidR="00323449" w:rsidRPr="00D47779" w:rsidRDefault="00323449" w:rsidP="00323449">
      <w:pPr>
        <w:rPr>
          <w:rFonts w:ascii="Century Gothic" w:hAnsi="Century Gothic"/>
          <w:lang w:val="en-ZA"/>
        </w:rPr>
      </w:pPr>
      <w:r w:rsidRPr="00D47779">
        <w:rPr>
          <w:rFonts w:ascii="Century Gothic" w:hAnsi="Century Gothic"/>
          <w:lang w:val="en-ZA"/>
        </w:rPr>
        <w:t>- Keep your back straight and bend from the knees when lifting or applying force.</w:t>
      </w:r>
    </w:p>
    <w:p w14:paraId="1B972EC6" w14:textId="77777777" w:rsidR="00323449" w:rsidRPr="00D47779" w:rsidRDefault="00323449" w:rsidP="00323449">
      <w:pPr>
        <w:rPr>
          <w:rFonts w:ascii="Century Gothic" w:hAnsi="Century Gothic"/>
          <w:lang w:val="en-ZA"/>
        </w:rPr>
      </w:pPr>
    </w:p>
    <w:p w14:paraId="2F6FBA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applying adhesive, maintain a steady stance and use even arm movements to ensure uniform coverage.</w:t>
      </w:r>
    </w:p>
    <w:p w14:paraId="68600BFA" w14:textId="77777777" w:rsidR="00323449" w:rsidRPr="00D47779" w:rsidRDefault="00323449" w:rsidP="00323449">
      <w:pPr>
        <w:rPr>
          <w:rFonts w:ascii="Century Gothic" w:hAnsi="Century Gothic"/>
          <w:lang w:val="en-ZA"/>
        </w:rPr>
      </w:pPr>
    </w:p>
    <w:p w14:paraId="696AF32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standing in the correct position and applying adhesive to a piece of scrap foam, focusing on posture and arm movement.</w:t>
      </w:r>
    </w:p>
    <w:p w14:paraId="47EA53B7" w14:textId="77777777" w:rsidR="00323449" w:rsidRPr="00D47779" w:rsidRDefault="00323449" w:rsidP="00323449">
      <w:pPr>
        <w:rPr>
          <w:rFonts w:ascii="Century Gothic" w:hAnsi="Century Gothic"/>
          <w:lang w:val="en-ZA"/>
        </w:rPr>
      </w:pPr>
    </w:p>
    <w:p w14:paraId="113F4B9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1EADF" w14:textId="77777777" w:rsidR="00323449" w:rsidRPr="00D47779" w:rsidRDefault="00323449" w:rsidP="00323449">
      <w:pPr>
        <w:rPr>
          <w:rFonts w:ascii="Century Gothic" w:hAnsi="Century Gothic"/>
          <w:lang w:val="en-ZA"/>
        </w:rPr>
      </w:pPr>
    </w:p>
    <w:p w14:paraId="1801DD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4 &amp; PA1605: Bonding Techniques</w:t>
      </w:r>
    </w:p>
    <w:p w14:paraId="4A583890" w14:textId="77777777" w:rsidR="00323449" w:rsidRPr="00D47779" w:rsidRDefault="00323449" w:rsidP="00323449">
      <w:pPr>
        <w:rPr>
          <w:rFonts w:ascii="Century Gothic" w:hAnsi="Century Gothic"/>
          <w:lang w:val="en-ZA"/>
        </w:rPr>
      </w:pPr>
    </w:p>
    <w:p w14:paraId="6DF384C3"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pply effective techniques for bonding foam to foam and foam to other substances.</w:t>
      </w:r>
    </w:p>
    <w:p w14:paraId="0E057695" w14:textId="77777777" w:rsidR="00323449" w:rsidRPr="00D47779" w:rsidRDefault="00323449" w:rsidP="00323449">
      <w:pPr>
        <w:rPr>
          <w:rFonts w:ascii="Century Gothic" w:hAnsi="Century Gothic"/>
          <w:lang w:val="en-ZA"/>
        </w:rPr>
      </w:pPr>
    </w:p>
    <w:p w14:paraId="65966B7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44A87DE" w14:textId="77777777" w:rsidR="00323449" w:rsidRPr="00D47779" w:rsidRDefault="00323449" w:rsidP="00323449">
      <w:pPr>
        <w:rPr>
          <w:rFonts w:ascii="Century Gothic" w:hAnsi="Century Gothic"/>
          <w:lang w:val="en-ZA"/>
        </w:rPr>
      </w:pPr>
      <w:r w:rsidRPr="00D47779">
        <w:rPr>
          <w:rFonts w:ascii="Century Gothic" w:hAnsi="Century Gothic"/>
          <w:lang w:val="en-ZA"/>
        </w:rPr>
        <w:t>- Use the correct amount of adhesive to ensure strong bonding without oversaturation.</w:t>
      </w:r>
    </w:p>
    <w:p w14:paraId="3B354D5B" w14:textId="77777777" w:rsidR="00323449" w:rsidRPr="00D47779" w:rsidRDefault="00323449" w:rsidP="00323449">
      <w:pPr>
        <w:rPr>
          <w:rFonts w:ascii="Century Gothic" w:hAnsi="Century Gothic"/>
          <w:lang w:val="en-ZA"/>
        </w:rPr>
      </w:pPr>
      <w:r w:rsidRPr="00D47779">
        <w:rPr>
          <w:rFonts w:ascii="Century Gothic" w:hAnsi="Century Gothic"/>
          <w:lang w:val="en-ZA"/>
        </w:rPr>
        <w:t>- Allow proper drying time as specified by the adhesive manufacturer.</w:t>
      </w:r>
    </w:p>
    <w:p w14:paraId="400E5D2E" w14:textId="77777777" w:rsidR="00323449" w:rsidRPr="00D47779" w:rsidRDefault="00323449" w:rsidP="00323449">
      <w:pPr>
        <w:rPr>
          <w:rFonts w:ascii="Century Gothic" w:hAnsi="Century Gothic"/>
          <w:lang w:val="en-ZA"/>
        </w:rPr>
      </w:pPr>
    </w:p>
    <w:p w14:paraId="67E5CB4F"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bonding foam layers, apply adhesive evenly across the surface, press the pieces together firmly, and allow to dry completely.</w:t>
      </w:r>
    </w:p>
    <w:p w14:paraId="0563C62F" w14:textId="77777777" w:rsidR="00323449" w:rsidRPr="00D47779" w:rsidRDefault="00323449" w:rsidP="00323449">
      <w:pPr>
        <w:rPr>
          <w:rFonts w:ascii="Century Gothic" w:hAnsi="Century Gothic"/>
          <w:lang w:val="en-ZA"/>
        </w:rPr>
      </w:pPr>
    </w:p>
    <w:p w14:paraId="33E9650E"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Demonstrate bonding techniques by gluing two small foam pieces together and then attaching a foam piece to a wooden surface.</w:t>
      </w:r>
    </w:p>
    <w:p w14:paraId="50E6AE38" w14:textId="77777777" w:rsidR="00323449" w:rsidRPr="00D47779" w:rsidRDefault="00323449" w:rsidP="00323449">
      <w:pPr>
        <w:rPr>
          <w:rFonts w:ascii="Century Gothic" w:hAnsi="Century Gothic"/>
          <w:lang w:val="en-ZA"/>
        </w:rPr>
      </w:pPr>
    </w:p>
    <w:p w14:paraId="50C28E9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B70741B" w14:textId="77777777" w:rsidR="00323449" w:rsidRPr="00D47779" w:rsidRDefault="00323449" w:rsidP="00323449">
      <w:pPr>
        <w:rPr>
          <w:rFonts w:ascii="Century Gothic" w:hAnsi="Century Gothic"/>
          <w:lang w:val="en-ZA"/>
        </w:rPr>
      </w:pPr>
    </w:p>
    <w:p w14:paraId="207709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6: Shaping Padded Areas</w:t>
      </w:r>
    </w:p>
    <w:p w14:paraId="27479C2B" w14:textId="77777777" w:rsidR="00323449" w:rsidRPr="00D47779" w:rsidRDefault="00323449" w:rsidP="00323449">
      <w:pPr>
        <w:rPr>
          <w:rFonts w:ascii="Century Gothic" w:hAnsi="Century Gothic"/>
          <w:lang w:val="en-ZA"/>
        </w:rPr>
      </w:pPr>
    </w:p>
    <w:p w14:paraId="7FE016CD"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hape foam and padding to conform to the furniture's design and style.</w:t>
      </w:r>
    </w:p>
    <w:p w14:paraId="0D9EAB41" w14:textId="77777777" w:rsidR="00323449" w:rsidRPr="00D47779" w:rsidRDefault="00323449" w:rsidP="00323449">
      <w:pPr>
        <w:rPr>
          <w:rFonts w:ascii="Century Gothic" w:hAnsi="Century Gothic"/>
          <w:lang w:val="en-ZA"/>
        </w:rPr>
      </w:pPr>
    </w:p>
    <w:p w14:paraId="11FB030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AB9172A" w14:textId="77777777" w:rsidR="00323449" w:rsidRPr="00D47779" w:rsidRDefault="00323449" w:rsidP="00323449">
      <w:pPr>
        <w:rPr>
          <w:rFonts w:ascii="Century Gothic" w:hAnsi="Century Gothic"/>
          <w:lang w:val="en-ZA"/>
        </w:rPr>
      </w:pPr>
      <w:r w:rsidRPr="00D47779">
        <w:rPr>
          <w:rFonts w:ascii="Century Gothic" w:hAnsi="Century Gothic"/>
          <w:lang w:val="en-ZA"/>
        </w:rPr>
        <w:t>- Trim and sculpt foam using scissors or a foam cutter to match frame contours and design specifics.</w:t>
      </w:r>
    </w:p>
    <w:p w14:paraId="4B1E7917" w14:textId="77777777" w:rsidR="00323449" w:rsidRPr="00D47779" w:rsidRDefault="00323449" w:rsidP="00323449">
      <w:pPr>
        <w:rPr>
          <w:rFonts w:ascii="Century Gothic" w:hAnsi="Century Gothic"/>
          <w:lang w:val="en-ZA"/>
        </w:rPr>
      </w:pPr>
      <w:r w:rsidRPr="00D47779">
        <w:rPr>
          <w:rFonts w:ascii="Century Gothic" w:hAnsi="Century Gothic"/>
          <w:lang w:val="en-ZA"/>
        </w:rPr>
        <w:t>- Test fit the foam on the frame repeatedly during shaping to ensure accuracy.</w:t>
      </w:r>
    </w:p>
    <w:p w14:paraId="5DB3D5FA" w14:textId="77777777" w:rsidR="00323449" w:rsidRPr="00D47779" w:rsidRDefault="00323449" w:rsidP="00323449">
      <w:pPr>
        <w:rPr>
          <w:rFonts w:ascii="Century Gothic" w:hAnsi="Century Gothic"/>
          <w:lang w:val="en-ZA"/>
        </w:rPr>
      </w:pPr>
    </w:p>
    <w:p w14:paraId="6D5B89D9" w14:textId="77777777" w:rsidR="00323449" w:rsidRPr="00D47779" w:rsidRDefault="00323449" w:rsidP="00323449">
      <w:pPr>
        <w:rPr>
          <w:rFonts w:ascii="Century Gothic" w:hAnsi="Century Gothic"/>
          <w:lang w:val="en-ZA"/>
        </w:rPr>
      </w:pPr>
      <w:r w:rsidRPr="00D47779">
        <w:rPr>
          <w:rFonts w:ascii="Century Gothic" w:hAnsi="Century Gothic"/>
          <w:lang w:val="en-ZA"/>
        </w:rPr>
        <w:t>Example: Sculpt armrest foam so it curves smoothly around the frame's outer edges, matching the armrest's design.</w:t>
      </w:r>
    </w:p>
    <w:p w14:paraId="65D9661F" w14:textId="77777777" w:rsidR="00323449" w:rsidRPr="00D47779" w:rsidRDefault="00323449" w:rsidP="00323449">
      <w:pPr>
        <w:rPr>
          <w:rFonts w:ascii="Century Gothic" w:hAnsi="Century Gothic"/>
          <w:lang w:val="en-ZA"/>
        </w:rPr>
      </w:pPr>
    </w:p>
    <w:p w14:paraId="424CF1F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hape foam to fit the curved back of a practice chair frame, checking the fit and making adjustments as needed.</w:t>
      </w:r>
    </w:p>
    <w:p w14:paraId="4E995B57" w14:textId="77777777" w:rsidR="00323449" w:rsidRPr="00D47779" w:rsidRDefault="00323449" w:rsidP="00323449">
      <w:pPr>
        <w:rPr>
          <w:rFonts w:ascii="Century Gothic" w:hAnsi="Century Gothic"/>
          <w:lang w:val="en-ZA"/>
        </w:rPr>
      </w:pPr>
    </w:p>
    <w:p w14:paraId="66361DF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3DA7CFC" w14:textId="77777777" w:rsidR="00323449" w:rsidRPr="00D47779" w:rsidRDefault="00323449" w:rsidP="00323449">
      <w:pPr>
        <w:rPr>
          <w:rFonts w:ascii="Century Gothic" w:hAnsi="Century Gothic"/>
          <w:lang w:val="en-ZA"/>
        </w:rPr>
      </w:pPr>
    </w:p>
    <w:p w14:paraId="3DA261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7: Sequence of Tasks</w:t>
      </w:r>
    </w:p>
    <w:p w14:paraId="54B70834" w14:textId="77777777" w:rsidR="00323449" w:rsidRPr="00D47779" w:rsidRDefault="00323449" w:rsidP="00323449">
      <w:pPr>
        <w:rPr>
          <w:rFonts w:ascii="Century Gothic" w:hAnsi="Century Gothic"/>
          <w:lang w:val="en-ZA"/>
        </w:rPr>
      </w:pPr>
    </w:p>
    <w:p w14:paraId="5929688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the correct sequence of tasks when applying foam and padding, according to the furniture's design.</w:t>
      </w:r>
    </w:p>
    <w:p w14:paraId="7D6F9CDF" w14:textId="77777777" w:rsidR="00323449" w:rsidRPr="00D47779" w:rsidRDefault="00323449" w:rsidP="00323449">
      <w:pPr>
        <w:rPr>
          <w:rFonts w:ascii="Century Gothic" w:hAnsi="Century Gothic"/>
          <w:lang w:val="en-ZA"/>
        </w:rPr>
      </w:pPr>
    </w:p>
    <w:p w14:paraId="3C3C18E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2F4F499" w14:textId="77777777" w:rsidR="00323449" w:rsidRPr="00D47779" w:rsidRDefault="00323449" w:rsidP="00323449">
      <w:pPr>
        <w:rPr>
          <w:rFonts w:ascii="Century Gothic" w:hAnsi="Century Gothic"/>
          <w:lang w:val="en-ZA"/>
        </w:rPr>
      </w:pPr>
      <w:r w:rsidRPr="00D47779">
        <w:rPr>
          <w:rFonts w:ascii="Century Gothic" w:hAnsi="Century Gothic"/>
          <w:lang w:val="en-ZA"/>
        </w:rPr>
        <w:t>- Start with the frame's largest flat surfaces before moving to smaller or more complex areas.</w:t>
      </w:r>
    </w:p>
    <w:p w14:paraId="0BCA44C0" w14:textId="77777777" w:rsidR="00323449" w:rsidRPr="00D47779" w:rsidRDefault="00323449" w:rsidP="00323449">
      <w:pPr>
        <w:rPr>
          <w:rFonts w:ascii="Century Gothic" w:hAnsi="Century Gothic"/>
          <w:lang w:val="en-ZA"/>
        </w:rPr>
      </w:pPr>
      <w:r w:rsidRPr="00D47779">
        <w:rPr>
          <w:rFonts w:ascii="Century Gothic" w:hAnsi="Century Gothic"/>
          <w:lang w:val="en-ZA"/>
        </w:rPr>
        <w:t>- Attach foam to the seat first, then the back, followed by the arms, ensuring each piece is securely bonded and correctly shaped before moving to the next.</w:t>
      </w:r>
    </w:p>
    <w:p w14:paraId="5D7B754B" w14:textId="77777777" w:rsidR="00323449" w:rsidRPr="00D47779" w:rsidRDefault="00323449" w:rsidP="00323449">
      <w:pPr>
        <w:rPr>
          <w:rFonts w:ascii="Century Gothic" w:hAnsi="Century Gothic"/>
          <w:lang w:val="en-ZA"/>
        </w:rPr>
      </w:pPr>
    </w:p>
    <w:p w14:paraId="47130F5D"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nd shaping seat foam, proceed to the back, ensuring it complements the seat in terms of comfort and design.</w:t>
      </w:r>
    </w:p>
    <w:p w14:paraId="43DA004D" w14:textId="77777777" w:rsidR="00323449" w:rsidRPr="00D47779" w:rsidRDefault="00323449" w:rsidP="00323449">
      <w:pPr>
        <w:rPr>
          <w:rFonts w:ascii="Century Gothic" w:hAnsi="Century Gothic"/>
          <w:lang w:val="en-ZA"/>
        </w:rPr>
      </w:pPr>
    </w:p>
    <w:p w14:paraId="1A969E7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Outline and execute the sequence of tasks for upholstering a simple ottoman, from applying the base foam to shaping and attaching the top layer.</w:t>
      </w:r>
    </w:p>
    <w:p w14:paraId="22664858" w14:textId="77777777" w:rsidR="00323449" w:rsidRPr="00D47779" w:rsidRDefault="00323449" w:rsidP="00323449">
      <w:pPr>
        <w:rPr>
          <w:rFonts w:ascii="Century Gothic" w:hAnsi="Century Gothic"/>
          <w:lang w:val="en-ZA"/>
        </w:rPr>
      </w:pPr>
    </w:p>
    <w:p w14:paraId="65205C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2F8457EF" w14:textId="77777777" w:rsidR="00323449" w:rsidRPr="00D47779" w:rsidRDefault="00323449" w:rsidP="00323449">
      <w:pPr>
        <w:rPr>
          <w:rFonts w:ascii="Century Gothic" w:hAnsi="Century Gothic"/>
          <w:lang w:val="en-ZA"/>
        </w:rPr>
      </w:pPr>
    </w:p>
    <w:p w14:paraId="1D18D2F3"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kills, you ensure the foundation of your upholstery work—foam and padding—is properly installed and shaped, contributing significantly to the overall quality, comfort, and appearance of the finished piece.</w:t>
      </w:r>
    </w:p>
    <w:p w14:paraId="48ECA40E"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B98D5F3"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Quality Control and Assembly at Modern Comfort Furniture</w:t>
      </w:r>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12CE2514" w14:textId="77777777" w:rsidR="00FB27C5" w:rsidRPr="00D47779" w:rsidRDefault="00FB27C5" w:rsidP="00FB27C5">
      <w:pPr>
        <w:pStyle w:val="Heading2"/>
        <w:rPr>
          <w:rFonts w:ascii="Century Gothic" w:hAnsi="Century Gothic" w:cs="Arial"/>
          <w:bCs/>
          <w:i w:val="0"/>
          <w:sz w:val="20"/>
          <w:szCs w:val="20"/>
          <w:lang w:val="en-ZA" w:eastAsia="en-ZA"/>
        </w:rPr>
      </w:pPr>
      <w:bookmarkStart w:id="40" w:name="_Toc177544622"/>
      <w:r w:rsidRPr="00D47779">
        <w:rPr>
          <w:rFonts w:ascii="Century Gothic" w:hAnsi="Century Gothic" w:cs="Arial"/>
          <w:bCs/>
          <w:i w:val="0"/>
          <w:lang w:val="en-ZA"/>
        </w:rPr>
        <w:t>GUIDELINES</w:t>
      </w:r>
      <w:bookmarkEnd w:id="40"/>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lastRenderedPageBreak/>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lastRenderedPageBreak/>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527DC8">
      <w:pPr>
        <w:pStyle w:val="Heading2"/>
        <w:rPr>
          <w:rFonts w:ascii="Century Gothic" w:hAnsi="Century Gothic"/>
          <w:i w:val="0"/>
          <w:lang w:val="en-ZA"/>
        </w:rPr>
      </w:pPr>
      <w:bookmarkStart w:id="41" w:name="_Toc177544623"/>
      <w:r w:rsidRPr="00D47779">
        <w:rPr>
          <w:rFonts w:ascii="Century Gothic" w:hAnsi="Century Gothic"/>
          <w:i w:val="0"/>
          <w:lang w:val="en-ZA"/>
        </w:rPr>
        <w:lastRenderedPageBreak/>
        <w:t>PM-01-PS17: Identify and inspect padded frames against specifications and repair and report defects ensuring quality</w:t>
      </w:r>
      <w:bookmarkEnd w:id="41"/>
    </w:p>
    <w:p w14:paraId="4D80579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012F122"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foam and padding attached and product specifications, work instructions and plans the learner must be able to:</w:t>
      </w:r>
    </w:p>
    <w:p w14:paraId="5221D0A3"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1 Inspect sprung and webbed frames for faults and defects such as bad joints, bad knots in the wood, s</w:t>
      </w:r>
      <w:r w:rsidR="00527DC8" w:rsidRPr="00D47779">
        <w:rPr>
          <w:rFonts w:ascii="Century Gothic" w:hAnsi="Century Gothic"/>
          <w:lang w:val="en-ZA"/>
        </w:rPr>
        <w:t>taple sticking out on the frame</w:t>
      </w:r>
    </w:p>
    <w:p w14:paraId="0555DEDA"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 xml:space="preserve">PA1702 Inspect foam for correct densities, correct </w:t>
      </w:r>
      <w:r w:rsidR="002F75C4">
        <w:rPr>
          <w:rFonts w:ascii="Century Gothic" w:hAnsi="Century Gothic"/>
          <w:lang w:val="en-ZA"/>
        </w:rPr>
        <w:t>sizes</w:t>
      </w:r>
      <w:r w:rsidRPr="00D47779">
        <w:rPr>
          <w:rFonts w:ascii="Century Gothic" w:hAnsi="Century Gothic"/>
          <w:lang w:val="en-ZA"/>
        </w:rPr>
        <w:t>, correct shapes or profile, the feel of the foam, good bonding</w:t>
      </w:r>
    </w:p>
    <w:p w14:paraId="67E98D47"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3 Inspect prepared frames for quality such as correct positioning and appearance of the padding and foam, measuring the middle and centrali</w:t>
      </w:r>
      <w:r w:rsidR="00D47779" w:rsidRPr="00D47779">
        <w:rPr>
          <w:rFonts w:ascii="Century Gothic" w:hAnsi="Century Gothic"/>
          <w:lang w:val="en-ZA"/>
        </w:rPr>
        <w:t>s</w:t>
      </w:r>
      <w:r w:rsidRPr="00D47779">
        <w:rPr>
          <w:rFonts w:ascii="Century Gothic" w:hAnsi="Century Gothic"/>
          <w:lang w:val="en-ZA"/>
        </w:rPr>
        <w:t>ed, according to the divisions of the couch</w:t>
      </w:r>
    </w:p>
    <w:p w14:paraId="6B4C7128"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4179307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9B92FAB"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1 Padded frames received are inspected according to product specifications and defects identified and recorded</w:t>
      </w:r>
    </w:p>
    <w:p w14:paraId="0CEB6939"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2 Workplace instructions and procedures are followed to report specified defects</w:t>
      </w:r>
    </w:p>
    <w:p w14:paraId="7ECC6B94"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3 Frames comply with product and workplace process specifications</w:t>
      </w:r>
    </w:p>
    <w:p w14:paraId="67597EEC" w14:textId="77777777" w:rsidR="00323449" w:rsidRPr="00D47779" w:rsidRDefault="00527DC8"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7: Inspecting and Repairing Padded Frames</w:t>
      </w:r>
    </w:p>
    <w:p w14:paraId="6460D3AE" w14:textId="77777777" w:rsidR="00323449" w:rsidRPr="00D47779" w:rsidRDefault="00323449" w:rsidP="00323449">
      <w:pPr>
        <w:rPr>
          <w:rFonts w:ascii="Century Gothic" w:hAnsi="Century Gothic"/>
          <w:lang w:val="en-ZA"/>
        </w:rPr>
      </w:pPr>
    </w:p>
    <w:p w14:paraId="2DB4B7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DCB1561" w14:textId="77777777" w:rsidR="00323449" w:rsidRPr="00D47779" w:rsidRDefault="00323449" w:rsidP="00323449">
      <w:pPr>
        <w:rPr>
          <w:rFonts w:ascii="Century Gothic" w:hAnsi="Century Gothic"/>
          <w:lang w:val="en-ZA"/>
        </w:rPr>
      </w:pPr>
    </w:p>
    <w:p w14:paraId="76EE5527" w14:textId="77777777" w:rsidR="00323449" w:rsidRPr="00D47779" w:rsidRDefault="00323449" w:rsidP="00323449">
      <w:pPr>
        <w:rPr>
          <w:rFonts w:ascii="Century Gothic" w:hAnsi="Century Gothic"/>
          <w:lang w:val="en-ZA"/>
        </w:rPr>
      </w:pPr>
      <w:r w:rsidRPr="00D47779">
        <w:rPr>
          <w:rFonts w:ascii="Century Gothic" w:hAnsi="Century Gothic"/>
          <w:lang w:val="en-ZA"/>
        </w:rPr>
        <w:t>After frames are padded with foam, a crucial quality control process is necessary to ensure that they meet the specified standards for durability, comfort, and appearance. This module will teach you how to systematically inspect padded frames for any faults, ensuring they adhere to product specifications and identifying necessary repairs.</w:t>
      </w:r>
    </w:p>
    <w:p w14:paraId="75FEBA7F" w14:textId="77777777" w:rsidR="00323449" w:rsidRPr="00D47779" w:rsidRDefault="00323449" w:rsidP="00323449">
      <w:pPr>
        <w:rPr>
          <w:rFonts w:ascii="Century Gothic" w:hAnsi="Century Gothic"/>
          <w:lang w:val="en-ZA"/>
        </w:rPr>
      </w:pPr>
    </w:p>
    <w:p w14:paraId="5B489DF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1F5F7D2" w14:textId="77777777" w:rsidR="00323449" w:rsidRPr="00D47779" w:rsidRDefault="00323449" w:rsidP="00323449">
      <w:pPr>
        <w:rPr>
          <w:rFonts w:ascii="Century Gothic" w:hAnsi="Century Gothic"/>
          <w:lang w:val="en-ZA"/>
        </w:rPr>
      </w:pPr>
    </w:p>
    <w:p w14:paraId="68E9CE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1: Inspecting Sprung and Webbed Frames</w:t>
      </w:r>
    </w:p>
    <w:p w14:paraId="16D2454A" w14:textId="77777777" w:rsidR="00323449" w:rsidRPr="00D47779" w:rsidRDefault="00323449" w:rsidP="00323449">
      <w:pPr>
        <w:rPr>
          <w:rFonts w:ascii="Century Gothic" w:hAnsi="Century Gothic"/>
          <w:lang w:val="en-ZA"/>
        </w:rPr>
      </w:pPr>
    </w:p>
    <w:p w14:paraId="788CE7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comprehensive inspection of sprung and webbed frames for any structural defects.</w:t>
      </w:r>
    </w:p>
    <w:p w14:paraId="59DDECE8" w14:textId="77777777" w:rsidR="00323449" w:rsidRPr="00D47779" w:rsidRDefault="00323449" w:rsidP="00323449">
      <w:pPr>
        <w:rPr>
          <w:rFonts w:ascii="Century Gothic" w:hAnsi="Century Gothic"/>
          <w:lang w:val="en-ZA"/>
        </w:rPr>
      </w:pPr>
    </w:p>
    <w:p w14:paraId="6142059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2B671D"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integrity of joints and ensure they are strong and not wobbly.</w:t>
      </w:r>
    </w:p>
    <w:p w14:paraId="11FA4C35"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any knots in the wood that could weaken the frame.</w:t>
      </w:r>
    </w:p>
    <w:p w14:paraId="29F914A5" w14:textId="77777777" w:rsidR="00323449" w:rsidRPr="00D47779" w:rsidRDefault="00323449" w:rsidP="00323449">
      <w:pPr>
        <w:rPr>
          <w:rFonts w:ascii="Century Gothic" w:hAnsi="Century Gothic"/>
          <w:lang w:val="en-ZA"/>
        </w:rPr>
      </w:pPr>
      <w:r w:rsidRPr="00D47779">
        <w:rPr>
          <w:rFonts w:ascii="Century Gothic" w:hAnsi="Century Gothic"/>
          <w:lang w:val="en-ZA"/>
        </w:rPr>
        <w:t>- Inspect for any staples or tacks protruding from the frame which could tear the foam, padding, or final fabric.</w:t>
      </w:r>
    </w:p>
    <w:p w14:paraId="7B6B4F1F" w14:textId="77777777" w:rsidR="00323449" w:rsidRPr="00D47779" w:rsidRDefault="00323449" w:rsidP="00323449">
      <w:pPr>
        <w:rPr>
          <w:rFonts w:ascii="Century Gothic" w:hAnsi="Century Gothic"/>
          <w:lang w:val="en-ZA"/>
        </w:rPr>
      </w:pPr>
    </w:p>
    <w:p w14:paraId="28E63241" w14:textId="77777777" w:rsidR="00323449" w:rsidRPr="00D47779" w:rsidRDefault="00323449" w:rsidP="00323449">
      <w:pPr>
        <w:rPr>
          <w:rFonts w:ascii="Century Gothic" w:hAnsi="Century Gothic"/>
          <w:lang w:val="en-ZA"/>
        </w:rPr>
      </w:pPr>
      <w:r w:rsidRPr="00D47779">
        <w:rPr>
          <w:rFonts w:ascii="Century Gothic" w:hAnsi="Century Gothic"/>
          <w:lang w:val="en-ZA"/>
        </w:rPr>
        <w:t>Example: Carefully examine each joint in the frame, applying slight pressure to test stability. Use your hands to feel along the frame for any sharp staples or rough knots.</w:t>
      </w:r>
    </w:p>
    <w:p w14:paraId="2DF911E7" w14:textId="77777777" w:rsidR="00323449" w:rsidRPr="00D47779" w:rsidRDefault="00323449" w:rsidP="00323449">
      <w:pPr>
        <w:rPr>
          <w:rFonts w:ascii="Century Gothic" w:hAnsi="Century Gothic"/>
          <w:lang w:val="en-ZA"/>
        </w:rPr>
      </w:pPr>
    </w:p>
    <w:p w14:paraId="593C77F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ample sprung chair frame, noting any defects such as loose joints, noticeable knots, or protruding staples. Record your findings and how they deviate from the expected quality standards.</w:t>
      </w:r>
    </w:p>
    <w:p w14:paraId="6865DF4C" w14:textId="77777777" w:rsidR="00323449" w:rsidRPr="00D47779" w:rsidRDefault="00323449" w:rsidP="00323449">
      <w:pPr>
        <w:rPr>
          <w:rFonts w:ascii="Century Gothic" w:hAnsi="Century Gothic"/>
          <w:lang w:val="en-ZA"/>
        </w:rPr>
      </w:pPr>
    </w:p>
    <w:p w14:paraId="29155E3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F04951" w14:textId="77777777" w:rsidR="00323449" w:rsidRPr="00D47779" w:rsidRDefault="00323449" w:rsidP="00323449">
      <w:pPr>
        <w:rPr>
          <w:rFonts w:ascii="Century Gothic" w:hAnsi="Century Gothic"/>
          <w:lang w:val="en-ZA"/>
        </w:rPr>
      </w:pPr>
    </w:p>
    <w:p w14:paraId="0C95CE6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2: Inspecting Foam</w:t>
      </w:r>
    </w:p>
    <w:p w14:paraId="20D6D3D2" w14:textId="77777777" w:rsidR="00323449" w:rsidRPr="00D47779" w:rsidRDefault="00323449" w:rsidP="00323449">
      <w:pPr>
        <w:rPr>
          <w:rFonts w:ascii="Century Gothic" w:hAnsi="Century Gothic"/>
          <w:lang w:val="en-ZA"/>
        </w:rPr>
      </w:pPr>
    </w:p>
    <w:p w14:paraId="1DF704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Ensure the foam used for padding meets the required specifications for density, </w:t>
      </w:r>
      <w:r w:rsidR="002F75C4">
        <w:rPr>
          <w:rFonts w:ascii="Century Gothic" w:hAnsi="Century Gothic"/>
          <w:lang w:val="en-ZA"/>
        </w:rPr>
        <w:t>size</w:t>
      </w:r>
      <w:r w:rsidRPr="00D47779">
        <w:rPr>
          <w:rFonts w:ascii="Century Gothic" w:hAnsi="Century Gothic"/>
          <w:lang w:val="en-ZA"/>
        </w:rPr>
        <w:t>, shape, and bonding quality.</w:t>
      </w:r>
    </w:p>
    <w:p w14:paraId="71688755" w14:textId="77777777" w:rsidR="00323449" w:rsidRPr="00D47779" w:rsidRDefault="00323449" w:rsidP="00323449">
      <w:pPr>
        <w:rPr>
          <w:rFonts w:ascii="Century Gothic" w:hAnsi="Century Gothic"/>
          <w:lang w:val="en-ZA"/>
        </w:rPr>
      </w:pPr>
    </w:p>
    <w:p w14:paraId="00573B7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70F3F5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Check the foam's density by pressing down to feel its firmness and ensure it matches the designated specifications.</w:t>
      </w:r>
    </w:p>
    <w:p w14:paraId="7DC7B48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easure the foam to confirm it fits the frame correctly in </w:t>
      </w:r>
      <w:r w:rsidR="002F75C4">
        <w:rPr>
          <w:rFonts w:ascii="Century Gothic" w:hAnsi="Century Gothic"/>
          <w:lang w:val="en-ZA"/>
        </w:rPr>
        <w:t>size</w:t>
      </w:r>
      <w:r w:rsidRPr="00D47779">
        <w:rPr>
          <w:rFonts w:ascii="Century Gothic" w:hAnsi="Century Gothic"/>
          <w:lang w:val="en-ZA"/>
        </w:rPr>
        <w:t xml:space="preserve"> and shape.</w:t>
      </w:r>
    </w:p>
    <w:p w14:paraId="3FB0F26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the foam's surface and edges to ensure they are smooth and well-shaped without uneven areas.</w:t>
      </w:r>
    </w:p>
    <w:p w14:paraId="53A69157"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bonding between layers of foam or between foam and the frame to ensure it is secure and free from gaps.</w:t>
      </w:r>
    </w:p>
    <w:p w14:paraId="4386B799" w14:textId="77777777" w:rsidR="00323449" w:rsidRPr="00D47779" w:rsidRDefault="00323449" w:rsidP="00323449">
      <w:pPr>
        <w:rPr>
          <w:rFonts w:ascii="Century Gothic" w:hAnsi="Century Gothic"/>
          <w:lang w:val="en-ZA"/>
        </w:rPr>
      </w:pPr>
    </w:p>
    <w:p w14:paraId="1333FF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eat cushion, verify that the high-resilience foam matches the required specifications for seat cushions, ensuring it's neither too hard nor too soft. Ensure the foam perfectly aligns with the edges of the frame.</w:t>
      </w:r>
    </w:p>
    <w:p w14:paraId="6519FFAC" w14:textId="77777777" w:rsidR="00323449" w:rsidRPr="00D47779" w:rsidRDefault="00323449" w:rsidP="00323449">
      <w:pPr>
        <w:rPr>
          <w:rFonts w:ascii="Century Gothic" w:hAnsi="Century Gothic"/>
          <w:lang w:val="en-ZA"/>
        </w:rPr>
      </w:pPr>
    </w:p>
    <w:p w14:paraId="5C07449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Evaluate a set of different-density foams against a specification chart for a lounge suite. Measure and compare each piece's dimensions to those required for the suite's seat, back, and arms.</w:t>
      </w:r>
    </w:p>
    <w:p w14:paraId="6DC517F8" w14:textId="77777777" w:rsidR="00323449" w:rsidRPr="00D47779" w:rsidRDefault="00323449" w:rsidP="00323449">
      <w:pPr>
        <w:rPr>
          <w:rFonts w:ascii="Century Gothic" w:hAnsi="Century Gothic"/>
          <w:lang w:val="en-ZA"/>
        </w:rPr>
      </w:pPr>
    </w:p>
    <w:p w14:paraId="007AC0B3"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903793" w14:textId="77777777" w:rsidR="00323449" w:rsidRPr="00D47779" w:rsidRDefault="00323449" w:rsidP="00323449">
      <w:pPr>
        <w:rPr>
          <w:rFonts w:ascii="Century Gothic" w:hAnsi="Century Gothic"/>
          <w:lang w:val="en-ZA"/>
        </w:rPr>
      </w:pPr>
    </w:p>
    <w:p w14:paraId="3CDFD1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3: Quality Inspection of Prepared Frames</w:t>
      </w:r>
    </w:p>
    <w:p w14:paraId="1D9F6F01" w14:textId="77777777" w:rsidR="00323449" w:rsidRPr="00D47779" w:rsidRDefault="00323449" w:rsidP="00323449">
      <w:pPr>
        <w:rPr>
          <w:rFonts w:ascii="Century Gothic" w:hAnsi="Century Gothic"/>
          <w:lang w:val="en-ZA"/>
        </w:rPr>
      </w:pPr>
    </w:p>
    <w:p w14:paraId="501EA73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ssess the overall quality of prepared frames, focusing on the positioning and appearance of the padding and foam.</w:t>
      </w:r>
    </w:p>
    <w:p w14:paraId="3F51A1FC" w14:textId="77777777" w:rsidR="00323449" w:rsidRPr="00D47779" w:rsidRDefault="00323449" w:rsidP="00323449">
      <w:pPr>
        <w:rPr>
          <w:rFonts w:ascii="Century Gothic" w:hAnsi="Century Gothic"/>
          <w:lang w:val="en-ZA"/>
        </w:rPr>
      </w:pPr>
    </w:p>
    <w:p w14:paraId="2FB0A9E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ADB8007" w14:textId="77777777" w:rsidR="00323449" w:rsidRPr="00D47779" w:rsidRDefault="00323449" w:rsidP="00323449">
      <w:pPr>
        <w:rPr>
          <w:rFonts w:ascii="Century Gothic" w:hAnsi="Century Gothic"/>
          <w:lang w:val="en-ZA"/>
        </w:rPr>
      </w:pPr>
      <w:r w:rsidRPr="00D47779">
        <w:rPr>
          <w:rFonts w:ascii="Century Gothic" w:hAnsi="Century Gothic"/>
          <w:lang w:val="en-ZA"/>
        </w:rPr>
        <w:t>- Ensure the foam and padding are centrally positioned and aligned correctly according to the frame’s divisions.</w:t>
      </w:r>
    </w:p>
    <w:p w14:paraId="1B08C2A5"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appearance of the padded frame; the foam should be smooth, without lumps, and properly fill out the upholstery cover.</w:t>
      </w:r>
    </w:p>
    <w:p w14:paraId="16BEC599"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he padded areas maintain symmetry and adhere to the intended design aesthetics.</w:t>
      </w:r>
    </w:p>
    <w:p w14:paraId="770860FE" w14:textId="77777777" w:rsidR="00323449" w:rsidRPr="00D47779" w:rsidRDefault="00323449" w:rsidP="00323449">
      <w:pPr>
        <w:rPr>
          <w:rFonts w:ascii="Century Gothic" w:hAnsi="Century Gothic"/>
          <w:lang w:val="en-ZA"/>
        </w:rPr>
      </w:pPr>
    </w:p>
    <w:p w14:paraId="6F11D0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ofa frame, ensure that the padding extends uniformly over the entire surface of the seat and back, with no areas appearing under- or over-padded.</w:t>
      </w:r>
    </w:p>
    <w:p w14:paraId="5D5A9BD6" w14:textId="77777777" w:rsidR="00323449" w:rsidRPr="00D47779" w:rsidRDefault="00323449" w:rsidP="00323449">
      <w:pPr>
        <w:rPr>
          <w:rFonts w:ascii="Century Gothic" w:hAnsi="Century Gothic"/>
          <w:lang w:val="en-ZA"/>
        </w:rPr>
      </w:pPr>
    </w:p>
    <w:p w14:paraId="68231E1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fully padded armchair frame, comparing the positioning, appearance, and feel of the foam and padding against the product’s design specifications. Measure distances between padding divisions to ensure they are equal and symmetrical.</w:t>
      </w:r>
    </w:p>
    <w:p w14:paraId="2E0F62E3" w14:textId="77777777" w:rsidR="00323449" w:rsidRPr="00D47779" w:rsidRDefault="00323449" w:rsidP="00323449">
      <w:pPr>
        <w:rPr>
          <w:rFonts w:ascii="Century Gothic" w:hAnsi="Century Gothic"/>
          <w:lang w:val="en-ZA"/>
        </w:rPr>
      </w:pPr>
    </w:p>
    <w:p w14:paraId="446D6CA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FF0E2C8" w14:textId="77777777" w:rsidR="00323449" w:rsidRPr="00D47779" w:rsidRDefault="00323449" w:rsidP="00323449">
      <w:pPr>
        <w:rPr>
          <w:rFonts w:ascii="Century Gothic" w:hAnsi="Century Gothic"/>
          <w:lang w:val="en-ZA"/>
        </w:rPr>
      </w:pPr>
    </w:p>
    <w:p w14:paraId="6307E816"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Through mastering these inspection and repair skills, you will ensure that furniture maintains the highest quality standards, providing comfort, durability, and satisfaction to users while adhering to the design specifications and quality standards of your furniture manufacturing or restoration workshop.</w:t>
      </w:r>
    </w:p>
    <w:p w14:paraId="236A5EFC"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6616F69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Final Inspection at Elite Furniture Workshop</w:t>
      </w:r>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Conducts thorough inspections with minor oversights; identifies most defects and reports them accurately.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FB27C5">
      <w:pPr>
        <w:pStyle w:val="Heading2"/>
        <w:rPr>
          <w:rFonts w:ascii="Century Gothic" w:hAnsi="Century Gothic" w:cs="Arial"/>
          <w:bCs/>
          <w:i w:val="0"/>
          <w:sz w:val="20"/>
          <w:szCs w:val="20"/>
          <w:lang w:val="en-ZA" w:eastAsia="en-ZA"/>
        </w:rPr>
      </w:pPr>
      <w:bookmarkStart w:id="42" w:name="_Toc177544624"/>
      <w:r w:rsidRPr="00D47779">
        <w:rPr>
          <w:rFonts w:ascii="Century Gothic" w:hAnsi="Century Gothic" w:cs="Arial"/>
          <w:bCs/>
          <w:i w:val="0"/>
          <w:lang w:val="en-ZA"/>
        </w:rPr>
        <w:t>GUIDELINES</w:t>
      </w:r>
      <w:bookmarkEnd w:id="42"/>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lastRenderedPageBreak/>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2. Evaluate the positioning and appearance of padding and foam to ensure it is </w:t>
      </w:r>
      <w:proofErr w:type="spellStart"/>
      <w:r w:rsidRPr="00D47779">
        <w:rPr>
          <w:rFonts w:ascii="Century Gothic" w:hAnsi="Century Gothic"/>
          <w:lang w:val="en-ZA"/>
        </w:rPr>
        <w:t>centered</w:t>
      </w:r>
      <w:proofErr w:type="spellEnd"/>
      <w:r w:rsidRPr="00D47779">
        <w:rPr>
          <w:rFonts w:ascii="Century Gothic" w:hAnsi="Century Gothic"/>
          <w:lang w:val="en-ZA"/>
        </w:rPr>
        <w:t xml:space="preserve">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66D429" w14:textId="77777777" w:rsidR="00403A1B" w:rsidRPr="00D47779" w:rsidRDefault="00403A1B" w:rsidP="00403A1B">
      <w:pPr>
        <w:spacing w:before="0" w:after="160" w:line="259" w:lineRule="auto"/>
        <w:jc w:val="left"/>
        <w:rPr>
          <w:rFonts w:ascii="Century Gothic" w:hAnsi="Century Gothic"/>
          <w:b/>
          <w:bCs/>
          <w:sz w:val="28"/>
          <w:lang w:val="en-ZA"/>
        </w:rPr>
      </w:pP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527DC8">
      <w:pPr>
        <w:pStyle w:val="Heading2"/>
        <w:rPr>
          <w:rFonts w:ascii="Century Gothic" w:hAnsi="Century Gothic"/>
          <w:i w:val="0"/>
          <w:lang w:val="en-ZA"/>
        </w:rPr>
      </w:pPr>
      <w:bookmarkStart w:id="43" w:name="_Toc177544625"/>
      <w:r w:rsidRPr="00D47779">
        <w:rPr>
          <w:rFonts w:ascii="Century Gothic" w:hAnsi="Century Gothic"/>
          <w:i w:val="0"/>
          <w:lang w:val="en-ZA"/>
        </w:rPr>
        <w:t>PM-01-PS18: Apply safety measures (related to tools, power tools, raw material and work area)</w:t>
      </w:r>
      <w:bookmarkEnd w:id="43"/>
    </w:p>
    <w:p w14:paraId="56CB923F"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70C0C84F" w14:textId="77777777" w:rsidR="006C4A1B" w:rsidRPr="00D47779" w:rsidRDefault="006C4A1B" w:rsidP="006C4A1B">
      <w:pPr>
        <w:rPr>
          <w:rFonts w:ascii="Century Gothic" w:hAnsi="Century Gothic"/>
          <w:lang w:val="en-ZA"/>
        </w:rPr>
      </w:pPr>
      <w:r w:rsidRPr="00D47779">
        <w:rPr>
          <w:rFonts w:ascii="Century Gothic" w:hAnsi="Century Gothic"/>
          <w:lang w:val="en-ZA"/>
        </w:rPr>
        <w:t>Given frames, consumables, hand and power tools, PPE, access to a work area and work instructions the learner must be able to:</w:t>
      </w:r>
    </w:p>
    <w:p w14:paraId="2DD504C4"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1 Apply ergonomic principles when lifting and handling heavy objects</w:t>
      </w:r>
    </w:p>
    <w:p w14:paraId="1493AF03"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2 Apply ergonomic principles by standing in the correct position and apply correct posture when operating tools and performing webbing and springing operations</w:t>
      </w:r>
    </w:p>
    <w:p w14:paraId="69C1C31D"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 xml:space="preserve">PA1803 Inspect the work area for compliance with health, safety and environmental regulations and report all </w:t>
      </w:r>
      <w:r w:rsidR="002F75C4">
        <w:rPr>
          <w:rFonts w:ascii="Century Gothic" w:hAnsi="Century Gothic"/>
          <w:lang w:val="en-ZA"/>
        </w:rPr>
        <w:t>hazards</w:t>
      </w:r>
      <w:r w:rsidRPr="00D47779">
        <w:rPr>
          <w:rFonts w:ascii="Century Gothic" w:hAnsi="Century Gothic"/>
          <w:lang w:val="en-ZA"/>
        </w:rPr>
        <w:t xml:space="preserve"> or risks</w:t>
      </w:r>
    </w:p>
    <w:p w14:paraId="730B1656"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4 Select and correctly use (PPC and PPE)</w:t>
      </w:r>
    </w:p>
    <w:p w14:paraId="6C93A515"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5 Report any incident or accident</w:t>
      </w:r>
    </w:p>
    <w:p w14:paraId="56AA4D12"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7DF6E4"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D00FAC9"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IAC1801 Safety measures (related to tools, power tools, raw material and work area) are applied in compliance with safety regulations</w:t>
      </w:r>
    </w:p>
    <w:p w14:paraId="56C47CF9" w14:textId="77777777" w:rsidR="00323449" w:rsidRPr="00D47779" w:rsidRDefault="00307FD4"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18: Applying Safety Measures in Upholstery Work</w:t>
      </w:r>
    </w:p>
    <w:p w14:paraId="2AE03788" w14:textId="77777777" w:rsidR="00323449" w:rsidRPr="00D47779" w:rsidRDefault="00323449" w:rsidP="00323449">
      <w:pPr>
        <w:rPr>
          <w:rFonts w:ascii="Century Gothic" w:hAnsi="Century Gothic"/>
          <w:lang w:val="en-ZA"/>
        </w:rPr>
      </w:pPr>
    </w:p>
    <w:p w14:paraId="444253F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428E4597" w14:textId="77777777" w:rsidR="00323449" w:rsidRPr="00D47779" w:rsidRDefault="00323449" w:rsidP="00323449">
      <w:pPr>
        <w:rPr>
          <w:rFonts w:ascii="Century Gothic" w:hAnsi="Century Gothic"/>
          <w:lang w:val="en-ZA"/>
        </w:rPr>
      </w:pPr>
    </w:p>
    <w:p w14:paraId="068A8F78" w14:textId="77777777" w:rsidR="00323449" w:rsidRPr="00D47779" w:rsidRDefault="00323449" w:rsidP="00323449">
      <w:pPr>
        <w:rPr>
          <w:rFonts w:ascii="Century Gothic" w:hAnsi="Century Gothic"/>
          <w:lang w:val="en-ZA"/>
        </w:rPr>
      </w:pPr>
      <w:r w:rsidRPr="00D47779">
        <w:rPr>
          <w:rFonts w:ascii="Century Gothic" w:hAnsi="Century Gothic"/>
          <w:lang w:val="en-ZA"/>
        </w:rPr>
        <w:t>Safety in the upholstery workshop is paramount, not just for the protection of the worker but also to maintain a high standard of product quality. This module will guide you through applying ergonomic principles during work, ensuring the work area meets health and safety regulations, and properly selecting and using personal protective clothing and equipment (PPC and PPE).</w:t>
      </w:r>
    </w:p>
    <w:p w14:paraId="30FC262E" w14:textId="77777777" w:rsidR="00323449" w:rsidRPr="00D47779" w:rsidRDefault="00323449" w:rsidP="00323449">
      <w:pPr>
        <w:rPr>
          <w:rFonts w:ascii="Century Gothic" w:hAnsi="Century Gothic"/>
          <w:lang w:val="en-ZA"/>
        </w:rPr>
      </w:pPr>
    </w:p>
    <w:p w14:paraId="6956CE0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0A12ACC" w14:textId="77777777" w:rsidR="00323449" w:rsidRPr="00D47779" w:rsidRDefault="00323449" w:rsidP="00323449">
      <w:pPr>
        <w:rPr>
          <w:rFonts w:ascii="Century Gothic" w:hAnsi="Century Gothic"/>
          <w:lang w:val="en-ZA"/>
        </w:rPr>
      </w:pPr>
    </w:p>
    <w:p w14:paraId="4673FCF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1: Ergonomic Lifting and Handling</w:t>
      </w:r>
    </w:p>
    <w:p w14:paraId="6651B094" w14:textId="77777777" w:rsidR="00323449" w:rsidRPr="00D47779" w:rsidRDefault="00323449" w:rsidP="00323449">
      <w:pPr>
        <w:rPr>
          <w:rFonts w:ascii="Century Gothic" w:hAnsi="Century Gothic"/>
          <w:lang w:val="en-ZA"/>
        </w:rPr>
      </w:pPr>
    </w:p>
    <w:p w14:paraId="28A35C9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and apply ergonomic principles when lifting and handling heavy objects to prevent injury.</w:t>
      </w:r>
    </w:p>
    <w:p w14:paraId="62EABFD9" w14:textId="77777777" w:rsidR="00323449" w:rsidRPr="00D47779" w:rsidRDefault="00323449" w:rsidP="00323449">
      <w:pPr>
        <w:rPr>
          <w:rFonts w:ascii="Century Gothic" w:hAnsi="Century Gothic"/>
          <w:lang w:val="en-ZA"/>
        </w:rPr>
      </w:pPr>
    </w:p>
    <w:p w14:paraId="0B29A8A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F440079"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weight and dimensions of the object before lifting.</w:t>
      </w:r>
    </w:p>
    <w:p w14:paraId="0071E928" w14:textId="77777777" w:rsidR="00323449" w:rsidRPr="00D47779" w:rsidRDefault="00323449" w:rsidP="00323449">
      <w:pPr>
        <w:rPr>
          <w:rFonts w:ascii="Century Gothic" w:hAnsi="Century Gothic"/>
          <w:lang w:val="en-ZA"/>
        </w:rPr>
      </w:pPr>
      <w:r w:rsidRPr="00D47779">
        <w:rPr>
          <w:rFonts w:ascii="Century Gothic" w:hAnsi="Century Gothic"/>
          <w:lang w:val="en-ZA"/>
        </w:rPr>
        <w:t>- Use your legs, not your back, to lift heavy items; bend at the knees and keep your back straight.</w:t>
      </w:r>
    </w:p>
    <w:p w14:paraId="257872DF" w14:textId="77777777" w:rsidR="00323449" w:rsidRPr="00D47779" w:rsidRDefault="00323449" w:rsidP="00323449">
      <w:pPr>
        <w:rPr>
          <w:rFonts w:ascii="Century Gothic" w:hAnsi="Century Gothic"/>
          <w:lang w:val="en-ZA"/>
        </w:rPr>
      </w:pPr>
      <w:r w:rsidRPr="00D47779">
        <w:rPr>
          <w:rFonts w:ascii="Century Gothic" w:hAnsi="Century Gothic"/>
          <w:lang w:val="en-ZA"/>
        </w:rPr>
        <w:t>- Hold the object close to your body and avoid twisting while lifting.</w:t>
      </w:r>
    </w:p>
    <w:p w14:paraId="0B67A37A" w14:textId="77777777" w:rsidR="00323449" w:rsidRPr="00D47779" w:rsidRDefault="00323449" w:rsidP="00323449">
      <w:pPr>
        <w:rPr>
          <w:rFonts w:ascii="Century Gothic" w:hAnsi="Century Gothic"/>
          <w:lang w:val="en-ZA"/>
        </w:rPr>
      </w:pPr>
    </w:p>
    <w:p w14:paraId="3FA6FE89"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lifting a heavy frame, squat down close to the object, keep your back straight, grip the frame firmly, and lift using your leg muscles.</w:t>
      </w:r>
    </w:p>
    <w:p w14:paraId="56679CE3" w14:textId="77777777" w:rsidR="00323449" w:rsidRPr="00D47779" w:rsidRDefault="00323449" w:rsidP="00323449">
      <w:pPr>
        <w:rPr>
          <w:rFonts w:ascii="Century Gothic" w:hAnsi="Century Gothic"/>
          <w:lang w:val="en-ZA"/>
        </w:rPr>
      </w:pPr>
    </w:p>
    <w:p w14:paraId="2A2983F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lifting and moving a heavy frame with a partner, focusing on proper body mechanics and teamwork to minimi</w:t>
      </w:r>
      <w:r w:rsidR="00D47779" w:rsidRPr="00D47779">
        <w:rPr>
          <w:rFonts w:ascii="Century Gothic" w:hAnsi="Century Gothic"/>
          <w:lang w:val="en-ZA"/>
        </w:rPr>
        <w:t>s</w:t>
      </w:r>
      <w:r w:rsidRPr="00D47779">
        <w:rPr>
          <w:rFonts w:ascii="Century Gothic" w:hAnsi="Century Gothic"/>
          <w:lang w:val="en-ZA"/>
        </w:rPr>
        <w:t>e strain.</w:t>
      </w:r>
    </w:p>
    <w:p w14:paraId="708C7045" w14:textId="77777777" w:rsidR="00323449" w:rsidRPr="00D47779" w:rsidRDefault="00323449" w:rsidP="00323449">
      <w:pPr>
        <w:rPr>
          <w:rFonts w:ascii="Century Gothic" w:hAnsi="Century Gothic"/>
          <w:lang w:val="en-ZA"/>
        </w:rPr>
      </w:pPr>
    </w:p>
    <w:p w14:paraId="3F10815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763EF0D" w14:textId="77777777" w:rsidR="00323449" w:rsidRPr="00D47779" w:rsidRDefault="00323449" w:rsidP="00323449">
      <w:pPr>
        <w:rPr>
          <w:rFonts w:ascii="Century Gothic" w:hAnsi="Century Gothic"/>
          <w:lang w:val="en-ZA"/>
        </w:rPr>
      </w:pPr>
    </w:p>
    <w:p w14:paraId="49B5B13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2: Ergonomic Posture During Operations</w:t>
      </w:r>
    </w:p>
    <w:p w14:paraId="1DD748A9" w14:textId="77777777" w:rsidR="00323449" w:rsidRPr="00D47779" w:rsidRDefault="00323449" w:rsidP="00323449">
      <w:pPr>
        <w:rPr>
          <w:rFonts w:ascii="Century Gothic" w:hAnsi="Century Gothic"/>
          <w:lang w:val="en-ZA"/>
        </w:rPr>
      </w:pPr>
    </w:p>
    <w:p w14:paraId="7850807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correct posture and positioning when using tools and performing tasks such as webbing and springing.</w:t>
      </w:r>
    </w:p>
    <w:p w14:paraId="7D4F9FD9" w14:textId="77777777" w:rsidR="00323449" w:rsidRPr="00D47779" w:rsidRDefault="00323449" w:rsidP="00323449">
      <w:pPr>
        <w:rPr>
          <w:rFonts w:ascii="Century Gothic" w:hAnsi="Century Gothic"/>
          <w:lang w:val="en-ZA"/>
        </w:rPr>
      </w:pPr>
    </w:p>
    <w:p w14:paraId="1016D65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249F842" w14:textId="77777777" w:rsidR="00323449" w:rsidRPr="00D47779" w:rsidRDefault="00323449" w:rsidP="00323449">
      <w:pPr>
        <w:rPr>
          <w:rFonts w:ascii="Century Gothic" w:hAnsi="Century Gothic"/>
          <w:lang w:val="en-ZA"/>
        </w:rPr>
      </w:pPr>
      <w:r w:rsidRPr="00D47779">
        <w:rPr>
          <w:rFonts w:ascii="Century Gothic" w:hAnsi="Century Gothic"/>
          <w:lang w:val="en-ZA"/>
        </w:rPr>
        <w:t>- Stand with feet shoulder-width apart for stability.</w:t>
      </w:r>
    </w:p>
    <w:p w14:paraId="7C448F4B" w14:textId="77777777" w:rsidR="00323449" w:rsidRPr="00D47779" w:rsidRDefault="00323449" w:rsidP="00323449">
      <w:pPr>
        <w:rPr>
          <w:rFonts w:ascii="Century Gothic" w:hAnsi="Century Gothic"/>
          <w:lang w:val="en-ZA"/>
        </w:rPr>
      </w:pPr>
      <w:r w:rsidRPr="00D47779">
        <w:rPr>
          <w:rFonts w:ascii="Century Gothic" w:hAnsi="Century Gothic"/>
          <w:lang w:val="en-ZA"/>
        </w:rPr>
        <w:t>- Keep tools within easy reach to avoid overstretching.</w:t>
      </w:r>
    </w:p>
    <w:p w14:paraId="2C2100A5"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Take regular breaks to prevent fatigue and repetitive strain injuries.</w:t>
      </w:r>
    </w:p>
    <w:p w14:paraId="6480232A" w14:textId="77777777" w:rsidR="00323449" w:rsidRPr="00D47779" w:rsidRDefault="00323449" w:rsidP="00323449">
      <w:pPr>
        <w:rPr>
          <w:rFonts w:ascii="Century Gothic" w:hAnsi="Century Gothic"/>
          <w:lang w:val="en-ZA"/>
        </w:rPr>
      </w:pPr>
    </w:p>
    <w:p w14:paraId="456E3F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using a staple gun for webbing, stand firmly, use both hands for stability, and keep the tool at a comfortable working height.</w:t>
      </w:r>
    </w:p>
    <w:p w14:paraId="0B07B018" w14:textId="77777777" w:rsidR="00323449" w:rsidRPr="00D47779" w:rsidRDefault="00323449" w:rsidP="00323449">
      <w:pPr>
        <w:rPr>
          <w:rFonts w:ascii="Century Gothic" w:hAnsi="Century Gothic"/>
          <w:lang w:val="en-ZA"/>
        </w:rPr>
      </w:pPr>
    </w:p>
    <w:p w14:paraId="01BA0DE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erform a series of upholstery tasks, focusing on maintaining ergonomic postures and positions. Reflect on any changes needed to improve comfort and reduce strain.</w:t>
      </w:r>
    </w:p>
    <w:p w14:paraId="67E8FE97" w14:textId="77777777" w:rsidR="00323449" w:rsidRPr="00D47779" w:rsidRDefault="00323449" w:rsidP="00323449">
      <w:pPr>
        <w:rPr>
          <w:rFonts w:ascii="Century Gothic" w:hAnsi="Century Gothic"/>
          <w:lang w:val="en-ZA"/>
        </w:rPr>
      </w:pPr>
    </w:p>
    <w:p w14:paraId="00BDF59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C3CCBD" w14:textId="77777777" w:rsidR="00323449" w:rsidRPr="00D47779" w:rsidRDefault="00323449" w:rsidP="00323449">
      <w:pPr>
        <w:rPr>
          <w:rFonts w:ascii="Century Gothic" w:hAnsi="Century Gothic"/>
          <w:lang w:val="en-ZA"/>
        </w:rPr>
      </w:pPr>
    </w:p>
    <w:p w14:paraId="3D1ECC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3: Inspecting the Work Area</w:t>
      </w:r>
    </w:p>
    <w:p w14:paraId="0D23F00E" w14:textId="77777777" w:rsidR="00323449" w:rsidRPr="00D47779" w:rsidRDefault="00323449" w:rsidP="00323449">
      <w:pPr>
        <w:rPr>
          <w:rFonts w:ascii="Century Gothic" w:hAnsi="Century Gothic"/>
          <w:lang w:val="en-ZA"/>
        </w:rPr>
      </w:pPr>
    </w:p>
    <w:p w14:paraId="52F21FEA"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ork area complies with health, safety, and environmental regulations.</w:t>
      </w:r>
    </w:p>
    <w:p w14:paraId="6F6FC68D" w14:textId="77777777" w:rsidR="00323449" w:rsidRPr="00D47779" w:rsidRDefault="00323449" w:rsidP="00323449">
      <w:pPr>
        <w:rPr>
          <w:rFonts w:ascii="Century Gothic" w:hAnsi="Century Gothic"/>
          <w:lang w:val="en-ZA"/>
        </w:rPr>
      </w:pPr>
    </w:p>
    <w:p w14:paraId="266D5AB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8FF46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Regularly check for </w:t>
      </w:r>
      <w:r w:rsidR="002F75C4">
        <w:rPr>
          <w:rFonts w:ascii="Century Gothic" w:hAnsi="Century Gothic"/>
          <w:lang w:val="en-ZA"/>
        </w:rPr>
        <w:t>hazards</w:t>
      </w:r>
      <w:r w:rsidRPr="00D47779">
        <w:rPr>
          <w:rFonts w:ascii="Century Gothic" w:hAnsi="Century Gothic"/>
          <w:lang w:val="en-ZA"/>
        </w:rPr>
        <w:t xml:space="preserve"> such as loose cords, spilled liquids, or sharp objects.</w:t>
      </w:r>
    </w:p>
    <w:p w14:paraId="4DD3C24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dequate ventilation, especially when using adhesives or solvents.</w:t>
      </w:r>
    </w:p>
    <w:p w14:paraId="09C6FB68" w14:textId="77777777" w:rsidR="00323449" w:rsidRPr="00D47779" w:rsidRDefault="00323449" w:rsidP="00323449">
      <w:pPr>
        <w:rPr>
          <w:rFonts w:ascii="Century Gothic" w:hAnsi="Century Gothic"/>
          <w:lang w:val="en-ZA"/>
        </w:rPr>
      </w:pPr>
      <w:r w:rsidRPr="00D47779">
        <w:rPr>
          <w:rFonts w:ascii="Century Gothic" w:hAnsi="Century Gothic"/>
          <w:lang w:val="en-ZA"/>
        </w:rPr>
        <w:t>- Keep aisles and exits clear of obstructions.</w:t>
      </w:r>
    </w:p>
    <w:p w14:paraId="56D08BB6" w14:textId="77777777" w:rsidR="00323449" w:rsidRPr="00D47779" w:rsidRDefault="00323449" w:rsidP="00323449">
      <w:pPr>
        <w:rPr>
          <w:rFonts w:ascii="Century Gothic" w:hAnsi="Century Gothic"/>
          <w:lang w:val="en-ZA"/>
        </w:rPr>
      </w:pPr>
    </w:p>
    <w:p w14:paraId="3725A56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gin each day with a safety check of your work area, noting any potential </w:t>
      </w:r>
      <w:r w:rsidR="002F75C4">
        <w:rPr>
          <w:rFonts w:ascii="Century Gothic" w:hAnsi="Century Gothic"/>
          <w:lang w:val="en-ZA"/>
        </w:rPr>
        <w:t>hazards</w:t>
      </w:r>
      <w:r w:rsidRPr="00D47779">
        <w:rPr>
          <w:rFonts w:ascii="Century Gothic" w:hAnsi="Century Gothic"/>
          <w:lang w:val="en-ZA"/>
        </w:rPr>
        <w:t xml:space="preserve"> and rectifying them immediately.</w:t>
      </w:r>
    </w:p>
    <w:p w14:paraId="100C6BA8" w14:textId="77777777" w:rsidR="00323449" w:rsidRPr="00D47779" w:rsidRDefault="00323449" w:rsidP="00323449">
      <w:pPr>
        <w:rPr>
          <w:rFonts w:ascii="Century Gothic" w:hAnsi="Century Gothic"/>
          <w:lang w:val="en-ZA"/>
        </w:rPr>
      </w:pPr>
    </w:p>
    <w:p w14:paraId="6692AA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comprehensive safety inspection of your work area using a checklist. Document any issues and actions taken to resolve them.</w:t>
      </w:r>
    </w:p>
    <w:p w14:paraId="61C7F3FA" w14:textId="77777777" w:rsidR="00323449" w:rsidRPr="00D47779" w:rsidRDefault="00323449" w:rsidP="00323449">
      <w:pPr>
        <w:rPr>
          <w:rFonts w:ascii="Century Gothic" w:hAnsi="Century Gothic"/>
          <w:lang w:val="en-ZA"/>
        </w:rPr>
      </w:pPr>
    </w:p>
    <w:p w14:paraId="1EA02AB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2FA1F63" w14:textId="77777777" w:rsidR="00323449" w:rsidRPr="00D47779" w:rsidRDefault="00323449" w:rsidP="00323449">
      <w:pPr>
        <w:rPr>
          <w:rFonts w:ascii="Century Gothic" w:hAnsi="Century Gothic"/>
          <w:lang w:val="en-ZA"/>
        </w:rPr>
      </w:pPr>
    </w:p>
    <w:p w14:paraId="1CC00E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4: Selecting and Using PPE</w:t>
      </w:r>
    </w:p>
    <w:p w14:paraId="0821C871" w14:textId="77777777" w:rsidR="00323449" w:rsidRPr="00D47779" w:rsidRDefault="00323449" w:rsidP="00323449">
      <w:pPr>
        <w:rPr>
          <w:rFonts w:ascii="Century Gothic" w:hAnsi="Century Gothic"/>
          <w:lang w:val="en-ZA"/>
        </w:rPr>
      </w:pPr>
    </w:p>
    <w:p w14:paraId="0BBFFD35"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hoose and properly wear Personal Protective Clothing and Equipment (PPC and PPE) suitable for upholstery tasks.</w:t>
      </w:r>
    </w:p>
    <w:p w14:paraId="0057ECD0" w14:textId="77777777" w:rsidR="00323449" w:rsidRPr="00D47779" w:rsidRDefault="00323449" w:rsidP="00323449">
      <w:pPr>
        <w:rPr>
          <w:rFonts w:ascii="Century Gothic" w:hAnsi="Century Gothic"/>
          <w:lang w:val="en-ZA"/>
        </w:rPr>
      </w:pPr>
    </w:p>
    <w:p w14:paraId="6439966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4064FF5"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the necessary PPE for different tasks, such as gloves, eye protection, or respiratory masks.</w:t>
      </w:r>
    </w:p>
    <w:p w14:paraId="219DA626" w14:textId="77777777" w:rsidR="00323449" w:rsidRPr="00D47779" w:rsidRDefault="00323449" w:rsidP="00323449">
      <w:pPr>
        <w:rPr>
          <w:rFonts w:ascii="Century Gothic" w:hAnsi="Century Gothic"/>
          <w:lang w:val="en-ZA"/>
        </w:rPr>
      </w:pPr>
      <w:r w:rsidRPr="00D47779">
        <w:rPr>
          <w:rFonts w:ascii="Century Gothic" w:hAnsi="Century Gothic"/>
          <w:lang w:val="en-ZA"/>
        </w:rPr>
        <w:t>- Ensure PPE fits correctly and is in good condition.</w:t>
      </w:r>
    </w:p>
    <w:p w14:paraId="723D339D" w14:textId="77777777" w:rsidR="00323449" w:rsidRPr="00D47779" w:rsidRDefault="00323449" w:rsidP="00323449">
      <w:pPr>
        <w:rPr>
          <w:rFonts w:ascii="Century Gothic" w:hAnsi="Century Gothic"/>
          <w:lang w:val="en-ZA"/>
        </w:rPr>
      </w:pPr>
      <w:r w:rsidRPr="00D47779">
        <w:rPr>
          <w:rFonts w:ascii="Century Gothic" w:hAnsi="Century Gothic"/>
          <w:lang w:val="en-ZA"/>
        </w:rPr>
        <w:t>- Understand how to properly wear and care for your PPE.</w:t>
      </w:r>
    </w:p>
    <w:p w14:paraId="3DA2EFE4" w14:textId="77777777" w:rsidR="00323449" w:rsidRPr="00D47779" w:rsidRDefault="00323449" w:rsidP="00323449">
      <w:pPr>
        <w:rPr>
          <w:rFonts w:ascii="Century Gothic" w:hAnsi="Century Gothic"/>
          <w:lang w:val="en-ZA"/>
        </w:rPr>
      </w:pPr>
    </w:p>
    <w:p w14:paraId="129CB12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Example: For tasks involving spray adhesives, select a well-fitting respirator, safety goggles, and chemical-resistant gloves.</w:t>
      </w:r>
    </w:p>
    <w:p w14:paraId="2D518310" w14:textId="77777777" w:rsidR="00323449" w:rsidRPr="00D47779" w:rsidRDefault="00323449" w:rsidP="00323449">
      <w:pPr>
        <w:rPr>
          <w:rFonts w:ascii="Century Gothic" w:hAnsi="Century Gothic"/>
          <w:lang w:val="en-ZA"/>
        </w:rPr>
      </w:pPr>
    </w:p>
    <w:p w14:paraId="4641A60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ssemble a complete set of PPE for an upholstery project involving foam cutting and adhesive application. Demonstrate how to correctly wear and maintain each item.</w:t>
      </w:r>
    </w:p>
    <w:p w14:paraId="758DDAF1" w14:textId="77777777" w:rsidR="00323449" w:rsidRPr="00D47779" w:rsidRDefault="00323449" w:rsidP="00323449">
      <w:pPr>
        <w:rPr>
          <w:rFonts w:ascii="Century Gothic" w:hAnsi="Century Gothic"/>
          <w:lang w:val="en-ZA"/>
        </w:rPr>
      </w:pPr>
    </w:p>
    <w:p w14:paraId="31A4E9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1E0C61C" w14:textId="77777777" w:rsidR="00323449" w:rsidRPr="00D47779" w:rsidRDefault="00323449" w:rsidP="00323449">
      <w:pPr>
        <w:rPr>
          <w:rFonts w:ascii="Century Gothic" w:hAnsi="Century Gothic"/>
          <w:lang w:val="en-ZA"/>
        </w:rPr>
      </w:pPr>
    </w:p>
    <w:p w14:paraId="5E5370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5: Incident and Accident Reporting</w:t>
      </w:r>
    </w:p>
    <w:p w14:paraId="0C54B003" w14:textId="77777777" w:rsidR="00323449" w:rsidRPr="00D47779" w:rsidRDefault="00323449" w:rsidP="00323449">
      <w:pPr>
        <w:rPr>
          <w:rFonts w:ascii="Century Gothic" w:hAnsi="Century Gothic"/>
          <w:lang w:val="en-ZA"/>
        </w:rPr>
      </w:pPr>
    </w:p>
    <w:p w14:paraId="015861B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report any workplace incident or accident according to workplace procedures.</w:t>
      </w:r>
    </w:p>
    <w:p w14:paraId="70D1E55F" w14:textId="77777777" w:rsidR="00323449" w:rsidRPr="00D47779" w:rsidRDefault="00323449" w:rsidP="00323449">
      <w:pPr>
        <w:rPr>
          <w:rFonts w:ascii="Century Gothic" w:hAnsi="Century Gothic"/>
          <w:lang w:val="en-ZA"/>
        </w:rPr>
      </w:pPr>
    </w:p>
    <w:p w14:paraId="6BF50C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5F02F46" w14:textId="77777777" w:rsidR="00323449" w:rsidRPr="00D47779" w:rsidRDefault="00323449" w:rsidP="00323449">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workplace's incident reporting procedures.</w:t>
      </w:r>
    </w:p>
    <w:p w14:paraId="535930B3" w14:textId="77777777" w:rsidR="00323449" w:rsidRPr="00D47779" w:rsidRDefault="00323449" w:rsidP="00323449">
      <w:pPr>
        <w:rPr>
          <w:rFonts w:ascii="Century Gothic" w:hAnsi="Century Gothic"/>
          <w:lang w:val="en-ZA"/>
        </w:rPr>
      </w:pPr>
      <w:r w:rsidRPr="00D47779">
        <w:rPr>
          <w:rFonts w:ascii="Century Gothic" w:hAnsi="Century Gothic"/>
          <w:lang w:val="en-ZA"/>
        </w:rPr>
        <w:t>- Report any accidents, injuries, or near-misses immediately to the appropriate supervisor or safety officer.</w:t>
      </w:r>
    </w:p>
    <w:p w14:paraId="068E7D36" w14:textId="77777777" w:rsidR="00323449" w:rsidRPr="00D47779" w:rsidRDefault="00323449" w:rsidP="00323449">
      <w:pPr>
        <w:rPr>
          <w:rFonts w:ascii="Century Gothic" w:hAnsi="Century Gothic"/>
          <w:lang w:val="en-ZA"/>
        </w:rPr>
      </w:pPr>
      <w:r w:rsidRPr="00D47779">
        <w:rPr>
          <w:rFonts w:ascii="Century Gothic" w:hAnsi="Century Gothic"/>
          <w:lang w:val="en-ZA"/>
        </w:rPr>
        <w:t>- Provide detailed, accurate information about the incident for the report.</w:t>
      </w:r>
    </w:p>
    <w:p w14:paraId="1801D2A9" w14:textId="77777777" w:rsidR="00323449" w:rsidRPr="00D47779" w:rsidRDefault="00323449" w:rsidP="00323449">
      <w:pPr>
        <w:rPr>
          <w:rFonts w:ascii="Century Gothic" w:hAnsi="Century Gothic"/>
          <w:lang w:val="en-ZA"/>
        </w:rPr>
      </w:pPr>
    </w:p>
    <w:p w14:paraId="687B60F3"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a colleague experiences a minor cut while using shears, assist with first aid and report the incident detailing the circumstances, actions taken, and any suggestions for preventing future occurrences.</w:t>
      </w:r>
    </w:p>
    <w:p w14:paraId="4AAFD900" w14:textId="77777777" w:rsidR="00323449" w:rsidRPr="00D47779" w:rsidRDefault="00323449" w:rsidP="00323449">
      <w:pPr>
        <w:rPr>
          <w:rFonts w:ascii="Century Gothic" w:hAnsi="Century Gothic"/>
          <w:lang w:val="en-ZA"/>
        </w:rPr>
      </w:pPr>
    </w:p>
    <w:p w14:paraId="6F74784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hypothetical scenario of a minor workplace accident. Outline the steps you would take to respond to the incident and how you would report it according to your workplace's guidelines.</w:t>
      </w:r>
    </w:p>
    <w:p w14:paraId="79B9F1AD" w14:textId="77777777" w:rsidR="00323449" w:rsidRPr="00D47779" w:rsidRDefault="00323449" w:rsidP="00323449">
      <w:pPr>
        <w:rPr>
          <w:rFonts w:ascii="Century Gothic" w:hAnsi="Century Gothic"/>
          <w:lang w:val="en-ZA"/>
        </w:rPr>
      </w:pPr>
    </w:p>
    <w:p w14:paraId="15C6B5E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DFE89B2" w14:textId="77777777" w:rsidR="00323449" w:rsidRPr="00D47779" w:rsidRDefault="00323449" w:rsidP="00323449">
      <w:pPr>
        <w:rPr>
          <w:rFonts w:ascii="Century Gothic" w:hAnsi="Century Gothic"/>
          <w:lang w:val="en-ZA"/>
        </w:rPr>
      </w:pPr>
    </w:p>
    <w:p w14:paraId="00AC63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safety measures, you not only ensure your own well-being and that of your colleagues, but you also contribute to maintaining a productive, efficient, and </w:t>
      </w:r>
      <w:r w:rsidR="002F75C4">
        <w:rPr>
          <w:rFonts w:ascii="Century Gothic" w:hAnsi="Century Gothic"/>
          <w:lang w:val="en-ZA"/>
        </w:rPr>
        <w:t>hazard</w:t>
      </w:r>
      <w:r w:rsidRPr="00D47779">
        <w:rPr>
          <w:rFonts w:ascii="Century Gothic" w:hAnsi="Century Gothic"/>
          <w:lang w:val="en-ZA"/>
        </w:rPr>
        <w:t>-free work environment.</w:t>
      </w:r>
    </w:p>
    <w:p w14:paraId="61A7B42D"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07D19B39"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afety First at Artisan Upholstery Studio</w:t>
      </w:r>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Good (70-89%): </w:t>
      </w:r>
      <w:proofErr w:type="gramStart"/>
      <w:r w:rsidRPr="00D47779">
        <w:rPr>
          <w:rFonts w:ascii="Century Gothic" w:hAnsi="Century Gothic"/>
          <w:lang w:val="en-ZA"/>
        </w:rPr>
        <w:t>Generally</w:t>
      </w:r>
      <w:proofErr w:type="gramEnd"/>
      <w:r w:rsidRPr="00D47779">
        <w:rPr>
          <w:rFonts w:ascii="Century Gothic" w:hAnsi="Century Gothic"/>
          <w:lang w:val="en-ZA"/>
        </w:rPr>
        <w:t xml:space="preserve">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w:t>
      </w:r>
      <w:r w:rsidRPr="00D47779">
        <w:rPr>
          <w:rFonts w:ascii="Century Gothic" w:hAnsi="Century Gothic"/>
          <w:lang w:val="en-ZA"/>
        </w:rPr>
        <w:lastRenderedPageBreak/>
        <w:t xml:space="preserve">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D45D50" w14:textId="77777777" w:rsidR="00307FD4" w:rsidRPr="00D47779" w:rsidRDefault="00307FD4">
      <w:pPr>
        <w:spacing w:before="0" w:after="160" w:line="259" w:lineRule="auto"/>
        <w:jc w:val="left"/>
        <w:rPr>
          <w:rFonts w:ascii="Century Gothic" w:hAnsi="Century Gothic"/>
          <w:lang w:val="en-ZA"/>
        </w:rPr>
      </w:pPr>
    </w:p>
    <w:p w14:paraId="029BCA2D" w14:textId="77777777" w:rsidR="00FB27C5" w:rsidRPr="00D47779" w:rsidRDefault="00FB27C5" w:rsidP="00FB27C5">
      <w:pPr>
        <w:pStyle w:val="Heading2"/>
        <w:rPr>
          <w:rFonts w:ascii="Century Gothic" w:hAnsi="Century Gothic" w:cs="Arial"/>
          <w:bCs/>
          <w:i w:val="0"/>
          <w:sz w:val="20"/>
          <w:szCs w:val="20"/>
          <w:lang w:val="en-ZA" w:eastAsia="en-ZA"/>
        </w:rPr>
      </w:pPr>
      <w:bookmarkStart w:id="44" w:name="_Toc177544626"/>
      <w:r w:rsidRPr="00D47779">
        <w:rPr>
          <w:rFonts w:ascii="Century Gothic" w:hAnsi="Century Gothic" w:cs="Arial"/>
          <w:bCs/>
          <w:i w:val="0"/>
          <w:lang w:val="en-ZA"/>
        </w:rPr>
        <w:t>GUIDELINES</w:t>
      </w:r>
      <w:bookmarkEnd w:id="4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lastRenderedPageBreak/>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994659B" w14:textId="77777777" w:rsidR="00403A1B" w:rsidRPr="00D47779" w:rsidRDefault="00403A1B" w:rsidP="00403A1B">
      <w:pPr>
        <w:spacing w:before="0" w:after="160" w:line="259" w:lineRule="auto"/>
        <w:jc w:val="left"/>
        <w:rPr>
          <w:rFonts w:ascii="Century Gothic" w:hAnsi="Century Gothic"/>
          <w:b/>
          <w:bCs/>
          <w:sz w:val="28"/>
          <w:lang w:val="en-ZA"/>
        </w:rPr>
      </w:pP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A76E2">
      <w:pPr>
        <w:pStyle w:val="Heading2"/>
        <w:rPr>
          <w:rFonts w:ascii="Century Gothic" w:hAnsi="Century Gothic"/>
          <w:i w:val="0"/>
          <w:lang w:val="en-ZA"/>
        </w:rPr>
      </w:pPr>
      <w:bookmarkStart w:id="45" w:name="_Toc177544627"/>
      <w:r w:rsidRPr="00D47779">
        <w:rPr>
          <w:rFonts w:ascii="Century Gothic" w:hAnsi="Century Gothic"/>
          <w:i w:val="0"/>
          <w:lang w:val="en-ZA"/>
        </w:rPr>
        <w:t>PM-01-PS19: Perform routine cleaning, quality change cleaning and housekeeping of the work area and routine maintenance of tools and equipment</w:t>
      </w:r>
      <w:bookmarkEnd w:id="45"/>
    </w:p>
    <w:p w14:paraId="4B7ECB4D" w14:textId="77777777" w:rsidR="00DA76E2" w:rsidRPr="00D47779" w:rsidRDefault="00DA76E2" w:rsidP="006C4A1B">
      <w:pPr>
        <w:rPr>
          <w:rFonts w:ascii="Century Gothic" w:hAnsi="Century Gothic"/>
          <w:lang w:val="en-ZA"/>
        </w:rPr>
      </w:pPr>
    </w:p>
    <w:p w14:paraId="4A9F675B"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BFF2C5A"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the work area and workbenches the learner must be able to:</w:t>
      </w:r>
    </w:p>
    <w:p w14:paraId="0173251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1 Conduct a general cleaning of the work area to ensure safety and efficiency</w:t>
      </w:r>
    </w:p>
    <w:p w14:paraId="176C150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2 Clean the tools or equipment to remove dust, dirt and other contaminants</w:t>
      </w:r>
    </w:p>
    <w:p w14:paraId="3A30BEBA"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3 Sharpen or replace blunted edges and perform minor maintenance</w:t>
      </w:r>
    </w:p>
    <w:p w14:paraId="5E28A84B"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4 Perform dust extraction procedures where necessary</w:t>
      </w:r>
    </w:p>
    <w:p w14:paraId="1CB1A21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5 Perform basic routine maintenance of tools and equipment and handle and store correctly</w:t>
      </w:r>
    </w:p>
    <w:p w14:paraId="20B2FC0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6 Check that the tools and equipment is in working condition once the procedures are completed</w:t>
      </w:r>
    </w:p>
    <w:p w14:paraId="28B7C27A"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0059FA"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2E2E628B"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1 Different types of waste in the workshop is managed and disposed safely and according to company policies and regulation</w:t>
      </w:r>
    </w:p>
    <w:p w14:paraId="29895E4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2 Tools and equipment are clean and in good and safe working condition at all times</w:t>
      </w:r>
    </w:p>
    <w:p w14:paraId="6089AAA7"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 xml:space="preserve">IAC1903 Dust is removed regularly to avoid accumulation and the creation of fire </w:t>
      </w:r>
      <w:r w:rsidR="002F75C4">
        <w:rPr>
          <w:rFonts w:ascii="Century Gothic" w:hAnsi="Century Gothic"/>
          <w:lang w:val="en-ZA"/>
        </w:rPr>
        <w:t>hazards</w:t>
      </w:r>
    </w:p>
    <w:p w14:paraId="2A4566D4"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4 Waste is minimi</w:t>
      </w:r>
      <w:r w:rsidR="00D47779" w:rsidRPr="00D47779">
        <w:rPr>
          <w:rFonts w:ascii="Century Gothic" w:hAnsi="Century Gothic"/>
          <w:lang w:val="en-ZA"/>
        </w:rPr>
        <w:t>s</w:t>
      </w:r>
      <w:r w:rsidRPr="00D47779">
        <w:rPr>
          <w:rFonts w:ascii="Century Gothic" w:hAnsi="Century Gothic"/>
          <w:lang w:val="en-ZA"/>
        </w:rPr>
        <w:t>ed during the operations and offcuts that can be reused are marked and neatly stored</w:t>
      </w:r>
    </w:p>
    <w:p w14:paraId="747999C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5 Tools and equipment are clean and in good working condition</w:t>
      </w:r>
    </w:p>
    <w:p w14:paraId="0F06DA64"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B59E77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Sustainable Practices at </w:t>
      </w:r>
      <w:r w:rsidR="00B46A61" w:rsidRPr="00D47779">
        <w:rPr>
          <w:rFonts w:ascii="Century Gothic" w:hAnsi="Century Gothic"/>
          <w:lang w:val="en-ZA"/>
        </w:rPr>
        <w:t>Green Craft</w:t>
      </w:r>
      <w:r w:rsidRPr="00D47779">
        <w:rPr>
          <w:rFonts w:ascii="Century Gothic" w:hAnsi="Century Gothic"/>
          <w:lang w:val="en-ZA"/>
        </w:rPr>
        <w:t xml:space="preserve"> Upholstery Workshop</w:t>
      </w:r>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w:t>
      </w:r>
      <w:proofErr w:type="spellStart"/>
      <w:r w:rsidRPr="00D47779">
        <w:rPr>
          <w:rFonts w:ascii="Century Gothic" w:hAnsi="Century Gothic"/>
          <w:lang w:val="en-ZA"/>
        </w:rPr>
        <w:t>fibers</w:t>
      </w:r>
      <w:proofErr w:type="spellEnd"/>
      <w:r w:rsidRPr="00D47779">
        <w:rPr>
          <w:rFonts w:ascii="Century Gothic" w:hAnsi="Century Gothic"/>
          <w:lang w:val="en-ZA"/>
        </w:rPr>
        <w:t>,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FB27C5">
      <w:pPr>
        <w:pStyle w:val="Heading2"/>
        <w:rPr>
          <w:rFonts w:ascii="Century Gothic" w:hAnsi="Century Gothic" w:cs="Arial"/>
          <w:bCs/>
          <w:i w:val="0"/>
          <w:sz w:val="20"/>
          <w:szCs w:val="20"/>
          <w:lang w:val="en-ZA" w:eastAsia="en-ZA"/>
        </w:rPr>
      </w:pPr>
      <w:bookmarkStart w:id="46" w:name="_Toc177544628"/>
      <w:r w:rsidRPr="00D47779">
        <w:rPr>
          <w:rFonts w:ascii="Century Gothic" w:hAnsi="Century Gothic" w:cs="Arial"/>
          <w:bCs/>
          <w:i w:val="0"/>
          <w:lang w:val="en-ZA"/>
        </w:rPr>
        <w:lastRenderedPageBreak/>
        <w:t>GUIDELINES</w:t>
      </w:r>
      <w:bookmarkEnd w:id="46"/>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lastRenderedPageBreak/>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B8EB1BC" w14:textId="77777777" w:rsidR="00403A1B" w:rsidRPr="00D47779" w:rsidRDefault="00403A1B" w:rsidP="00403A1B">
      <w:pPr>
        <w:spacing w:before="0" w:after="160" w:line="259" w:lineRule="auto"/>
        <w:jc w:val="left"/>
        <w:rPr>
          <w:rFonts w:ascii="Century Gothic" w:hAnsi="Century Gothic"/>
          <w:b/>
          <w:bCs/>
          <w:sz w:val="28"/>
          <w:lang w:val="en-ZA"/>
        </w:rPr>
      </w:pP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lastRenderedPageBreak/>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B6565F">
      <w:pPr>
        <w:pStyle w:val="Heading2"/>
        <w:rPr>
          <w:rFonts w:ascii="Century Gothic" w:hAnsi="Century Gothic"/>
          <w:i w:val="0"/>
          <w:lang w:val="en-ZA"/>
        </w:rPr>
      </w:pPr>
      <w:bookmarkStart w:id="47" w:name="_Toc177544629"/>
      <w:r w:rsidRPr="00D47779">
        <w:rPr>
          <w:rFonts w:ascii="Century Gothic" w:hAnsi="Century Gothic"/>
          <w:i w:val="0"/>
          <w:lang w:val="en-ZA"/>
        </w:rPr>
        <w:t>PM-01-PS20: Record and report frame preparation production information</w:t>
      </w:r>
      <w:bookmarkEnd w:id="47"/>
    </w:p>
    <w:p w14:paraId="6CA802D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E199B9D"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production log book, product specification and writing material, the learner must be able to:</w:t>
      </w:r>
    </w:p>
    <w:p w14:paraId="6A39E548"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1 Identify the type of information to be recorded in the production document.</w:t>
      </w:r>
    </w:p>
    <w:p w14:paraId="56A3CC7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2 Record legibly the hourly production, down time, quality faults, and production history</w:t>
      </w:r>
    </w:p>
    <w:p w14:paraId="772EF30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3 Record any production related problems experienced during the shift</w:t>
      </w:r>
    </w:p>
    <w:p w14:paraId="42739236"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4 Accurately record waste</w:t>
      </w:r>
    </w:p>
    <w:p w14:paraId="227FE183"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5 Accurately record defects and faults (raw material and prepared frames)</w:t>
      </w:r>
    </w:p>
    <w:p w14:paraId="6D79F05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6 Accurately record production and achieving targets</w:t>
      </w:r>
    </w:p>
    <w:p w14:paraId="3988A17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DD82F4E"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742F28DD" w14:textId="77777777" w:rsidR="006C4A1B"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1 The relevant information during the production shift is recorded and reported via the correct reporting channels</w:t>
      </w:r>
    </w:p>
    <w:p w14:paraId="62C74C14" w14:textId="77777777" w:rsidR="0032046D"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2 Production problems experienced during shift are recorded correctly, neatly and legibly</w:t>
      </w:r>
    </w:p>
    <w:p w14:paraId="1EC6580F" w14:textId="77777777" w:rsidR="00323449" w:rsidRPr="00D47779" w:rsidRDefault="006B0509"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lastRenderedPageBreak/>
        <w:t xml:space="preserve"> Learning Content for PM-01-PS20: Recording and Reporting Frame Preparation Production Information</w:t>
      </w:r>
    </w:p>
    <w:p w14:paraId="0FD103F5" w14:textId="77777777" w:rsidR="00323449" w:rsidRPr="00D47779" w:rsidRDefault="00323449" w:rsidP="00323449">
      <w:pPr>
        <w:rPr>
          <w:rFonts w:ascii="Century Gothic" w:hAnsi="Century Gothic"/>
          <w:lang w:val="en-ZA"/>
        </w:rPr>
      </w:pPr>
    </w:p>
    <w:p w14:paraId="6457D7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183938" w14:textId="77777777" w:rsidR="00323449" w:rsidRPr="00D47779" w:rsidRDefault="00323449" w:rsidP="00323449">
      <w:pPr>
        <w:rPr>
          <w:rFonts w:ascii="Century Gothic" w:hAnsi="Century Gothic"/>
          <w:lang w:val="en-ZA"/>
        </w:rPr>
      </w:pPr>
    </w:p>
    <w:p w14:paraId="5FD45603" w14:textId="77777777" w:rsidR="00323449" w:rsidRPr="00D47779" w:rsidRDefault="00323449" w:rsidP="00323449">
      <w:pPr>
        <w:rPr>
          <w:rFonts w:ascii="Century Gothic" w:hAnsi="Century Gothic"/>
          <w:lang w:val="en-ZA"/>
        </w:rPr>
      </w:pPr>
      <w:r w:rsidRPr="00D47779">
        <w:rPr>
          <w:rFonts w:ascii="Century Gothic" w:hAnsi="Century Gothic"/>
          <w:lang w:val="en-ZA"/>
        </w:rPr>
        <w:t>Accurate recording and reporting of production information are crucial in the upholstery and furniture manufacturing industry. They ensure transparency, enable the tracking of productivity and quality, and assist in identifying areas for improvement. This module will guide you through the essential aspects of documenting production activities related to frame preparation.</w:t>
      </w:r>
    </w:p>
    <w:p w14:paraId="4956B7A0" w14:textId="77777777" w:rsidR="00323449" w:rsidRPr="00D47779" w:rsidRDefault="00323449" w:rsidP="00323449">
      <w:pPr>
        <w:rPr>
          <w:rFonts w:ascii="Century Gothic" w:hAnsi="Century Gothic"/>
          <w:lang w:val="en-ZA"/>
        </w:rPr>
      </w:pPr>
    </w:p>
    <w:p w14:paraId="1F61C96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E1F69F0" w14:textId="77777777" w:rsidR="00323449" w:rsidRPr="00D47779" w:rsidRDefault="00323449" w:rsidP="00323449">
      <w:pPr>
        <w:rPr>
          <w:rFonts w:ascii="Century Gothic" w:hAnsi="Century Gothic"/>
          <w:lang w:val="en-ZA"/>
        </w:rPr>
      </w:pPr>
    </w:p>
    <w:p w14:paraId="5596641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1: Identifying Information for Recording</w:t>
      </w:r>
    </w:p>
    <w:p w14:paraId="1A047487" w14:textId="77777777" w:rsidR="00323449" w:rsidRPr="00D47779" w:rsidRDefault="00323449" w:rsidP="00323449">
      <w:pPr>
        <w:rPr>
          <w:rFonts w:ascii="Century Gothic" w:hAnsi="Century Gothic"/>
          <w:lang w:val="en-ZA"/>
        </w:rPr>
      </w:pPr>
    </w:p>
    <w:p w14:paraId="305EE2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the types of information that should be recorded in the production logbook.</w:t>
      </w:r>
    </w:p>
    <w:p w14:paraId="451FA0D7" w14:textId="77777777" w:rsidR="00323449" w:rsidRPr="00D47779" w:rsidRDefault="00323449" w:rsidP="00323449">
      <w:pPr>
        <w:rPr>
          <w:rFonts w:ascii="Century Gothic" w:hAnsi="Century Gothic"/>
          <w:lang w:val="en-ZA"/>
        </w:rPr>
      </w:pPr>
    </w:p>
    <w:p w14:paraId="1F2FC26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DA1AF0" w14:textId="77777777" w:rsidR="00323449" w:rsidRPr="00D47779" w:rsidRDefault="00323449" w:rsidP="00323449">
      <w:pPr>
        <w:rPr>
          <w:rFonts w:ascii="Century Gothic" w:hAnsi="Century Gothic"/>
          <w:lang w:val="en-ZA"/>
        </w:rPr>
      </w:pPr>
      <w:r w:rsidRPr="00D47779">
        <w:rPr>
          <w:rFonts w:ascii="Century Gothic" w:hAnsi="Century Gothic"/>
          <w:lang w:val="en-ZA"/>
        </w:rPr>
        <w:t>- Details such as date, shift timings, and employee names.</w:t>
      </w:r>
    </w:p>
    <w:p w14:paraId="6EC4EB0C" w14:textId="77777777" w:rsidR="00323449" w:rsidRPr="00D47779" w:rsidRDefault="00323449" w:rsidP="00323449">
      <w:pPr>
        <w:rPr>
          <w:rFonts w:ascii="Century Gothic" w:hAnsi="Century Gothic"/>
          <w:lang w:val="en-ZA"/>
        </w:rPr>
      </w:pPr>
      <w:r w:rsidRPr="00D47779">
        <w:rPr>
          <w:rFonts w:ascii="Century Gothic" w:hAnsi="Century Gothic"/>
          <w:lang w:val="en-ZA"/>
        </w:rPr>
        <w:t>- Hourly production numbers: frames prepared per hour.</w:t>
      </w:r>
    </w:p>
    <w:p w14:paraId="484BFE25" w14:textId="77777777" w:rsidR="00323449" w:rsidRPr="00D47779" w:rsidRDefault="00323449" w:rsidP="00323449">
      <w:pPr>
        <w:rPr>
          <w:rFonts w:ascii="Century Gothic" w:hAnsi="Century Gothic"/>
          <w:lang w:val="en-ZA"/>
        </w:rPr>
      </w:pPr>
      <w:r w:rsidRPr="00D47779">
        <w:rPr>
          <w:rFonts w:ascii="Century Gothic" w:hAnsi="Century Gothic"/>
          <w:lang w:val="en-ZA"/>
        </w:rPr>
        <w:t>- Downtime duration and reasons.</w:t>
      </w:r>
    </w:p>
    <w:p w14:paraId="1F469300" w14:textId="77777777" w:rsidR="00323449" w:rsidRPr="00D47779" w:rsidRDefault="00323449" w:rsidP="00323449">
      <w:pPr>
        <w:rPr>
          <w:rFonts w:ascii="Century Gothic" w:hAnsi="Century Gothic"/>
          <w:lang w:val="en-ZA"/>
        </w:rPr>
      </w:pPr>
      <w:r w:rsidRPr="00D47779">
        <w:rPr>
          <w:rFonts w:ascii="Century Gothic" w:hAnsi="Century Gothic"/>
          <w:lang w:val="en-ZA"/>
        </w:rPr>
        <w:t>- Quality faults identified in frames and materials.</w:t>
      </w:r>
    </w:p>
    <w:p w14:paraId="334CB476" w14:textId="77777777" w:rsidR="00323449" w:rsidRPr="00D47779" w:rsidRDefault="00323449" w:rsidP="00323449">
      <w:pPr>
        <w:rPr>
          <w:rFonts w:ascii="Century Gothic" w:hAnsi="Century Gothic"/>
          <w:lang w:val="en-ZA"/>
        </w:rPr>
      </w:pPr>
      <w:r w:rsidRPr="00D47779">
        <w:rPr>
          <w:rFonts w:ascii="Century Gothic" w:hAnsi="Century Gothic"/>
          <w:lang w:val="en-ZA"/>
        </w:rPr>
        <w:t>- Overall production history, including any significant changes or updates in processes or materials.</w:t>
      </w:r>
    </w:p>
    <w:p w14:paraId="55AF8F33" w14:textId="77777777" w:rsidR="00323449" w:rsidRPr="00D47779" w:rsidRDefault="00323449" w:rsidP="00323449">
      <w:pPr>
        <w:rPr>
          <w:rFonts w:ascii="Century Gothic" w:hAnsi="Century Gothic"/>
          <w:lang w:val="en-ZA"/>
        </w:rPr>
      </w:pPr>
    </w:p>
    <w:p w14:paraId="0123E049"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e number of sofa frames prepared between 9-10 am, noting any time spent addressing machine malfunctions.</w:t>
      </w:r>
    </w:p>
    <w:p w14:paraId="317CD01E" w14:textId="77777777" w:rsidR="00323449" w:rsidRPr="00D47779" w:rsidRDefault="00323449" w:rsidP="00323449">
      <w:pPr>
        <w:rPr>
          <w:rFonts w:ascii="Century Gothic" w:hAnsi="Century Gothic"/>
          <w:lang w:val="en-ZA"/>
        </w:rPr>
      </w:pPr>
    </w:p>
    <w:p w14:paraId="695CC37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blank production logbook and identify all sections and types of information that need to be filled out during your shift.</w:t>
      </w:r>
    </w:p>
    <w:p w14:paraId="7A343150" w14:textId="77777777" w:rsidR="00323449" w:rsidRPr="00D47779" w:rsidRDefault="00323449" w:rsidP="00323449">
      <w:pPr>
        <w:rPr>
          <w:rFonts w:ascii="Century Gothic" w:hAnsi="Century Gothic"/>
          <w:lang w:val="en-ZA"/>
        </w:rPr>
      </w:pPr>
    </w:p>
    <w:p w14:paraId="0EE2EB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15718DF" w14:textId="77777777" w:rsidR="00323449" w:rsidRPr="00D47779" w:rsidRDefault="00323449" w:rsidP="00323449">
      <w:pPr>
        <w:rPr>
          <w:rFonts w:ascii="Century Gothic" w:hAnsi="Century Gothic"/>
          <w:lang w:val="en-ZA"/>
        </w:rPr>
      </w:pPr>
    </w:p>
    <w:p w14:paraId="39A63D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2: Recording Production Information</w:t>
      </w:r>
    </w:p>
    <w:p w14:paraId="61FE7DB1" w14:textId="77777777" w:rsidR="00323449" w:rsidRPr="00D47779" w:rsidRDefault="00323449" w:rsidP="00323449">
      <w:pPr>
        <w:rPr>
          <w:rFonts w:ascii="Century Gothic" w:hAnsi="Century Gothic"/>
          <w:lang w:val="en-ZA"/>
        </w:rPr>
      </w:pPr>
    </w:p>
    <w:p w14:paraId="5AD16101"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hourly production, downtime, and quality faults legibly and comprehensively.</w:t>
      </w:r>
    </w:p>
    <w:p w14:paraId="49B49D0B" w14:textId="77777777" w:rsidR="00323449" w:rsidRPr="00D47779" w:rsidRDefault="00323449" w:rsidP="00323449">
      <w:pPr>
        <w:rPr>
          <w:rFonts w:ascii="Century Gothic" w:hAnsi="Century Gothic"/>
          <w:lang w:val="en-ZA"/>
        </w:rPr>
      </w:pPr>
    </w:p>
    <w:p w14:paraId="743768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4B262DA"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Use clear, concise language and legible handwriting.</w:t>
      </w:r>
    </w:p>
    <w:p w14:paraId="551CB115" w14:textId="77777777" w:rsidR="00323449" w:rsidRPr="00D47779" w:rsidRDefault="00323449" w:rsidP="00323449">
      <w:pPr>
        <w:rPr>
          <w:rFonts w:ascii="Century Gothic" w:hAnsi="Century Gothic"/>
          <w:lang w:val="en-ZA"/>
        </w:rPr>
      </w:pPr>
      <w:r w:rsidRPr="00D47779">
        <w:rPr>
          <w:rFonts w:ascii="Century Gothic" w:hAnsi="Century Gothic"/>
          <w:lang w:val="en-ZA"/>
        </w:rPr>
        <w:t>- Update the logbook hourly with the number of frames prepared.</w:t>
      </w:r>
    </w:p>
    <w:p w14:paraId="7F562BCF"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periods of downtime, specifying the duration and cause.</w:t>
      </w:r>
    </w:p>
    <w:p w14:paraId="6C375D16" w14:textId="77777777" w:rsidR="00323449" w:rsidRPr="00D47779" w:rsidRDefault="00323449" w:rsidP="00323449">
      <w:pPr>
        <w:rPr>
          <w:rFonts w:ascii="Century Gothic" w:hAnsi="Century Gothic"/>
          <w:lang w:val="en-ZA"/>
        </w:rPr>
      </w:pPr>
      <w:r w:rsidRPr="00D47779">
        <w:rPr>
          <w:rFonts w:ascii="Century Gothic" w:hAnsi="Century Gothic"/>
          <w:lang w:val="en-ZA"/>
        </w:rPr>
        <w:t>- Record any identified quality faults with as much detail as necessary.</w:t>
      </w:r>
    </w:p>
    <w:p w14:paraId="406A3A41" w14:textId="77777777" w:rsidR="00323449" w:rsidRPr="00D47779" w:rsidRDefault="00323449" w:rsidP="00323449">
      <w:pPr>
        <w:rPr>
          <w:rFonts w:ascii="Century Gothic" w:hAnsi="Century Gothic"/>
          <w:lang w:val="en-ZA"/>
        </w:rPr>
      </w:pPr>
    </w:p>
    <w:p w14:paraId="25DA33AA" w14:textId="77777777" w:rsidR="00323449" w:rsidRPr="00D47779" w:rsidRDefault="00323449" w:rsidP="00323449">
      <w:pPr>
        <w:rPr>
          <w:rFonts w:ascii="Century Gothic" w:hAnsi="Century Gothic"/>
          <w:lang w:val="en-ZA"/>
        </w:rPr>
      </w:pPr>
      <w:r w:rsidRPr="00D47779">
        <w:rPr>
          <w:rFonts w:ascii="Century Gothic" w:hAnsi="Century Gothic"/>
          <w:lang w:val="en-ZA"/>
        </w:rPr>
        <w:t>Example: Write down that 15 chair frames were completed from 11 am to 12 pm, and record a 15-minute downtime due to equipment cleaning.</w:t>
      </w:r>
    </w:p>
    <w:p w14:paraId="0BB56475" w14:textId="77777777" w:rsidR="00323449" w:rsidRPr="00D47779" w:rsidRDefault="00323449" w:rsidP="00323449">
      <w:pPr>
        <w:rPr>
          <w:rFonts w:ascii="Century Gothic" w:hAnsi="Century Gothic"/>
          <w:lang w:val="en-ZA"/>
        </w:rPr>
      </w:pPr>
    </w:p>
    <w:p w14:paraId="483F426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imulate logging an hour of production, including creating fictitious entries for hourly output, downtime, and quality faults.</w:t>
      </w:r>
    </w:p>
    <w:p w14:paraId="22637402" w14:textId="77777777" w:rsidR="00323449" w:rsidRPr="00D47779" w:rsidRDefault="00323449" w:rsidP="00323449">
      <w:pPr>
        <w:rPr>
          <w:rFonts w:ascii="Century Gothic" w:hAnsi="Century Gothic"/>
          <w:lang w:val="en-ZA"/>
        </w:rPr>
      </w:pPr>
    </w:p>
    <w:p w14:paraId="274D11C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0B76C6D" w14:textId="77777777" w:rsidR="00323449" w:rsidRPr="00D47779" w:rsidRDefault="00323449" w:rsidP="00323449">
      <w:pPr>
        <w:rPr>
          <w:rFonts w:ascii="Century Gothic" w:hAnsi="Century Gothic"/>
          <w:lang w:val="en-ZA"/>
        </w:rPr>
      </w:pPr>
    </w:p>
    <w:p w14:paraId="4CBE76B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3: Recording Production Problems</w:t>
      </w:r>
    </w:p>
    <w:p w14:paraId="1F192EE1" w14:textId="77777777" w:rsidR="00323449" w:rsidRPr="00D47779" w:rsidRDefault="00323449" w:rsidP="00323449">
      <w:pPr>
        <w:rPr>
          <w:rFonts w:ascii="Century Gothic" w:hAnsi="Century Gothic"/>
          <w:lang w:val="en-ZA"/>
        </w:rPr>
      </w:pPr>
    </w:p>
    <w:p w14:paraId="74E6C6FC"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any production-related problems experienced during the shift.</w:t>
      </w:r>
    </w:p>
    <w:p w14:paraId="3415EB4E" w14:textId="77777777" w:rsidR="00323449" w:rsidRPr="00D47779" w:rsidRDefault="00323449" w:rsidP="00323449">
      <w:pPr>
        <w:rPr>
          <w:rFonts w:ascii="Century Gothic" w:hAnsi="Century Gothic"/>
          <w:lang w:val="en-ZA"/>
        </w:rPr>
      </w:pPr>
    </w:p>
    <w:p w14:paraId="341DB3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555F93D"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the nature of the problem, the time it occurred, and how it impacted production.</w:t>
      </w:r>
    </w:p>
    <w:p w14:paraId="22FE466A"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immediate actions taken to resolve the issue.</w:t>
      </w:r>
    </w:p>
    <w:p w14:paraId="0D2E9AF5" w14:textId="77777777" w:rsidR="00323449" w:rsidRPr="00D47779" w:rsidRDefault="00323449" w:rsidP="00323449">
      <w:pPr>
        <w:rPr>
          <w:rFonts w:ascii="Century Gothic" w:hAnsi="Century Gothic"/>
          <w:lang w:val="en-ZA"/>
        </w:rPr>
      </w:pPr>
    </w:p>
    <w:p w14:paraId="68BDC525" w14:textId="77777777" w:rsidR="00323449" w:rsidRPr="00D47779" w:rsidRDefault="00323449" w:rsidP="00323449">
      <w:pPr>
        <w:rPr>
          <w:rFonts w:ascii="Century Gothic" w:hAnsi="Century Gothic"/>
          <w:lang w:val="en-ZA"/>
        </w:rPr>
      </w:pPr>
      <w:r w:rsidRPr="00D47779">
        <w:rPr>
          <w:rFonts w:ascii="Century Gothic" w:hAnsi="Century Gothic"/>
          <w:lang w:val="en-ZA"/>
        </w:rPr>
        <w:t>Example: Note that a shortage of quality foam led to a 30-minute delay while additional materials were sourced.</w:t>
      </w:r>
    </w:p>
    <w:p w14:paraId="7B8E01A5" w14:textId="77777777" w:rsidR="00323449" w:rsidRPr="00D47779" w:rsidRDefault="00323449" w:rsidP="00323449">
      <w:pPr>
        <w:rPr>
          <w:rFonts w:ascii="Century Gothic" w:hAnsi="Century Gothic"/>
          <w:lang w:val="en-ZA"/>
        </w:rPr>
      </w:pPr>
    </w:p>
    <w:p w14:paraId="7A63941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tailed entry in a production logbook describing a hypothetical problem encountered during frame preparation, including how the problem was addressed.</w:t>
      </w:r>
    </w:p>
    <w:p w14:paraId="430747B4" w14:textId="77777777" w:rsidR="00323449" w:rsidRPr="00D47779" w:rsidRDefault="00323449" w:rsidP="00323449">
      <w:pPr>
        <w:rPr>
          <w:rFonts w:ascii="Century Gothic" w:hAnsi="Century Gothic"/>
          <w:lang w:val="en-ZA"/>
        </w:rPr>
      </w:pPr>
    </w:p>
    <w:p w14:paraId="6BFD7EF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81A0E7F" w14:textId="77777777" w:rsidR="00323449" w:rsidRPr="00D47779" w:rsidRDefault="00323449" w:rsidP="00323449">
      <w:pPr>
        <w:rPr>
          <w:rFonts w:ascii="Century Gothic" w:hAnsi="Century Gothic"/>
          <w:lang w:val="en-ZA"/>
        </w:rPr>
      </w:pPr>
    </w:p>
    <w:p w14:paraId="1145A97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4: Recording Waste</w:t>
      </w:r>
    </w:p>
    <w:p w14:paraId="722CB5DF" w14:textId="77777777" w:rsidR="00323449" w:rsidRPr="00D47779" w:rsidRDefault="00323449" w:rsidP="00323449">
      <w:pPr>
        <w:rPr>
          <w:rFonts w:ascii="Century Gothic" w:hAnsi="Century Gothic"/>
          <w:lang w:val="en-ZA"/>
        </w:rPr>
      </w:pPr>
    </w:p>
    <w:p w14:paraId="04E3818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document the amount and type of waste generated during production.</w:t>
      </w:r>
    </w:p>
    <w:p w14:paraId="2C4F7B72" w14:textId="77777777" w:rsidR="00323449" w:rsidRPr="00D47779" w:rsidRDefault="00323449" w:rsidP="00323449">
      <w:pPr>
        <w:rPr>
          <w:rFonts w:ascii="Century Gothic" w:hAnsi="Century Gothic"/>
          <w:lang w:val="en-ZA"/>
        </w:rPr>
      </w:pPr>
    </w:p>
    <w:p w14:paraId="3975B12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9E2D292" w14:textId="77777777" w:rsidR="00323449" w:rsidRPr="00D47779" w:rsidRDefault="00323449" w:rsidP="00323449">
      <w:pPr>
        <w:rPr>
          <w:rFonts w:ascii="Century Gothic" w:hAnsi="Century Gothic"/>
          <w:lang w:val="en-ZA"/>
        </w:rPr>
      </w:pPr>
      <w:r w:rsidRPr="00D47779">
        <w:rPr>
          <w:rFonts w:ascii="Century Gothic" w:hAnsi="Century Gothic"/>
          <w:lang w:val="en-ZA"/>
        </w:rPr>
        <w:t>- Record waste materials such as excess wood, foam offcuts, or defective springs.</w:t>
      </w:r>
    </w:p>
    <w:p w14:paraId="593C39DC" w14:textId="77777777" w:rsidR="00323449" w:rsidRPr="00D47779" w:rsidRDefault="00323449" w:rsidP="00323449">
      <w:pPr>
        <w:rPr>
          <w:rFonts w:ascii="Century Gothic" w:hAnsi="Century Gothic"/>
          <w:lang w:val="en-ZA"/>
        </w:rPr>
      </w:pPr>
      <w:r w:rsidRPr="00D47779">
        <w:rPr>
          <w:rFonts w:ascii="Century Gothic" w:hAnsi="Century Gothic"/>
          <w:lang w:val="en-ZA"/>
        </w:rPr>
        <w:t>- Quantify waste when possible and note any reasons for high waste levels.</w:t>
      </w:r>
    </w:p>
    <w:p w14:paraId="5D40932B" w14:textId="77777777" w:rsidR="00323449" w:rsidRPr="00D47779" w:rsidRDefault="00323449" w:rsidP="00323449">
      <w:pPr>
        <w:rPr>
          <w:rFonts w:ascii="Century Gothic" w:hAnsi="Century Gothic"/>
          <w:lang w:val="en-ZA"/>
        </w:rPr>
      </w:pPr>
    </w:p>
    <w:p w14:paraId="75C01D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Log that 2 kg of foam was discarded due to incorrect cutting.</w:t>
      </w:r>
    </w:p>
    <w:p w14:paraId="6EBAC2CF" w14:textId="77777777" w:rsidR="00323449" w:rsidRPr="00D47779" w:rsidRDefault="00323449" w:rsidP="00323449">
      <w:pPr>
        <w:rPr>
          <w:rFonts w:ascii="Century Gothic" w:hAnsi="Century Gothic"/>
          <w:lang w:val="en-ZA"/>
        </w:rPr>
      </w:pPr>
    </w:p>
    <w:p w14:paraId="2273A0E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llect and measure all waste materials generated during a mock production period, then accurately record this information in the logbook.</w:t>
      </w:r>
    </w:p>
    <w:p w14:paraId="068DB059" w14:textId="77777777" w:rsidR="00323449" w:rsidRPr="00D47779" w:rsidRDefault="00323449" w:rsidP="00323449">
      <w:pPr>
        <w:rPr>
          <w:rFonts w:ascii="Century Gothic" w:hAnsi="Century Gothic"/>
          <w:lang w:val="en-ZA"/>
        </w:rPr>
      </w:pPr>
    </w:p>
    <w:p w14:paraId="5A6E25D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FD2103" w14:textId="77777777" w:rsidR="00323449" w:rsidRPr="00D47779" w:rsidRDefault="00323449" w:rsidP="00323449">
      <w:pPr>
        <w:rPr>
          <w:rFonts w:ascii="Century Gothic" w:hAnsi="Century Gothic"/>
          <w:lang w:val="en-ZA"/>
        </w:rPr>
      </w:pPr>
    </w:p>
    <w:p w14:paraId="57694B1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5: Recording Defects and Faults</w:t>
      </w:r>
    </w:p>
    <w:p w14:paraId="238248EF" w14:textId="77777777" w:rsidR="00323449" w:rsidRPr="00D47779" w:rsidRDefault="00323449" w:rsidP="00323449">
      <w:pPr>
        <w:rPr>
          <w:rFonts w:ascii="Century Gothic" w:hAnsi="Century Gothic"/>
          <w:lang w:val="en-ZA"/>
        </w:rPr>
      </w:pPr>
    </w:p>
    <w:p w14:paraId="118CF1C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ecisely document defects and faults found in raw materials and prepared frames.</w:t>
      </w:r>
    </w:p>
    <w:p w14:paraId="1ED6A637" w14:textId="77777777" w:rsidR="00323449" w:rsidRPr="00D47779" w:rsidRDefault="00323449" w:rsidP="00323449">
      <w:pPr>
        <w:rPr>
          <w:rFonts w:ascii="Century Gothic" w:hAnsi="Century Gothic"/>
          <w:lang w:val="en-ZA"/>
        </w:rPr>
      </w:pPr>
    </w:p>
    <w:p w14:paraId="7281415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0987CE8" w14:textId="77777777" w:rsidR="00323449" w:rsidRPr="00D47779" w:rsidRDefault="00323449" w:rsidP="00323449">
      <w:pPr>
        <w:rPr>
          <w:rFonts w:ascii="Century Gothic" w:hAnsi="Century Gothic"/>
          <w:lang w:val="en-ZA"/>
        </w:rPr>
      </w:pPr>
      <w:r w:rsidRPr="00D47779">
        <w:rPr>
          <w:rFonts w:ascii="Century Gothic" w:hAnsi="Century Gothic"/>
          <w:lang w:val="en-ZA"/>
        </w:rPr>
        <w:t>- Detail the type of defect or fault, the affected materials or frames, and the quantity impacted.</w:t>
      </w:r>
    </w:p>
    <w:p w14:paraId="0B198765"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actions taken to rectify these issues or prevent recurrence.</w:t>
      </w:r>
    </w:p>
    <w:p w14:paraId="74EDD1CF" w14:textId="77777777" w:rsidR="00323449" w:rsidRPr="00D47779" w:rsidRDefault="00323449" w:rsidP="00323449">
      <w:pPr>
        <w:rPr>
          <w:rFonts w:ascii="Century Gothic" w:hAnsi="Century Gothic"/>
          <w:lang w:val="en-ZA"/>
        </w:rPr>
      </w:pPr>
    </w:p>
    <w:p w14:paraId="22AC6B5C"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at three frames were found to have weak joints and were sent back for re-gluing and reinforcing.</w:t>
      </w:r>
    </w:p>
    <w:p w14:paraId="515729D9" w14:textId="77777777" w:rsidR="00323449" w:rsidRPr="00D47779" w:rsidRDefault="00323449" w:rsidP="00323449">
      <w:pPr>
        <w:rPr>
          <w:rFonts w:ascii="Century Gothic" w:hAnsi="Century Gothic"/>
          <w:lang w:val="en-ZA"/>
        </w:rPr>
      </w:pPr>
    </w:p>
    <w:p w14:paraId="04083076"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et of materials and frames, identify any defects, and make corresponding entries in the production log.</w:t>
      </w:r>
    </w:p>
    <w:p w14:paraId="4FEC0207" w14:textId="77777777" w:rsidR="00323449" w:rsidRPr="00D47779" w:rsidRDefault="00323449" w:rsidP="00323449">
      <w:pPr>
        <w:rPr>
          <w:rFonts w:ascii="Century Gothic" w:hAnsi="Century Gothic"/>
          <w:lang w:val="en-ZA"/>
        </w:rPr>
      </w:pPr>
    </w:p>
    <w:p w14:paraId="3AC952E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12BE395" w14:textId="77777777" w:rsidR="00323449" w:rsidRPr="00D47779" w:rsidRDefault="00323449" w:rsidP="00323449">
      <w:pPr>
        <w:rPr>
          <w:rFonts w:ascii="Century Gothic" w:hAnsi="Century Gothic"/>
          <w:lang w:val="en-ZA"/>
        </w:rPr>
      </w:pPr>
    </w:p>
    <w:p w14:paraId="37E3F58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6: Recording Production and Achieving Targets</w:t>
      </w:r>
    </w:p>
    <w:p w14:paraId="6E40F79C" w14:textId="77777777" w:rsidR="00323449" w:rsidRPr="00D47779" w:rsidRDefault="00323449" w:rsidP="00323449">
      <w:pPr>
        <w:rPr>
          <w:rFonts w:ascii="Century Gothic" w:hAnsi="Century Gothic"/>
          <w:lang w:val="en-ZA"/>
        </w:rPr>
      </w:pPr>
    </w:p>
    <w:p w14:paraId="4C7C1C5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daily production totals and compare them against set targets.</w:t>
      </w:r>
    </w:p>
    <w:p w14:paraId="319899E0" w14:textId="77777777" w:rsidR="00323449" w:rsidRPr="00D47779" w:rsidRDefault="00323449" w:rsidP="00323449">
      <w:pPr>
        <w:rPr>
          <w:rFonts w:ascii="Century Gothic" w:hAnsi="Century Gothic"/>
          <w:lang w:val="en-ZA"/>
        </w:rPr>
      </w:pPr>
    </w:p>
    <w:p w14:paraId="3CE0C6E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E836583" w14:textId="77777777" w:rsidR="00323449" w:rsidRPr="00D47779" w:rsidRDefault="00323449" w:rsidP="00323449">
      <w:pPr>
        <w:rPr>
          <w:rFonts w:ascii="Century Gothic" w:hAnsi="Century Gothic"/>
          <w:lang w:val="en-ZA"/>
        </w:rPr>
      </w:pPr>
      <w:r w:rsidRPr="00D47779">
        <w:rPr>
          <w:rFonts w:ascii="Century Gothic" w:hAnsi="Century Gothic"/>
          <w:lang w:val="en-ZA"/>
        </w:rPr>
        <w:t>- At the end of the shift, tally the total number of frames prepared and compare this figure with the daily production target.</w:t>
      </w:r>
    </w:p>
    <w:p w14:paraId="792F8DEC"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discrepancies and potential reasons for not meeting targets.</w:t>
      </w:r>
    </w:p>
    <w:p w14:paraId="4C463CE5" w14:textId="77777777" w:rsidR="00323449" w:rsidRPr="00D47779" w:rsidRDefault="00323449" w:rsidP="00323449">
      <w:pPr>
        <w:rPr>
          <w:rFonts w:ascii="Century Gothic" w:hAnsi="Century Gothic"/>
          <w:lang w:val="en-ZA"/>
        </w:rPr>
      </w:pPr>
    </w:p>
    <w:p w14:paraId="4C0BDA44" w14:textId="77777777" w:rsidR="00323449" w:rsidRPr="00D47779" w:rsidRDefault="00323449" w:rsidP="00323449">
      <w:pPr>
        <w:rPr>
          <w:rFonts w:ascii="Century Gothic" w:hAnsi="Century Gothic"/>
          <w:lang w:val="en-ZA"/>
        </w:rPr>
      </w:pPr>
      <w:r w:rsidRPr="00D47779">
        <w:rPr>
          <w:rFonts w:ascii="Century Gothic" w:hAnsi="Century Gothic"/>
          <w:lang w:val="en-ZA"/>
        </w:rPr>
        <w:t>Example: Summari</w:t>
      </w:r>
      <w:r w:rsidR="00D47779" w:rsidRPr="00D47779">
        <w:rPr>
          <w:rFonts w:ascii="Century Gothic" w:hAnsi="Century Gothic"/>
          <w:lang w:val="en-ZA"/>
        </w:rPr>
        <w:t>s</w:t>
      </w:r>
      <w:r w:rsidRPr="00D47779">
        <w:rPr>
          <w:rFonts w:ascii="Century Gothic" w:hAnsi="Century Gothic"/>
          <w:lang w:val="en-ZA"/>
        </w:rPr>
        <w:t>e that 80 frames were completed against a target of 100, attributing the shortfall to machine downtime and material shortages.</w:t>
      </w:r>
    </w:p>
    <w:p w14:paraId="079AB07A" w14:textId="77777777" w:rsidR="00323449" w:rsidRPr="00D47779" w:rsidRDefault="00323449" w:rsidP="00323449">
      <w:pPr>
        <w:rPr>
          <w:rFonts w:ascii="Century Gothic" w:hAnsi="Century Gothic"/>
          <w:lang w:val="en-ZA"/>
        </w:rPr>
      </w:pPr>
    </w:p>
    <w:p w14:paraId="03E745C1"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Learning Task: Review a week's worth of production logs, calculate the average daily output, and assess whether production targets were consistently met, providing explanations for any variances.</w:t>
      </w:r>
    </w:p>
    <w:p w14:paraId="7D298822" w14:textId="77777777" w:rsidR="00323449" w:rsidRPr="00D47779" w:rsidRDefault="00323449" w:rsidP="00323449">
      <w:pPr>
        <w:rPr>
          <w:rFonts w:ascii="Century Gothic" w:hAnsi="Century Gothic"/>
          <w:lang w:val="en-ZA"/>
        </w:rPr>
      </w:pPr>
    </w:p>
    <w:p w14:paraId="7A52017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0885AC" w14:textId="77777777" w:rsidR="00323449" w:rsidRPr="00D47779" w:rsidRDefault="00323449" w:rsidP="00323449">
      <w:pPr>
        <w:rPr>
          <w:rFonts w:ascii="Century Gothic" w:hAnsi="Century Gothic"/>
          <w:lang w:val="en-ZA"/>
        </w:rPr>
      </w:pPr>
    </w:p>
    <w:p w14:paraId="7F5D762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recording and reporting practices, you ensure that production data is accurately documented, providing a valuable resource for assessing performance, identifying issues, and guiding improvements in the frame preparation process.</w:t>
      </w:r>
    </w:p>
    <w:p w14:paraId="4AA17260"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79393204" w14:textId="77777777" w:rsidR="00323449" w:rsidRPr="00D47779" w:rsidRDefault="00323449" w:rsidP="00323449">
      <w:pPr>
        <w:rPr>
          <w:rFonts w:ascii="Century Gothic" w:hAnsi="Century Gothic"/>
          <w:lang w:val="en-ZA"/>
        </w:rPr>
      </w:pPr>
      <w:r w:rsidRPr="00D47779">
        <w:rPr>
          <w:rFonts w:ascii="Century Gothic" w:hAnsi="Century Gothic"/>
          <w:lang w:val="en-ZA"/>
        </w:rPr>
        <w:lastRenderedPageBreak/>
        <w:t xml:space="preserve"> Case Study: Efficient Reporting at Vista Frame Workshop</w:t>
      </w:r>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w:t>
      </w:r>
      <w:r w:rsidRPr="00D47779">
        <w:rPr>
          <w:rFonts w:ascii="Century Gothic" w:hAnsi="Century Gothic"/>
          <w:lang w:val="en-ZA"/>
        </w:rPr>
        <w:lastRenderedPageBreak/>
        <w:t>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1D248C6" w14:textId="77777777" w:rsidR="006B0509" w:rsidRPr="00D47779" w:rsidRDefault="006B0509">
      <w:pPr>
        <w:spacing w:before="0" w:after="160" w:line="259" w:lineRule="auto"/>
        <w:jc w:val="left"/>
        <w:rPr>
          <w:rFonts w:ascii="Century Gothic" w:hAnsi="Century Gothic"/>
          <w:lang w:val="en-ZA"/>
        </w:rPr>
      </w:pPr>
    </w:p>
    <w:p w14:paraId="64CA3E49" w14:textId="77777777" w:rsidR="00FB27C5" w:rsidRPr="00D47779" w:rsidRDefault="00FB27C5" w:rsidP="00FB27C5">
      <w:pPr>
        <w:pStyle w:val="Heading2"/>
        <w:rPr>
          <w:rFonts w:ascii="Century Gothic" w:hAnsi="Century Gothic" w:cs="Arial"/>
          <w:bCs/>
          <w:i w:val="0"/>
          <w:sz w:val="20"/>
          <w:szCs w:val="20"/>
          <w:lang w:val="en-ZA" w:eastAsia="en-ZA"/>
        </w:rPr>
      </w:pPr>
      <w:bookmarkStart w:id="48" w:name="_Toc177544630"/>
      <w:r w:rsidRPr="00D47779">
        <w:rPr>
          <w:rFonts w:ascii="Century Gothic" w:hAnsi="Century Gothic" w:cs="Arial"/>
          <w:bCs/>
          <w:i w:val="0"/>
          <w:lang w:val="en-ZA"/>
        </w:rPr>
        <w:t>GUIDELINES</w:t>
      </w:r>
      <w:bookmarkEnd w:id="48"/>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lastRenderedPageBreak/>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lastRenderedPageBreak/>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lastRenderedPageBreak/>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D6155" w14:textId="77777777" w:rsidR="0014520D" w:rsidRDefault="0014520D" w:rsidP="00D30D8C">
      <w:pPr>
        <w:spacing w:before="0" w:after="0"/>
      </w:pPr>
      <w:r>
        <w:separator/>
      </w:r>
    </w:p>
  </w:endnote>
  <w:endnote w:type="continuationSeparator" w:id="0">
    <w:p w14:paraId="25B9B8A3" w14:textId="77777777" w:rsidR="0014520D" w:rsidRDefault="0014520D"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8577C7" w:rsidRDefault="008577C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8577C7" w:rsidRDefault="008577C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8577C7" w:rsidRDefault="008577C7">
    <w:pPr>
      <w:pStyle w:val="Footer"/>
      <w:ind w:right="360"/>
    </w:pPr>
  </w:p>
  <w:p w14:paraId="24B2DA6E" w14:textId="77777777" w:rsidR="008577C7" w:rsidRDefault="008577C7"/>
  <w:p w14:paraId="4A029190" w14:textId="77777777" w:rsidR="008577C7" w:rsidRDefault="008577C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5C0FB176" w:rsidR="008577C7" w:rsidRDefault="008577C7">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FF227B" w:rsidRPr="00FF227B">
          <w:rPr>
            <w:rFonts w:ascii="Century Gothic" w:hAnsi="Century Gothic"/>
            <w:b/>
            <w:bCs/>
            <w:noProof/>
          </w:rPr>
          <w:t>2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8577C7" w:rsidRDefault="008577C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85D13" w14:textId="77777777" w:rsidR="0014520D" w:rsidRDefault="0014520D" w:rsidP="00D30D8C">
      <w:pPr>
        <w:spacing w:before="0" w:after="0"/>
      </w:pPr>
      <w:r>
        <w:separator/>
      </w:r>
    </w:p>
  </w:footnote>
  <w:footnote w:type="continuationSeparator" w:id="0">
    <w:p w14:paraId="52E79B52" w14:textId="77777777" w:rsidR="0014520D" w:rsidRDefault="0014520D"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577C7" w:rsidRDefault="008577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8577C7" w:rsidRDefault="008577C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8577C7" w:rsidRDefault="008577C7">
    <w:pPr>
      <w:pStyle w:val="Header"/>
      <w:framePr w:wrap="around" w:vAnchor="text" w:hAnchor="margin" w:xAlign="right" w:y="1"/>
      <w:rPr>
        <w:rStyle w:val="PageNumber"/>
      </w:rPr>
    </w:pPr>
  </w:p>
  <w:p w14:paraId="5037C64D" w14:textId="28897DDD" w:rsidR="008577C7" w:rsidRDefault="008577C7"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8577C7" w:rsidRDefault="008577C7">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520D"/>
    <w:rsid w:val="001464BB"/>
    <w:rsid w:val="00156F70"/>
    <w:rsid w:val="001771AF"/>
    <w:rsid w:val="00190627"/>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E28BC"/>
    <w:rsid w:val="00403A1B"/>
    <w:rsid w:val="00454FF1"/>
    <w:rsid w:val="0046760B"/>
    <w:rsid w:val="00470063"/>
    <w:rsid w:val="00482A5C"/>
    <w:rsid w:val="00493452"/>
    <w:rsid w:val="004D2EA4"/>
    <w:rsid w:val="004E6488"/>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21F16"/>
    <w:rsid w:val="00C2389F"/>
    <w:rsid w:val="00C36699"/>
    <w:rsid w:val="00C77CDA"/>
    <w:rsid w:val="00C80F66"/>
    <w:rsid w:val="00CA3C03"/>
    <w:rsid w:val="00CF29DC"/>
    <w:rsid w:val="00D00926"/>
    <w:rsid w:val="00D21A2D"/>
    <w:rsid w:val="00D22B8F"/>
    <w:rsid w:val="00D30D8C"/>
    <w:rsid w:val="00D31F41"/>
    <w:rsid w:val="00D443A5"/>
    <w:rsid w:val="00D47779"/>
    <w:rsid w:val="00D51D76"/>
    <w:rsid w:val="00D64352"/>
    <w:rsid w:val="00D81CA1"/>
    <w:rsid w:val="00DA76E2"/>
    <w:rsid w:val="00DB4805"/>
    <w:rsid w:val="00DD27AA"/>
    <w:rsid w:val="00DD62A4"/>
    <w:rsid w:val="00DF4C75"/>
    <w:rsid w:val="00E25128"/>
    <w:rsid w:val="00E36A9C"/>
    <w:rsid w:val="00E45424"/>
    <w:rsid w:val="00E45533"/>
    <w:rsid w:val="00E93FE2"/>
    <w:rsid w:val="00E9671A"/>
    <w:rsid w:val="00EA08DB"/>
    <w:rsid w:val="00ED01A0"/>
    <w:rsid w:val="00ED288D"/>
    <w:rsid w:val="00EF711C"/>
    <w:rsid w:val="00EF7F02"/>
    <w:rsid w:val="00F13385"/>
    <w:rsid w:val="00F57382"/>
    <w:rsid w:val="00F8011A"/>
    <w:rsid w:val="00F8728A"/>
    <w:rsid w:val="00F90318"/>
    <w:rsid w:val="00FA07C6"/>
    <w:rsid w:val="00FB27C5"/>
    <w:rsid w:val="00FD569D"/>
    <w:rsid w:val="00FD6A1F"/>
    <w:rsid w:val="00FF227B"/>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85784BBC-DDBB-4FC5-9198-B1E236C06B8D}">
  <ds:schemaRefs>
    <ds:schemaRef ds:uri="http://schemas.openxmlformats.org/officeDocument/2006/bibliography"/>
  </ds:schemaRefs>
</ds:datastoreItem>
</file>

<file path=customXml/itemProps2.xml><?xml version="1.0" encoding="utf-8"?>
<ds:datastoreItem xmlns:ds="http://schemas.openxmlformats.org/officeDocument/2006/customXml" ds:itemID="{0D475711-286E-4EC1-9649-BB109021322F}"/>
</file>

<file path=customXml/itemProps3.xml><?xml version="1.0" encoding="utf-8"?>
<ds:datastoreItem xmlns:ds="http://schemas.openxmlformats.org/officeDocument/2006/customXml" ds:itemID="{DA6142BE-4323-416C-95C3-4B704B0444D3}"/>
</file>

<file path=customXml/itemProps4.xml><?xml version="1.0" encoding="utf-8"?>
<ds:datastoreItem xmlns:ds="http://schemas.openxmlformats.org/officeDocument/2006/customXml" ds:itemID="{F245CB5E-C833-4648-B829-30DD22F79DBF}"/>
</file>

<file path=docProps/app.xml><?xml version="1.0" encoding="utf-8"?>
<Properties xmlns="http://schemas.openxmlformats.org/officeDocument/2006/extended-properties" xmlns:vt="http://schemas.openxmlformats.org/officeDocument/2006/docPropsVTypes">
  <Template>Normal</Template>
  <TotalTime>1</TotalTime>
  <Pages>266</Pages>
  <Words>53580</Words>
  <Characters>305409</Characters>
  <Application>Microsoft Office Word</Application>
  <DocSecurity>0</DocSecurity>
  <Lines>2545</Lines>
  <Paragraphs>71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5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3:00Z</dcterms:created>
  <dcterms:modified xsi:type="dcterms:W3CDTF">2025-04-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